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53FA1" w14:textId="77777777" w:rsidR="00CE4FF7" w:rsidRPr="00502AE0" w:rsidRDefault="00CE4FF7" w:rsidP="0068408B">
      <w:pPr>
        <w:rPr>
          <w:lang w:val="en-US"/>
        </w:rPr>
      </w:pPr>
    </w:p>
    <w:tbl>
      <w:tblPr>
        <w:tblpPr w:vertAnchor="page" w:horzAnchor="page" w:tblpX="5246" w:tblpY="4480"/>
        <w:tblOverlap w:val="never"/>
        <w:tblW w:w="6077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6077"/>
      </w:tblGrid>
      <w:tr w:rsidR="00C44ACD" w:rsidRPr="00502AE0" w14:paraId="3AB09516" w14:textId="77777777" w:rsidTr="00587D0A">
        <w:trPr>
          <w:cantSplit/>
          <w:trHeight w:hRule="exact" w:val="7914"/>
        </w:trPr>
        <w:tc>
          <w:tcPr>
            <w:tcW w:w="6077" w:type="dxa"/>
            <w:noWrap/>
            <w:vAlign w:val="center"/>
          </w:tcPr>
          <w:p w14:paraId="319993CD" w14:textId="77777777" w:rsidR="007E4C32" w:rsidRDefault="007E4C32" w:rsidP="00F36384">
            <w:pPr>
              <w:pStyle w:val="Title"/>
            </w:pPr>
          </w:p>
          <w:p w14:paraId="4FD0FB65" w14:textId="712F7CD3" w:rsidR="007E4C32" w:rsidRDefault="00C5758E" w:rsidP="00F36384">
            <w:pPr>
              <w:pStyle w:val="Title"/>
            </w:pPr>
            <w:bookmarkStart w:id="0" w:name="_Toc22052528"/>
            <w:bookmarkStart w:id="1" w:name="_Toc38377319"/>
            <w:bookmarkStart w:id="2" w:name="_Toc43455952"/>
            <w:bookmarkStart w:id="3" w:name="_Toc58593870"/>
            <w:bookmarkStart w:id="4" w:name="_Toc70503944"/>
            <w:r>
              <w:t xml:space="preserve">Integration </w:t>
            </w:r>
            <w:r w:rsidR="00F36384">
              <w:t>Specification</w:t>
            </w:r>
            <w:bookmarkEnd w:id="0"/>
            <w:bookmarkEnd w:id="1"/>
            <w:bookmarkEnd w:id="2"/>
            <w:bookmarkEnd w:id="3"/>
            <w:bookmarkEnd w:id="4"/>
          </w:p>
          <w:p w14:paraId="172C1DF1" w14:textId="77777777" w:rsidR="00B76E04" w:rsidRDefault="00B76E04" w:rsidP="00F36384">
            <w:pPr>
              <w:pStyle w:val="Title"/>
            </w:pPr>
          </w:p>
          <w:p w14:paraId="6D16D8E3" w14:textId="512A4986" w:rsidR="007E4C32" w:rsidRDefault="00271726" w:rsidP="00F36384">
            <w:pPr>
              <w:pStyle w:val="Title"/>
            </w:pPr>
            <w:bookmarkStart w:id="5" w:name="_Toc70503945"/>
            <w:r>
              <w:t>REST Add Team Member</w:t>
            </w:r>
            <w:bookmarkEnd w:id="5"/>
          </w:p>
          <w:p w14:paraId="6E16E18C" w14:textId="73EE5FAF" w:rsidR="00851771" w:rsidRDefault="00851771" w:rsidP="00F36384">
            <w:pPr>
              <w:pStyle w:val="Title"/>
            </w:pPr>
          </w:p>
          <w:p w14:paraId="1AD9B450" w14:textId="2CE71EBB" w:rsidR="00851771" w:rsidRDefault="00851771" w:rsidP="00F36384">
            <w:pPr>
              <w:pStyle w:val="Title"/>
            </w:pPr>
          </w:p>
          <w:p w14:paraId="3992B238" w14:textId="5ECE5EC4" w:rsidR="00851771" w:rsidRDefault="00271726" w:rsidP="00F36384">
            <w:pPr>
              <w:pStyle w:val="Title"/>
            </w:pPr>
            <w:bookmarkStart w:id="6" w:name="_Toc70503946"/>
            <w:r>
              <w:t>DARTMOUTH</w:t>
            </w:r>
            <w:bookmarkEnd w:id="6"/>
          </w:p>
          <w:p w14:paraId="7C61E2A8" w14:textId="541D0388" w:rsidR="00B76E04" w:rsidRDefault="00B76E04" w:rsidP="00F36384">
            <w:pPr>
              <w:pStyle w:val="Title"/>
            </w:pPr>
          </w:p>
          <w:p w14:paraId="1D49B6C6" w14:textId="77777777" w:rsidR="007E4C32" w:rsidRDefault="007E4C32" w:rsidP="00F36384">
            <w:pPr>
              <w:pStyle w:val="Title"/>
            </w:pPr>
          </w:p>
          <w:p w14:paraId="53F6B5FD" w14:textId="208B5BB3" w:rsidR="007E4C32" w:rsidRPr="00502AE0" w:rsidRDefault="007E4C32" w:rsidP="00F36384">
            <w:pPr>
              <w:pStyle w:val="Title"/>
            </w:pPr>
          </w:p>
        </w:tc>
      </w:tr>
    </w:tbl>
    <w:tbl>
      <w:tblPr>
        <w:tblpPr w:vertAnchor="page" w:horzAnchor="page" w:tblpX="5237" w:tblpY="13246"/>
        <w:tblOverlap w:val="never"/>
        <w:tblW w:w="5508" w:type="dxa"/>
        <w:tblLayout w:type="fixed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5508"/>
      </w:tblGrid>
      <w:tr w:rsidR="009011CE" w:rsidRPr="00A005BA" w14:paraId="7A307FC8" w14:textId="77777777" w:rsidTr="001071C1">
        <w:trPr>
          <w:cantSplit/>
          <w:trHeight w:hRule="exact" w:val="1761"/>
        </w:trPr>
        <w:tc>
          <w:tcPr>
            <w:tcW w:w="5508" w:type="dxa"/>
            <w:noWrap/>
            <w:tcMar>
              <w:left w:w="0" w:type="dxa"/>
              <w:right w:w="0" w:type="dxa"/>
            </w:tcMar>
            <w:vAlign w:val="center"/>
          </w:tcPr>
          <w:p w14:paraId="2CD1560A" w14:textId="335E70F8" w:rsidR="009011CE" w:rsidRDefault="00FA0770" w:rsidP="009011CE">
            <w:pPr>
              <w:pStyle w:val="Versie"/>
              <w:rPr>
                <w:rStyle w:val="TabelinfoChar"/>
                <w:lang w:val="en-US"/>
              </w:rPr>
            </w:pPr>
            <w:bookmarkStart w:id="7" w:name="_Toc134863149"/>
            <w:bookmarkStart w:id="8" w:name="_Toc170807550"/>
            <w:bookmarkStart w:id="9" w:name="_Toc170807781"/>
            <w:bookmarkStart w:id="10" w:name="_Toc170807902"/>
            <w:bookmarkStart w:id="11" w:name="_Toc170808048"/>
            <w:bookmarkStart w:id="12" w:name="_Toc170808117"/>
            <w:r>
              <w:rPr>
                <w:rStyle w:val="TabelinfoChar"/>
                <w:lang w:val="en-US"/>
              </w:rPr>
              <w:t xml:space="preserve">Customer: </w:t>
            </w:r>
            <w:r w:rsidR="00271726">
              <w:rPr>
                <w:rStyle w:val="TabelinfoChar"/>
                <w:lang w:val="en-US"/>
              </w:rPr>
              <w:t>DARTMOUTH</w:t>
            </w:r>
          </w:p>
          <w:p w14:paraId="75DE9419" w14:textId="6053A540" w:rsidR="009011CE" w:rsidRPr="009011CE" w:rsidRDefault="009011CE" w:rsidP="009011CE">
            <w:pPr>
              <w:pStyle w:val="Versie"/>
            </w:pPr>
            <w:r w:rsidRPr="009011CE">
              <w:rPr>
                <w:rStyle w:val="TabelinfoChar"/>
                <w:lang w:val="en-US"/>
              </w:rPr>
              <w:t xml:space="preserve">Version: </w:t>
            </w:r>
            <w:r w:rsidR="00271726">
              <w:t>1</w:t>
            </w:r>
            <w:r w:rsidR="00536705">
              <w:t>.</w:t>
            </w:r>
            <w:r w:rsidR="00271726">
              <w:t>0</w:t>
            </w:r>
          </w:p>
          <w:p w14:paraId="76E47472" w14:textId="34449715" w:rsidR="009011CE" w:rsidRPr="00350A26" w:rsidRDefault="009011CE" w:rsidP="009011CE">
            <w:pPr>
              <w:pStyle w:val="Versie"/>
              <w:rPr>
                <w:color w:val="FF0000"/>
              </w:rPr>
            </w:pPr>
            <w:r w:rsidRPr="009011CE">
              <w:rPr>
                <w:rStyle w:val="TabelinfoChar"/>
                <w:lang w:val="en-US"/>
              </w:rPr>
              <w:t>Date</w:t>
            </w:r>
            <w:r w:rsidR="00FA0770">
              <w:rPr>
                <w:rStyle w:val="TabelinfoChar"/>
                <w:lang w:val="en-US"/>
              </w:rPr>
              <w:t xml:space="preserve">: </w:t>
            </w:r>
            <w:r w:rsidR="00271726">
              <w:rPr>
                <w:rStyle w:val="TabelinfoChar"/>
                <w:lang w:val="en-US"/>
              </w:rPr>
              <w:t>04</w:t>
            </w:r>
            <w:r w:rsidR="00C5758E">
              <w:rPr>
                <w:rStyle w:val="TabelinfoChar"/>
                <w:lang w:val="en-US"/>
              </w:rPr>
              <w:t>-</w:t>
            </w:r>
            <w:r w:rsidR="00B57214">
              <w:rPr>
                <w:rStyle w:val="TabelinfoChar"/>
                <w:lang w:val="en-US"/>
              </w:rPr>
              <w:t>28</w:t>
            </w:r>
            <w:r w:rsidR="00350A26" w:rsidRPr="00350A26">
              <w:rPr>
                <w:rStyle w:val="TabelinfoChar"/>
                <w:lang w:val="en-US"/>
              </w:rPr>
              <w:t>-</w:t>
            </w:r>
            <w:r w:rsidR="00271726">
              <w:rPr>
                <w:rStyle w:val="TabelinfoChar"/>
                <w:lang w:val="en-US"/>
              </w:rPr>
              <w:t>2021</w:t>
            </w:r>
          </w:p>
          <w:p w14:paraId="355432E0" w14:textId="21C87130" w:rsidR="009011CE" w:rsidRPr="009011CE" w:rsidRDefault="009011CE" w:rsidP="009A15A4">
            <w:pPr>
              <w:pStyle w:val="Versie"/>
            </w:pPr>
            <w:r w:rsidRPr="00350A26">
              <w:rPr>
                <w:rStyle w:val="TabelinfoChar"/>
                <w:lang w:val="en-US"/>
              </w:rPr>
              <w:t xml:space="preserve">Author: </w:t>
            </w:r>
            <w:r w:rsidR="00B12E99">
              <w:t>Ahmed Ahizoune</w:t>
            </w:r>
          </w:p>
        </w:tc>
      </w:tr>
    </w:tbl>
    <w:p w14:paraId="31A315A4" w14:textId="77777777" w:rsidR="009011CE" w:rsidRPr="0068408B" w:rsidRDefault="009011CE" w:rsidP="009011CE">
      <w:pPr>
        <w:tabs>
          <w:tab w:val="left" w:pos="2977"/>
        </w:tabs>
      </w:pPr>
    </w:p>
    <w:p w14:paraId="58820354" w14:textId="6DFB8AE2" w:rsidR="00CE4FF7" w:rsidRPr="00502AE0" w:rsidRDefault="00F54F80" w:rsidP="00632F34">
      <w:pPr>
        <w:pStyle w:val="Heading1"/>
      </w:pPr>
      <w:bookmarkStart w:id="13" w:name="_Toc22052530"/>
      <w:bookmarkStart w:id="14" w:name="_Toc38377322"/>
      <w:bookmarkStart w:id="15" w:name="_Toc43455955"/>
      <w:bookmarkStart w:id="16" w:name="_Toc70503947"/>
      <w:r w:rsidRPr="00502AE0">
        <w:lastRenderedPageBreak/>
        <w:t>Document Data</w:t>
      </w:r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</w:p>
    <w:p w14:paraId="0EC683B0" w14:textId="77777777" w:rsidR="00632F34" w:rsidRDefault="00632F34" w:rsidP="00632F34">
      <w:pPr>
        <w:pStyle w:val="Caption"/>
        <w:keepNext/>
      </w:pPr>
      <w:r>
        <w:t xml:space="preserve">Table </w:t>
      </w:r>
      <w:fldSimple w:instr=" SEQ Table \* ARABIC ">
        <w:r w:rsidR="00D26BA6">
          <w:rPr>
            <w:noProof/>
          </w:rPr>
          <w:t>1</w:t>
        </w:r>
      </w:fldSimple>
      <w:r>
        <w:t xml:space="preserve"> Document History</w:t>
      </w:r>
    </w:p>
    <w:tbl>
      <w:tblPr>
        <w:tblStyle w:val="TableGrid"/>
        <w:tblW w:w="8905" w:type="dxa"/>
        <w:tblLayout w:type="fixed"/>
        <w:tblLook w:val="04A0" w:firstRow="1" w:lastRow="0" w:firstColumn="1" w:lastColumn="0" w:noHBand="0" w:noVBand="1"/>
      </w:tblPr>
      <w:tblGrid>
        <w:gridCol w:w="1525"/>
        <w:gridCol w:w="1710"/>
        <w:gridCol w:w="1170"/>
        <w:gridCol w:w="1350"/>
        <w:gridCol w:w="1350"/>
        <w:gridCol w:w="1800"/>
      </w:tblGrid>
      <w:tr w:rsidR="00945172" w:rsidRPr="007E5952" w14:paraId="32842862" w14:textId="1C45855A" w:rsidTr="006B4C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15"/>
        </w:trPr>
        <w:tc>
          <w:tcPr>
            <w:tcW w:w="1525" w:type="dxa"/>
          </w:tcPr>
          <w:p w14:paraId="70B6A611" w14:textId="77777777" w:rsidR="00945172" w:rsidRPr="006B4C2B" w:rsidRDefault="00945172" w:rsidP="006B4C2B">
            <w:pPr>
              <w:pStyle w:val="BodyText"/>
              <w:ind w:left="0" w:firstLine="0"/>
              <w:rPr>
                <w:sz w:val="16"/>
                <w:szCs w:val="16"/>
              </w:rPr>
            </w:pPr>
            <w:r w:rsidRPr="006B4C2B">
              <w:rPr>
                <w:sz w:val="16"/>
                <w:szCs w:val="16"/>
              </w:rPr>
              <w:t>Name</w:t>
            </w:r>
          </w:p>
        </w:tc>
        <w:tc>
          <w:tcPr>
            <w:tcW w:w="1710" w:type="dxa"/>
          </w:tcPr>
          <w:p w14:paraId="2A0DBDAF" w14:textId="77777777" w:rsidR="00945172" w:rsidRPr="006B4C2B" w:rsidRDefault="00945172" w:rsidP="006B4C2B">
            <w:pPr>
              <w:pStyle w:val="BodyText"/>
              <w:ind w:left="0" w:firstLine="0"/>
              <w:rPr>
                <w:sz w:val="16"/>
                <w:szCs w:val="16"/>
              </w:rPr>
            </w:pPr>
            <w:r w:rsidRPr="006B4C2B">
              <w:rPr>
                <w:sz w:val="16"/>
                <w:szCs w:val="16"/>
              </w:rPr>
              <w:t>Date</w:t>
            </w:r>
          </w:p>
        </w:tc>
        <w:tc>
          <w:tcPr>
            <w:tcW w:w="1170" w:type="dxa"/>
          </w:tcPr>
          <w:p w14:paraId="6C329E71" w14:textId="77777777" w:rsidR="00945172" w:rsidRPr="006B4C2B" w:rsidRDefault="00945172" w:rsidP="006B4C2B">
            <w:pPr>
              <w:pStyle w:val="BodyText"/>
              <w:ind w:left="0" w:firstLine="0"/>
              <w:rPr>
                <w:sz w:val="16"/>
                <w:szCs w:val="16"/>
              </w:rPr>
            </w:pPr>
            <w:r w:rsidRPr="006B4C2B">
              <w:rPr>
                <w:sz w:val="16"/>
                <w:szCs w:val="16"/>
              </w:rPr>
              <w:t>Version</w:t>
            </w:r>
          </w:p>
        </w:tc>
        <w:tc>
          <w:tcPr>
            <w:tcW w:w="1350" w:type="dxa"/>
          </w:tcPr>
          <w:p w14:paraId="6CF533E8" w14:textId="77777777" w:rsidR="00945172" w:rsidRPr="006B4C2B" w:rsidRDefault="00945172" w:rsidP="006B4C2B">
            <w:pPr>
              <w:pStyle w:val="BodyText"/>
              <w:ind w:left="0" w:firstLine="0"/>
              <w:rPr>
                <w:sz w:val="16"/>
                <w:szCs w:val="16"/>
              </w:rPr>
            </w:pPr>
            <w:r w:rsidRPr="006B4C2B">
              <w:rPr>
                <w:sz w:val="16"/>
                <w:szCs w:val="16"/>
              </w:rPr>
              <w:t>Status</w:t>
            </w:r>
          </w:p>
        </w:tc>
        <w:tc>
          <w:tcPr>
            <w:tcW w:w="1350" w:type="dxa"/>
          </w:tcPr>
          <w:p w14:paraId="15D549FD" w14:textId="77777777" w:rsidR="00945172" w:rsidRPr="006B4C2B" w:rsidRDefault="00945172" w:rsidP="006B4C2B">
            <w:pPr>
              <w:pStyle w:val="BodyText"/>
              <w:ind w:left="0" w:firstLine="0"/>
              <w:rPr>
                <w:sz w:val="16"/>
                <w:szCs w:val="16"/>
              </w:rPr>
            </w:pPr>
            <w:r w:rsidRPr="006B4C2B">
              <w:rPr>
                <w:sz w:val="16"/>
                <w:szCs w:val="16"/>
              </w:rPr>
              <w:t>Description</w:t>
            </w:r>
          </w:p>
        </w:tc>
        <w:tc>
          <w:tcPr>
            <w:tcW w:w="1800" w:type="dxa"/>
          </w:tcPr>
          <w:p w14:paraId="321995C7" w14:textId="51CDE83A" w:rsidR="00945172" w:rsidRPr="006B4C2B" w:rsidRDefault="00945172" w:rsidP="006B4C2B">
            <w:pPr>
              <w:pStyle w:val="BodyText"/>
              <w:ind w:left="0" w:firstLine="0"/>
              <w:rPr>
                <w:color w:val="auto"/>
                <w:sz w:val="16"/>
                <w:szCs w:val="16"/>
              </w:rPr>
            </w:pPr>
            <w:r w:rsidRPr="006B4C2B">
              <w:rPr>
                <w:sz w:val="16"/>
                <w:szCs w:val="16"/>
              </w:rPr>
              <w:t>Deliverables version</w:t>
            </w:r>
          </w:p>
        </w:tc>
      </w:tr>
      <w:tr w:rsidR="00C02A3A" w14:paraId="773A8FF4" w14:textId="4FD54938" w:rsidTr="006B4C2B">
        <w:trPr>
          <w:trHeight w:val="330"/>
        </w:trPr>
        <w:tc>
          <w:tcPr>
            <w:tcW w:w="1525" w:type="dxa"/>
          </w:tcPr>
          <w:p w14:paraId="46C99660" w14:textId="3D3D293E" w:rsidR="00C02A3A" w:rsidRPr="006B4C2B" w:rsidRDefault="00B902AF" w:rsidP="006B4C2B">
            <w:pPr>
              <w:pStyle w:val="BodyText"/>
              <w:ind w:left="0" w:firstLine="0"/>
              <w:rPr>
                <w:sz w:val="16"/>
                <w:szCs w:val="16"/>
              </w:rPr>
            </w:pPr>
            <w:r w:rsidRPr="006B4C2B">
              <w:rPr>
                <w:sz w:val="16"/>
                <w:szCs w:val="16"/>
              </w:rPr>
              <w:t xml:space="preserve">Ahmed Ahizoune </w:t>
            </w:r>
          </w:p>
        </w:tc>
        <w:tc>
          <w:tcPr>
            <w:tcW w:w="1710" w:type="dxa"/>
          </w:tcPr>
          <w:p w14:paraId="3E9ABC83" w14:textId="5E5838CA" w:rsidR="00C02A3A" w:rsidRPr="006B4C2B" w:rsidRDefault="00271726" w:rsidP="006B4C2B">
            <w:pPr>
              <w:pStyle w:val="BodyText"/>
              <w:ind w:left="0" w:firstLine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</w:t>
            </w:r>
            <w:r w:rsidR="00B902AF" w:rsidRPr="006B4C2B">
              <w:rPr>
                <w:sz w:val="16"/>
                <w:szCs w:val="16"/>
              </w:rPr>
              <w:t>/</w:t>
            </w:r>
            <w:r>
              <w:rPr>
                <w:sz w:val="16"/>
                <w:szCs w:val="16"/>
              </w:rPr>
              <w:t>28</w:t>
            </w:r>
            <w:r w:rsidR="00B902AF" w:rsidRPr="006B4C2B">
              <w:rPr>
                <w:sz w:val="16"/>
                <w:szCs w:val="16"/>
              </w:rPr>
              <w:t>/2021</w:t>
            </w:r>
          </w:p>
        </w:tc>
        <w:tc>
          <w:tcPr>
            <w:tcW w:w="1170" w:type="dxa"/>
          </w:tcPr>
          <w:p w14:paraId="513ECD0C" w14:textId="24515428" w:rsidR="00C02A3A" w:rsidRPr="006B4C2B" w:rsidRDefault="00271726" w:rsidP="006B4C2B">
            <w:pPr>
              <w:pStyle w:val="BodyText"/>
              <w:ind w:left="0" w:firstLine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  <w:r w:rsidR="00B902AF" w:rsidRPr="006B4C2B">
              <w:rPr>
                <w:sz w:val="16"/>
                <w:szCs w:val="16"/>
              </w:rPr>
              <w:t>.0</w:t>
            </w:r>
          </w:p>
        </w:tc>
        <w:tc>
          <w:tcPr>
            <w:tcW w:w="1350" w:type="dxa"/>
          </w:tcPr>
          <w:p w14:paraId="714D2EEE" w14:textId="2B0E677F" w:rsidR="00C02A3A" w:rsidRPr="006B4C2B" w:rsidRDefault="00C02A3A" w:rsidP="00CC1EB1">
            <w:pPr>
              <w:pStyle w:val="BodyText"/>
              <w:rPr>
                <w:sz w:val="16"/>
                <w:szCs w:val="16"/>
              </w:rPr>
            </w:pPr>
          </w:p>
        </w:tc>
        <w:tc>
          <w:tcPr>
            <w:tcW w:w="1350" w:type="dxa"/>
          </w:tcPr>
          <w:p w14:paraId="390E5E0B" w14:textId="2E40FDCB" w:rsidR="00C02A3A" w:rsidRPr="006B4C2B" w:rsidRDefault="00271726" w:rsidP="006B4C2B">
            <w:pPr>
              <w:pStyle w:val="BodyText"/>
              <w:ind w:left="0" w:firstLine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raft</w:t>
            </w:r>
          </w:p>
        </w:tc>
        <w:tc>
          <w:tcPr>
            <w:tcW w:w="1800" w:type="dxa"/>
          </w:tcPr>
          <w:p w14:paraId="4466D218" w14:textId="77777777" w:rsidR="00C02A3A" w:rsidRPr="006B4C2B" w:rsidRDefault="00C02A3A" w:rsidP="00CC1EB1">
            <w:pPr>
              <w:pStyle w:val="BodyText"/>
              <w:rPr>
                <w:sz w:val="16"/>
                <w:szCs w:val="16"/>
              </w:rPr>
            </w:pPr>
          </w:p>
        </w:tc>
      </w:tr>
      <w:tr w:rsidR="008C0C8E" w14:paraId="0C0DF85A" w14:textId="77777777" w:rsidTr="006B4C2B">
        <w:trPr>
          <w:trHeight w:val="330"/>
        </w:trPr>
        <w:tc>
          <w:tcPr>
            <w:tcW w:w="1525" w:type="dxa"/>
          </w:tcPr>
          <w:p w14:paraId="64CC5237" w14:textId="0068E034" w:rsidR="008C0C8E" w:rsidRPr="00350A26" w:rsidRDefault="008C0C8E" w:rsidP="00CC1EB1">
            <w:pPr>
              <w:pStyle w:val="BodyText"/>
            </w:pPr>
          </w:p>
        </w:tc>
        <w:tc>
          <w:tcPr>
            <w:tcW w:w="1710" w:type="dxa"/>
          </w:tcPr>
          <w:p w14:paraId="0D7B02B7" w14:textId="0FDBDAE3" w:rsidR="008C0C8E" w:rsidRDefault="008C0C8E" w:rsidP="00CC1EB1">
            <w:pPr>
              <w:pStyle w:val="BodyText"/>
            </w:pPr>
          </w:p>
        </w:tc>
        <w:tc>
          <w:tcPr>
            <w:tcW w:w="1170" w:type="dxa"/>
          </w:tcPr>
          <w:p w14:paraId="4323EE30" w14:textId="173CBAED" w:rsidR="008C0C8E" w:rsidRPr="00350A26" w:rsidRDefault="008C0C8E" w:rsidP="00CC1EB1">
            <w:pPr>
              <w:pStyle w:val="BodyText"/>
            </w:pPr>
          </w:p>
        </w:tc>
        <w:tc>
          <w:tcPr>
            <w:tcW w:w="1350" w:type="dxa"/>
          </w:tcPr>
          <w:p w14:paraId="54757AC2" w14:textId="054A877F" w:rsidR="008C0C8E" w:rsidRPr="00283BC6" w:rsidRDefault="008C0C8E" w:rsidP="00CC1EB1">
            <w:pPr>
              <w:pStyle w:val="BodyText"/>
            </w:pPr>
          </w:p>
        </w:tc>
        <w:tc>
          <w:tcPr>
            <w:tcW w:w="1350" w:type="dxa"/>
          </w:tcPr>
          <w:p w14:paraId="39F33DB8" w14:textId="3C041FF3" w:rsidR="008C0C8E" w:rsidRDefault="008C0C8E" w:rsidP="00CC1EB1">
            <w:pPr>
              <w:pStyle w:val="BodyText"/>
            </w:pPr>
          </w:p>
        </w:tc>
        <w:tc>
          <w:tcPr>
            <w:tcW w:w="1800" w:type="dxa"/>
          </w:tcPr>
          <w:p w14:paraId="43937C22" w14:textId="77777777" w:rsidR="008C0C8E" w:rsidRDefault="008C0C8E" w:rsidP="00CC1EB1">
            <w:pPr>
              <w:pStyle w:val="BodyText"/>
            </w:pPr>
          </w:p>
        </w:tc>
      </w:tr>
    </w:tbl>
    <w:p w14:paraId="1CB17A2E" w14:textId="569829A7" w:rsidR="00632F34" w:rsidRDefault="00632F34" w:rsidP="00632F34">
      <w:pPr>
        <w:pStyle w:val="Caption"/>
        <w:keepNext/>
      </w:pPr>
      <w:r>
        <w:t xml:space="preserve">Table </w:t>
      </w:r>
      <w:fldSimple w:instr=" SEQ Table \* ARABIC ">
        <w:r w:rsidR="00D26BA6">
          <w:rPr>
            <w:noProof/>
          </w:rPr>
          <w:t>2</w:t>
        </w:r>
      </w:fldSimple>
      <w:r>
        <w:t xml:space="preserve"> </w:t>
      </w:r>
      <w:r w:rsidRPr="00BA3EB5">
        <w:t xml:space="preserve">Distribution </w:t>
      </w:r>
      <w:r>
        <w:t>L</w:t>
      </w:r>
      <w:r w:rsidRPr="00BA3EB5">
        <w:t>ist</w:t>
      </w:r>
    </w:p>
    <w:tbl>
      <w:tblPr>
        <w:tblStyle w:val="PlanonTable3"/>
        <w:tblW w:w="0" w:type="auto"/>
        <w:tblLook w:val="04A0" w:firstRow="1" w:lastRow="0" w:firstColumn="1" w:lastColumn="0" w:noHBand="0" w:noVBand="1"/>
      </w:tblPr>
      <w:tblGrid>
        <w:gridCol w:w="2717"/>
        <w:gridCol w:w="1271"/>
        <w:gridCol w:w="850"/>
        <w:gridCol w:w="3372"/>
      </w:tblGrid>
      <w:tr w:rsidR="00B57214" w:rsidRPr="00104394" w14:paraId="4873BCC3" w14:textId="77777777" w:rsidTr="002034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7" w:type="dxa"/>
          </w:tcPr>
          <w:p w14:paraId="058BD39D" w14:textId="77777777" w:rsidR="00B57214" w:rsidRPr="00104394" w:rsidRDefault="00B57214" w:rsidP="0020349B">
            <w:pPr>
              <w:rPr>
                <w:rFonts w:cs="Arial"/>
              </w:rPr>
            </w:pPr>
            <w:r w:rsidRPr="00104394">
              <w:rPr>
                <w:rFonts w:cs="Arial"/>
              </w:rPr>
              <w:t>Name</w:t>
            </w:r>
          </w:p>
        </w:tc>
        <w:tc>
          <w:tcPr>
            <w:tcW w:w="1271" w:type="dxa"/>
          </w:tcPr>
          <w:p w14:paraId="6041DC30" w14:textId="77777777" w:rsidR="00B57214" w:rsidRPr="00104394" w:rsidRDefault="00B57214" w:rsidP="0020349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104394">
              <w:rPr>
                <w:rFonts w:cs="Arial"/>
              </w:rPr>
              <w:t>Date</w:t>
            </w:r>
          </w:p>
        </w:tc>
        <w:tc>
          <w:tcPr>
            <w:tcW w:w="850" w:type="dxa"/>
          </w:tcPr>
          <w:p w14:paraId="59A91971" w14:textId="77777777" w:rsidR="00B57214" w:rsidRPr="00104394" w:rsidRDefault="00B57214" w:rsidP="0020349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104394">
              <w:rPr>
                <w:rFonts w:cs="Arial"/>
              </w:rPr>
              <w:t>Version</w:t>
            </w:r>
          </w:p>
        </w:tc>
        <w:tc>
          <w:tcPr>
            <w:tcW w:w="3372" w:type="dxa"/>
          </w:tcPr>
          <w:p w14:paraId="4741F57E" w14:textId="77777777" w:rsidR="00B57214" w:rsidRPr="00104394" w:rsidRDefault="00B57214" w:rsidP="0020349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104394">
              <w:rPr>
                <w:rFonts w:cs="Arial"/>
              </w:rPr>
              <w:t>Department</w:t>
            </w:r>
          </w:p>
        </w:tc>
      </w:tr>
      <w:tr w:rsidR="00B57214" w:rsidRPr="00104394" w14:paraId="0F87642B" w14:textId="77777777" w:rsidTr="0020349B">
        <w:trPr>
          <w:trHeight w:val="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7" w:type="dxa"/>
            <w:vAlign w:val="top"/>
          </w:tcPr>
          <w:p w14:paraId="1B1D6473" w14:textId="73CA8926" w:rsidR="00B57214" w:rsidRPr="00104394" w:rsidRDefault="00B57214" w:rsidP="00B57214">
            <w:pPr>
              <w:rPr>
                <w:rFonts w:cs="Arial"/>
              </w:rPr>
            </w:pPr>
          </w:p>
        </w:tc>
        <w:tc>
          <w:tcPr>
            <w:tcW w:w="1271" w:type="dxa"/>
            <w:vAlign w:val="top"/>
          </w:tcPr>
          <w:p w14:paraId="51A360ED" w14:textId="335F8DAA" w:rsidR="00B57214" w:rsidRPr="00104394" w:rsidRDefault="00B57214" w:rsidP="00B572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850" w:type="dxa"/>
            <w:vAlign w:val="top"/>
          </w:tcPr>
          <w:p w14:paraId="03CA3313" w14:textId="49288ABF" w:rsidR="00B57214" w:rsidRPr="00104394" w:rsidRDefault="00B57214" w:rsidP="00B572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3372" w:type="dxa"/>
            <w:vAlign w:val="top"/>
          </w:tcPr>
          <w:p w14:paraId="7F16249C" w14:textId="5854D2D1" w:rsidR="00B57214" w:rsidRPr="00104394" w:rsidRDefault="00B57214" w:rsidP="00B572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B902AF" w:rsidRPr="00104394" w14:paraId="76C3603E" w14:textId="77777777" w:rsidTr="0020349B">
        <w:trPr>
          <w:trHeight w:val="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7" w:type="dxa"/>
            <w:vAlign w:val="top"/>
          </w:tcPr>
          <w:p w14:paraId="581A83E3" w14:textId="2DFBF3A3" w:rsidR="00B902AF" w:rsidRPr="00104394" w:rsidRDefault="00B902AF" w:rsidP="00B902AF">
            <w:pPr>
              <w:rPr>
                <w:rFonts w:cs="Arial"/>
              </w:rPr>
            </w:pPr>
          </w:p>
        </w:tc>
        <w:tc>
          <w:tcPr>
            <w:tcW w:w="1271" w:type="dxa"/>
            <w:vAlign w:val="top"/>
          </w:tcPr>
          <w:p w14:paraId="0C427322" w14:textId="4D5E1943" w:rsidR="00B902AF" w:rsidRPr="00104394" w:rsidRDefault="00B902AF" w:rsidP="00B9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850" w:type="dxa"/>
            <w:vAlign w:val="top"/>
          </w:tcPr>
          <w:p w14:paraId="6C47A6C1" w14:textId="5C29DF08" w:rsidR="00B902AF" w:rsidRPr="00104394" w:rsidRDefault="00B902AF" w:rsidP="00B9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3372" w:type="dxa"/>
            <w:vAlign w:val="top"/>
          </w:tcPr>
          <w:p w14:paraId="13D53E4A" w14:textId="3BFC6134" w:rsidR="00B902AF" w:rsidRPr="00104394" w:rsidRDefault="00B902AF" w:rsidP="00B9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B902AF" w:rsidRPr="00104394" w14:paraId="3500F2C0" w14:textId="77777777" w:rsidTr="0020349B">
        <w:trPr>
          <w:trHeight w:val="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7" w:type="dxa"/>
            <w:vAlign w:val="top"/>
          </w:tcPr>
          <w:p w14:paraId="40500FAD" w14:textId="2E8DFDF3" w:rsidR="00B902AF" w:rsidRPr="00104394" w:rsidRDefault="00B902AF" w:rsidP="00B902AF">
            <w:pPr>
              <w:rPr>
                <w:rFonts w:cs="Arial"/>
              </w:rPr>
            </w:pPr>
          </w:p>
        </w:tc>
        <w:tc>
          <w:tcPr>
            <w:tcW w:w="1271" w:type="dxa"/>
            <w:vAlign w:val="top"/>
          </w:tcPr>
          <w:p w14:paraId="5A764214" w14:textId="2B9FDA7F" w:rsidR="00B902AF" w:rsidRPr="00104394" w:rsidRDefault="00B902AF" w:rsidP="00B9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noProof/>
              </w:rPr>
            </w:pPr>
          </w:p>
        </w:tc>
        <w:tc>
          <w:tcPr>
            <w:tcW w:w="850" w:type="dxa"/>
            <w:vAlign w:val="top"/>
          </w:tcPr>
          <w:p w14:paraId="05D1D821" w14:textId="66998C14" w:rsidR="00B902AF" w:rsidRPr="00104394" w:rsidRDefault="00B902AF" w:rsidP="00B9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3372" w:type="dxa"/>
            <w:vAlign w:val="top"/>
          </w:tcPr>
          <w:p w14:paraId="5E5D1BD0" w14:textId="35BE74F4" w:rsidR="00B902AF" w:rsidRPr="00104394" w:rsidRDefault="00B902AF" w:rsidP="00B9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B902AF" w:rsidRPr="00104394" w14:paraId="1B9F3A9E" w14:textId="77777777" w:rsidTr="0020349B">
        <w:trPr>
          <w:trHeight w:val="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7" w:type="dxa"/>
            <w:vAlign w:val="top"/>
          </w:tcPr>
          <w:p w14:paraId="006D70B8" w14:textId="1BE4DD78" w:rsidR="00B902AF" w:rsidRPr="00104394" w:rsidRDefault="00B902AF" w:rsidP="00B902AF">
            <w:pPr>
              <w:rPr>
                <w:rFonts w:cs="Arial"/>
              </w:rPr>
            </w:pPr>
          </w:p>
        </w:tc>
        <w:tc>
          <w:tcPr>
            <w:tcW w:w="1271" w:type="dxa"/>
            <w:vAlign w:val="top"/>
          </w:tcPr>
          <w:p w14:paraId="0189E278" w14:textId="23F8D3DF" w:rsidR="00B902AF" w:rsidRPr="00104394" w:rsidRDefault="00B902AF" w:rsidP="00B9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850" w:type="dxa"/>
            <w:vAlign w:val="top"/>
          </w:tcPr>
          <w:p w14:paraId="21C1BBBC" w14:textId="6CCA324E" w:rsidR="00B902AF" w:rsidRPr="00104394" w:rsidRDefault="00B902AF" w:rsidP="00B9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3372" w:type="dxa"/>
            <w:vAlign w:val="top"/>
          </w:tcPr>
          <w:p w14:paraId="204BEBBB" w14:textId="18541584" w:rsidR="00B902AF" w:rsidRPr="00104394" w:rsidRDefault="00B902AF" w:rsidP="00B9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B902AF" w:rsidRPr="00104394" w14:paraId="6927C40E" w14:textId="77777777" w:rsidTr="0020349B">
        <w:trPr>
          <w:trHeight w:val="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7" w:type="dxa"/>
            <w:vAlign w:val="top"/>
          </w:tcPr>
          <w:p w14:paraId="46987AC7" w14:textId="60BC0AD3" w:rsidR="00B902AF" w:rsidRPr="00104394" w:rsidRDefault="00B902AF" w:rsidP="00B902AF">
            <w:pPr>
              <w:rPr>
                <w:rFonts w:cs="Arial"/>
              </w:rPr>
            </w:pPr>
          </w:p>
        </w:tc>
        <w:tc>
          <w:tcPr>
            <w:tcW w:w="1271" w:type="dxa"/>
            <w:vAlign w:val="top"/>
          </w:tcPr>
          <w:p w14:paraId="62AB0F67" w14:textId="5D59FFED" w:rsidR="00B902AF" w:rsidRPr="00104394" w:rsidRDefault="00B902AF" w:rsidP="00B9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850" w:type="dxa"/>
            <w:vAlign w:val="top"/>
          </w:tcPr>
          <w:p w14:paraId="577AC22D" w14:textId="43884208" w:rsidR="00B902AF" w:rsidRPr="00104394" w:rsidRDefault="00B902AF" w:rsidP="00B9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3372" w:type="dxa"/>
            <w:vAlign w:val="top"/>
          </w:tcPr>
          <w:p w14:paraId="1B78176F" w14:textId="3610F4B3" w:rsidR="00B902AF" w:rsidRPr="00104394" w:rsidRDefault="00B902AF" w:rsidP="00B9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B902AF" w:rsidRPr="00104394" w14:paraId="43F059BF" w14:textId="77777777" w:rsidTr="0020349B">
        <w:trPr>
          <w:trHeight w:val="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7" w:type="dxa"/>
            <w:vAlign w:val="top"/>
          </w:tcPr>
          <w:p w14:paraId="359938E9" w14:textId="3F20AF58" w:rsidR="00B902AF" w:rsidRPr="00104394" w:rsidRDefault="00B902AF" w:rsidP="00B902AF">
            <w:pPr>
              <w:rPr>
                <w:rFonts w:cs="Arial"/>
              </w:rPr>
            </w:pPr>
          </w:p>
        </w:tc>
        <w:tc>
          <w:tcPr>
            <w:tcW w:w="1271" w:type="dxa"/>
            <w:vAlign w:val="top"/>
          </w:tcPr>
          <w:p w14:paraId="522904BB" w14:textId="53BE1B0D" w:rsidR="00B902AF" w:rsidRPr="00104394" w:rsidRDefault="00B902AF" w:rsidP="00B9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850" w:type="dxa"/>
            <w:vAlign w:val="top"/>
          </w:tcPr>
          <w:p w14:paraId="0AA75BB8" w14:textId="558112E1" w:rsidR="00B902AF" w:rsidRPr="00104394" w:rsidRDefault="00B902AF" w:rsidP="00B9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3372" w:type="dxa"/>
            <w:vAlign w:val="top"/>
          </w:tcPr>
          <w:p w14:paraId="517656E4" w14:textId="28F837CA" w:rsidR="00B902AF" w:rsidRPr="00104394" w:rsidRDefault="00B902AF" w:rsidP="00B9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B902AF" w:rsidRPr="00104394" w14:paraId="78482A62" w14:textId="77777777" w:rsidTr="0020349B">
        <w:trPr>
          <w:trHeight w:val="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7" w:type="dxa"/>
            <w:vAlign w:val="top"/>
          </w:tcPr>
          <w:p w14:paraId="76AFC3F5" w14:textId="586858AD" w:rsidR="00B902AF" w:rsidRPr="00104394" w:rsidRDefault="00B902AF" w:rsidP="00B902AF">
            <w:pPr>
              <w:rPr>
                <w:rFonts w:cs="Arial"/>
              </w:rPr>
            </w:pPr>
          </w:p>
        </w:tc>
        <w:tc>
          <w:tcPr>
            <w:tcW w:w="1271" w:type="dxa"/>
            <w:vAlign w:val="top"/>
          </w:tcPr>
          <w:p w14:paraId="4FFD8A76" w14:textId="69BB7AF1" w:rsidR="00B902AF" w:rsidRPr="00104394" w:rsidRDefault="00B902AF" w:rsidP="00B9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850" w:type="dxa"/>
            <w:vAlign w:val="top"/>
          </w:tcPr>
          <w:p w14:paraId="4CB59F77" w14:textId="12553413" w:rsidR="00B902AF" w:rsidRPr="00104394" w:rsidRDefault="00B902AF" w:rsidP="00B9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3372" w:type="dxa"/>
            <w:vAlign w:val="top"/>
          </w:tcPr>
          <w:p w14:paraId="6EB386D2" w14:textId="63F392D7" w:rsidR="00B902AF" w:rsidRPr="00104394" w:rsidRDefault="00B902AF" w:rsidP="00B9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</w:tbl>
    <w:p w14:paraId="2682DE03" w14:textId="77777777" w:rsidR="00B57214" w:rsidRPr="00B57214" w:rsidRDefault="00B57214" w:rsidP="00B57214"/>
    <w:p w14:paraId="5D17B439" w14:textId="77777777" w:rsidR="00D26BA6" w:rsidRDefault="00D26BA6" w:rsidP="00D26BA6">
      <w:pPr>
        <w:pStyle w:val="Caption"/>
        <w:keepNext/>
      </w:pPr>
      <w:r>
        <w:t xml:space="preserve">Table </w:t>
      </w:r>
      <w:fldSimple w:instr=" SEQ Table \* ARABIC ">
        <w:r>
          <w:rPr>
            <w:noProof/>
          </w:rPr>
          <w:t>3</w:t>
        </w:r>
      </w:fldSimple>
      <w:r>
        <w:t xml:space="preserve"> Sourc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40"/>
        <w:gridCol w:w="4743"/>
        <w:gridCol w:w="1627"/>
      </w:tblGrid>
      <w:tr w:rsidR="004E1B80" w:rsidRPr="007E5952" w14:paraId="6A9B1170" w14:textId="77777777" w:rsidTr="00D018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7"/>
        </w:trPr>
        <w:tc>
          <w:tcPr>
            <w:tcW w:w="1413" w:type="dxa"/>
          </w:tcPr>
          <w:p w14:paraId="7260D712" w14:textId="77777777" w:rsidR="004E1B80" w:rsidRPr="007E5952" w:rsidRDefault="004E1B80" w:rsidP="00CC1EB1">
            <w:pPr>
              <w:pStyle w:val="BodyText"/>
            </w:pPr>
            <w:r>
              <w:t>Reference</w:t>
            </w:r>
          </w:p>
        </w:tc>
        <w:tc>
          <w:tcPr>
            <w:tcW w:w="5132" w:type="dxa"/>
          </w:tcPr>
          <w:p w14:paraId="0827C6A0" w14:textId="77777777" w:rsidR="004E1B80" w:rsidRPr="007E5952" w:rsidRDefault="004E1B80" w:rsidP="00CC1EB1">
            <w:pPr>
              <w:pStyle w:val="BodyText"/>
            </w:pPr>
            <w:r w:rsidRPr="007E5952">
              <w:t>Name</w:t>
            </w:r>
          </w:p>
        </w:tc>
        <w:tc>
          <w:tcPr>
            <w:tcW w:w="1665" w:type="dxa"/>
          </w:tcPr>
          <w:p w14:paraId="78FBAFFA" w14:textId="77777777" w:rsidR="004E1B80" w:rsidRPr="007E5952" w:rsidRDefault="004E1B80" w:rsidP="00CC1EB1">
            <w:pPr>
              <w:pStyle w:val="BodyText"/>
            </w:pPr>
            <w:r w:rsidRPr="007E5952">
              <w:t>Date</w:t>
            </w:r>
          </w:p>
        </w:tc>
      </w:tr>
      <w:tr w:rsidR="00A0313A" w:rsidRPr="00B42EF7" w14:paraId="747BD188" w14:textId="77777777" w:rsidTr="00D018B7">
        <w:trPr>
          <w:trHeight w:val="322"/>
        </w:trPr>
        <w:tc>
          <w:tcPr>
            <w:tcW w:w="1413" w:type="dxa"/>
            <w:vAlign w:val="top"/>
          </w:tcPr>
          <w:p w14:paraId="59F8ED32" w14:textId="5E952C96" w:rsidR="00A0313A" w:rsidRPr="00B42EF7" w:rsidRDefault="00A0313A" w:rsidP="00CC1EB1">
            <w:pPr>
              <w:pStyle w:val="BodyText"/>
              <w:rPr>
                <w:lang w:val="nl-NL"/>
              </w:rPr>
            </w:pPr>
            <w:r>
              <w:rPr>
                <w:lang w:val="nl-NL"/>
              </w:rPr>
              <w:t>Keywords</w:t>
            </w:r>
          </w:p>
        </w:tc>
        <w:tc>
          <w:tcPr>
            <w:tcW w:w="5132" w:type="dxa"/>
          </w:tcPr>
          <w:p w14:paraId="3DB08C81" w14:textId="22450231" w:rsidR="00A0313A" w:rsidRDefault="00A0313A" w:rsidP="00CC1EB1">
            <w:pPr>
              <w:pStyle w:val="BodyText"/>
              <w:rPr>
                <w:lang w:val="nl-NL"/>
              </w:rPr>
            </w:pPr>
          </w:p>
        </w:tc>
        <w:tc>
          <w:tcPr>
            <w:tcW w:w="1665" w:type="dxa"/>
          </w:tcPr>
          <w:p w14:paraId="390AF593" w14:textId="002EE648" w:rsidR="00A0313A" w:rsidRPr="00B42EF7" w:rsidRDefault="00A0313A" w:rsidP="00CC1EB1">
            <w:pPr>
              <w:pStyle w:val="BodyText"/>
              <w:rPr>
                <w:lang w:val="nl-NL"/>
              </w:rPr>
            </w:pPr>
          </w:p>
        </w:tc>
      </w:tr>
      <w:tr w:rsidR="00A0313A" w:rsidRPr="00B42EF7" w14:paraId="1DFCE9A9" w14:textId="77777777" w:rsidTr="00D018B7">
        <w:trPr>
          <w:trHeight w:val="322"/>
        </w:trPr>
        <w:tc>
          <w:tcPr>
            <w:tcW w:w="1413" w:type="dxa"/>
            <w:vAlign w:val="top"/>
          </w:tcPr>
          <w:p w14:paraId="18CA2A17" w14:textId="0A9CB1B8" w:rsidR="00A0313A" w:rsidRDefault="00A0313A" w:rsidP="00CC1EB1">
            <w:pPr>
              <w:pStyle w:val="BodyText"/>
              <w:rPr>
                <w:lang w:val="nl-NL"/>
              </w:rPr>
            </w:pPr>
            <w:r>
              <w:rPr>
                <w:lang w:val="nl-NL"/>
              </w:rPr>
              <w:t>MS Teams or Trello</w:t>
            </w:r>
          </w:p>
        </w:tc>
        <w:tc>
          <w:tcPr>
            <w:tcW w:w="5132" w:type="dxa"/>
          </w:tcPr>
          <w:p w14:paraId="1EBD7EEA" w14:textId="77777777" w:rsidR="00A0313A" w:rsidRDefault="00A0313A" w:rsidP="00CC1EB1">
            <w:pPr>
              <w:pStyle w:val="BodyText"/>
              <w:rPr>
                <w:lang w:val="nl-NL"/>
              </w:rPr>
            </w:pPr>
          </w:p>
        </w:tc>
        <w:tc>
          <w:tcPr>
            <w:tcW w:w="1665" w:type="dxa"/>
          </w:tcPr>
          <w:p w14:paraId="66BA8E95" w14:textId="77777777" w:rsidR="00A0313A" w:rsidRPr="00B42EF7" w:rsidRDefault="00A0313A" w:rsidP="00CC1EB1">
            <w:pPr>
              <w:pStyle w:val="BodyText"/>
              <w:rPr>
                <w:lang w:val="nl-NL"/>
              </w:rPr>
            </w:pPr>
          </w:p>
        </w:tc>
      </w:tr>
      <w:tr w:rsidR="00A0313A" w:rsidRPr="00B42EF7" w14:paraId="044F71D3" w14:textId="77777777" w:rsidTr="00D018B7">
        <w:trPr>
          <w:trHeight w:val="322"/>
        </w:trPr>
        <w:tc>
          <w:tcPr>
            <w:tcW w:w="1413" w:type="dxa"/>
            <w:vAlign w:val="top"/>
          </w:tcPr>
          <w:p w14:paraId="6136886C" w14:textId="76CE5BAE" w:rsidR="00A0313A" w:rsidRDefault="00A0313A" w:rsidP="00CC1EB1">
            <w:pPr>
              <w:pStyle w:val="BodyText"/>
              <w:rPr>
                <w:lang w:val="nl-NL"/>
              </w:rPr>
            </w:pPr>
            <w:r>
              <w:rPr>
                <w:lang w:val="nl-NL"/>
              </w:rPr>
              <w:t>Others</w:t>
            </w:r>
          </w:p>
        </w:tc>
        <w:tc>
          <w:tcPr>
            <w:tcW w:w="5132" w:type="dxa"/>
          </w:tcPr>
          <w:p w14:paraId="041C89BB" w14:textId="77777777" w:rsidR="00A0313A" w:rsidRDefault="00A0313A" w:rsidP="00CC1EB1">
            <w:pPr>
              <w:pStyle w:val="BodyText"/>
              <w:rPr>
                <w:lang w:val="nl-NL"/>
              </w:rPr>
            </w:pPr>
          </w:p>
        </w:tc>
        <w:tc>
          <w:tcPr>
            <w:tcW w:w="1665" w:type="dxa"/>
          </w:tcPr>
          <w:p w14:paraId="55DC6D06" w14:textId="77777777" w:rsidR="00A0313A" w:rsidRPr="00B42EF7" w:rsidRDefault="00A0313A" w:rsidP="00CC1EB1">
            <w:pPr>
              <w:pStyle w:val="BodyText"/>
              <w:rPr>
                <w:lang w:val="nl-NL"/>
              </w:rPr>
            </w:pPr>
          </w:p>
        </w:tc>
      </w:tr>
    </w:tbl>
    <w:p w14:paraId="6E92D27D" w14:textId="44129B95" w:rsidR="007E1444" w:rsidRDefault="007E1444" w:rsidP="007E1444">
      <w:pPr>
        <w:pStyle w:val="Caption"/>
        <w:keepNext/>
      </w:pPr>
      <w:r>
        <w:t>Table 4 Deliverabl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40"/>
        <w:gridCol w:w="4743"/>
        <w:gridCol w:w="1627"/>
      </w:tblGrid>
      <w:tr w:rsidR="007E1444" w:rsidRPr="007E5952" w14:paraId="00A6AF34" w14:textId="77777777" w:rsidTr="007E14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7"/>
        </w:trPr>
        <w:tc>
          <w:tcPr>
            <w:tcW w:w="1413" w:type="dxa"/>
          </w:tcPr>
          <w:p w14:paraId="11A1FBE0" w14:textId="77777777" w:rsidR="007E1444" w:rsidRPr="007E5952" w:rsidRDefault="007E1444" w:rsidP="00CC1EB1">
            <w:pPr>
              <w:pStyle w:val="BodyText"/>
            </w:pPr>
            <w:r>
              <w:t>Reference</w:t>
            </w:r>
          </w:p>
        </w:tc>
        <w:tc>
          <w:tcPr>
            <w:tcW w:w="5132" w:type="dxa"/>
          </w:tcPr>
          <w:p w14:paraId="0E487A99" w14:textId="77777777" w:rsidR="007E1444" w:rsidRPr="007E5952" w:rsidRDefault="007E1444" w:rsidP="00CC1EB1">
            <w:pPr>
              <w:pStyle w:val="BodyText"/>
            </w:pPr>
            <w:r w:rsidRPr="007E5952">
              <w:t>Name</w:t>
            </w:r>
          </w:p>
        </w:tc>
        <w:tc>
          <w:tcPr>
            <w:tcW w:w="1665" w:type="dxa"/>
          </w:tcPr>
          <w:p w14:paraId="0D93F83B" w14:textId="77777777" w:rsidR="007E1444" w:rsidRPr="007E5952" w:rsidRDefault="007E1444" w:rsidP="00CC1EB1">
            <w:pPr>
              <w:pStyle w:val="BodyText"/>
            </w:pPr>
            <w:r w:rsidRPr="007E5952">
              <w:t>Date</w:t>
            </w:r>
          </w:p>
        </w:tc>
      </w:tr>
      <w:tr w:rsidR="007E1444" w:rsidRPr="00B42EF7" w14:paraId="10C74E0D" w14:textId="77777777" w:rsidTr="007E1444">
        <w:trPr>
          <w:trHeight w:val="322"/>
        </w:trPr>
        <w:tc>
          <w:tcPr>
            <w:tcW w:w="1413" w:type="dxa"/>
            <w:vAlign w:val="top"/>
          </w:tcPr>
          <w:p w14:paraId="3B5D3D9F" w14:textId="5172735C" w:rsidR="007E1444" w:rsidRDefault="007E1444" w:rsidP="00CC1EB1">
            <w:pPr>
              <w:pStyle w:val="BodyText"/>
              <w:rPr>
                <w:lang w:val="nl-NL"/>
              </w:rPr>
            </w:pPr>
            <w:r>
              <w:rPr>
                <w:lang w:val="nl-NL"/>
              </w:rPr>
              <w:t>.Jar File</w:t>
            </w:r>
          </w:p>
        </w:tc>
        <w:tc>
          <w:tcPr>
            <w:tcW w:w="5132" w:type="dxa"/>
          </w:tcPr>
          <w:p w14:paraId="0311E165" w14:textId="77777777" w:rsidR="007E1444" w:rsidRDefault="007E1444" w:rsidP="00CC1EB1">
            <w:pPr>
              <w:pStyle w:val="BodyText"/>
              <w:rPr>
                <w:lang w:val="nl-NL"/>
              </w:rPr>
            </w:pPr>
          </w:p>
        </w:tc>
        <w:tc>
          <w:tcPr>
            <w:tcW w:w="1665" w:type="dxa"/>
          </w:tcPr>
          <w:p w14:paraId="600090FE" w14:textId="77777777" w:rsidR="007E1444" w:rsidRPr="00B42EF7" w:rsidRDefault="007E1444" w:rsidP="00CC1EB1">
            <w:pPr>
              <w:pStyle w:val="BodyText"/>
              <w:rPr>
                <w:lang w:val="nl-NL"/>
              </w:rPr>
            </w:pPr>
          </w:p>
        </w:tc>
      </w:tr>
      <w:tr w:rsidR="007E1444" w:rsidRPr="00B42EF7" w14:paraId="5D2061C6" w14:textId="77777777" w:rsidTr="007E1444">
        <w:trPr>
          <w:trHeight w:val="322"/>
        </w:trPr>
        <w:tc>
          <w:tcPr>
            <w:tcW w:w="1413" w:type="dxa"/>
            <w:vAlign w:val="top"/>
          </w:tcPr>
          <w:p w14:paraId="4909F0CF" w14:textId="77777777" w:rsidR="007E1444" w:rsidRDefault="007E1444" w:rsidP="00CC1EB1">
            <w:pPr>
              <w:pStyle w:val="BodyText"/>
              <w:rPr>
                <w:lang w:val="nl-NL"/>
              </w:rPr>
            </w:pPr>
            <w:r>
              <w:rPr>
                <w:lang w:val="nl-NL"/>
              </w:rPr>
              <w:t>Others</w:t>
            </w:r>
          </w:p>
        </w:tc>
        <w:tc>
          <w:tcPr>
            <w:tcW w:w="5132" w:type="dxa"/>
          </w:tcPr>
          <w:p w14:paraId="1D6815DC" w14:textId="77777777" w:rsidR="007E1444" w:rsidRDefault="007E1444" w:rsidP="00CC1EB1">
            <w:pPr>
              <w:pStyle w:val="BodyText"/>
              <w:rPr>
                <w:lang w:val="nl-NL"/>
              </w:rPr>
            </w:pPr>
          </w:p>
        </w:tc>
        <w:tc>
          <w:tcPr>
            <w:tcW w:w="1665" w:type="dxa"/>
          </w:tcPr>
          <w:p w14:paraId="3D1B5889" w14:textId="77777777" w:rsidR="007E1444" w:rsidRPr="00B42EF7" w:rsidRDefault="007E1444" w:rsidP="00CC1EB1">
            <w:pPr>
              <w:pStyle w:val="BodyText"/>
              <w:rPr>
                <w:lang w:val="nl-NL"/>
              </w:rPr>
            </w:pPr>
          </w:p>
        </w:tc>
      </w:tr>
    </w:tbl>
    <w:p w14:paraId="3E53D93F" w14:textId="77777777" w:rsidR="007E1444" w:rsidRPr="00502AE0" w:rsidRDefault="007E1444" w:rsidP="00CC1EB1">
      <w:pPr>
        <w:pStyle w:val="BodyText"/>
      </w:pPr>
    </w:p>
    <w:p w14:paraId="72A19E66" w14:textId="77777777" w:rsidR="00D26BA6" w:rsidRPr="00502AE0" w:rsidRDefault="00D26BA6" w:rsidP="00CC1EB1">
      <w:pPr>
        <w:pStyle w:val="BodyText"/>
      </w:pPr>
    </w:p>
    <w:p w14:paraId="3D469D93" w14:textId="60CE1068" w:rsidR="00FB11D2" w:rsidRPr="00502AE0" w:rsidRDefault="005021D2" w:rsidP="00933D09">
      <w:pPr>
        <w:pStyle w:val="Heading1"/>
      </w:pPr>
      <w:bookmarkStart w:id="17" w:name="_Toc170807551"/>
      <w:bookmarkStart w:id="18" w:name="_Toc170807782"/>
      <w:bookmarkStart w:id="19" w:name="_Toc170807903"/>
      <w:bookmarkStart w:id="20" w:name="_Toc170808049"/>
      <w:bookmarkStart w:id="21" w:name="_Toc170808118"/>
      <w:bookmarkStart w:id="22" w:name="_Toc22052531"/>
      <w:bookmarkStart w:id="23" w:name="_Toc38377323"/>
      <w:bookmarkStart w:id="24" w:name="_Toc43455956"/>
      <w:bookmarkStart w:id="25" w:name="_Toc70503948"/>
      <w:r w:rsidRPr="00502AE0">
        <w:lastRenderedPageBreak/>
        <w:t>Content</w:t>
      </w:r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</w:p>
    <w:sdt>
      <w:sdtPr>
        <w:rPr>
          <w:rFonts w:ascii="Arial" w:eastAsia="Times New Roman" w:hAnsi="Arial" w:cs="Times New Roman"/>
          <w:b w:val="0"/>
          <w:bCs w:val="0"/>
          <w:color w:val="auto"/>
          <w:sz w:val="22"/>
          <w:szCs w:val="24"/>
        </w:rPr>
        <w:id w:val="-5292697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91E3597" w14:textId="35670AC4" w:rsidR="00F701EF" w:rsidRDefault="00F701EF">
          <w:pPr>
            <w:pStyle w:val="TOCHeading"/>
          </w:pPr>
        </w:p>
        <w:p w14:paraId="3E41A523" w14:textId="70E2BFCA" w:rsidR="00257DD7" w:rsidRDefault="00F701EF">
          <w:pPr>
            <w:pStyle w:val="TOC1"/>
            <w:tabs>
              <w:tab w:val="right" w:leader="dot" w:pos="8210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lang w:val="en-US" w:eastAsia="en-US"/>
            </w:rPr>
          </w:pPr>
          <w:r>
            <w:rPr>
              <w:bCs/>
              <w:noProof/>
            </w:rPr>
            <w:fldChar w:fldCharType="begin"/>
          </w:r>
          <w:r>
            <w:rPr>
              <w:bCs/>
              <w:noProof/>
            </w:rPr>
            <w:instrText xml:space="preserve"> TOC \o "1-3" \h \z \u </w:instrText>
          </w:r>
          <w:r>
            <w:rPr>
              <w:bCs/>
              <w:noProof/>
            </w:rPr>
            <w:fldChar w:fldCharType="separate"/>
          </w:r>
          <w:hyperlink w:anchor="_Toc70503944" w:history="1">
            <w:r w:rsidR="00257DD7" w:rsidRPr="00D836E9">
              <w:rPr>
                <w:rStyle w:val="Hyperlink"/>
              </w:rPr>
              <w:t>Integration Specification</w:t>
            </w:r>
            <w:r w:rsidR="00257DD7">
              <w:rPr>
                <w:noProof/>
                <w:webHidden/>
              </w:rPr>
              <w:tab/>
            </w:r>
            <w:r w:rsidR="00257DD7">
              <w:rPr>
                <w:noProof/>
                <w:webHidden/>
              </w:rPr>
              <w:fldChar w:fldCharType="begin"/>
            </w:r>
            <w:r w:rsidR="00257DD7">
              <w:rPr>
                <w:noProof/>
                <w:webHidden/>
              </w:rPr>
              <w:instrText xml:space="preserve"> PAGEREF _Toc70503944 \h </w:instrText>
            </w:r>
            <w:r w:rsidR="00257DD7">
              <w:rPr>
                <w:noProof/>
                <w:webHidden/>
              </w:rPr>
            </w:r>
            <w:r w:rsidR="00257DD7">
              <w:rPr>
                <w:noProof/>
                <w:webHidden/>
              </w:rPr>
              <w:fldChar w:fldCharType="separate"/>
            </w:r>
            <w:r w:rsidR="00257DD7">
              <w:rPr>
                <w:noProof/>
                <w:webHidden/>
              </w:rPr>
              <w:t>1</w:t>
            </w:r>
            <w:r w:rsidR="00257DD7">
              <w:rPr>
                <w:noProof/>
                <w:webHidden/>
              </w:rPr>
              <w:fldChar w:fldCharType="end"/>
            </w:r>
          </w:hyperlink>
        </w:p>
        <w:p w14:paraId="7768F9BE" w14:textId="725E827F" w:rsidR="00257DD7" w:rsidRDefault="00257DD7">
          <w:pPr>
            <w:pStyle w:val="TOC1"/>
            <w:tabs>
              <w:tab w:val="right" w:leader="dot" w:pos="8210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lang w:val="en-US" w:eastAsia="en-US"/>
            </w:rPr>
          </w:pPr>
          <w:hyperlink w:anchor="_Toc70503945" w:history="1">
            <w:r w:rsidRPr="00D836E9">
              <w:rPr>
                <w:rStyle w:val="Hyperlink"/>
              </w:rPr>
              <w:t>REST Add Team Memb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03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41D98C" w14:textId="765205FF" w:rsidR="00257DD7" w:rsidRDefault="00257DD7">
          <w:pPr>
            <w:pStyle w:val="TOC1"/>
            <w:tabs>
              <w:tab w:val="right" w:leader="dot" w:pos="8210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lang w:val="en-US" w:eastAsia="en-US"/>
            </w:rPr>
          </w:pPr>
          <w:hyperlink w:anchor="_Toc70503946" w:history="1">
            <w:r w:rsidRPr="00D836E9">
              <w:rPr>
                <w:rStyle w:val="Hyperlink"/>
              </w:rPr>
              <w:t>DARTMOU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03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439C83" w14:textId="0B478D6C" w:rsidR="00257DD7" w:rsidRDefault="00257DD7">
          <w:pPr>
            <w:pStyle w:val="TOC1"/>
            <w:tabs>
              <w:tab w:val="right" w:leader="dot" w:pos="8210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lang w:val="en-US" w:eastAsia="en-US"/>
            </w:rPr>
          </w:pPr>
          <w:hyperlink w:anchor="_Toc70503947" w:history="1">
            <w:r w:rsidRPr="00D836E9">
              <w:rPr>
                <w:rStyle w:val="Hyperlink"/>
              </w:rPr>
              <w:t>Document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03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D82077" w14:textId="0DEF1497" w:rsidR="00257DD7" w:rsidRDefault="00257DD7">
          <w:pPr>
            <w:pStyle w:val="TOC1"/>
            <w:tabs>
              <w:tab w:val="right" w:leader="dot" w:pos="8210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lang w:val="en-US" w:eastAsia="en-US"/>
            </w:rPr>
          </w:pPr>
          <w:hyperlink w:anchor="_Toc70503948" w:history="1">
            <w:r w:rsidRPr="00D836E9">
              <w:rPr>
                <w:rStyle w:val="Hyperlink"/>
              </w:rPr>
              <w:t>Cont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03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6224AA" w14:textId="499FF707" w:rsidR="00257DD7" w:rsidRDefault="00257DD7">
          <w:pPr>
            <w:pStyle w:val="TOC1"/>
            <w:tabs>
              <w:tab w:val="left" w:pos="426"/>
              <w:tab w:val="right" w:leader="dot" w:pos="8210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lang w:val="en-US" w:eastAsia="en-US"/>
            </w:rPr>
          </w:pPr>
          <w:hyperlink w:anchor="_Toc70503949" w:history="1">
            <w:r w:rsidRPr="00D836E9">
              <w:rPr>
                <w:rStyle w:val="Hyperlink"/>
              </w:rPr>
              <w:t>1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color w:val="auto"/>
                <w:lang w:val="en-US" w:eastAsia="en-US"/>
              </w:rPr>
              <w:tab/>
            </w:r>
            <w:r w:rsidRPr="00D836E9">
              <w:rPr>
                <w:rStyle w:val="Hyperlink"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03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254068" w14:textId="44021FFC" w:rsidR="00257DD7" w:rsidRDefault="00257DD7">
          <w:pPr>
            <w:pStyle w:val="TOC2"/>
            <w:rPr>
              <w:rFonts w:asciiTheme="minorHAnsi" w:eastAsiaTheme="minorEastAsia" w:hAnsiTheme="minorHAnsi" w:cstheme="minorBidi"/>
              <w:color w:val="auto"/>
              <w:lang w:val="en-US" w:eastAsia="en-US"/>
            </w:rPr>
          </w:pPr>
          <w:hyperlink w:anchor="_Toc70503950" w:history="1">
            <w:r w:rsidRPr="00D836E9">
              <w:rPr>
                <w:rStyle w:val="Hyperlink"/>
              </w:rPr>
              <w:t>1.1</w:t>
            </w:r>
            <w:r>
              <w:rPr>
                <w:rFonts w:asciiTheme="minorHAnsi" w:eastAsiaTheme="minorEastAsia" w:hAnsiTheme="minorHAnsi" w:cstheme="minorBidi"/>
                <w:color w:val="auto"/>
                <w:lang w:val="en-US" w:eastAsia="en-US"/>
              </w:rPr>
              <w:tab/>
            </w:r>
            <w:r w:rsidRPr="00D836E9">
              <w:rPr>
                <w:rStyle w:val="Hyperlink"/>
              </w:rPr>
              <w:t>Proces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050395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6024CDE4" w14:textId="75F2CDAC" w:rsidR="00257DD7" w:rsidRDefault="00257DD7">
          <w:pPr>
            <w:pStyle w:val="TOC2"/>
            <w:rPr>
              <w:rFonts w:asciiTheme="minorHAnsi" w:eastAsiaTheme="minorEastAsia" w:hAnsiTheme="minorHAnsi" w:cstheme="minorBidi"/>
              <w:color w:val="auto"/>
              <w:lang w:val="en-US" w:eastAsia="en-US"/>
            </w:rPr>
          </w:pPr>
          <w:hyperlink w:anchor="_Toc70503951" w:history="1">
            <w:r w:rsidRPr="00D836E9">
              <w:rPr>
                <w:rStyle w:val="Hyperlink"/>
              </w:rPr>
              <w:t>1.2</w:t>
            </w:r>
            <w:r>
              <w:rPr>
                <w:rFonts w:asciiTheme="minorHAnsi" w:eastAsiaTheme="minorEastAsia" w:hAnsiTheme="minorHAnsi" w:cstheme="minorBidi"/>
                <w:color w:val="auto"/>
                <w:lang w:val="en-US" w:eastAsia="en-US"/>
              </w:rPr>
              <w:tab/>
            </w:r>
            <w:r w:rsidRPr="00D836E9">
              <w:rPr>
                <w:rStyle w:val="Hyperlink"/>
              </w:rPr>
              <w:t>Execu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050395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7EFB8442" w14:textId="3C1A5C09" w:rsidR="00257DD7" w:rsidRDefault="00257DD7">
          <w:pPr>
            <w:pStyle w:val="TOC2"/>
            <w:rPr>
              <w:rFonts w:asciiTheme="minorHAnsi" w:eastAsiaTheme="minorEastAsia" w:hAnsiTheme="minorHAnsi" w:cstheme="minorBidi"/>
              <w:color w:val="auto"/>
              <w:lang w:val="en-US" w:eastAsia="en-US"/>
            </w:rPr>
          </w:pPr>
          <w:hyperlink w:anchor="_Toc70503952" w:history="1">
            <w:r w:rsidRPr="00D836E9">
              <w:rPr>
                <w:rStyle w:val="Hyperlink"/>
              </w:rPr>
              <w:t>1.3</w:t>
            </w:r>
            <w:r>
              <w:rPr>
                <w:rFonts w:asciiTheme="minorHAnsi" w:eastAsiaTheme="minorEastAsia" w:hAnsiTheme="minorHAnsi" w:cstheme="minorBidi"/>
                <w:color w:val="auto"/>
                <w:lang w:val="en-US" w:eastAsia="en-US"/>
              </w:rPr>
              <w:tab/>
            </w:r>
            <w:r w:rsidRPr="00D836E9">
              <w:rPr>
                <w:rStyle w:val="Hyperlink"/>
              </w:rPr>
              <w:t>Monitori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050395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120DCF6A" w14:textId="4DA8C09B" w:rsidR="00257DD7" w:rsidRDefault="00257DD7">
          <w:pPr>
            <w:pStyle w:val="TOC2"/>
            <w:rPr>
              <w:rFonts w:asciiTheme="minorHAnsi" w:eastAsiaTheme="minorEastAsia" w:hAnsiTheme="minorHAnsi" w:cstheme="minorBidi"/>
              <w:color w:val="auto"/>
              <w:lang w:val="en-US" w:eastAsia="en-US"/>
            </w:rPr>
          </w:pPr>
          <w:hyperlink w:anchor="_Toc70503953" w:history="1">
            <w:r w:rsidRPr="00D836E9">
              <w:rPr>
                <w:rStyle w:val="Hyperlink"/>
              </w:rPr>
              <w:t>1.4</w:t>
            </w:r>
            <w:r>
              <w:rPr>
                <w:rFonts w:asciiTheme="minorHAnsi" w:eastAsiaTheme="minorEastAsia" w:hAnsiTheme="minorHAnsi" w:cstheme="minorBidi"/>
                <w:color w:val="auto"/>
                <w:lang w:val="en-US" w:eastAsia="en-US"/>
              </w:rPr>
              <w:tab/>
            </w:r>
            <w:r w:rsidRPr="00D836E9">
              <w:rPr>
                <w:rStyle w:val="Hyperlink"/>
              </w:rPr>
              <w:t>Environmen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050395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36DADDAA" w14:textId="4D31CCB5" w:rsidR="00257DD7" w:rsidRDefault="00257DD7">
          <w:pPr>
            <w:pStyle w:val="TOC1"/>
            <w:tabs>
              <w:tab w:val="left" w:pos="426"/>
              <w:tab w:val="right" w:leader="dot" w:pos="8210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lang w:val="en-US" w:eastAsia="en-US"/>
            </w:rPr>
          </w:pPr>
          <w:hyperlink w:anchor="_Toc70503954" w:history="1">
            <w:r w:rsidRPr="00D836E9">
              <w:rPr>
                <w:rStyle w:val="Hyperlink"/>
              </w:rPr>
              <w:t>2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color w:val="auto"/>
                <w:lang w:val="en-US" w:eastAsia="en-US"/>
              </w:rPr>
              <w:tab/>
            </w:r>
            <w:r w:rsidRPr="00D836E9">
              <w:rPr>
                <w:rStyle w:val="Hyperlink"/>
              </w:rPr>
              <w:t>Mapp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03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769987" w14:textId="264C7A47" w:rsidR="00257DD7" w:rsidRDefault="00257DD7">
          <w:pPr>
            <w:pStyle w:val="TOC2"/>
            <w:rPr>
              <w:rFonts w:asciiTheme="minorHAnsi" w:eastAsiaTheme="minorEastAsia" w:hAnsiTheme="minorHAnsi" w:cstheme="minorBidi"/>
              <w:color w:val="auto"/>
              <w:lang w:val="en-US" w:eastAsia="en-US"/>
            </w:rPr>
          </w:pPr>
          <w:hyperlink w:anchor="_Toc70503955" w:history="1">
            <w:r w:rsidRPr="00D836E9">
              <w:rPr>
                <w:rStyle w:val="Hyperlink"/>
              </w:rPr>
              <w:t>2.1</w:t>
            </w:r>
            <w:r>
              <w:rPr>
                <w:rFonts w:asciiTheme="minorHAnsi" w:eastAsiaTheme="minorEastAsia" w:hAnsiTheme="minorHAnsi" w:cstheme="minorBidi"/>
                <w:color w:val="auto"/>
                <w:lang w:val="en-US" w:eastAsia="en-US"/>
              </w:rPr>
              <w:tab/>
            </w:r>
            <w:r w:rsidRPr="00D836E9">
              <w:rPr>
                <w:rStyle w:val="Hyperlink"/>
              </w:rPr>
              <w:t>Mapping Role Player Person (Team Member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050395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31EC908F" w14:textId="3497F65B" w:rsidR="00257DD7" w:rsidRDefault="00257DD7">
          <w:pPr>
            <w:pStyle w:val="TOC1"/>
            <w:tabs>
              <w:tab w:val="left" w:pos="426"/>
              <w:tab w:val="right" w:leader="dot" w:pos="8210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lang w:val="en-US" w:eastAsia="en-US"/>
            </w:rPr>
          </w:pPr>
          <w:hyperlink w:anchor="_Toc70503956" w:history="1">
            <w:r w:rsidRPr="00D836E9">
              <w:rPr>
                <w:rStyle w:val="Hyperlink"/>
              </w:rPr>
              <w:t>3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color w:val="auto"/>
                <w:lang w:val="en-US" w:eastAsia="en-US"/>
              </w:rPr>
              <w:tab/>
            </w:r>
            <w:r w:rsidRPr="00D836E9">
              <w:rPr>
                <w:rStyle w:val="Hyperlink"/>
              </w:rPr>
              <w:t>Webserv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03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72807C" w14:textId="22DEEFF0" w:rsidR="00257DD7" w:rsidRDefault="00257DD7">
          <w:pPr>
            <w:pStyle w:val="TOC2"/>
            <w:rPr>
              <w:rFonts w:asciiTheme="minorHAnsi" w:eastAsiaTheme="minorEastAsia" w:hAnsiTheme="minorHAnsi" w:cstheme="minorBidi"/>
              <w:color w:val="auto"/>
              <w:lang w:val="en-US" w:eastAsia="en-US"/>
            </w:rPr>
          </w:pPr>
          <w:hyperlink w:anchor="_Toc70503957" w:history="1">
            <w:r w:rsidRPr="00D836E9">
              <w:rPr>
                <w:rStyle w:val="Hyperlink"/>
              </w:rPr>
              <w:t>3.1</w:t>
            </w:r>
            <w:r>
              <w:rPr>
                <w:rFonts w:asciiTheme="minorHAnsi" w:eastAsiaTheme="minorEastAsia" w:hAnsiTheme="minorHAnsi" w:cstheme="minorBidi"/>
                <w:color w:val="auto"/>
                <w:lang w:val="en-US" w:eastAsia="en-US"/>
              </w:rPr>
              <w:tab/>
            </w:r>
            <w:r w:rsidRPr="00D836E9">
              <w:rPr>
                <w:rStyle w:val="Hyperlink"/>
              </w:rPr>
              <w:t>Direction: Dartmouth à Plan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050395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52B7FA46" w14:textId="2B8CD764" w:rsidR="00257DD7" w:rsidRDefault="00257DD7">
          <w:pPr>
            <w:pStyle w:val="TOC3"/>
            <w:rPr>
              <w:rFonts w:asciiTheme="minorHAnsi" w:eastAsiaTheme="minorEastAsia" w:hAnsiTheme="minorHAnsi" w:cstheme="minorBidi"/>
              <w:color w:val="auto"/>
              <w:lang w:val="en-US" w:eastAsia="en-US"/>
            </w:rPr>
          </w:pPr>
          <w:hyperlink w:anchor="_Toc70503958" w:history="1">
            <w:r w:rsidRPr="00D836E9">
              <w:rPr>
                <w:rStyle w:val="Hyperlink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1.1</w:t>
            </w:r>
            <w:r>
              <w:rPr>
                <w:rFonts w:asciiTheme="minorHAnsi" w:eastAsiaTheme="minorEastAsia" w:hAnsiTheme="minorHAnsi" w:cstheme="minorBidi"/>
                <w:color w:val="auto"/>
                <w:lang w:val="en-US" w:eastAsia="en-US"/>
              </w:rPr>
              <w:tab/>
            </w:r>
            <w:r w:rsidRPr="00D836E9">
              <w:rPr>
                <w:rStyle w:val="Hyperlink"/>
              </w:rPr>
              <w:t>Role Player Person (Team Member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050395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7709387A" w14:textId="467E3986" w:rsidR="00257DD7" w:rsidRDefault="00257DD7">
          <w:pPr>
            <w:pStyle w:val="TOC3"/>
            <w:rPr>
              <w:rFonts w:asciiTheme="minorHAnsi" w:eastAsiaTheme="minorEastAsia" w:hAnsiTheme="minorHAnsi" w:cstheme="minorBidi"/>
              <w:color w:val="auto"/>
              <w:lang w:val="en-US" w:eastAsia="en-US"/>
            </w:rPr>
          </w:pPr>
          <w:hyperlink w:anchor="_Toc70503959" w:history="1">
            <w:r w:rsidRPr="00D836E9">
              <w:rPr>
                <w:rStyle w:val="Hyperlink"/>
              </w:rPr>
              <w:t>3.1.1.1</w:t>
            </w:r>
            <w:r>
              <w:rPr>
                <w:rFonts w:asciiTheme="minorHAnsi" w:eastAsiaTheme="minorEastAsia" w:hAnsiTheme="minorHAnsi" w:cstheme="minorBidi"/>
                <w:color w:val="auto"/>
                <w:lang w:val="en-US" w:eastAsia="en-US"/>
              </w:rPr>
              <w:tab/>
            </w:r>
            <w:r w:rsidRPr="00D836E9">
              <w:rPr>
                <w:rStyle w:val="Hyperlink"/>
              </w:rPr>
              <w:t>Create Role Player Person (Team Member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050395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37C8937C" w14:textId="69C83C80" w:rsidR="00257DD7" w:rsidRDefault="00257DD7">
          <w:pPr>
            <w:pStyle w:val="TOC1"/>
            <w:tabs>
              <w:tab w:val="left" w:pos="426"/>
              <w:tab w:val="right" w:leader="dot" w:pos="8210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lang w:val="en-US" w:eastAsia="en-US"/>
            </w:rPr>
          </w:pPr>
          <w:hyperlink w:anchor="_Toc70503960" w:history="1">
            <w:r w:rsidRPr="00D836E9">
              <w:rPr>
                <w:rStyle w:val="Hyperlink"/>
              </w:rPr>
              <w:t>4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color w:val="auto"/>
                <w:lang w:val="en-US" w:eastAsia="en-US"/>
              </w:rPr>
              <w:tab/>
            </w:r>
            <w:r w:rsidRPr="00D836E9">
              <w:rPr>
                <w:rStyle w:val="Hyperlink"/>
              </w:rPr>
              <w:t>Instal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03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CEDCEE" w14:textId="4538CC5D" w:rsidR="00257DD7" w:rsidRDefault="00257DD7">
          <w:pPr>
            <w:pStyle w:val="TOC2"/>
            <w:rPr>
              <w:rFonts w:asciiTheme="minorHAnsi" w:eastAsiaTheme="minorEastAsia" w:hAnsiTheme="minorHAnsi" w:cstheme="minorBidi"/>
              <w:color w:val="auto"/>
              <w:lang w:val="en-US" w:eastAsia="en-US"/>
            </w:rPr>
          </w:pPr>
          <w:hyperlink w:anchor="_Toc70503961" w:history="1">
            <w:r w:rsidRPr="00D836E9">
              <w:rPr>
                <w:rStyle w:val="Hyperlink"/>
                <w:rFonts w:asciiTheme="majorHAnsi" w:hAnsiTheme="majorHAnsi" w:cstheme="majorHAnsi"/>
                <w:kern w:val="32"/>
              </w:rPr>
              <w:t>4.1</w:t>
            </w:r>
            <w:r>
              <w:rPr>
                <w:rFonts w:asciiTheme="minorHAnsi" w:eastAsiaTheme="minorEastAsia" w:hAnsiTheme="minorHAnsi" w:cstheme="minorBidi"/>
                <w:color w:val="auto"/>
                <w:lang w:val="en-US" w:eastAsia="en-US"/>
              </w:rPr>
              <w:tab/>
            </w:r>
            <w:r w:rsidRPr="00D836E9">
              <w:rPr>
                <w:rStyle w:val="Hyperlink"/>
                <w:rFonts w:asciiTheme="majorHAnsi" w:hAnsiTheme="majorHAnsi" w:cstheme="majorHAnsi"/>
                <w:kern w:val="32"/>
              </w:rPr>
              <w:t>Configur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050396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2EFE6AFB" w14:textId="7CEC606B" w:rsidR="00257DD7" w:rsidRDefault="00257DD7">
          <w:pPr>
            <w:pStyle w:val="TOC2"/>
            <w:rPr>
              <w:rFonts w:asciiTheme="minorHAnsi" w:eastAsiaTheme="minorEastAsia" w:hAnsiTheme="minorHAnsi" w:cstheme="minorBidi"/>
              <w:color w:val="auto"/>
              <w:lang w:val="en-US" w:eastAsia="en-US"/>
            </w:rPr>
          </w:pPr>
          <w:hyperlink w:anchor="_Toc70503962" w:history="1">
            <w:r w:rsidRPr="00D836E9">
              <w:rPr>
                <w:rStyle w:val="Hyperlink"/>
                <w:rFonts w:asciiTheme="majorHAnsi" w:hAnsiTheme="majorHAnsi" w:cstheme="majorHAnsi"/>
                <w:kern w:val="32"/>
              </w:rPr>
              <w:t>4.2</w:t>
            </w:r>
            <w:r>
              <w:rPr>
                <w:rFonts w:asciiTheme="minorHAnsi" w:eastAsiaTheme="minorEastAsia" w:hAnsiTheme="minorHAnsi" w:cstheme="minorBidi"/>
                <w:color w:val="auto"/>
                <w:lang w:val="en-US" w:eastAsia="en-US"/>
              </w:rPr>
              <w:tab/>
            </w:r>
            <w:r w:rsidRPr="00D836E9">
              <w:rPr>
                <w:rStyle w:val="Hyperlink"/>
                <w:rFonts w:asciiTheme="majorHAnsi" w:hAnsiTheme="majorHAnsi" w:cstheme="majorHAnsi"/>
                <w:kern w:val="32"/>
              </w:rPr>
              <w:t>Access SDK URL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050396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715AF4D3" w14:textId="722598AF" w:rsidR="00257DD7" w:rsidRDefault="00257DD7">
          <w:pPr>
            <w:pStyle w:val="TOC1"/>
            <w:tabs>
              <w:tab w:val="left" w:pos="426"/>
              <w:tab w:val="right" w:leader="dot" w:pos="8210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lang w:val="en-US" w:eastAsia="en-US"/>
            </w:rPr>
          </w:pPr>
          <w:hyperlink w:anchor="_Toc70503963" w:history="1">
            <w:r w:rsidRPr="00D836E9">
              <w:rPr>
                <w:rStyle w:val="Hyperlink"/>
              </w:rPr>
              <w:t>5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color w:val="auto"/>
                <w:lang w:val="en-US" w:eastAsia="en-US"/>
              </w:rPr>
              <w:tab/>
            </w:r>
            <w:r w:rsidRPr="00D836E9">
              <w:rPr>
                <w:rStyle w:val="Hyperlink"/>
              </w:rPr>
              <w:t>Cloud specific Instal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03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FAD9D2" w14:textId="496F3418" w:rsidR="00F701EF" w:rsidRDefault="00F701EF">
          <w:r>
            <w:rPr>
              <w:b/>
              <w:bCs/>
              <w:noProof/>
            </w:rPr>
            <w:fldChar w:fldCharType="end"/>
          </w:r>
        </w:p>
      </w:sdtContent>
    </w:sdt>
    <w:p w14:paraId="61955005" w14:textId="67D543B2" w:rsidR="002034B8" w:rsidRDefault="002034B8">
      <w:pPr>
        <w:rPr>
          <w:rFonts w:cs="Arial"/>
          <w:b/>
          <w:noProof/>
          <w:szCs w:val="22"/>
          <w:lang w:eastAsia="en-US"/>
        </w:rPr>
      </w:pPr>
      <w:r>
        <w:br w:type="page"/>
      </w:r>
    </w:p>
    <w:p w14:paraId="382BB39F" w14:textId="1D9426CD" w:rsidR="00063B77" w:rsidRDefault="001071C1" w:rsidP="0097523A">
      <w:pPr>
        <w:pStyle w:val="Heading1numberplanon"/>
      </w:pPr>
      <w:bookmarkStart w:id="26" w:name="_Hlk534197004"/>
      <w:bookmarkStart w:id="27" w:name="_Toc70503949"/>
      <w:r>
        <w:lastRenderedPageBreak/>
        <w:t>Introduction</w:t>
      </w:r>
      <w:bookmarkEnd w:id="27"/>
    </w:p>
    <w:p w14:paraId="4625016D" w14:textId="71B9271C" w:rsidR="005F2BE0" w:rsidRPr="006462FB" w:rsidRDefault="005F2BE0" w:rsidP="00CC1EB1">
      <w:pPr>
        <w:pStyle w:val="BodyText"/>
      </w:pPr>
      <w:r w:rsidRPr="006462FB">
        <w:t xml:space="preserve">This document outlines the business, technical requirements and scope for one </w:t>
      </w:r>
      <w:r w:rsidR="000D1DFD" w:rsidRPr="006462FB">
        <w:t>REST API</w:t>
      </w:r>
      <w:r w:rsidRPr="006462FB">
        <w:t xml:space="preserve"> import that will </w:t>
      </w:r>
      <w:r w:rsidR="00271726">
        <w:t>add team member to team</w:t>
      </w:r>
      <w:r w:rsidR="004A23F5" w:rsidRPr="006462FB">
        <w:t>.</w:t>
      </w:r>
    </w:p>
    <w:p w14:paraId="2AC1AD55" w14:textId="77777777" w:rsidR="004A23F5" w:rsidRDefault="004A23F5" w:rsidP="00C436C2">
      <w:pPr>
        <w:pStyle w:val="Heading2numberplanon"/>
        <w:numPr>
          <w:ilvl w:val="1"/>
          <w:numId w:val="29"/>
        </w:numPr>
        <w:tabs>
          <w:tab w:val="left" w:pos="720"/>
        </w:tabs>
        <w:ind w:left="576"/>
      </w:pPr>
      <w:bookmarkStart w:id="28" w:name="_Toc70503950"/>
      <w:r>
        <w:t>Process</w:t>
      </w:r>
      <w:bookmarkEnd w:id="28"/>
    </w:p>
    <w:p w14:paraId="47842151" w14:textId="4345471A" w:rsidR="006462FB" w:rsidRDefault="006462FB" w:rsidP="00CC1EB1">
      <w:pPr>
        <w:pStyle w:val="BodyText"/>
      </w:pPr>
      <w:r>
        <w:t xml:space="preserve">The intention of </w:t>
      </w:r>
      <w:r w:rsidR="00271726">
        <w:t>this</w:t>
      </w:r>
      <w:r>
        <w:t xml:space="preserve"> integration is to </w:t>
      </w:r>
      <w:r w:rsidR="00271726">
        <w:t>add team member to Team in Planon</w:t>
      </w:r>
      <w:r>
        <w:t>.</w:t>
      </w:r>
    </w:p>
    <w:p w14:paraId="772F9F85" w14:textId="53C5936D" w:rsidR="000D1DFD" w:rsidRPr="004A23F5" w:rsidRDefault="004A23F5" w:rsidP="00CC1EB1">
      <w:pPr>
        <w:pStyle w:val="BodyText"/>
      </w:pPr>
      <w:r w:rsidRPr="0020349B">
        <w:t xml:space="preserve">In order to build the interface the Planon will create </w:t>
      </w:r>
      <w:r w:rsidR="00405DCD">
        <w:rPr>
          <w:lang w:eastAsia="nl-NL"/>
        </w:rPr>
        <w:t>JAX-RS webservices</w:t>
      </w:r>
      <w:r w:rsidRPr="0020349B">
        <w:t xml:space="preserve"> that</w:t>
      </w:r>
      <w:r w:rsidR="00405DCD">
        <w:t xml:space="preserve"> will be consumed by </w:t>
      </w:r>
      <w:r w:rsidR="00271726">
        <w:t>DARTMOUTH</w:t>
      </w:r>
      <w:r w:rsidRPr="0020349B">
        <w:t xml:space="preserve">. </w:t>
      </w:r>
    </w:p>
    <w:p w14:paraId="516C768E" w14:textId="2E6BD888" w:rsidR="005432C0" w:rsidRDefault="005432C0" w:rsidP="00C436C2">
      <w:pPr>
        <w:pStyle w:val="Heading2numberplanon"/>
        <w:numPr>
          <w:ilvl w:val="1"/>
          <w:numId w:val="29"/>
        </w:numPr>
        <w:tabs>
          <w:tab w:val="left" w:pos="720"/>
        </w:tabs>
        <w:ind w:left="576"/>
      </w:pPr>
      <w:bookmarkStart w:id="29" w:name="_Toc475110835"/>
      <w:bookmarkStart w:id="30" w:name="_Toc70503951"/>
      <w:r>
        <w:t>Execution</w:t>
      </w:r>
      <w:bookmarkEnd w:id="29"/>
      <w:bookmarkEnd w:id="30"/>
    </w:p>
    <w:p w14:paraId="7A5E981E" w14:textId="459B2FC3" w:rsidR="00405DCD" w:rsidRDefault="00405DCD" w:rsidP="00CC1EB1">
      <w:pPr>
        <w:pStyle w:val="BodyText"/>
        <w:numPr>
          <w:ilvl w:val="0"/>
          <w:numId w:val="34"/>
        </w:numPr>
      </w:pPr>
      <w:r>
        <w:t>Planon will expose JAX-RS webservice.</w:t>
      </w:r>
    </w:p>
    <w:p w14:paraId="5F6D3A39" w14:textId="300B292D" w:rsidR="00405DCD" w:rsidRDefault="00271726" w:rsidP="00CC1EB1">
      <w:pPr>
        <w:pStyle w:val="BodyText"/>
        <w:numPr>
          <w:ilvl w:val="0"/>
          <w:numId w:val="34"/>
        </w:numPr>
      </w:pPr>
      <w:r>
        <w:t>Dartmouth</w:t>
      </w:r>
      <w:r w:rsidR="00405DCD">
        <w:t xml:space="preserve"> will call the end-points </w:t>
      </w:r>
      <w:r>
        <w:t>to create team to team member.</w:t>
      </w:r>
    </w:p>
    <w:p w14:paraId="5D32CB78" w14:textId="3D0F60B6" w:rsidR="00405DCD" w:rsidRDefault="00405DCD" w:rsidP="00CC1EB1">
      <w:pPr>
        <w:pStyle w:val="BodyText"/>
        <w:numPr>
          <w:ilvl w:val="0"/>
          <w:numId w:val="34"/>
        </w:numPr>
      </w:pPr>
      <w:r>
        <w:t xml:space="preserve">Planon will post a response back to </w:t>
      </w:r>
      <w:r w:rsidR="00271726">
        <w:t>Dartmouth</w:t>
      </w:r>
      <w:r>
        <w:t xml:space="preserve"> which contains “Success” or “Failure” and the </w:t>
      </w:r>
      <w:r w:rsidR="00271726">
        <w:t>Team member created code.</w:t>
      </w:r>
      <w:r>
        <w:t xml:space="preserve"> </w:t>
      </w:r>
    </w:p>
    <w:p w14:paraId="413651E6" w14:textId="31CB54F1" w:rsidR="00546EF2" w:rsidRDefault="00546EF2" w:rsidP="00CC1EB1">
      <w:pPr>
        <w:pStyle w:val="BodyText"/>
        <w:numPr>
          <w:ilvl w:val="0"/>
          <w:numId w:val="34"/>
        </w:numPr>
      </w:pPr>
      <w:r>
        <w:t xml:space="preserve">Planon will provide an API access-key for authentication </w:t>
      </w:r>
    </w:p>
    <w:p w14:paraId="650F64AE" w14:textId="5B5D76CC" w:rsidR="00405DCD" w:rsidRDefault="00405DCD" w:rsidP="00CC1EB1">
      <w:pPr>
        <w:pStyle w:val="BodyText"/>
        <w:numPr>
          <w:ilvl w:val="0"/>
          <w:numId w:val="34"/>
        </w:numPr>
      </w:pPr>
      <w:r>
        <w:t xml:space="preserve">Planon will provide an example of the JAX-RS payload to </w:t>
      </w:r>
      <w:r w:rsidR="00271726">
        <w:t>DARTMOUTH</w:t>
      </w:r>
    </w:p>
    <w:p w14:paraId="75050C3F" w14:textId="77777777" w:rsidR="005432C0" w:rsidRDefault="005432C0" w:rsidP="00C436C2">
      <w:pPr>
        <w:pStyle w:val="Heading2numberplanon"/>
        <w:numPr>
          <w:ilvl w:val="1"/>
          <w:numId w:val="29"/>
        </w:numPr>
        <w:tabs>
          <w:tab w:val="left" w:pos="720"/>
        </w:tabs>
        <w:ind w:left="576"/>
      </w:pPr>
      <w:bookmarkStart w:id="31" w:name="_Toc475110836"/>
      <w:bookmarkStart w:id="32" w:name="_Toc70503952"/>
      <w:r>
        <w:t>Monitoring</w:t>
      </w:r>
      <w:bookmarkEnd w:id="31"/>
      <w:bookmarkEnd w:id="32"/>
    </w:p>
    <w:p w14:paraId="187EB16C" w14:textId="410654C8" w:rsidR="00807442" w:rsidRDefault="00546EF2" w:rsidP="00CC1EB1">
      <w:pPr>
        <w:pStyle w:val="BodyText"/>
      </w:pPr>
      <w:r>
        <w:t>Standard log details</w:t>
      </w:r>
      <w:r w:rsidR="00DD1FF1">
        <w:t xml:space="preserve"> can be found in the Log section of the Cloud Environment Gadget.</w:t>
      </w:r>
    </w:p>
    <w:p w14:paraId="43838BFA" w14:textId="55C18C27" w:rsidR="00807442" w:rsidRDefault="00807442" w:rsidP="00C14D26">
      <w:pPr>
        <w:pStyle w:val="Heading2numberplanon"/>
      </w:pPr>
      <w:bookmarkStart w:id="33" w:name="_Toc460236853"/>
      <w:bookmarkStart w:id="34" w:name="_Toc529183924"/>
      <w:bookmarkStart w:id="35" w:name="_Toc70503953"/>
      <w:r w:rsidRPr="00807442">
        <w:t>Environment</w:t>
      </w:r>
      <w:bookmarkEnd w:id="33"/>
      <w:bookmarkEnd w:id="34"/>
      <w:bookmarkEnd w:id="35"/>
    </w:p>
    <w:p w14:paraId="29BB6CE7" w14:textId="2662B333" w:rsidR="008C3303" w:rsidRDefault="00C14D26" w:rsidP="00CC1EB1">
      <w:pPr>
        <w:pStyle w:val="BodyText"/>
        <w:sectPr w:rsidR="008C3303" w:rsidSect="00587D0A">
          <w:headerReference w:type="default" r:id="rId11"/>
          <w:footerReference w:type="default" r:id="rId12"/>
          <w:headerReference w:type="first" r:id="rId13"/>
          <w:pgSz w:w="11906" w:h="16838" w:code="9"/>
          <w:pgMar w:top="1843" w:right="1411" w:bottom="1699" w:left="2275" w:header="677" w:footer="504" w:gutter="0"/>
          <w:cols w:space="708"/>
          <w:titlePg/>
          <w:docGrid w:linePitch="360"/>
        </w:sectPr>
      </w:pPr>
      <w:r>
        <w:t xml:space="preserve"> </w:t>
      </w:r>
      <w:r w:rsidR="004C6043">
        <w:drawing>
          <wp:inline distT="0" distB="0" distL="0" distR="0" wp14:anchorId="46DF8799" wp14:editId="02BB3E44">
            <wp:extent cx="4044040" cy="2667000"/>
            <wp:effectExtent l="0" t="0" r="0" b="0"/>
            <wp:docPr id="2048" name="Picture 20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50489" cy="2671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21B4E" w14:textId="7CDD934D" w:rsidR="00587D0A" w:rsidRDefault="00587D0A" w:rsidP="0097523A">
      <w:pPr>
        <w:pStyle w:val="Heading1numberplanon"/>
      </w:pPr>
      <w:bookmarkStart w:id="36" w:name="_Toc70503954"/>
      <w:bookmarkEnd w:id="26"/>
      <w:r>
        <w:lastRenderedPageBreak/>
        <w:t>Mapping</w:t>
      </w:r>
      <w:bookmarkEnd w:id="36"/>
    </w:p>
    <w:p w14:paraId="4C9E67A3" w14:textId="77777777" w:rsidR="00587D0A" w:rsidRDefault="00587D0A" w:rsidP="00CC1EB1">
      <w:pPr>
        <w:pStyle w:val="BodyText"/>
      </w:pPr>
      <w:r>
        <w:t>BO overview:</w:t>
      </w:r>
    </w:p>
    <w:tbl>
      <w:tblPr>
        <w:tblStyle w:val="TableGrid"/>
        <w:tblW w:w="4382" w:type="pct"/>
        <w:tblLook w:val="04A0" w:firstRow="1" w:lastRow="0" w:firstColumn="1" w:lastColumn="0" w:noHBand="0" w:noVBand="1"/>
      </w:tblPr>
      <w:tblGrid>
        <w:gridCol w:w="3203"/>
        <w:gridCol w:w="3992"/>
      </w:tblGrid>
      <w:tr w:rsidR="00587D0A" w:rsidRPr="001A6871" w14:paraId="238F98C4" w14:textId="77777777" w:rsidTr="00405D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2"/>
        </w:trPr>
        <w:tc>
          <w:tcPr>
            <w:tcW w:w="2226" w:type="pct"/>
            <w:noWrap/>
            <w:hideMark/>
          </w:tcPr>
          <w:p w14:paraId="73FAAC0F" w14:textId="77777777" w:rsidR="00587D0A" w:rsidRPr="001A6871" w:rsidRDefault="00587D0A" w:rsidP="00405DCD">
            <w:pPr>
              <w:jc w:val="center"/>
              <w:rPr>
                <w:rFonts w:ascii="Calibri" w:hAnsi="Calibri" w:cs="Calibri"/>
                <w:b w:val="0"/>
                <w:bCs/>
                <w:sz w:val="28"/>
                <w:szCs w:val="28"/>
                <w:lang w:val="en-US" w:eastAsia="en-US"/>
              </w:rPr>
            </w:pPr>
            <w:r>
              <w:rPr>
                <w:rFonts w:ascii="Calibri" w:hAnsi="Calibri" w:cs="Calibri"/>
                <w:bCs/>
                <w:sz w:val="28"/>
                <w:szCs w:val="28"/>
                <w:lang w:val="en-US" w:eastAsia="en-US"/>
              </w:rPr>
              <w:t>BO System name</w:t>
            </w:r>
          </w:p>
        </w:tc>
        <w:tc>
          <w:tcPr>
            <w:tcW w:w="2774" w:type="pct"/>
            <w:noWrap/>
            <w:hideMark/>
          </w:tcPr>
          <w:p w14:paraId="72A79F1A" w14:textId="77777777" w:rsidR="00587D0A" w:rsidRPr="001A6871" w:rsidRDefault="00587D0A" w:rsidP="00405DCD">
            <w:pPr>
              <w:jc w:val="center"/>
              <w:rPr>
                <w:rFonts w:ascii="Calibri" w:hAnsi="Calibri" w:cs="Calibri"/>
                <w:b w:val="0"/>
                <w:bCs/>
                <w:sz w:val="28"/>
                <w:szCs w:val="28"/>
                <w:lang w:val="en-US" w:eastAsia="en-US"/>
              </w:rPr>
            </w:pPr>
            <w:r>
              <w:rPr>
                <w:rFonts w:ascii="Calibri" w:hAnsi="Calibri" w:cs="Calibri"/>
                <w:bCs/>
                <w:sz w:val="28"/>
                <w:szCs w:val="28"/>
                <w:lang w:val="en-US" w:eastAsia="en-US"/>
              </w:rPr>
              <w:t>BO description</w:t>
            </w:r>
          </w:p>
        </w:tc>
      </w:tr>
      <w:tr w:rsidR="00587D0A" w:rsidRPr="008C3303" w14:paraId="3FA335BF" w14:textId="77777777" w:rsidTr="00405DCD">
        <w:trPr>
          <w:trHeight w:val="529"/>
        </w:trPr>
        <w:tc>
          <w:tcPr>
            <w:tcW w:w="2226" w:type="pct"/>
            <w:noWrap/>
          </w:tcPr>
          <w:p w14:paraId="56E45578" w14:textId="0BA66B0A" w:rsidR="00587D0A" w:rsidRPr="008C3303" w:rsidRDefault="00271726" w:rsidP="00405DCD">
            <w:pPr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271726">
              <w:rPr>
                <w:rFonts w:ascii="Calibri" w:hAnsi="Calibri" w:cs="Calibri"/>
                <w:sz w:val="22"/>
                <w:szCs w:val="22"/>
                <w:lang w:val="en-US" w:eastAsia="en-US"/>
              </w:rPr>
              <w:t>RolePlayerPerson</w:t>
            </w:r>
          </w:p>
        </w:tc>
        <w:tc>
          <w:tcPr>
            <w:tcW w:w="2774" w:type="pct"/>
            <w:noWrap/>
          </w:tcPr>
          <w:p w14:paraId="10AFB443" w14:textId="12F562C2" w:rsidR="00587D0A" w:rsidRPr="008C3303" w:rsidRDefault="00271726" w:rsidP="00405DCD">
            <w:pPr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271726">
              <w:rPr>
                <w:rFonts w:ascii="Calibri" w:hAnsi="Calibri" w:cs="Calibri"/>
                <w:sz w:val="22"/>
                <w:szCs w:val="22"/>
                <w:lang w:val="en-US" w:eastAsia="en-US"/>
              </w:rPr>
              <w:t>Role players - personnel</w:t>
            </w:r>
          </w:p>
        </w:tc>
      </w:tr>
      <w:tr w:rsidR="00587D0A" w:rsidRPr="008C3303" w14:paraId="1F5682B2" w14:textId="77777777" w:rsidTr="00405DCD">
        <w:trPr>
          <w:trHeight w:val="439"/>
        </w:trPr>
        <w:tc>
          <w:tcPr>
            <w:tcW w:w="2226" w:type="pct"/>
            <w:noWrap/>
          </w:tcPr>
          <w:p w14:paraId="7351BE32" w14:textId="0B764490" w:rsidR="00587D0A" w:rsidRPr="008C3303" w:rsidRDefault="00CB33C2" w:rsidP="00405DCD">
            <w:pPr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CB33C2">
              <w:rPr>
                <w:rFonts w:ascii="Calibri" w:hAnsi="Calibri" w:cs="Calibri"/>
                <w:sz w:val="22"/>
                <w:szCs w:val="22"/>
                <w:lang w:val="en-US" w:eastAsia="en-US"/>
              </w:rPr>
              <w:t>UsrMaintenanceTeam</w:t>
            </w:r>
          </w:p>
        </w:tc>
        <w:tc>
          <w:tcPr>
            <w:tcW w:w="2774" w:type="pct"/>
            <w:noWrap/>
          </w:tcPr>
          <w:p w14:paraId="21FA6DE4" w14:textId="25158119" w:rsidR="00587D0A" w:rsidRPr="008C3303" w:rsidRDefault="00CB33C2" w:rsidP="00405DCD">
            <w:pPr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  <w:r w:rsidRPr="00CB33C2">
              <w:rPr>
                <w:rFonts w:ascii="Calibri" w:hAnsi="Calibri" w:cs="Calibri"/>
                <w:sz w:val="22"/>
                <w:szCs w:val="22"/>
                <w:lang w:val="en-US" w:eastAsia="en-US"/>
              </w:rPr>
              <w:t>Maintenance team</w:t>
            </w:r>
          </w:p>
        </w:tc>
      </w:tr>
      <w:tr w:rsidR="00A33B72" w:rsidRPr="008C3303" w14:paraId="503029D3" w14:textId="77777777" w:rsidTr="00405DCD">
        <w:trPr>
          <w:trHeight w:val="439"/>
        </w:trPr>
        <w:tc>
          <w:tcPr>
            <w:tcW w:w="2226" w:type="pct"/>
            <w:noWrap/>
          </w:tcPr>
          <w:p w14:paraId="6AAA80EE" w14:textId="704FA886" w:rsidR="00A33B72" w:rsidRPr="00A33B72" w:rsidRDefault="00A33B72" w:rsidP="00405DCD">
            <w:pPr>
              <w:rPr>
                <w:rFonts w:ascii="Calibri" w:hAnsi="Calibri" w:cs="Calibri"/>
                <w:szCs w:val="22"/>
                <w:lang w:val="en-US" w:eastAsia="en-US"/>
              </w:rPr>
            </w:pPr>
          </w:p>
        </w:tc>
        <w:tc>
          <w:tcPr>
            <w:tcW w:w="2774" w:type="pct"/>
            <w:noWrap/>
          </w:tcPr>
          <w:p w14:paraId="2A2107AC" w14:textId="4CC9AF1C" w:rsidR="00A33B72" w:rsidRPr="00A33B72" w:rsidRDefault="00A33B72" w:rsidP="00405DCD">
            <w:pPr>
              <w:rPr>
                <w:rFonts w:ascii="Calibri" w:hAnsi="Calibri" w:cs="Calibri"/>
                <w:szCs w:val="22"/>
                <w:lang w:val="en-US" w:eastAsia="en-US"/>
              </w:rPr>
            </w:pPr>
          </w:p>
        </w:tc>
      </w:tr>
      <w:tr w:rsidR="00A33B72" w:rsidRPr="008C3303" w14:paraId="7DEF7914" w14:textId="77777777" w:rsidTr="00405DCD">
        <w:trPr>
          <w:trHeight w:val="439"/>
        </w:trPr>
        <w:tc>
          <w:tcPr>
            <w:tcW w:w="2226" w:type="pct"/>
            <w:noWrap/>
          </w:tcPr>
          <w:p w14:paraId="180B60BE" w14:textId="77777777" w:rsidR="00A33B72" w:rsidRPr="00A33B72" w:rsidRDefault="00A33B72" w:rsidP="00405DCD">
            <w:pPr>
              <w:rPr>
                <w:rFonts w:ascii="Calibri" w:hAnsi="Calibri" w:cs="Calibri"/>
                <w:szCs w:val="22"/>
                <w:lang w:val="en-US" w:eastAsia="en-US"/>
              </w:rPr>
            </w:pPr>
          </w:p>
        </w:tc>
        <w:tc>
          <w:tcPr>
            <w:tcW w:w="2774" w:type="pct"/>
            <w:noWrap/>
          </w:tcPr>
          <w:p w14:paraId="078B169F" w14:textId="77777777" w:rsidR="00A33B72" w:rsidRPr="00A33B72" w:rsidRDefault="00A33B72" w:rsidP="00405DCD">
            <w:pPr>
              <w:rPr>
                <w:rFonts w:ascii="Calibri" w:hAnsi="Calibri" w:cs="Calibri"/>
                <w:szCs w:val="22"/>
                <w:lang w:val="en-US" w:eastAsia="en-US"/>
              </w:rPr>
            </w:pPr>
          </w:p>
        </w:tc>
      </w:tr>
    </w:tbl>
    <w:p w14:paraId="54E0A959" w14:textId="77777777" w:rsidR="00587D0A" w:rsidRDefault="00587D0A" w:rsidP="00587D0A"/>
    <w:p w14:paraId="49CDAE7F" w14:textId="40670E6F" w:rsidR="00587D0A" w:rsidRDefault="00587D0A" w:rsidP="00587D0A">
      <w:pPr>
        <w:pStyle w:val="Heading2numberplanon"/>
      </w:pPr>
      <w:bookmarkStart w:id="37" w:name="_Toc70503955"/>
      <w:r>
        <w:t xml:space="preserve">Mapping </w:t>
      </w:r>
      <w:r w:rsidR="00CB33C2" w:rsidRPr="00CB33C2">
        <w:t>Role</w:t>
      </w:r>
      <w:r w:rsidR="00CB33C2">
        <w:t xml:space="preserve"> </w:t>
      </w:r>
      <w:r w:rsidR="00CB33C2" w:rsidRPr="00CB33C2">
        <w:t>Player</w:t>
      </w:r>
      <w:r w:rsidR="00CB33C2">
        <w:t xml:space="preserve"> </w:t>
      </w:r>
      <w:r w:rsidR="00CB33C2" w:rsidRPr="00CB33C2">
        <w:t>Person</w:t>
      </w:r>
      <w:r w:rsidR="00CB33C2">
        <w:t xml:space="preserve"> (Team Member)</w:t>
      </w:r>
      <w:bookmarkEnd w:id="37"/>
    </w:p>
    <w:p w14:paraId="72AC1EF1" w14:textId="3EC10AA5" w:rsidR="00587D0A" w:rsidRDefault="00587D0A" w:rsidP="00587D0A"/>
    <w:tbl>
      <w:tblPr>
        <w:tblStyle w:val="PlanonTable3"/>
        <w:tblW w:w="8210" w:type="dxa"/>
        <w:tblLook w:val="04A0" w:firstRow="1" w:lastRow="0" w:firstColumn="1" w:lastColumn="0" w:noHBand="0" w:noVBand="1"/>
      </w:tblPr>
      <w:tblGrid>
        <w:gridCol w:w="1870"/>
        <w:gridCol w:w="1859"/>
        <w:gridCol w:w="2038"/>
        <w:gridCol w:w="1319"/>
        <w:gridCol w:w="1124"/>
      </w:tblGrid>
      <w:tr w:rsidR="007C3B73" w:rsidRPr="007C3B73" w14:paraId="1D54EF81" w14:textId="68F67A1A" w:rsidTr="00A33B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hideMark/>
          </w:tcPr>
          <w:p w14:paraId="00DC21D0" w14:textId="77777777" w:rsidR="007C3B73" w:rsidRPr="00A33B72" w:rsidRDefault="007C3B73" w:rsidP="007C3B73">
            <w:pPr>
              <w:rPr>
                <w:rFonts w:cs="Arial"/>
                <w:bCs/>
                <w:color w:val="FFFFFF" w:themeColor="background1"/>
                <w:szCs w:val="22"/>
                <w:lang w:val="en-US" w:eastAsia="en-US"/>
              </w:rPr>
            </w:pPr>
            <w:r w:rsidRPr="00A33B72">
              <w:rPr>
                <w:rFonts w:cs="Arial"/>
                <w:bCs/>
                <w:color w:val="FFFFFF" w:themeColor="background1"/>
                <w:szCs w:val="22"/>
                <w:lang w:val="en-US" w:eastAsia="en-US"/>
              </w:rPr>
              <w:t>Description</w:t>
            </w:r>
          </w:p>
        </w:tc>
        <w:tc>
          <w:tcPr>
            <w:tcW w:w="1859" w:type="dxa"/>
            <w:hideMark/>
          </w:tcPr>
          <w:p w14:paraId="1809EC27" w14:textId="77777777" w:rsidR="007C3B73" w:rsidRPr="00A33B72" w:rsidRDefault="007C3B73" w:rsidP="007C3B7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color w:val="FFFFFF" w:themeColor="background1"/>
                <w:szCs w:val="22"/>
                <w:lang w:val="en-US" w:eastAsia="en-US"/>
              </w:rPr>
            </w:pPr>
            <w:r w:rsidRPr="00A33B72">
              <w:rPr>
                <w:rFonts w:cs="Arial"/>
                <w:bCs/>
                <w:color w:val="FFFFFF" w:themeColor="background1"/>
                <w:szCs w:val="22"/>
                <w:lang w:val="en-US" w:eastAsia="en-US"/>
              </w:rPr>
              <w:t>Field type</w:t>
            </w:r>
          </w:p>
        </w:tc>
        <w:tc>
          <w:tcPr>
            <w:tcW w:w="2038" w:type="dxa"/>
            <w:hideMark/>
          </w:tcPr>
          <w:p w14:paraId="4FB54180" w14:textId="77777777" w:rsidR="007C3B73" w:rsidRPr="00A33B72" w:rsidRDefault="007C3B73" w:rsidP="007C3B7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color w:val="FFFFFF" w:themeColor="background1"/>
                <w:szCs w:val="22"/>
                <w:lang w:val="en-US" w:eastAsia="en-US"/>
              </w:rPr>
            </w:pPr>
            <w:r w:rsidRPr="00A33B72">
              <w:rPr>
                <w:rFonts w:cs="Arial"/>
                <w:bCs/>
                <w:color w:val="FFFFFF" w:themeColor="background1"/>
                <w:szCs w:val="22"/>
                <w:lang w:val="en-US" w:eastAsia="en-US"/>
              </w:rPr>
              <w:t>System name</w:t>
            </w:r>
          </w:p>
        </w:tc>
        <w:tc>
          <w:tcPr>
            <w:tcW w:w="1319" w:type="dxa"/>
            <w:hideMark/>
          </w:tcPr>
          <w:p w14:paraId="779EACB7" w14:textId="77777777" w:rsidR="007C3B73" w:rsidRPr="00A33B72" w:rsidRDefault="007C3B73" w:rsidP="007C3B7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color w:val="FFFFFF" w:themeColor="background1"/>
                <w:szCs w:val="22"/>
                <w:lang w:val="en-US" w:eastAsia="en-US"/>
              </w:rPr>
            </w:pPr>
            <w:r w:rsidRPr="00A33B72">
              <w:rPr>
                <w:rFonts w:cs="Arial"/>
                <w:bCs/>
                <w:color w:val="FFFFFF" w:themeColor="background1"/>
                <w:szCs w:val="22"/>
                <w:lang w:val="en-US" w:eastAsia="en-US"/>
              </w:rPr>
              <w:t>Mandatory</w:t>
            </w:r>
          </w:p>
        </w:tc>
        <w:tc>
          <w:tcPr>
            <w:tcW w:w="1124" w:type="dxa"/>
          </w:tcPr>
          <w:p w14:paraId="52B71D32" w14:textId="6C214A3E" w:rsidR="007C3B73" w:rsidRPr="007C3B73" w:rsidRDefault="007C3B73" w:rsidP="007C3B7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color w:val="FFFFFF" w:themeColor="background1"/>
                <w:szCs w:val="22"/>
                <w:lang w:val="en-US" w:eastAsia="en-US"/>
              </w:rPr>
            </w:pPr>
            <w:r w:rsidRPr="007C3B73">
              <w:rPr>
                <w:rFonts w:cs="Arial"/>
                <w:bCs/>
                <w:color w:val="FFFFFF" w:themeColor="background1"/>
                <w:sz w:val="20"/>
                <w:szCs w:val="20"/>
              </w:rPr>
              <w:t>REST field</w:t>
            </w:r>
          </w:p>
        </w:tc>
      </w:tr>
      <w:tr w:rsidR="007C3B73" w:rsidRPr="00A33B72" w14:paraId="3F655A3E" w14:textId="55E7FAA1" w:rsidTr="00A33B7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hideMark/>
          </w:tcPr>
          <w:p w14:paraId="5E74E7A0" w14:textId="77777777" w:rsidR="007C3B73" w:rsidRPr="00A33B72" w:rsidRDefault="007C3B73" w:rsidP="007C3B73">
            <w:pPr>
              <w:rPr>
                <w:rFonts w:cs="Arial"/>
                <w:color w:val="3E4653"/>
                <w:szCs w:val="18"/>
                <w:lang w:val="en-US" w:eastAsia="en-US"/>
              </w:rPr>
            </w:pPr>
            <w:r w:rsidRPr="00A33B72">
              <w:rPr>
                <w:rFonts w:cs="Arial"/>
                <w:color w:val="3E4653"/>
                <w:szCs w:val="18"/>
                <w:lang w:val="en-US" w:eastAsia="en-US"/>
              </w:rPr>
              <w:t>Code</w:t>
            </w:r>
          </w:p>
        </w:tc>
        <w:tc>
          <w:tcPr>
            <w:tcW w:w="1859" w:type="dxa"/>
            <w:hideMark/>
          </w:tcPr>
          <w:p w14:paraId="45E6D511" w14:textId="77777777" w:rsidR="007C3B73" w:rsidRPr="00A33B72" w:rsidRDefault="007C3B73" w:rsidP="007C3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3E4653"/>
                <w:szCs w:val="18"/>
                <w:lang w:val="en-US" w:eastAsia="en-US"/>
              </w:rPr>
            </w:pPr>
            <w:r w:rsidRPr="00A33B72">
              <w:rPr>
                <w:rFonts w:cs="Arial"/>
                <w:color w:val="3E4653"/>
                <w:szCs w:val="18"/>
                <w:lang w:val="en-US" w:eastAsia="en-US"/>
              </w:rPr>
              <w:t>Text</w:t>
            </w:r>
          </w:p>
        </w:tc>
        <w:tc>
          <w:tcPr>
            <w:tcW w:w="2038" w:type="dxa"/>
            <w:hideMark/>
          </w:tcPr>
          <w:p w14:paraId="4388D540" w14:textId="77777777" w:rsidR="007C3B73" w:rsidRPr="00A33B72" w:rsidRDefault="007C3B73" w:rsidP="007C3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3E4653"/>
                <w:szCs w:val="18"/>
                <w:lang w:val="en-US" w:eastAsia="en-US"/>
              </w:rPr>
            </w:pPr>
            <w:r w:rsidRPr="00A33B72">
              <w:rPr>
                <w:rFonts w:cs="Arial"/>
                <w:color w:val="3E4653"/>
                <w:szCs w:val="18"/>
                <w:lang w:val="en-US" w:eastAsia="en-US"/>
              </w:rPr>
              <w:t>Code</w:t>
            </w:r>
          </w:p>
        </w:tc>
        <w:tc>
          <w:tcPr>
            <w:tcW w:w="1319" w:type="dxa"/>
            <w:hideMark/>
          </w:tcPr>
          <w:p w14:paraId="7369DD8D" w14:textId="29607D53" w:rsidR="007C3B73" w:rsidRPr="00A33B72" w:rsidRDefault="00CB33C2" w:rsidP="007C3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3E4653"/>
                <w:szCs w:val="18"/>
                <w:lang w:val="en-US" w:eastAsia="en-US"/>
              </w:rPr>
            </w:pPr>
            <w:r>
              <w:rPr>
                <w:rFonts w:cs="Arial"/>
                <w:color w:val="3E4653"/>
                <w:szCs w:val="18"/>
                <w:lang w:val="en-US" w:eastAsia="en-US"/>
              </w:rPr>
              <w:t>No</w:t>
            </w:r>
          </w:p>
        </w:tc>
        <w:tc>
          <w:tcPr>
            <w:tcW w:w="1124" w:type="dxa"/>
          </w:tcPr>
          <w:p w14:paraId="3F86C8CE" w14:textId="77777777" w:rsidR="007C3B73" w:rsidRPr="00A33B72" w:rsidRDefault="007C3B73" w:rsidP="007C3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3E4653"/>
                <w:szCs w:val="18"/>
                <w:lang w:val="en-US" w:eastAsia="en-US"/>
              </w:rPr>
            </w:pPr>
          </w:p>
        </w:tc>
      </w:tr>
      <w:tr w:rsidR="007C3B73" w:rsidRPr="00A33B72" w14:paraId="7BD8CB5C" w14:textId="30D26A44" w:rsidTr="00A33B7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hideMark/>
          </w:tcPr>
          <w:p w14:paraId="2E43C548" w14:textId="77777777" w:rsidR="007C3B73" w:rsidRPr="00A33B72" w:rsidRDefault="007C3B73" w:rsidP="007C3B73">
            <w:pPr>
              <w:rPr>
                <w:rFonts w:cs="Arial"/>
                <w:color w:val="3E4653"/>
                <w:szCs w:val="18"/>
                <w:lang w:val="en-US" w:eastAsia="en-US"/>
              </w:rPr>
            </w:pPr>
            <w:r w:rsidRPr="00A33B72">
              <w:rPr>
                <w:rFonts w:cs="Arial"/>
                <w:color w:val="3E4653"/>
                <w:szCs w:val="18"/>
                <w:lang w:val="en-US" w:eastAsia="en-US"/>
              </w:rPr>
              <w:t>Description</w:t>
            </w:r>
          </w:p>
        </w:tc>
        <w:tc>
          <w:tcPr>
            <w:tcW w:w="1859" w:type="dxa"/>
            <w:hideMark/>
          </w:tcPr>
          <w:p w14:paraId="78F41CF1" w14:textId="77777777" w:rsidR="007C3B73" w:rsidRPr="00A33B72" w:rsidRDefault="007C3B73" w:rsidP="007C3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3E4653"/>
                <w:szCs w:val="18"/>
                <w:lang w:val="en-US" w:eastAsia="en-US"/>
              </w:rPr>
            </w:pPr>
            <w:r w:rsidRPr="00A33B72">
              <w:rPr>
                <w:rFonts w:cs="Arial"/>
                <w:color w:val="3E4653"/>
                <w:szCs w:val="18"/>
                <w:lang w:val="en-US" w:eastAsia="en-US"/>
              </w:rPr>
              <w:t>Text</w:t>
            </w:r>
          </w:p>
        </w:tc>
        <w:tc>
          <w:tcPr>
            <w:tcW w:w="2038" w:type="dxa"/>
            <w:hideMark/>
          </w:tcPr>
          <w:p w14:paraId="480735D2" w14:textId="77777777" w:rsidR="007C3B73" w:rsidRPr="00A33B72" w:rsidRDefault="007C3B73" w:rsidP="007C3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3E4653"/>
                <w:szCs w:val="18"/>
                <w:lang w:val="en-US" w:eastAsia="en-US"/>
              </w:rPr>
            </w:pPr>
            <w:r w:rsidRPr="00A33B72">
              <w:rPr>
                <w:rFonts w:cs="Arial"/>
                <w:color w:val="3E4653"/>
                <w:szCs w:val="18"/>
                <w:lang w:val="en-US" w:eastAsia="en-US"/>
              </w:rPr>
              <w:t>Name</w:t>
            </w:r>
          </w:p>
        </w:tc>
        <w:tc>
          <w:tcPr>
            <w:tcW w:w="1319" w:type="dxa"/>
            <w:hideMark/>
          </w:tcPr>
          <w:p w14:paraId="57A8A542" w14:textId="3D42E3A4" w:rsidR="007C3B73" w:rsidRPr="00A33B72" w:rsidRDefault="00CB33C2" w:rsidP="007C3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3E4653"/>
                <w:szCs w:val="18"/>
                <w:lang w:val="en-US" w:eastAsia="en-US"/>
              </w:rPr>
            </w:pPr>
            <w:r>
              <w:rPr>
                <w:rFonts w:cs="Arial"/>
                <w:color w:val="3E4653"/>
                <w:szCs w:val="18"/>
                <w:lang w:val="en-US" w:eastAsia="en-US"/>
              </w:rPr>
              <w:t>No</w:t>
            </w:r>
          </w:p>
        </w:tc>
        <w:tc>
          <w:tcPr>
            <w:tcW w:w="1124" w:type="dxa"/>
          </w:tcPr>
          <w:p w14:paraId="13438DF8" w14:textId="77777777" w:rsidR="007C3B73" w:rsidRPr="00A33B72" w:rsidRDefault="007C3B73" w:rsidP="007C3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3E4653"/>
                <w:szCs w:val="18"/>
                <w:lang w:val="en-US" w:eastAsia="en-US"/>
              </w:rPr>
            </w:pPr>
          </w:p>
        </w:tc>
      </w:tr>
      <w:tr w:rsidR="007C3B73" w:rsidRPr="00A33B72" w14:paraId="4BE32C0D" w14:textId="21AA1FB7" w:rsidTr="00A33B7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hideMark/>
          </w:tcPr>
          <w:p w14:paraId="46FE8853" w14:textId="3C4096E7" w:rsidR="007C3B73" w:rsidRPr="00A33B72" w:rsidRDefault="00271726" w:rsidP="007C3B73">
            <w:pPr>
              <w:rPr>
                <w:rFonts w:cs="Arial"/>
                <w:color w:val="3E4653"/>
                <w:szCs w:val="18"/>
                <w:lang w:val="en-US" w:eastAsia="en-US"/>
              </w:rPr>
            </w:pPr>
            <w:r w:rsidRPr="00271726">
              <w:rPr>
                <w:rFonts w:cs="Arial"/>
                <w:color w:val="3E4653"/>
                <w:szCs w:val="18"/>
                <w:lang w:val="en-US" w:eastAsia="en-US"/>
              </w:rPr>
              <w:t>Person</w:t>
            </w:r>
          </w:p>
        </w:tc>
        <w:tc>
          <w:tcPr>
            <w:tcW w:w="1859" w:type="dxa"/>
            <w:hideMark/>
          </w:tcPr>
          <w:p w14:paraId="2DC0B464" w14:textId="747E0DC9" w:rsidR="007C3B73" w:rsidRPr="00A33B72" w:rsidRDefault="00271726" w:rsidP="007C3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3E4653"/>
                <w:szCs w:val="18"/>
                <w:lang w:val="en-US" w:eastAsia="en-US"/>
              </w:rPr>
            </w:pPr>
            <w:r w:rsidRPr="00271726">
              <w:rPr>
                <w:rFonts w:cs="Arial"/>
                <w:color w:val="3E4653"/>
                <w:szCs w:val="18"/>
                <w:lang w:val="en-US" w:eastAsia="en-US"/>
              </w:rPr>
              <w:t>Person</w:t>
            </w:r>
          </w:p>
        </w:tc>
        <w:tc>
          <w:tcPr>
            <w:tcW w:w="2038" w:type="dxa"/>
            <w:hideMark/>
          </w:tcPr>
          <w:p w14:paraId="54D52ACE" w14:textId="56D2D153" w:rsidR="007C3B73" w:rsidRPr="00A33B72" w:rsidRDefault="00271726" w:rsidP="007C3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3E4653"/>
                <w:szCs w:val="18"/>
                <w:lang w:val="en-US" w:eastAsia="en-US"/>
              </w:rPr>
            </w:pPr>
            <w:r w:rsidRPr="00271726">
              <w:rPr>
                <w:rFonts w:cs="Arial"/>
                <w:color w:val="3E4653"/>
                <w:szCs w:val="18"/>
                <w:lang w:val="en-US" w:eastAsia="en-US"/>
              </w:rPr>
              <w:t>PersonRef</w:t>
            </w:r>
          </w:p>
        </w:tc>
        <w:tc>
          <w:tcPr>
            <w:tcW w:w="1319" w:type="dxa"/>
            <w:hideMark/>
          </w:tcPr>
          <w:p w14:paraId="10D80FCF" w14:textId="77777777" w:rsidR="007C3B73" w:rsidRPr="00A33B72" w:rsidRDefault="007C3B73" w:rsidP="007C3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3E4653"/>
                <w:szCs w:val="18"/>
                <w:lang w:val="en-US" w:eastAsia="en-US"/>
              </w:rPr>
            </w:pPr>
            <w:r w:rsidRPr="00A33B72">
              <w:rPr>
                <w:rFonts w:cs="Arial"/>
                <w:color w:val="3E4653"/>
                <w:szCs w:val="18"/>
                <w:lang w:val="en-US" w:eastAsia="en-US"/>
              </w:rPr>
              <w:t>Yes</w:t>
            </w:r>
          </w:p>
        </w:tc>
        <w:tc>
          <w:tcPr>
            <w:tcW w:w="1124" w:type="dxa"/>
          </w:tcPr>
          <w:p w14:paraId="168F60F0" w14:textId="77777777" w:rsidR="007C3B73" w:rsidRPr="00A33B72" w:rsidRDefault="007C3B73" w:rsidP="007C3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3E4653"/>
                <w:szCs w:val="18"/>
                <w:lang w:val="en-US" w:eastAsia="en-US"/>
              </w:rPr>
            </w:pPr>
          </w:p>
        </w:tc>
      </w:tr>
      <w:tr w:rsidR="007C3B73" w:rsidRPr="00A33B72" w14:paraId="7953BEB2" w14:textId="1586862C" w:rsidTr="00A33B7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hideMark/>
          </w:tcPr>
          <w:p w14:paraId="651DBCDF" w14:textId="101BF1F5" w:rsidR="007C3B73" w:rsidRPr="00A33B72" w:rsidRDefault="00271726" w:rsidP="007C3B73">
            <w:pPr>
              <w:rPr>
                <w:rFonts w:cs="Arial"/>
                <w:color w:val="3E4653"/>
                <w:szCs w:val="18"/>
                <w:lang w:val="en-US" w:eastAsia="en-US"/>
              </w:rPr>
            </w:pPr>
            <w:r w:rsidRPr="00271726">
              <w:rPr>
                <w:rFonts w:cs="Arial"/>
                <w:color w:val="3E4653"/>
                <w:szCs w:val="18"/>
                <w:lang w:val="en-US" w:eastAsia="en-US"/>
              </w:rPr>
              <w:t>Start date</w:t>
            </w:r>
          </w:p>
        </w:tc>
        <w:tc>
          <w:tcPr>
            <w:tcW w:w="1859" w:type="dxa"/>
            <w:hideMark/>
          </w:tcPr>
          <w:p w14:paraId="40E3A229" w14:textId="38B55B5A" w:rsidR="007C3B73" w:rsidRPr="00A33B72" w:rsidRDefault="00271726" w:rsidP="007C3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3E4653"/>
                <w:szCs w:val="18"/>
                <w:lang w:val="en-US" w:eastAsia="en-US"/>
              </w:rPr>
            </w:pPr>
            <w:r w:rsidRPr="00271726">
              <w:rPr>
                <w:rFonts w:cs="Arial"/>
                <w:color w:val="3E4653"/>
                <w:szCs w:val="18"/>
                <w:lang w:val="en-US" w:eastAsia="en-US"/>
              </w:rPr>
              <w:t>DateNeutral</w:t>
            </w:r>
          </w:p>
        </w:tc>
        <w:tc>
          <w:tcPr>
            <w:tcW w:w="2038" w:type="dxa"/>
            <w:hideMark/>
          </w:tcPr>
          <w:p w14:paraId="77D0CEFD" w14:textId="4C215E11" w:rsidR="007C3B73" w:rsidRPr="00A33B72" w:rsidRDefault="00271726" w:rsidP="007C3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3E4653"/>
                <w:szCs w:val="18"/>
                <w:lang w:val="en-US" w:eastAsia="en-US"/>
              </w:rPr>
            </w:pPr>
            <w:r w:rsidRPr="00271726">
              <w:rPr>
                <w:rFonts w:cs="Arial"/>
                <w:color w:val="3E4653"/>
                <w:szCs w:val="18"/>
                <w:lang w:val="en-US" w:eastAsia="en-US"/>
              </w:rPr>
              <w:t>BeginDate</w:t>
            </w:r>
          </w:p>
        </w:tc>
        <w:tc>
          <w:tcPr>
            <w:tcW w:w="1319" w:type="dxa"/>
            <w:hideMark/>
          </w:tcPr>
          <w:p w14:paraId="20A1C6C9" w14:textId="77777777" w:rsidR="007C3B73" w:rsidRPr="00A33B72" w:rsidRDefault="007C3B73" w:rsidP="007C3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3E4653"/>
                <w:szCs w:val="18"/>
                <w:lang w:val="en-US" w:eastAsia="en-US"/>
              </w:rPr>
            </w:pPr>
            <w:r w:rsidRPr="00A33B72">
              <w:rPr>
                <w:rFonts w:cs="Arial"/>
                <w:color w:val="3E4653"/>
                <w:szCs w:val="18"/>
                <w:lang w:val="en-US" w:eastAsia="en-US"/>
              </w:rPr>
              <w:t>Yes</w:t>
            </w:r>
          </w:p>
        </w:tc>
        <w:tc>
          <w:tcPr>
            <w:tcW w:w="1124" w:type="dxa"/>
          </w:tcPr>
          <w:p w14:paraId="64D5F530" w14:textId="77777777" w:rsidR="007C3B73" w:rsidRPr="00A33B72" w:rsidRDefault="007C3B73" w:rsidP="007C3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3E4653"/>
                <w:szCs w:val="18"/>
                <w:lang w:val="en-US" w:eastAsia="en-US"/>
              </w:rPr>
            </w:pPr>
          </w:p>
        </w:tc>
      </w:tr>
      <w:tr w:rsidR="007C3B73" w:rsidRPr="00A33B72" w14:paraId="0396C94F" w14:textId="7F2C1CE8" w:rsidTr="00A33B7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hideMark/>
          </w:tcPr>
          <w:p w14:paraId="1CC79CEA" w14:textId="0023F86B" w:rsidR="007C3B73" w:rsidRPr="00A33B72" w:rsidRDefault="00271726" w:rsidP="007C3B73">
            <w:pPr>
              <w:rPr>
                <w:rFonts w:cs="Arial"/>
                <w:color w:val="3E4653"/>
                <w:szCs w:val="18"/>
                <w:lang w:val="en-US" w:eastAsia="en-US"/>
              </w:rPr>
            </w:pPr>
            <w:r w:rsidRPr="00271726">
              <w:rPr>
                <w:rFonts w:cs="Arial"/>
                <w:color w:val="3E4653"/>
                <w:szCs w:val="18"/>
                <w:lang w:val="en-US" w:eastAsia="en-US"/>
              </w:rPr>
              <w:t>End date</w:t>
            </w:r>
          </w:p>
        </w:tc>
        <w:tc>
          <w:tcPr>
            <w:tcW w:w="1859" w:type="dxa"/>
            <w:hideMark/>
          </w:tcPr>
          <w:p w14:paraId="30DB865D" w14:textId="0E13ACD3" w:rsidR="007C3B73" w:rsidRPr="00A33B72" w:rsidRDefault="00271726" w:rsidP="007C3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3E4653"/>
                <w:szCs w:val="18"/>
                <w:lang w:val="en-US" w:eastAsia="en-US"/>
              </w:rPr>
            </w:pPr>
            <w:r w:rsidRPr="00271726">
              <w:rPr>
                <w:rFonts w:cs="Arial"/>
                <w:color w:val="3E4653"/>
                <w:szCs w:val="18"/>
                <w:lang w:val="en-US" w:eastAsia="en-US"/>
              </w:rPr>
              <w:t>DateNeutral</w:t>
            </w:r>
          </w:p>
        </w:tc>
        <w:tc>
          <w:tcPr>
            <w:tcW w:w="2038" w:type="dxa"/>
            <w:hideMark/>
          </w:tcPr>
          <w:p w14:paraId="70BE70F4" w14:textId="02AFDA07" w:rsidR="007C3B73" w:rsidRPr="00A33B72" w:rsidRDefault="00271726" w:rsidP="007C3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3E4653"/>
                <w:szCs w:val="18"/>
                <w:lang w:val="en-US" w:eastAsia="en-US"/>
              </w:rPr>
            </w:pPr>
            <w:r w:rsidRPr="00271726">
              <w:rPr>
                <w:rFonts w:cs="Arial"/>
                <w:color w:val="3E4653"/>
                <w:szCs w:val="18"/>
                <w:lang w:val="en-US" w:eastAsia="en-US"/>
              </w:rPr>
              <w:t>EndDate</w:t>
            </w:r>
          </w:p>
        </w:tc>
        <w:tc>
          <w:tcPr>
            <w:tcW w:w="1319" w:type="dxa"/>
            <w:hideMark/>
          </w:tcPr>
          <w:p w14:paraId="5500324E" w14:textId="77777777" w:rsidR="007C3B73" w:rsidRPr="00A33B72" w:rsidRDefault="007C3B73" w:rsidP="007C3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3E4653"/>
                <w:szCs w:val="18"/>
                <w:lang w:val="en-US" w:eastAsia="en-US"/>
              </w:rPr>
            </w:pPr>
            <w:r w:rsidRPr="00A33B72">
              <w:rPr>
                <w:rFonts w:cs="Arial"/>
                <w:color w:val="3E4653"/>
                <w:szCs w:val="18"/>
                <w:lang w:val="en-US" w:eastAsia="en-US"/>
              </w:rPr>
              <w:t>No</w:t>
            </w:r>
          </w:p>
        </w:tc>
        <w:tc>
          <w:tcPr>
            <w:tcW w:w="1124" w:type="dxa"/>
          </w:tcPr>
          <w:p w14:paraId="5A5DF4C1" w14:textId="77777777" w:rsidR="007C3B73" w:rsidRPr="00A33B72" w:rsidRDefault="007C3B73" w:rsidP="007C3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3E4653"/>
                <w:szCs w:val="18"/>
                <w:lang w:val="en-US" w:eastAsia="en-US"/>
              </w:rPr>
            </w:pPr>
          </w:p>
        </w:tc>
      </w:tr>
      <w:tr w:rsidR="007C3B73" w:rsidRPr="00A33B72" w14:paraId="006D8249" w14:textId="61836F58" w:rsidTr="00A33B7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hideMark/>
          </w:tcPr>
          <w:p w14:paraId="4AB58F8D" w14:textId="348667CA" w:rsidR="007C3B73" w:rsidRPr="00A33B72" w:rsidRDefault="00CB33C2" w:rsidP="007C3B73">
            <w:pPr>
              <w:rPr>
                <w:rFonts w:cs="Arial"/>
                <w:color w:val="3E4653"/>
                <w:szCs w:val="18"/>
                <w:lang w:val="en-US" w:eastAsia="en-US"/>
              </w:rPr>
            </w:pPr>
            <w:r w:rsidRPr="00CB33C2">
              <w:rPr>
                <w:rFonts w:cs="Arial"/>
                <w:color w:val="3E4653"/>
                <w:szCs w:val="18"/>
                <w:lang w:val="en-US" w:eastAsia="en-US"/>
              </w:rPr>
              <w:t>Role</w:t>
            </w:r>
          </w:p>
        </w:tc>
        <w:tc>
          <w:tcPr>
            <w:tcW w:w="1859" w:type="dxa"/>
            <w:hideMark/>
          </w:tcPr>
          <w:p w14:paraId="3250E260" w14:textId="707720D9" w:rsidR="007C3B73" w:rsidRPr="00A33B72" w:rsidRDefault="00CB33C2" w:rsidP="007C3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3E4653"/>
                <w:szCs w:val="18"/>
                <w:lang w:val="en-US" w:eastAsia="en-US"/>
              </w:rPr>
            </w:pPr>
            <w:r w:rsidRPr="00CB33C2">
              <w:rPr>
                <w:rFonts w:cs="Arial"/>
                <w:color w:val="3E4653"/>
                <w:szCs w:val="18"/>
                <w:lang w:val="en-US" w:eastAsia="en-US"/>
              </w:rPr>
              <w:t>Role</w:t>
            </w:r>
          </w:p>
        </w:tc>
        <w:tc>
          <w:tcPr>
            <w:tcW w:w="2038" w:type="dxa"/>
            <w:hideMark/>
          </w:tcPr>
          <w:p w14:paraId="640941A8" w14:textId="76614B20" w:rsidR="007C3B73" w:rsidRPr="00A33B72" w:rsidRDefault="00CB33C2" w:rsidP="007C3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3E4653"/>
                <w:szCs w:val="18"/>
                <w:lang w:val="en-US" w:eastAsia="en-US"/>
              </w:rPr>
            </w:pPr>
            <w:r w:rsidRPr="00CB33C2">
              <w:rPr>
                <w:rFonts w:cs="Arial"/>
                <w:color w:val="3E4653"/>
                <w:szCs w:val="18"/>
                <w:lang w:val="en-US" w:eastAsia="en-US"/>
              </w:rPr>
              <w:t>Role</w:t>
            </w:r>
          </w:p>
        </w:tc>
        <w:tc>
          <w:tcPr>
            <w:tcW w:w="1319" w:type="dxa"/>
            <w:hideMark/>
          </w:tcPr>
          <w:p w14:paraId="5228C07E" w14:textId="69D1BA27" w:rsidR="007C3B73" w:rsidRPr="00A33B72" w:rsidRDefault="00CB33C2" w:rsidP="007C3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3E4653"/>
                <w:szCs w:val="18"/>
                <w:lang w:val="en-US" w:eastAsia="en-US"/>
              </w:rPr>
            </w:pPr>
            <w:r>
              <w:rPr>
                <w:rFonts w:cs="Arial"/>
                <w:color w:val="3E4653"/>
                <w:szCs w:val="18"/>
                <w:lang w:val="en-US" w:eastAsia="en-US"/>
              </w:rPr>
              <w:t>Yes</w:t>
            </w:r>
          </w:p>
        </w:tc>
        <w:tc>
          <w:tcPr>
            <w:tcW w:w="1124" w:type="dxa"/>
          </w:tcPr>
          <w:p w14:paraId="0A537E01" w14:textId="77777777" w:rsidR="007C3B73" w:rsidRPr="00A33B72" w:rsidRDefault="007C3B73" w:rsidP="007C3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3E4653"/>
                <w:szCs w:val="18"/>
                <w:lang w:val="en-US" w:eastAsia="en-US"/>
              </w:rPr>
            </w:pPr>
          </w:p>
        </w:tc>
      </w:tr>
      <w:tr w:rsidR="007C3B73" w:rsidRPr="00A33B72" w14:paraId="4F15819C" w14:textId="4015A994" w:rsidTr="00A33B7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hideMark/>
          </w:tcPr>
          <w:p w14:paraId="042BDC33" w14:textId="1CF31A96" w:rsidR="007C3B73" w:rsidRPr="00A33B72" w:rsidRDefault="00CB33C2" w:rsidP="007C3B73">
            <w:pPr>
              <w:rPr>
                <w:rFonts w:cs="Arial"/>
                <w:color w:val="3E4653"/>
                <w:szCs w:val="18"/>
                <w:lang w:val="en-US" w:eastAsia="en-US"/>
              </w:rPr>
            </w:pPr>
            <w:r w:rsidRPr="00CB33C2">
              <w:rPr>
                <w:rFonts w:cs="Arial"/>
                <w:color w:val="3E4653"/>
                <w:szCs w:val="18"/>
                <w:lang w:val="en-US" w:eastAsia="en-US"/>
              </w:rPr>
              <w:t>Comment</w:t>
            </w:r>
          </w:p>
        </w:tc>
        <w:tc>
          <w:tcPr>
            <w:tcW w:w="1859" w:type="dxa"/>
            <w:hideMark/>
          </w:tcPr>
          <w:p w14:paraId="21AB546A" w14:textId="6E68EF26" w:rsidR="007C3B73" w:rsidRPr="00A33B72" w:rsidRDefault="00CB33C2" w:rsidP="007C3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3E4653"/>
                <w:szCs w:val="18"/>
                <w:lang w:val="en-US" w:eastAsia="en-US"/>
              </w:rPr>
            </w:pPr>
            <w:r w:rsidRPr="00CB33C2">
              <w:rPr>
                <w:rFonts w:cs="Arial"/>
                <w:color w:val="3E4653"/>
                <w:szCs w:val="18"/>
                <w:lang w:val="en-US" w:eastAsia="en-US"/>
              </w:rPr>
              <w:t>Comment</w:t>
            </w:r>
          </w:p>
        </w:tc>
        <w:tc>
          <w:tcPr>
            <w:tcW w:w="2038" w:type="dxa"/>
            <w:hideMark/>
          </w:tcPr>
          <w:p w14:paraId="44D23B36" w14:textId="3F1F6E63" w:rsidR="007C3B73" w:rsidRPr="00A33B72" w:rsidRDefault="00CB33C2" w:rsidP="007C3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3E4653"/>
                <w:szCs w:val="18"/>
                <w:lang w:val="en-US" w:eastAsia="en-US"/>
              </w:rPr>
            </w:pPr>
            <w:r w:rsidRPr="00CB33C2">
              <w:rPr>
                <w:rFonts w:cs="Arial"/>
                <w:color w:val="3E4653"/>
                <w:szCs w:val="18"/>
                <w:lang w:val="en-US" w:eastAsia="en-US"/>
              </w:rPr>
              <w:t>CommentString</w:t>
            </w:r>
          </w:p>
        </w:tc>
        <w:tc>
          <w:tcPr>
            <w:tcW w:w="1319" w:type="dxa"/>
            <w:hideMark/>
          </w:tcPr>
          <w:p w14:paraId="503652DB" w14:textId="77777777" w:rsidR="007C3B73" w:rsidRPr="00A33B72" w:rsidRDefault="007C3B73" w:rsidP="007C3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3E4653"/>
                <w:szCs w:val="18"/>
                <w:lang w:val="en-US" w:eastAsia="en-US"/>
              </w:rPr>
            </w:pPr>
            <w:r w:rsidRPr="00A33B72">
              <w:rPr>
                <w:rFonts w:cs="Arial"/>
                <w:color w:val="3E4653"/>
                <w:szCs w:val="18"/>
                <w:lang w:val="en-US" w:eastAsia="en-US"/>
              </w:rPr>
              <w:t>No</w:t>
            </w:r>
          </w:p>
        </w:tc>
        <w:tc>
          <w:tcPr>
            <w:tcW w:w="1124" w:type="dxa"/>
          </w:tcPr>
          <w:p w14:paraId="1A177BF8" w14:textId="77777777" w:rsidR="007C3B73" w:rsidRPr="00A33B72" w:rsidRDefault="007C3B73" w:rsidP="007C3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3E4653"/>
                <w:szCs w:val="18"/>
                <w:lang w:val="en-US" w:eastAsia="en-US"/>
              </w:rPr>
            </w:pPr>
          </w:p>
        </w:tc>
      </w:tr>
      <w:tr w:rsidR="007C3B73" w:rsidRPr="00A33B72" w14:paraId="20E12630" w14:textId="11FB8D79" w:rsidTr="00CB33C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14:paraId="071A26A6" w14:textId="7ADF6F17" w:rsidR="007C3B73" w:rsidRPr="00A33B72" w:rsidRDefault="00CB33C2" w:rsidP="007C3B73">
            <w:pPr>
              <w:rPr>
                <w:rFonts w:cs="Arial"/>
                <w:color w:val="3E4653"/>
                <w:szCs w:val="18"/>
                <w:lang w:val="en-US" w:eastAsia="en-US"/>
              </w:rPr>
            </w:pPr>
            <w:r>
              <w:rPr>
                <w:rFonts w:cs="Arial"/>
                <w:color w:val="3E4653"/>
                <w:szCs w:val="18"/>
                <w:lang w:val="en-US" w:eastAsia="en-US"/>
              </w:rPr>
              <w:t>team</w:t>
            </w:r>
          </w:p>
        </w:tc>
        <w:tc>
          <w:tcPr>
            <w:tcW w:w="1859" w:type="dxa"/>
          </w:tcPr>
          <w:p w14:paraId="11497424" w14:textId="41862867" w:rsidR="007C3B73" w:rsidRPr="00A33B72" w:rsidRDefault="007C3B73" w:rsidP="007C3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3E4653"/>
                <w:szCs w:val="18"/>
                <w:lang w:val="en-US" w:eastAsia="en-US"/>
              </w:rPr>
            </w:pPr>
          </w:p>
        </w:tc>
        <w:tc>
          <w:tcPr>
            <w:tcW w:w="2038" w:type="dxa"/>
          </w:tcPr>
          <w:p w14:paraId="49F947A5" w14:textId="4E7033F5" w:rsidR="007C3B73" w:rsidRPr="00A33B72" w:rsidRDefault="007C3B73" w:rsidP="007C3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3E4653"/>
                <w:szCs w:val="18"/>
                <w:lang w:val="en-US" w:eastAsia="en-US"/>
              </w:rPr>
            </w:pPr>
          </w:p>
        </w:tc>
        <w:tc>
          <w:tcPr>
            <w:tcW w:w="1319" w:type="dxa"/>
          </w:tcPr>
          <w:p w14:paraId="7B3E521D" w14:textId="354FB8C5" w:rsidR="007C3B73" w:rsidRPr="00A33B72" w:rsidRDefault="007C3B73" w:rsidP="007C3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3E4653"/>
                <w:szCs w:val="18"/>
                <w:lang w:val="en-US" w:eastAsia="en-US"/>
              </w:rPr>
            </w:pPr>
          </w:p>
        </w:tc>
        <w:tc>
          <w:tcPr>
            <w:tcW w:w="1124" w:type="dxa"/>
          </w:tcPr>
          <w:p w14:paraId="7A6F0D28" w14:textId="77777777" w:rsidR="007C3B73" w:rsidRPr="00A33B72" w:rsidRDefault="007C3B73" w:rsidP="007C3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3E4653"/>
                <w:szCs w:val="18"/>
                <w:lang w:val="en-US" w:eastAsia="en-US"/>
              </w:rPr>
            </w:pPr>
          </w:p>
        </w:tc>
      </w:tr>
      <w:tr w:rsidR="007C3B73" w:rsidRPr="00A33B72" w14:paraId="45C2C70B" w14:textId="1158AC33" w:rsidTr="00CB33C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14:paraId="7882B874" w14:textId="0D1D4A2C" w:rsidR="007C3B73" w:rsidRPr="00A33B72" w:rsidRDefault="007C3B73" w:rsidP="007C3B73">
            <w:pPr>
              <w:rPr>
                <w:rFonts w:cs="Arial"/>
                <w:color w:val="3E4653"/>
                <w:szCs w:val="18"/>
                <w:lang w:val="en-US" w:eastAsia="en-US"/>
              </w:rPr>
            </w:pPr>
          </w:p>
        </w:tc>
        <w:tc>
          <w:tcPr>
            <w:tcW w:w="1859" w:type="dxa"/>
          </w:tcPr>
          <w:p w14:paraId="49EB431C" w14:textId="723F9AA9" w:rsidR="007C3B73" w:rsidRPr="00A33B72" w:rsidRDefault="007C3B73" w:rsidP="007C3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3E4653"/>
                <w:szCs w:val="18"/>
                <w:lang w:val="en-US" w:eastAsia="en-US"/>
              </w:rPr>
            </w:pPr>
          </w:p>
        </w:tc>
        <w:tc>
          <w:tcPr>
            <w:tcW w:w="2038" w:type="dxa"/>
          </w:tcPr>
          <w:p w14:paraId="617A6482" w14:textId="0055AFA2" w:rsidR="007C3B73" w:rsidRPr="00A33B72" w:rsidRDefault="007C3B73" w:rsidP="007C3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3E4653"/>
                <w:szCs w:val="18"/>
                <w:lang w:val="en-US" w:eastAsia="en-US"/>
              </w:rPr>
            </w:pPr>
          </w:p>
        </w:tc>
        <w:tc>
          <w:tcPr>
            <w:tcW w:w="1319" w:type="dxa"/>
          </w:tcPr>
          <w:p w14:paraId="2F6EB92D" w14:textId="7CA9274D" w:rsidR="007C3B73" w:rsidRPr="00A33B72" w:rsidRDefault="007C3B73" w:rsidP="007C3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3E4653"/>
                <w:szCs w:val="18"/>
                <w:lang w:val="en-US" w:eastAsia="en-US"/>
              </w:rPr>
            </w:pPr>
          </w:p>
        </w:tc>
        <w:tc>
          <w:tcPr>
            <w:tcW w:w="1124" w:type="dxa"/>
          </w:tcPr>
          <w:p w14:paraId="11D2CCF7" w14:textId="77777777" w:rsidR="007C3B73" w:rsidRPr="00A33B72" w:rsidRDefault="007C3B73" w:rsidP="007C3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3E4653"/>
                <w:szCs w:val="18"/>
                <w:lang w:val="en-US" w:eastAsia="en-US"/>
              </w:rPr>
            </w:pPr>
          </w:p>
        </w:tc>
      </w:tr>
      <w:tr w:rsidR="007C3B73" w:rsidRPr="00A33B72" w14:paraId="7741BC1C" w14:textId="5F0DC831" w:rsidTr="00CB33C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14:paraId="5C5AC6B6" w14:textId="016A2820" w:rsidR="007C3B73" w:rsidRPr="00A33B72" w:rsidRDefault="007C3B73" w:rsidP="007C3B73">
            <w:pPr>
              <w:rPr>
                <w:rFonts w:cs="Arial"/>
                <w:color w:val="3E4653"/>
                <w:szCs w:val="18"/>
                <w:lang w:val="en-US" w:eastAsia="en-US"/>
              </w:rPr>
            </w:pPr>
          </w:p>
        </w:tc>
        <w:tc>
          <w:tcPr>
            <w:tcW w:w="1859" w:type="dxa"/>
          </w:tcPr>
          <w:p w14:paraId="21862C87" w14:textId="7D38A6F6" w:rsidR="007C3B73" w:rsidRPr="00A33B72" w:rsidRDefault="007C3B73" w:rsidP="007C3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3E4653"/>
                <w:szCs w:val="18"/>
                <w:lang w:val="en-US" w:eastAsia="en-US"/>
              </w:rPr>
            </w:pPr>
          </w:p>
        </w:tc>
        <w:tc>
          <w:tcPr>
            <w:tcW w:w="2038" w:type="dxa"/>
          </w:tcPr>
          <w:p w14:paraId="33670CE9" w14:textId="71484980" w:rsidR="007C3B73" w:rsidRPr="00A33B72" w:rsidRDefault="007C3B73" w:rsidP="007C3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3E4653"/>
                <w:szCs w:val="18"/>
                <w:lang w:val="en-US" w:eastAsia="en-US"/>
              </w:rPr>
            </w:pPr>
          </w:p>
        </w:tc>
        <w:tc>
          <w:tcPr>
            <w:tcW w:w="1319" w:type="dxa"/>
          </w:tcPr>
          <w:p w14:paraId="136726A1" w14:textId="37B336C1" w:rsidR="007C3B73" w:rsidRPr="00A33B72" w:rsidRDefault="007C3B73" w:rsidP="007C3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3E4653"/>
                <w:szCs w:val="18"/>
                <w:lang w:val="en-US" w:eastAsia="en-US"/>
              </w:rPr>
            </w:pPr>
          </w:p>
        </w:tc>
        <w:tc>
          <w:tcPr>
            <w:tcW w:w="1124" w:type="dxa"/>
          </w:tcPr>
          <w:p w14:paraId="2EC5DCF0" w14:textId="77777777" w:rsidR="007C3B73" w:rsidRPr="00A33B72" w:rsidRDefault="007C3B73" w:rsidP="007C3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3E4653"/>
                <w:szCs w:val="18"/>
                <w:lang w:val="en-US" w:eastAsia="en-US"/>
              </w:rPr>
            </w:pPr>
          </w:p>
        </w:tc>
      </w:tr>
      <w:tr w:rsidR="007C3B73" w:rsidRPr="00A33B72" w14:paraId="7BAD90F7" w14:textId="77B9B48E" w:rsidTr="00CB33C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14:paraId="2FDA8545" w14:textId="3EE70856" w:rsidR="007C3B73" w:rsidRPr="00A33B72" w:rsidRDefault="007C3B73" w:rsidP="007C3B73">
            <w:pPr>
              <w:rPr>
                <w:rFonts w:cs="Arial"/>
                <w:color w:val="3E4653"/>
                <w:szCs w:val="18"/>
                <w:lang w:val="en-US" w:eastAsia="en-US"/>
              </w:rPr>
            </w:pPr>
          </w:p>
        </w:tc>
        <w:tc>
          <w:tcPr>
            <w:tcW w:w="1859" w:type="dxa"/>
          </w:tcPr>
          <w:p w14:paraId="6D376EB9" w14:textId="6730317A" w:rsidR="007C3B73" w:rsidRPr="00A33B72" w:rsidRDefault="007C3B73" w:rsidP="007C3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3E4653"/>
                <w:szCs w:val="18"/>
                <w:lang w:val="en-US" w:eastAsia="en-US"/>
              </w:rPr>
            </w:pPr>
          </w:p>
        </w:tc>
        <w:tc>
          <w:tcPr>
            <w:tcW w:w="2038" w:type="dxa"/>
          </w:tcPr>
          <w:p w14:paraId="029F9411" w14:textId="5FA56568" w:rsidR="007C3B73" w:rsidRPr="00A33B72" w:rsidRDefault="007C3B73" w:rsidP="007C3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3E4653"/>
                <w:szCs w:val="18"/>
                <w:lang w:val="en-US" w:eastAsia="en-US"/>
              </w:rPr>
            </w:pPr>
          </w:p>
        </w:tc>
        <w:tc>
          <w:tcPr>
            <w:tcW w:w="1319" w:type="dxa"/>
          </w:tcPr>
          <w:p w14:paraId="3EFFF02C" w14:textId="609217BC" w:rsidR="007C3B73" w:rsidRPr="00A33B72" w:rsidRDefault="007C3B73" w:rsidP="007C3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3E4653"/>
                <w:szCs w:val="18"/>
                <w:lang w:val="en-US" w:eastAsia="en-US"/>
              </w:rPr>
            </w:pPr>
          </w:p>
        </w:tc>
        <w:tc>
          <w:tcPr>
            <w:tcW w:w="1124" w:type="dxa"/>
          </w:tcPr>
          <w:p w14:paraId="2A50B5D5" w14:textId="77777777" w:rsidR="007C3B73" w:rsidRPr="00A33B72" w:rsidRDefault="007C3B73" w:rsidP="007C3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3E4653"/>
                <w:szCs w:val="18"/>
                <w:lang w:val="en-US" w:eastAsia="en-US"/>
              </w:rPr>
            </w:pPr>
          </w:p>
        </w:tc>
      </w:tr>
    </w:tbl>
    <w:p w14:paraId="0EC232A3" w14:textId="4B1D50C2" w:rsidR="00A33B72" w:rsidRDefault="00A33B72" w:rsidP="00587D0A"/>
    <w:p w14:paraId="1977757A" w14:textId="16E288CA" w:rsidR="0097523A" w:rsidRDefault="0097523A" w:rsidP="00587D0A">
      <w:pPr>
        <w:rPr>
          <w:rFonts w:cs="Arial"/>
          <w:noProof/>
          <w:szCs w:val="22"/>
          <w:lang w:eastAsia="en-US"/>
        </w:rPr>
      </w:pPr>
    </w:p>
    <w:p w14:paraId="0BA65B18" w14:textId="0801538E" w:rsidR="0097523A" w:rsidRDefault="0097523A" w:rsidP="00587D0A">
      <w:pPr>
        <w:rPr>
          <w:rFonts w:cs="Arial"/>
          <w:noProof/>
          <w:szCs w:val="22"/>
          <w:lang w:eastAsia="en-US"/>
        </w:rPr>
      </w:pPr>
    </w:p>
    <w:p w14:paraId="35EF2C07" w14:textId="3378E049" w:rsidR="0097523A" w:rsidRDefault="0097523A" w:rsidP="00587D0A">
      <w:pPr>
        <w:rPr>
          <w:rFonts w:cs="Arial"/>
          <w:noProof/>
          <w:szCs w:val="22"/>
          <w:lang w:eastAsia="en-US"/>
        </w:rPr>
      </w:pPr>
    </w:p>
    <w:p w14:paraId="3F411EE5" w14:textId="404B10E2" w:rsidR="0097523A" w:rsidRDefault="0097523A" w:rsidP="00587D0A">
      <w:pPr>
        <w:rPr>
          <w:rFonts w:cs="Arial"/>
          <w:noProof/>
          <w:szCs w:val="22"/>
          <w:lang w:eastAsia="en-US"/>
        </w:rPr>
      </w:pPr>
    </w:p>
    <w:p w14:paraId="1AD371D7" w14:textId="3CC30060" w:rsidR="0097523A" w:rsidRDefault="0097523A" w:rsidP="00587D0A">
      <w:pPr>
        <w:rPr>
          <w:rFonts w:cs="Arial"/>
          <w:noProof/>
          <w:szCs w:val="22"/>
          <w:lang w:eastAsia="en-US"/>
        </w:rPr>
      </w:pPr>
    </w:p>
    <w:p w14:paraId="1FF2305A" w14:textId="2935BF7E" w:rsidR="0097523A" w:rsidRDefault="0097523A" w:rsidP="00587D0A">
      <w:pPr>
        <w:rPr>
          <w:rFonts w:cs="Arial"/>
          <w:noProof/>
          <w:szCs w:val="22"/>
          <w:lang w:eastAsia="en-US"/>
        </w:rPr>
      </w:pPr>
    </w:p>
    <w:p w14:paraId="0E00139A" w14:textId="33FCB1B8" w:rsidR="0097523A" w:rsidRDefault="0097523A" w:rsidP="00587D0A">
      <w:pPr>
        <w:rPr>
          <w:rFonts w:cs="Arial"/>
          <w:noProof/>
          <w:szCs w:val="22"/>
          <w:lang w:eastAsia="en-US"/>
        </w:rPr>
      </w:pPr>
    </w:p>
    <w:p w14:paraId="003AB138" w14:textId="66AD6EDC" w:rsidR="0097523A" w:rsidRDefault="0097523A" w:rsidP="00587D0A">
      <w:pPr>
        <w:rPr>
          <w:rFonts w:cs="Arial"/>
          <w:noProof/>
          <w:szCs w:val="22"/>
          <w:lang w:eastAsia="en-US"/>
        </w:rPr>
      </w:pPr>
    </w:p>
    <w:p w14:paraId="2682CCA2" w14:textId="02F13B7F" w:rsidR="0097523A" w:rsidRDefault="0097523A" w:rsidP="00587D0A">
      <w:pPr>
        <w:rPr>
          <w:rFonts w:cs="Arial"/>
          <w:noProof/>
          <w:szCs w:val="22"/>
          <w:lang w:eastAsia="en-US"/>
        </w:rPr>
      </w:pPr>
    </w:p>
    <w:p w14:paraId="7B84260A" w14:textId="17B4429A" w:rsidR="0097523A" w:rsidRDefault="0097523A" w:rsidP="00587D0A">
      <w:pPr>
        <w:rPr>
          <w:rFonts w:cs="Arial"/>
          <w:noProof/>
          <w:szCs w:val="22"/>
          <w:lang w:eastAsia="en-US"/>
        </w:rPr>
      </w:pPr>
    </w:p>
    <w:p w14:paraId="796BC6D0" w14:textId="36B71498" w:rsidR="0097523A" w:rsidRDefault="0097523A" w:rsidP="00587D0A">
      <w:pPr>
        <w:rPr>
          <w:rFonts w:cs="Arial"/>
          <w:noProof/>
          <w:szCs w:val="22"/>
          <w:lang w:eastAsia="en-US"/>
        </w:rPr>
      </w:pPr>
    </w:p>
    <w:p w14:paraId="289DEEF3" w14:textId="4DE4B10D" w:rsidR="0097523A" w:rsidRDefault="0097523A" w:rsidP="00587D0A">
      <w:pPr>
        <w:rPr>
          <w:rFonts w:cs="Arial"/>
          <w:noProof/>
          <w:szCs w:val="22"/>
          <w:lang w:eastAsia="en-US"/>
        </w:rPr>
      </w:pPr>
    </w:p>
    <w:p w14:paraId="59691238" w14:textId="2EECC7A9" w:rsidR="0097523A" w:rsidRDefault="0097523A" w:rsidP="00587D0A">
      <w:pPr>
        <w:rPr>
          <w:rFonts w:cs="Arial"/>
          <w:noProof/>
          <w:szCs w:val="22"/>
          <w:lang w:eastAsia="en-US"/>
        </w:rPr>
      </w:pPr>
    </w:p>
    <w:p w14:paraId="4CB465A7" w14:textId="3FAC878B" w:rsidR="0097523A" w:rsidRDefault="0097523A" w:rsidP="00587D0A">
      <w:pPr>
        <w:rPr>
          <w:rFonts w:cs="Arial"/>
          <w:noProof/>
          <w:szCs w:val="22"/>
          <w:lang w:eastAsia="en-US"/>
        </w:rPr>
      </w:pPr>
    </w:p>
    <w:p w14:paraId="58D8AB19" w14:textId="77777777" w:rsidR="0097523A" w:rsidRDefault="0097523A" w:rsidP="00587D0A">
      <w:pPr>
        <w:rPr>
          <w:rFonts w:cs="Arial"/>
          <w:noProof/>
          <w:szCs w:val="22"/>
          <w:lang w:eastAsia="en-US"/>
        </w:rPr>
      </w:pPr>
    </w:p>
    <w:p w14:paraId="6FEB92D5" w14:textId="6BC538F5" w:rsidR="0097523A" w:rsidRDefault="0097523A" w:rsidP="0097523A">
      <w:pPr>
        <w:pStyle w:val="Heading1numberplanon"/>
      </w:pPr>
      <w:bookmarkStart w:id="38" w:name="_Toc70503956"/>
      <w:r w:rsidRPr="0097523A">
        <w:t>Webservices</w:t>
      </w:r>
      <w:bookmarkEnd w:id="38"/>
    </w:p>
    <w:p w14:paraId="08270DA3" w14:textId="5038ACAC" w:rsidR="0097523A" w:rsidRDefault="0097523A" w:rsidP="0097523A">
      <w:pPr>
        <w:pStyle w:val="Heading2numberplanon"/>
        <w:numPr>
          <w:ilvl w:val="1"/>
          <w:numId w:val="33"/>
        </w:numPr>
      </w:pPr>
      <w:bookmarkStart w:id="39" w:name="_Toc70503957"/>
      <w:r w:rsidRPr="0097523A">
        <w:t>Direction: </w:t>
      </w:r>
      <w:r w:rsidR="00257DD7">
        <w:t>Dartmouth</w:t>
      </w:r>
      <w:r w:rsidRPr="0097523A">
        <w:t> à Planon</w:t>
      </w:r>
      <w:bookmarkEnd w:id="39"/>
      <w:r w:rsidRPr="0097523A">
        <w:t> </w:t>
      </w:r>
    </w:p>
    <w:p w14:paraId="3A1E5D3D" w14:textId="10612C46" w:rsidR="004A3E86" w:rsidRDefault="0097523A" w:rsidP="0097523A">
      <w:pPr>
        <w:pStyle w:val="Heading3numberplanon"/>
        <w:numPr>
          <w:ilvl w:val="2"/>
          <w:numId w:val="33"/>
        </w:numPr>
        <w:tabs>
          <w:tab w:val="clear" w:pos="900"/>
          <w:tab w:val="left" w:pos="1260"/>
        </w:tabs>
        <w:ind w:left="1440"/>
        <w:rPr>
          <w:sz w:val="24"/>
          <w:szCs w:val="24"/>
        </w:rPr>
      </w:pPr>
      <w:r>
        <w:rPr>
          <w:sz w:val="24"/>
          <w:szCs w:val="24"/>
        </w:rPr>
        <w:t xml:space="preserve">   </w:t>
      </w:r>
      <w:bookmarkStart w:id="40" w:name="_Toc70503958"/>
      <w:r w:rsidR="00CB33C2" w:rsidRPr="00CB33C2">
        <w:rPr>
          <w:sz w:val="24"/>
          <w:szCs w:val="24"/>
        </w:rPr>
        <w:t>Role Player Person (Team Member)</w:t>
      </w:r>
      <w:bookmarkEnd w:id="40"/>
    </w:p>
    <w:p w14:paraId="4BE45E7D" w14:textId="2515D882" w:rsidR="0011305F" w:rsidRDefault="0011305F" w:rsidP="004A3E86">
      <w:pPr>
        <w:pStyle w:val="Heading3numberplanon"/>
        <w:numPr>
          <w:ilvl w:val="3"/>
          <w:numId w:val="33"/>
        </w:numPr>
        <w:tabs>
          <w:tab w:val="clear" w:pos="900"/>
          <w:tab w:val="clear" w:pos="1350"/>
          <w:tab w:val="left" w:pos="1170"/>
          <w:tab w:val="left" w:pos="1260"/>
        </w:tabs>
        <w:ind w:left="1260" w:hanging="360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bookmarkStart w:id="41" w:name="_Toc70503959"/>
      <w:r>
        <w:rPr>
          <w:sz w:val="24"/>
          <w:szCs w:val="24"/>
        </w:rPr>
        <w:t>Create</w:t>
      </w:r>
      <w:r w:rsidRPr="0097523A">
        <w:rPr>
          <w:sz w:val="24"/>
          <w:szCs w:val="24"/>
        </w:rPr>
        <w:t xml:space="preserve"> </w:t>
      </w:r>
      <w:r w:rsidR="00CB33C2" w:rsidRPr="00CB33C2">
        <w:rPr>
          <w:sz w:val="24"/>
          <w:szCs w:val="24"/>
        </w:rPr>
        <w:t>Role Player Person (Team Member)</w:t>
      </w:r>
      <w:bookmarkEnd w:id="41"/>
      <w:r w:rsidRPr="0097523A">
        <w:rPr>
          <w:sz w:val="24"/>
          <w:szCs w:val="24"/>
        </w:rPr>
        <w:t xml:space="preserve"> </w:t>
      </w:r>
    </w:p>
    <w:p w14:paraId="1309AEAA" w14:textId="77777777" w:rsidR="0011305F" w:rsidRPr="0097523A" w:rsidRDefault="0011305F" w:rsidP="00CC1EB1">
      <w:pPr>
        <w:pStyle w:val="BodyText"/>
        <w:rPr>
          <w:lang w:eastAsia="nl-NL"/>
        </w:rPr>
      </w:pPr>
      <w:r>
        <w:rPr>
          <w:rStyle w:val="normaltextrun"/>
          <w:b/>
          <w:bCs w:val="0"/>
          <w:bdr w:val="none" w:sz="0" w:space="0" w:color="auto" w:frame="1"/>
        </w:rPr>
        <w:t>Triggering</w:t>
      </w:r>
    </w:p>
    <w:p w14:paraId="757E6DA5" w14:textId="34299B23" w:rsidR="0011305F" w:rsidRDefault="0011305F" w:rsidP="0011305F">
      <w:pPr>
        <w:pStyle w:val="paragraph"/>
        <w:numPr>
          <w:ilvl w:val="0"/>
          <w:numId w:val="40"/>
        </w:numPr>
        <w:spacing w:before="0" w:beforeAutospacing="0" w:after="0" w:afterAutospacing="0"/>
        <w:ind w:left="360" w:firstLine="0"/>
        <w:textAlignment w:val="baseline"/>
        <w:rPr>
          <w:rFonts w:ascii="Tahoma" w:hAnsi="Tahoma" w:cs="Tahoma"/>
          <w:sz w:val="22"/>
          <w:szCs w:val="22"/>
        </w:rPr>
      </w:pPr>
      <w:r w:rsidRPr="002311D3">
        <w:rPr>
          <w:rStyle w:val="normaltextrun"/>
          <w:rFonts w:ascii="Tahoma" w:hAnsi="Tahoma" w:cs="Tahoma"/>
          <w:sz w:val="20"/>
          <w:szCs w:val="20"/>
        </w:rPr>
        <w:t xml:space="preserve">the Planon webservice is triggered by </w:t>
      </w:r>
      <w:r w:rsidR="00CB33C2">
        <w:rPr>
          <w:rStyle w:val="normaltextrun"/>
          <w:rFonts w:ascii="Tahoma" w:hAnsi="Tahoma" w:cs="Tahoma"/>
          <w:sz w:val="20"/>
          <w:szCs w:val="20"/>
        </w:rPr>
        <w:t>Dartmouth</w:t>
      </w:r>
      <w:r>
        <w:rPr>
          <w:rStyle w:val="normaltextrun"/>
          <w:rFonts w:ascii="Tahoma" w:hAnsi="Tahoma" w:cs="Tahoma"/>
          <w:sz w:val="20"/>
          <w:szCs w:val="20"/>
        </w:rPr>
        <w:t>.</w:t>
      </w:r>
      <w:r>
        <w:rPr>
          <w:rStyle w:val="eop"/>
          <w:rFonts w:ascii="Tahoma" w:hAnsi="Tahoma" w:cs="Tahoma"/>
          <w:sz w:val="20"/>
          <w:szCs w:val="20"/>
        </w:rPr>
        <w:t> </w:t>
      </w:r>
    </w:p>
    <w:p w14:paraId="0E41547F" w14:textId="77777777" w:rsidR="0011305F" w:rsidRPr="0097523A" w:rsidRDefault="0011305F" w:rsidP="0011305F">
      <w:pPr>
        <w:pStyle w:val="paragraph"/>
        <w:numPr>
          <w:ilvl w:val="0"/>
          <w:numId w:val="40"/>
        </w:numPr>
        <w:spacing w:before="0" w:beforeAutospacing="0" w:after="0" w:afterAutospacing="0"/>
        <w:ind w:left="360" w:firstLine="0"/>
        <w:textAlignment w:val="baseline"/>
        <w:rPr>
          <w:rStyle w:val="eop"/>
          <w:rFonts w:ascii="Tahoma" w:hAnsi="Tahoma" w:cs="Tahoma"/>
          <w:sz w:val="22"/>
          <w:szCs w:val="22"/>
        </w:rPr>
      </w:pPr>
      <w:r>
        <w:rPr>
          <w:rStyle w:val="normaltextrun"/>
          <w:rFonts w:ascii="Tahoma" w:hAnsi="Tahoma" w:cs="Tahoma"/>
          <w:sz w:val="20"/>
          <w:szCs w:val="20"/>
        </w:rPr>
        <w:t>The Planon webservice returns the result of the action. (success or error)</w:t>
      </w:r>
      <w:r>
        <w:rPr>
          <w:rStyle w:val="eop"/>
          <w:rFonts w:ascii="Tahoma" w:hAnsi="Tahoma" w:cs="Tahoma"/>
          <w:sz w:val="20"/>
          <w:szCs w:val="20"/>
        </w:rPr>
        <w:t> </w:t>
      </w:r>
    </w:p>
    <w:p w14:paraId="78A7E6AE" w14:textId="77777777" w:rsidR="0011305F" w:rsidRPr="0097523A" w:rsidRDefault="0011305F" w:rsidP="00CC1EB1">
      <w:pPr>
        <w:pStyle w:val="BodyText"/>
        <w:rPr>
          <w:rFonts w:ascii="Segoe UI" w:hAnsi="Segoe UI" w:cs="Segoe UI"/>
          <w:sz w:val="18"/>
          <w:szCs w:val="18"/>
          <w:lang w:val="en-US"/>
        </w:rPr>
      </w:pPr>
      <w:r w:rsidRPr="009B0EEE">
        <w:rPr>
          <w:rStyle w:val="normaltextrun"/>
          <w:b/>
          <w:bCs w:val="0"/>
          <w:bdr w:val="none" w:sz="0" w:space="0" w:color="auto" w:frame="1"/>
        </w:rPr>
        <w:t> Webservice Definition </w:t>
      </w:r>
    </w:p>
    <w:p w14:paraId="5C498CE2" w14:textId="3F4AAD4A" w:rsidR="0011305F" w:rsidRDefault="0011305F" w:rsidP="00CC1EB1">
      <w:pPr>
        <w:pStyle w:val="BodyText"/>
      </w:pPr>
      <w:r>
        <w:rPr>
          <w:rStyle w:val="normaltextrun"/>
          <w:rFonts w:ascii="Calibri" w:hAnsi="Calibri" w:cs="Calibri"/>
        </w:rPr>
        <w:t>Description: a REST webservice </w:t>
      </w:r>
      <w:r w:rsidRPr="009B0EEE">
        <w:t>is used</w:t>
      </w:r>
      <w:r>
        <w:t xml:space="preserve"> by </w:t>
      </w:r>
      <w:r w:rsidR="00CB33C2">
        <w:rPr>
          <w:rStyle w:val="normaltextrun"/>
        </w:rPr>
        <w:t>Dartmouth</w:t>
      </w:r>
      <w:r w:rsidRPr="009B0EEE">
        <w:t xml:space="preserve"> to </w:t>
      </w:r>
      <w:r w:rsidR="00CC1EB1">
        <w:t>create</w:t>
      </w:r>
      <w:r w:rsidRPr="009B0EEE">
        <w:t xml:space="preserve"> </w:t>
      </w:r>
      <w:r w:rsidR="00CB33C2">
        <w:t>team Member</w:t>
      </w:r>
      <w:r w:rsidR="00CC1EB1">
        <w:t>.</w:t>
      </w:r>
    </w:p>
    <w:p w14:paraId="0CAE94B1" w14:textId="77777777" w:rsidR="0011305F" w:rsidRPr="002311D3" w:rsidRDefault="0011305F" w:rsidP="0011305F">
      <w:pPr>
        <w:textAlignment w:val="baseline"/>
        <w:rPr>
          <w:rFonts w:ascii="Calibri" w:hAnsi="Calibri" w:cs="Calibri"/>
          <w:szCs w:val="22"/>
          <w:lang w:val="en-US" w:eastAsia="en-US"/>
        </w:rPr>
      </w:pPr>
      <w:r w:rsidRPr="002311D3">
        <w:rPr>
          <w:rFonts w:ascii="Calibri" w:hAnsi="Calibri" w:cs="Calibri"/>
          <w:sz w:val="20"/>
          <w:szCs w:val="20"/>
          <w:lang w:val="en-US" w:eastAsia="en-US"/>
        </w:rPr>
        <w:t> </w:t>
      </w:r>
    </w:p>
    <w:tbl>
      <w:tblPr>
        <w:tblW w:w="820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92"/>
        <w:gridCol w:w="6812"/>
      </w:tblGrid>
      <w:tr w:rsidR="0011305F" w:rsidRPr="002311D3" w14:paraId="55C88955" w14:textId="77777777" w:rsidTr="004A3E86"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08B14EE" w14:textId="77777777" w:rsidR="0011305F" w:rsidRPr="002311D3" w:rsidRDefault="0011305F" w:rsidP="004A3E86">
            <w:pPr>
              <w:textAlignment w:val="baseline"/>
              <w:rPr>
                <w:rFonts w:ascii="Times New Roman" w:hAnsi="Times New Roman"/>
                <w:sz w:val="24"/>
                <w:lang w:val="en-US" w:eastAsia="en-US"/>
              </w:rPr>
            </w:pPr>
            <w:r w:rsidRPr="002311D3">
              <w:rPr>
                <w:rFonts w:ascii="Calibri" w:hAnsi="Calibri" w:cs="Calibri"/>
                <w:sz w:val="20"/>
                <w:szCs w:val="20"/>
                <w:lang w:val="en-US" w:eastAsia="en-US"/>
              </w:rPr>
              <w:t>Webservice url </w:t>
            </w:r>
          </w:p>
        </w:tc>
        <w:tc>
          <w:tcPr>
            <w:tcW w:w="6787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AEC502" w14:textId="4BCC5BE0" w:rsidR="0011305F" w:rsidRPr="002311D3" w:rsidRDefault="00CB33C2" w:rsidP="004A3E86">
            <w:pPr>
              <w:textAlignment w:val="baseline"/>
              <w:rPr>
                <w:rFonts w:ascii="Times New Roman" w:hAnsi="Times New Roman"/>
                <w:sz w:val="24"/>
                <w:lang w:val="en-US" w:eastAsia="en-US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https://dartmouthsandbox-acc.planoncloud.com/sdk/jaxrs/planonwebservices/</w:t>
            </w:r>
            <w:r w:rsidR="00467C92"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{teamCode}</w:t>
            </w: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/addteammemeber</w:t>
            </w:r>
          </w:p>
        </w:tc>
      </w:tr>
      <w:tr w:rsidR="0011305F" w:rsidRPr="002311D3" w14:paraId="7817CC52" w14:textId="77777777" w:rsidTr="004A3E86">
        <w:tc>
          <w:tcPr>
            <w:tcW w:w="1417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497725" w14:textId="77777777" w:rsidR="0011305F" w:rsidRPr="002311D3" w:rsidRDefault="0011305F" w:rsidP="004A3E86">
            <w:pPr>
              <w:textAlignment w:val="baseline"/>
              <w:rPr>
                <w:rFonts w:ascii="Times New Roman" w:hAnsi="Times New Roman"/>
                <w:sz w:val="24"/>
                <w:lang w:val="en-US" w:eastAsia="en-US"/>
              </w:rPr>
            </w:pPr>
            <w:r w:rsidRPr="002311D3">
              <w:rPr>
                <w:rFonts w:ascii="Calibri" w:hAnsi="Calibri" w:cs="Calibri"/>
                <w:sz w:val="20"/>
                <w:szCs w:val="20"/>
                <w:lang w:val="en-US" w:eastAsia="en-US"/>
              </w:rPr>
              <w:t>HTTP method </w:t>
            </w:r>
          </w:p>
        </w:tc>
        <w:tc>
          <w:tcPr>
            <w:tcW w:w="6787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26C842E" w14:textId="77777777" w:rsidR="0011305F" w:rsidRPr="002311D3" w:rsidRDefault="0011305F" w:rsidP="004A3E86">
            <w:pPr>
              <w:textAlignment w:val="baseline"/>
              <w:rPr>
                <w:rFonts w:ascii="Times New Roman" w:hAnsi="Times New Roman"/>
                <w:sz w:val="24"/>
                <w:lang w:val="en-US" w:eastAsia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en-US"/>
              </w:rPr>
              <w:t>POST</w:t>
            </w:r>
            <w:r w:rsidRPr="002311D3">
              <w:rPr>
                <w:rFonts w:ascii="Calibri" w:hAnsi="Calibri" w:cs="Calibri"/>
                <w:sz w:val="20"/>
                <w:szCs w:val="20"/>
                <w:lang w:val="en-US" w:eastAsia="en-US"/>
              </w:rPr>
              <w:t> </w:t>
            </w:r>
          </w:p>
        </w:tc>
      </w:tr>
      <w:tr w:rsidR="0011305F" w:rsidRPr="002311D3" w14:paraId="66EA65D8" w14:textId="77777777" w:rsidTr="004A3E86">
        <w:tc>
          <w:tcPr>
            <w:tcW w:w="1417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4067068" w14:textId="77777777" w:rsidR="0011305F" w:rsidRPr="002311D3" w:rsidRDefault="0011305F" w:rsidP="004A3E86">
            <w:pPr>
              <w:textAlignment w:val="baseline"/>
              <w:rPr>
                <w:rFonts w:ascii="Times New Roman" w:hAnsi="Times New Roman"/>
                <w:sz w:val="24"/>
                <w:lang w:val="en-US" w:eastAsia="en-US"/>
              </w:rPr>
            </w:pPr>
            <w:r w:rsidRPr="002311D3">
              <w:rPr>
                <w:rFonts w:ascii="Calibri" w:hAnsi="Calibri" w:cs="Calibri"/>
                <w:sz w:val="20"/>
                <w:szCs w:val="20"/>
                <w:lang w:val="en-US" w:eastAsia="en-US"/>
              </w:rPr>
              <w:t>Authentication method </w:t>
            </w:r>
          </w:p>
        </w:tc>
        <w:tc>
          <w:tcPr>
            <w:tcW w:w="6787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613211E" w14:textId="77777777" w:rsidR="0011305F" w:rsidRPr="002311D3" w:rsidRDefault="0011305F" w:rsidP="004A3E86">
            <w:pPr>
              <w:textAlignment w:val="baseline"/>
              <w:rPr>
                <w:rFonts w:ascii="Times New Roman" w:hAnsi="Times New Roman"/>
                <w:sz w:val="24"/>
                <w:lang w:val="en-US" w:eastAsia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en-US"/>
              </w:rPr>
              <w:t xml:space="preserve">Header: </w:t>
            </w: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Authorization = PLANONKEY accesskey={PlanonAccessKey}</w:t>
            </w:r>
            <w:r w:rsidRPr="002311D3">
              <w:rPr>
                <w:rFonts w:ascii="Calibri" w:hAnsi="Calibri" w:cs="Calibri"/>
                <w:sz w:val="20"/>
                <w:szCs w:val="20"/>
                <w:lang w:val="en-US" w:eastAsia="en-US"/>
              </w:rPr>
              <w:t> </w:t>
            </w:r>
          </w:p>
        </w:tc>
      </w:tr>
      <w:tr w:rsidR="0011305F" w:rsidRPr="002311D3" w14:paraId="12F851D0" w14:textId="77777777" w:rsidTr="004A3E86">
        <w:tc>
          <w:tcPr>
            <w:tcW w:w="1417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9520987" w14:textId="77777777" w:rsidR="0011305F" w:rsidRPr="002311D3" w:rsidRDefault="0011305F" w:rsidP="004A3E86">
            <w:pPr>
              <w:textAlignment w:val="baseline"/>
              <w:rPr>
                <w:rFonts w:ascii="Times New Roman" w:hAnsi="Times New Roman"/>
                <w:sz w:val="24"/>
                <w:lang w:val="en-US" w:eastAsia="en-US"/>
              </w:rPr>
            </w:pPr>
            <w:r w:rsidRPr="002311D3">
              <w:rPr>
                <w:rFonts w:ascii="Calibri" w:hAnsi="Calibri" w:cs="Calibri"/>
                <w:sz w:val="20"/>
                <w:szCs w:val="20"/>
                <w:lang w:val="en-US" w:eastAsia="en-US"/>
              </w:rPr>
              <w:t>JSON data to be POSTED to webservice </w:t>
            </w:r>
          </w:p>
        </w:tc>
        <w:tc>
          <w:tcPr>
            <w:tcW w:w="6787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B4455C2" w14:textId="45EC9C7E" w:rsidR="0011305F" w:rsidRPr="009166A2" w:rsidRDefault="0011305F" w:rsidP="004A3E86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18"/>
                <w:szCs w:val="18"/>
              </w:rPr>
            </w:pPr>
            <w:r w:rsidRPr="009166A2">
              <w:rPr>
                <w:rFonts w:ascii="Calibri" w:hAnsi="Calibri" w:cs="Calibri"/>
                <w:sz w:val="18"/>
                <w:szCs w:val="18"/>
              </w:rPr>
              <w:t> A JSON array of “</w:t>
            </w:r>
            <w:r w:rsidR="00257DD7">
              <w:rPr>
                <w:rFonts w:ascii="Calibri" w:hAnsi="Calibri" w:cs="Calibri"/>
                <w:sz w:val="18"/>
                <w:szCs w:val="18"/>
              </w:rPr>
              <w:t>Team Member</w:t>
            </w:r>
            <w:r w:rsidRPr="009166A2">
              <w:rPr>
                <w:rFonts w:ascii="Calibri" w:hAnsi="Calibri" w:cs="Calibri"/>
                <w:sz w:val="18"/>
                <w:szCs w:val="18"/>
              </w:rPr>
              <w:t>” objects (json) </w:t>
            </w:r>
          </w:p>
          <w:p w14:paraId="379AEBE3" w14:textId="2379F991" w:rsidR="0011305F" w:rsidRPr="009166A2" w:rsidRDefault="0011305F" w:rsidP="0011305F">
            <w:pPr>
              <w:numPr>
                <w:ilvl w:val="0"/>
                <w:numId w:val="44"/>
              </w:numPr>
              <w:ind w:left="0" w:firstLine="0"/>
              <w:textAlignment w:val="baseline"/>
              <w:rPr>
                <w:rFonts w:ascii="Calibri" w:hAnsi="Calibri" w:cs="Calibri"/>
                <w:sz w:val="18"/>
                <w:szCs w:val="18"/>
                <w:lang w:val="en-US" w:eastAsia="en-US"/>
              </w:rPr>
            </w:pPr>
            <w:r w:rsidRPr="009166A2">
              <w:rPr>
                <w:rFonts w:ascii="Calibri" w:hAnsi="Calibri" w:cs="Calibri"/>
                <w:sz w:val="18"/>
                <w:szCs w:val="18"/>
                <w:lang w:val="en-US" w:eastAsia="en-US"/>
              </w:rPr>
              <w:t>A “</w:t>
            </w:r>
            <w:r w:rsidR="00257DD7">
              <w:rPr>
                <w:rFonts w:ascii="Calibri" w:hAnsi="Calibri" w:cs="Calibri"/>
                <w:sz w:val="18"/>
                <w:szCs w:val="18"/>
                <w:lang w:val="en-US" w:eastAsia="en-US"/>
              </w:rPr>
              <w:t>Team Member</w:t>
            </w:r>
            <w:r w:rsidRPr="009166A2">
              <w:rPr>
                <w:rFonts w:ascii="Calibri" w:hAnsi="Calibri" w:cs="Calibri"/>
                <w:sz w:val="18"/>
                <w:szCs w:val="18"/>
                <w:lang w:val="en-US" w:eastAsia="en-US"/>
              </w:rPr>
              <w:t>” object (json) can have the following properties: </w:t>
            </w:r>
          </w:p>
          <w:tbl>
            <w:tblPr>
              <w:tblW w:w="6904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727"/>
              <w:gridCol w:w="1870"/>
              <w:gridCol w:w="830"/>
              <w:gridCol w:w="2477"/>
            </w:tblGrid>
            <w:tr w:rsidR="0011305F" w:rsidRPr="009166A2" w14:paraId="0E1CFE31" w14:textId="77777777" w:rsidTr="003528A8">
              <w:tc>
                <w:tcPr>
                  <w:tcW w:w="1727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8DB3E2"/>
                  <w:hideMark/>
                </w:tcPr>
                <w:p w14:paraId="4D583968" w14:textId="77777777" w:rsidR="0011305F" w:rsidRPr="009166A2" w:rsidRDefault="0011305F" w:rsidP="004A3E86">
                  <w:pPr>
                    <w:textAlignment w:val="baseline"/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</w:pPr>
                  <w:r w:rsidRPr="009166A2"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  <w:t>JSON property name </w:t>
                  </w:r>
                </w:p>
              </w:tc>
              <w:tc>
                <w:tcPr>
                  <w:tcW w:w="1870" w:type="dxa"/>
                  <w:tcBorders>
                    <w:top w:val="single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8DB3E2"/>
                  <w:hideMark/>
                </w:tcPr>
                <w:p w14:paraId="4C9F31BB" w14:textId="147CC3A8" w:rsidR="0011305F" w:rsidRPr="009166A2" w:rsidRDefault="0011305F" w:rsidP="004A3E86">
                  <w:pPr>
                    <w:textAlignment w:val="baseline"/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</w:pPr>
                  <w:r w:rsidRPr="009166A2"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  <w:t>Planon </w:t>
                  </w:r>
                  <w:r w:rsidR="00CB33C2" w:rsidRPr="00CB33C2"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  <w:t>RolePlayerPerson</w:t>
                  </w:r>
                </w:p>
              </w:tc>
              <w:tc>
                <w:tcPr>
                  <w:tcW w:w="830" w:type="dxa"/>
                  <w:tcBorders>
                    <w:top w:val="single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8DB3E2"/>
                  <w:hideMark/>
                </w:tcPr>
                <w:p w14:paraId="1243C2CE" w14:textId="77777777" w:rsidR="0011305F" w:rsidRPr="009166A2" w:rsidRDefault="0011305F" w:rsidP="004A3E86">
                  <w:pPr>
                    <w:textAlignment w:val="baseline"/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</w:pPr>
                  <w:r w:rsidRPr="009166A2"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  <w:t>Mandatory / max length </w:t>
                  </w:r>
                </w:p>
              </w:tc>
              <w:tc>
                <w:tcPr>
                  <w:tcW w:w="2477" w:type="dxa"/>
                  <w:tcBorders>
                    <w:top w:val="single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8DB3E2"/>
                  <w:hideMark/>
                </w:tcPr>
                <w:p w14:paraId="4C951394" w14:textId="77777777" w:rsidR="0011305F" w:rsidRPr="009166A2" w:rsidRDefault="0011305F" w:rsidP="004A3E86">
                  <w:pPr>
                    <w:textAlignment w:val="baseline"/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</w:pPr>
                  <w:r w:rsidRPr="009166A2"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  <w:t>Type </w:t>
                  </w:r>
                </w:p>
              </w:tc>
            </w:tr>
            <w:tr w:rsidR="0011305F" w:rsidRPr="009166A2" w14:paraId="6FBE9AB0" w14:textId="77777777" w:rsidTr="00467C92">
              <w:trPr>
                <w:trHeight w:val="212"/>
              </w:trPr>
              <w:tc>
                <w:tcPr>
                  <w:tcW w:w="1727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9E76583" w14:textId="77777777" w:rsidR="0011305F" w:rsidRPr="009166A2" w:rsidRDefault="0011305F" w:rsidP="004A3E86">
                  <w:pPr>
                    <w:shd w:val="clear" w:color="auto" w:fill="FFFFFE"/>
                    <w:spacing w:line="270" w:lineRule="atLeast"/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</w:pPr>
                  <w:r w:rsidRPr="009166A2"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  <w:t>description</w:t>
                  </w:r>
                </w:p>
              </w:tc>
              <w:tc>
                <w:tcPr>
                  <w:tcW w:w="1870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D2E1521" w14:textId="7D2738DF" w:rsidR="0011305F" w:rsidRPr="009166A2" w:rsidRDefault="00CB33C2" w:rsidP="004A3E86">
                  <w:pPr>
                    <w:textAlignment w:val="baseline"/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</w:pPr>
                  <w:r w:rsidRPr="00CB33C2"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  <w:t>Name</w:t>
                  </w:r>
                </w:p>
              </w:tc>
              <w:tc>
                <w:tcPr>
                  <w:tcW w:w="830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3BED51DB" w14:textId="561ECC43" w:rsidR="0011305F" w:rsidRPr="009166A2" w:rsidRDefault="007F16D3" w:rsidP="004A3E86">
                  <w:pPr>
                    <w:textAlignment w:val="baseline"/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</w:pPr>
                  <w:r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  <w:t>100</w:t>
                  </w:r>
                </w:p>
              </w:tc>
              <w:tc>
                <w:tcPr>
                  <w:tcW w:w="2477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1A6A013F" w14:textId="77777777" w:rsidR="0011305F" w:rsidRPr="009166A2" w:rsidRDefault="0011305F" w:rsidP="004A3E86">
                  <w:pPr>
                    <w:textAlignment w:val="baseline"/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</w:pPr>
                  <w:r w:rsidRPr="009166A2"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  <w:t>String value </w:t>
                  </w:r>
                </w:p>
              </w:tc>
            </w:tr>
            <w:tr w:rsidR="0011305F" w:rsidRPr="009166A2" w14:paraId="348C3EBD" w14:textId="77777777" w:rsidTr="00467C92">
              <w:tc>
                <w:tcPr>
                  <w:tcW w:w="1727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7E4132BE" w14:textId="77777777" w:rsidR="0011305F" w:rsidRPr="009166A2" w:rsidRDefault="0011305F" w:rsidP="004A3E86">
                  <w:pPr>
                    <w:shd w:val="clear" w:color="auto" w:fill="FFFFFE"/>
                    <w:spacing w:line="270" w:lineRule="atLeast"/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</w:pPr>
                  <w:r w:rsidRPr="009166A2"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  <w:t>startDate</w:t>
                  </w:r>
                </w:p>
                <w:p w14:paraId="264496F0" w14:textId="77777777" w:rsidR="0011305F" w:rsidRPr="009166A2" w:rsidRDefault="0011305F" w:rsidP="004A3E86">
                  <w:pPr>
                    <w:textAlignment w:val="baseline"/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</w:pPr>
                </w:p>
              </w:tc>
              <w:tc>
                <w:tcPr>
                  <w:tcW w:w="1870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05F4F07" w14:textId="57894466" w:rsidR="0011305F" w:rsidRPr="009166A2" w:rsidRDefault="00CB33C2" w:rsidP="004A3E86">
                  <w:pPr>
                    <w:textAlignment w:val="baseline"/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</w:pPr>
                  <w:r w:rsidRPr="00CB33C2"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  <w:t>BeginDate</w:t>
                  </w:r>
                </w:p>
              </w:tc>
              <w:tc>
                <w:tcPr>
                  <w:tcW w:w="830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53679137" w14:textId="272899A3" w:rsidR="0011305F" w:rsidRPr="009166A2" w:rsidRDefault="0011305F" w:rsidP="004A3E86">
                  <w:pPr>
                    <w:textAlignment w:val="baseline"/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</w:pPr>
                </w:p>
              </w:tc>
              <w:tc>
                <w:tcPr>
                  <w:tcW w:w="2477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E674BFA" w14:textId="77777777" w:rsidR="007F16D3" w:rsidRDefault="0011305F" w:rsidP="004A3E86">
                  <w:pPr>
                    <w:textAlignment w:val="baseline"/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</w:pPr>
                  <w:r w:rsidRPr="009166A2"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  <w:t>Date format should be the format emitted by Date's toJSON method: </w:t>
                  </w:r>
                </w:p>
                <w:p w14:paraId="473AC45F" w14:textId="68F93D55" w:rsidR="0011305F" w:rsidRPr="009166A2" w:rsidRDefault="0011305F" w:rsidP="004A3E86">
                  <w:pPr>
                    <w:textAlignment w:val="baseline"/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</w:pPr>
                  <w:r w:rsidRPr="009166A2"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  <w:t>e.g. </w:t>
                  </w:r>
                  <w:r w:rsidR="007F16D3" w:rsidRPr="007F16D3"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  <w:t>2021-12-24</w:t>
                  </w:r>
                </w:p>
              </w:tc>
            </w:tr>
            <w:tr w:rsidR="0011305F" w:rsidRPr="009166A2" w14:paraId="5B94EF66" w14:textId="77777777" w:rsidTr="00467C92">
              <w:tc>
                <w:tcPr>
                  <w:tcW w:w="1727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34FA46B" w14:textId="77777777" w:rsidR="0011305F" w:rsidRPr="009166A2" w:rsidRDefault="0011305F" w:rsidP="004A3E86">
                  <w:pPr>
                    <w:shd w:val="clear" w:color="auto" w:fill="FFFFFE"/>
                    <w:spacing w:line="270" w:lineRule="atLeast"/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</w:pPr>
                  <w:r w:rsidRPr="009166A2"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  <w:t>endDate</w:t>
                  </w:r>
                </w:p>
                <w:p w14:paraId="2163427D" w14:textId="77777777" w:rsidR="0011305F" w:rsidRPr="009166A2" w:rsidRDefault="0011305F" w:rsidP="004A3E86">
                  <w:pPr>
                    <w:textAlignment w:val="baseline"/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</w:pPr>
                </w:p>
              </w:tc>
              <w:tc>
                <w:tcPr>
                  <w:tcW w:w="1870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77FA6FEE" w14:textId="1369ED23" w:rsidR="0011305F" w:rsidRPr="009166A2" w:rsidRDefault="00CB33C2" w:rsidP="004A3E86">
                  <w:pPr>
                    <w:textAlignment w:val="baseline"/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</w:pPr>
                  <w:r w:rsidRPr="00CB33C2"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  <w:t>EndDate</w:t>
                  </w:r>
                </w:p>
              </w:tc>
              <w:tc>
                <w:tcPr>
                  <w:tcW w:w="830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5DA4E8FB" w14:textId="5B9AC247" w:rsidR="0011305F" w:rsidRPr="009166A2" w:rsidRDefault="0011305F" w:rsidP="004A3E86">
                  <w:pPr>
                    <w:textAlignment w:val="baseline"/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</w:pPr>
                </w:p>
              </w:tc>
              <w:tc>
                <w:tcPr>
                  <w:tcW w:w="2477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1E496D5" w14:textId="77777777" w:rsidR="007F16D3" w:rsidRDefault="0011305F" w:rsidP="004A3E86">
                  <w:pPr>
                    <w:textAlignment w:val="baseline"/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</w:pPr>
                  <w:r w:rsidRPr="009166A2"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  <w:t>Date format should be the format emitted by Date's toJSON method: </w:t>
                  </w:r>
                </w:p>
                <w:p w14:paraId="1A8AD833" w14:textId="058D9385" w:rsidR="0011305F" w:rsidRPr="009166A2" w:rsidRDefault="0011305F" w:rsidP="004A3E86">
                  <w:pPr>
                    <w:textAlignment w:val="baseline"/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</w:pPr>
                  <w:r w:rsidRPr="009166A2"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  <w:t>e.g. </w:t>
                  </w:r>
                  <w:r w:rsidR="007F16D3" w:rsidRPr="007F16D3"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  <w:t>2021-12-24</w:t>
                  </w:r>
                </w:p>
              </w:tc>
            </w:tr>
            <w:tr w:rsidR="0011305F" w:rsidRPr="009166A2" w14:paraId="0FEEC3BB" w14:textId="77777777" w:rsidTr="003528A8">
              <w:tc>
                <w:tcPr>
                  <w:tcW w:w="1727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7BB0F1D8" w14:textId="2A834629" w:rsidR="0011305F" w:rsidRPr="009166A2" w:rsidRDefault="00CB33C2" w:rsidP="004A3E86">
                  <w:pPr>
                    <w:shd w:val="clear" w:color="auto" w:fill="FFFFFE"/>
                    <w:spacing w:line="270" w:lineRule="atLeast"/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</w:pPr>
                  <w:r w:rsidRPr="00CB33C2"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  <w:t>personCode</w:t>
                  </w:r>
                </w:p>
              </w:tc>
              <w:tc>
                <w:tcPr>
                  <w:tcW w:w="1870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4E3AEAD9" w14:textId="659D4AD0" w:rsidR="0011305F" w:rsidRPr="009166A2" w:rsidRDefault="00CB33C2" w:rsidP="004A3E86">
                  <w:pPr>
                    <w:textAlignment w:val="baseline"/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</w:pPr>
                  <w:r w:rsidRPr="00CB33C2"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  <w:t>PersonRef</w:t>
                  </w:r>
                  <w:r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  <w:t>/Code</w:t>
                  </w:r>
                </w:p>
              </w:tc>
              <w:tc>
                <w:tcPr>
                  <w:tcW w:w="830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45505894" w14:textId="08801330" w:rsidR="0011305F" w:rsidRPr="009166A2" w:rsidRDefault="007F16D3" w:rsidP="004A3E86">
                  <w:pPr>
                    <w:textAlignment w:val="baseline"/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</w:pPr>
                  <w:r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  <w:t>10</w:t>
                  </w:r>
                </w:p>
              </w:tc>
              <w:tc>
                <w:tcPr>
                  <w:tcW w:w="2477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36630620" w14:textId="77777777" w:rsidR="0011305F" w:rsidRPr="009166A2" w:rsidRDefault="0011305F" w:rsidP="004A3E86">
                  <w:pPr>
                    <w:textAlignment w:val="baseline"/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</w:pPr>
                  <w:r w:rsidRPr="009166A2"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  <w:t>String value </w:t>
                  </w:r>
                </w:p>
              </w:tc>
            </w:tr>
            <w:tr w:rsidR="0011305F" w:rsidRPr="009166A2" w14:paraId="7FC3BE6D" w14:textId="77777777" w:rsidTr="00467C92">
              <w:tc>
                <w:tcPr>
                  <w:tcW w:w="1727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5D7A90F" w14:textId="7DE1D812" w:rsidR="0011305F" w:rsidRPr="009166A2" w:rsidRDefault="00CB33C2" w:rsidP="004A3E86">
                  <w:pPr>
                    <w:shd w:val="clear" w:color="auto" w:fill="FFFFFE"/>
                    <w:spacing w:line="270" w:lineRule="atLeast"/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</w:pPr>
                  <w:r w:rsidRPr="00CB33C2"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  <w:t>roleCode</w:t>
                  </w:r>
                </w:p>
              </w:tc>
              <w:tc>
                <w:tcPr>
                  <w:tcW w:w="1870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D7D9345" w14:textId="2FFB76C1" w:rsidR="0011305F" w:rsidRPr="009166A2" w:rsidRDefault="00CB33C2" w:rsidP="004A3E86">
                  <w:pPr>
                    <w:shd w:val="clear" w:color="auto" w:fill="FFFFFE"/>
                    <w:spacing w:line="270" w:lineRule="atLeast"/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</w:pPr>
                  <w:r w:rsidRPr="00CB33C2"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  <w:t>Role</w:t>
                  </w:r>
                  <w:r w:rsidR="0011305F" w:rsidRPr="009166A2"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  <w:t>/Code</w:t>
                  </w:r>
                </w:p>
                <w:p w14:paraId="65878A57" w14:textId="77777777" w:rsidR="0011305F" w:rsidRPr="009166A2" w:rsidRDefault="0011305F" w:rsidP="004A3E86">
                  <w:pPr>
                    <w:textAlignment w:val="baseline"/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</w:pPr>
                </w:p>
              </w:tc>
              <w:tc>
                <w:tcPr>
                  <w:tcW w:w="830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1BD3285D" w14:textId="004D4A4C" w:rsidR="0011305F" w:rsidRPr="009166A2" w:rsidRDefault="007F16D3" w:rsidP="004A3E86">
                  <w:pPr>
                    <w:textAlignment w:val="baseline"/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</w:pPr>
                  <w:r w:rsidRPr="007F16D3"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  <w:t>10</w:t>
                  </w:r>
                </w:p>
              </w:tc>
              <w:tc>
                <w:tcPr>
                  <w:tcW w:w="2477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EC03BD3" w14:textId="77777777" w:rsidR="0011305F" w:rsidRPr="009166A2" w:rsidRDefault="0011305F" w:rsidP="004A3E86">
                  <w:pPr>
                    <w:textAlignment w:val="baseline"/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</w:pPr>
                  <w:r w:rsidRPr="009166A2"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  <w:t>String value </w:t>
                  </w:r>
                </w:p>
              </w:tc>
            </w:tr>
            <w:tr w:rsidR="0011305F" w:rsidRPr="009166A2" w14:paraId="650F3454" w14:textId="77777777" w:rsidTr="003528A8">
              <w:tc>
                <w:tcPr>
                  <w:tcW w:w="1727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136D6552" w14:textId="69DD5923" w:rsidR="0011305F" w:rsidRPr="009166A2" w:rsidRDefault="00CB33C2" w:rsidP="004A3E86">
                  <w:pPr>
                    <w:shd w:val="clear" w:color="auto" w:fill="FFFFFE"/>
                    <w:spacing w:line="270" w:lineRule="atLeast"/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</w:pPr>
                  <w:r w:rsidRPr="00CB33C2"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  <w:t>comment</w:t>
                  </w:r>
                </w:p>
              </w:tc>
              <w:tc>
                <w:tcPr>
                  <w:tcW w:w="1870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66D4A8DE" w14:textId="722A16BF" w:rsidR="0011305F" w:rsidRPr="009166A2" w:rsidRDefault="00CB33C2" w:rsidP="004A3E86">
                  <w:pPr>
                    <w:shd w:val="clear" w:color="auto" w:fill="FFFFFE"/>
                    <w:spacing w:line="270" w:lineRule="atLeast"/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</w:pPr>
                  <w:r w:rsidRPr="00CB33C2"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  <w:t>CommentString</w:t>
                  </w:r>
                </w:p>
              </w:tc>
              <w:tc>
                <w:tcPr>
                  <w:tcW w:w="830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075F41B1" w14:textId="2103EA77" w:rsidR="0011305F" w:rsidRPr="009166A2" w:rsidRDefault="007F16D3" w:rsidP="004A3E86">
                  <w:pPr>
                    <w:textAlignment w:val="baseline"/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</w:pPr>
                  <w:r w:rsidRPr="007F16D3"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  <w:t>2000</w:t>
                  </w:r>
                </w:p>
              </w:tc>
              <w:tc>
                <w:tcPr>
                  <w:tcW w:w="2477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6C67CC22" w14:textId="77777777" w:rsidR="0011305F" w:rsidRPr="009166A2" w:rsidRDefault="0011305F" w:rsidP="004A3E86">
                  <w:pPr>
                    <w:textAlignment w:val="baseline"/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</w:pPr>
                  <w:r w:rsidRPr="009166A2">
                    <w:rPr>
                      <w:rFonts w:ascii="Calibri" w:hAnsi="Calibri" w:cs="Calibri"/>
                      <w:sz w:val="18"/>
                      <w:szCs w:val="18"/>
                      <w:lang w:val="en-US" w:eastAsia="en-US"/>
                    </w:rPr>
                    <w:t>String value </w:t>
                  </w:r>
                </w:p>
              </w:tc>
            </w:tr>
          </w:tbl>
          <w:p w14:paraId="3A19E1A9" w14:textId="77777777" w:rsidR="00467C92" w:rsidRDefault="00467C92" w:rsidP="004A3E86">
            <w:pPr>
              <w:textAlignment w:val="baseline"/>
              <w:rPr>
                <w:rFonts w:ascii="Calibri" w:hAnsi="Calibri" w:cs="Calibri"/>
                <w:sz w:val="18"/>
                <w:szCs w:val="18"/>
                <w:lang w:val="en-US" w:eastAsia="en-US"/>
              </w:rPr>
            </w:pPr>
          </w:p>
          <w:p w14:paraId="49CFD3F0" w14:textId="77777777" w:rsidR="0011305F" w:rsidRDefault="0011305F" w:rsidP="004A3E86">
            <w:pPr>
              <w:textAlignment w:val="baseline"/>
              <w:rPr>
                <w:rFonts w:ascii="Calibri" w:hAnsi="Calibri" w:cs="Calibri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 w:cs="Calibri"/>
                <w:sz w:val="18"/>
                <w:szCs w:val="18"/>
                <w:lang w:val="en-US" w:eastAsia="en-US"/>
              </w:rPr>
              <w:t>Example:</w:t>
            </w:r>
          </w:p>
          <w:p w14:paraId="5DF888D1" w14:textId="77777777" w:rsidR="003528A8" w:rsidRPr="003528A8" w:rsidRDefault="003528A8" w:rsidP="003528A8">
            <w:pPr>
              <w:shd w:val="clear" w:color="auto" w:fill="FFFFFE"/>
              <w:spacing w:line="270" w:lineRule="atLeast"/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</w:pP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{</w:t>
            </w:r>
          </w:p>
          <w:p w14:paraId="22A59797" w14:textId="7E86B606" w:rsidR="003528A8" w:rsidRPr="003528A8" w:rsidRDefault="003528A8" w:rsidP="003528A8">
            <w:pPr>
              <w:shd w:val="clear" w:color="auto" w:fill="FFFFFE"/>
              <w:spacing w:line="270" w:lineRule="atLeast"/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</w:pP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   </w:t>
            </w:r>
            <w:r w:rsidRPr="003528A8">
              <w:rPr>
                <w:rFonts w:ascii="Consolas" w:hAnsi="Consolas"/>
                <w:color w:val="A31515"/>
                <w:sz w:val="18"/>
                <w:szCs w:val="18"/>
                <w:lang w:val="en-US" w:eastAsia="en-US"/>
              </w:rPr>
              <w:t>"description"</w:t>
            </w: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:</w:t>
            </w:r>
            <w:r w:rsidRPr="003528A8">
              <w:rPr>
                <w:rFonts w:ascii="Consolas" w:hAnsi="Consolas"/>
                <w:color w:val="0451A5"/>
                <w:sz w:val="18"/>
                <w:szCs w:val="18"/>
                <w:lang w:val="en-US" w:eastAsia="en-US"/>
              </w:rPr>
              <w:t>"</w:t>
            </w:r>
            <w:r w:rsidR="007F16D3">
              <w:rPr>
                <w:rFonts w:ascii="Consolas" w:hAnsi="Consolas"/>
                <w:color w:val="0451A5"/>
                <w:sz w:val="18"/>
                <w:szCs w:val="18"/>
                <w:lang w:val="en-US" w:eastAsia="en-US"/>
              </w:rPr>
              <w:t>Description</w:t>
            </w:r>
            <w:r w:rsidRPr="003528A8">
              <w:rPr>
                <w:rFonts w:ascii="Consolas" w:hAnsi="Consolas"/>
                <w:color w:val="0451A5"/>
                <w:sz w:val="18"/>
                <w:szCs w:val="18"/>
                <w:lang w:val="en-US" w:eastAsia="en-US"/>
              </w:rPr>
              <w:t>"</w:t>
            </w: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,</w:t>
            </w:r>
          </w:p>
          <w:p w14:paraId="45B53148" w14:textId="77777777" w:rsidR="003528A8" w:rsidRPr="003528A8" w:rsidRDefault="003528A8" w:rsidP="003528A8">
            <w:pPr>
              <w:shd w:val="clear" w:color="auto" w:fill="FFFFFE"/>
              <w:spacing w:line="270" w:lineRule="atLeast"/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</w:pP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   </w:t>
            </w:r>
            <w:r w:rsidRPr="003528A8">
              <w:rPr>
                <w:rFonts w:ascii="Consolas" w:hAnsi="Consolas"/>
                <w:color w:val="A31515"/>
                <w:sz w:val="18"/>
                <w:szCs w:val="18"/>
                <w:lang w:val="en-US" w:eastAsia="en-US"/>
              </w:rPr>
              <w:t>"personCode"</w:t>
            </w: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:</w:t>
            </w:r>
            <w:r w:rsidRPr="003528A8">
              <w:rPr>
                <w:rFonts w:ascii="Consolas" w:hAnsi="Consolas"/>
                <w:color w:val="0451A5"/>
                <w:sz w:val="18"/>
                <w:szCs w:val="18"/>
                <w:lang w:val="en-US" w:eastAsia="en-US"/>
              </w:rPr>
              <w:t>"John_S"</w:t>
            </w: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,</w:t>
            </w:r>
          </w:p>
          <w:p w14:paraId="53305E30" w14:textId="77777777" w:rsidR="003528A8" w:rsidRPr="003528A8" w:rsidRDefault="003528A8" w:rsidP="003528A8">
            <w:pPr>
              <w:shd w:val="clear" w:color="auto" w:fill="FFFFFE"/>
              <w:spacing w:line="270" w:lineRule="atLeast"/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</w:pP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   </w:t>
            </w:r>
            <w:r w:rsidRPr="003528A8">
              <w:rPr>
                <w:rFonts w:ascii="Consolas" w:hAnsi="Consolas"/>
                <w:color w:val="A31515"/>
                <w:sz w:val="18"/>
                <w:szCs w:val="18"/>
                <w:lang w:val="en-US" w:eastAsia="en-US"/>
              </w:rPr>
              <w:t>"roleCode"</w:t>
            </w: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:</w:t>
            </w:r>
            <w:r w:rsidRPr="003528A8">
              <w:rPr>
                <w:rFonts w:ascii="Consolas" w:hAnsi="Consolas"/>
                <w:color w:val="0451A5"/>
                <w:sz w:val="18"/>
                <w:szCs w:val="18"/>
                <w:lang w:val="en-US" w:eastAsia="en-US"/>
              </w:rPr>
              <w:t>"Role"</w:t>
            </w: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,</w:t>
            </w:r>
          </w:p>
          <w:p w14:paraId="019A38C6" w14:textId="77777777" w:rsidR="003528A8" w:rsidRPr="003528A8" w:rsidRDefault="003528A8" w:rsidP="003528A8">
            <w:pPr>
              <w:shd w:val="clear" w:color="auto" w:fill="FFFFFE"/>
              <w:spacing w:line="270" w:lineRule="atLeast"/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</w:pP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lastRenderedPageBreak/>
              <w:t>   </w:t>
            </w:r>
            <w:r w:rsidRPr="003528A8">
              <w:rPr>
                <w:rFonts w:ascii="Consolas" w:hAnsi="Consolas"/>
                <w:color w:val="A31515"/>
                <w:sz w:val="18"/>
                <w:szCs w:val="18"/>
                <w:lang w:val="en-US" w:eastAsia="en-US"/>
              </w:rPr>
              <w:t>"startDate"</w:t>
            </w: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:</w:t>
            </w:r>
            <w:r w:rsidRPr="003528A8">
              <w:rPr>
                <w:rFonts w:ascii="Consolas" w:hAnsi="Consolas"/>
                <w:color w:val="0451A5"/>
                <w:sz w:val="18"/>
                <w:szCs w:val="18"/>
                <w:lang w:val="en-US" w:eastAsia="en-US"/>
              </w:rPr>
              <w:t>"2021-12-24"</w:t>
            </w: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, </w:t>
            </w:r>
          </w:p>
          <w:p w14:paraId="1480B589" w14:textId="77777777" w:rsidR="003528A8" w:rsidRPr="003528A8" w:rsidRDefault="003528A8" w:rsidP="003528A8">
            <w:pPr>
              <w:shd w:val="clear" w:color="auto" w:fill="FFFFFE"/>
              <w:spacing w:line="270" w:lineRule="atLeast"/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</w:pP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   </w:t>
            </w:r>
            <w:r w:rsidRPr="003528A8">
              <w:rPr>
                <w:rFonts w:ascii="Consolas" w:hAnsi="Consolas"/>
                <w:color w:val="A31515"/>
                <w:sz w:val="18"/>
                <w:szCs w:val="18"/>
                <w:lang w:val="en-US" w:eastAsia="en-US"/>
              </w:rPr>
              <w:t>"endDate"</w:t>
            </w: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:</w:t>
            </w:r>
            <w:r w:rsidRPr="003528A8">
              <w:rPr>
                <w:rFonts w:ascii="Consolas" w:hAnsi="Consolas"/>
                <w:color w:val="0451A5"/>
                <w:sz w:val="18"/>
                <w:szCs w:val="18"/>
                <w:lang w:val="en-US" w:eastAsia="en-US"/>
              </w:rPr>
              <w:t>""</w:t>
            </w: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,</w:t>
            </w:r>
          </w:p>
          <w:p w14:paraId="28C105B0" w14:textId="77777777" w:rsidR="003528A8" w:rsidRPr="003528A8" w:rsidRDefault="003528A8" w:rsidP="003528A8">
            <w:pPr>
              <w:shd w:val="clear" w:color="auto" w:fill="FFFFFE"/>
              <w:spacing w:line="270" w:lineRule="atLeast"/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</w:pP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   </w:t>
            </w:r>
            <w:r w:rsidRPr="003528A8">
              <w:rPr>
                <w:rFonts w:ascii="Consolas" w:hAnsi="Consolas"/>
                <w:color w:val="A31515"/>
                <w:sz w:val="18"/>
                <w:szCs w:val="18"/>
                <w:lang w:val="en-US" w:eastAsia="en-US"/>
              </w:rPr>
              <w:t>"comment"</w:t>
            </w: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:</w:t>
            </w:r>
            <w:r w:rsidRPr="003528A8">
              <w:rPr>
                <w:rFonts w:ascii="Consolas" w:hAnsi="Consolas"/>
                <w:color w:val="0451A5"/>
                <w:sz w:val="18"/>
                <w:szCs w:val="18"/>
                <w:lang w:val="en-US" w:eastAsia="en-US"/>
              </w:rPr>
              <w:t>"comment"</w:t>
            </w:r>
          </w:p>
          <w:p w14:paraId="100409C5" w14:textId="77777777" w:rsidR="003528A8" w:rsidRPr="003528A8" w:rsidRDefault="003528A8" w:rsidP="003528A8">
            <w:pPr>
              <w:shd w:val="clear" w:color="auto" w:fill="FFFFFE"/>
              <w:spacing w:line="270" w:lineRule="atLeast"/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</w:pP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}</w:t>
            </w:r>
          </w:p>
          <w:p w14:paraId="5F7895F4" w14:textId="6692090C" w:rsidR="00CF52B8" w:rsidRPr="00CF52B8" w:rsidRDefault="00CF52B8" w:rsidP="003528A8">
            <w:pPr>
              <w:shd w:val="clear" w:color="auto" w:fill="FFFFFE"/>
              <w:spacing w:line="270" w:lineRule="atLeast"/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</w:pPr>
          </w:p>
          <w:p w14:paraId="23ABCC78" w14:textId="77777777" w:rsidR="0011305F" w:rsidRPr="009166A2" w:rsidRDefault="0011305F" w:rsidP="004A3E86">
            <w:pPr>
              <w:textAlignment w:val="baseline"/>
              <w:rPr>
                <w:rFonts w:ascii="Calibri" w:hAnsi="Calibri" w:cs="Calibri"/>
                <w:sz w:val="18"/>
                <w:szCs w:val="18"/>
                <w:lang w:val="en-US" w:eastAsia="en-US"/>
              </w:rPr>
            </w:pPr>
            <w:r w:rsidRPr="009166A2">
              <w:rPr>
                <w:rFonts w:ascii="Calibri" w:hAnsi="Calibri" w:cs="Calibri"/>
                <w:sz w:val="18"/>
                <w:szCs w:val="18"/>
                <w:lang w:val="en-US" w:eastAsia="en-US"/>
              </w:rPr>
              <w:t> </w:t>
            </w:r>
            <w:r w:rsidRPr="009166A2">
              <w:rPr>
                <w:rFonts w:ascii="Calibri" w:hAnsi="Calibri" w:cs="Calibri"/>
                <w:sz w:val="18"/>
                <w:szCs w:val="18"/>
                <w:lang w:val="en-US" w:eastAsia="en-US"/>
              </w:rPr>
              <w:br/>
              <w:t> </w:t>
            </w:r>
          </w:p>
          <w:p w14:paraId="10CFE7B2" w14:textId="77777777" w:rsidR="0011305F" w:rsidRPr="009166A2" w:rsidRDefault="0011305F" w:rsidP="004A3E86">
            <w:pPr>
              <w:textAlignment w:val="baseline"/>
              <w:rPr>
                <w:rFonts w:ascii="Calibri" w:hAnsi="Calibri" w:cs="Calibri"/>
                <w:sz w:val="18"/>
                <w:szCs w:val="18"/>
                <w:lang w:val="en-US" w:eastAsia="en-US"/>
              </w:rPr>
            </w:pPr>
          </w:p>
        </w:tc>
      </w:tr>
      <w:tr w:rsidR="0011305F" w:rsidRPr="002311D3" w14:paraId="0C319345" w14:textId="77777777" w:rsidTr="004A3E86">
        <w:tc>
          <w:tcPr>
            <w:tcW w:w="1417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674A3D" w14:textId="77777777" w:rsidR="0011305F" w:rsidRPr="002311D3" w:rsidRDefault="0011305F" w:rsidP="004A3E86">
            <w:pPr>
              <w:textAlignment w:val="baseline"/>
              <w:rPr>
                <w:rFonts w:ascii="Times New Roman" w:hAnsi="Times New Roman"/>
                <w:sz w:val="24"/>
                <w:lang w:val="en-US" w:eastAsia="en-US"/>
              </w:rPr>
            </w:pPr>
            <w:r w:rsidRPr="002311D3">
              <w:rPr>
                <w:rFonts w:ascii="Calibri" w:hAnsi="Calibri" w:cs="Calibri"/>
                <w:sz w:val="20"/>
                <w:szCs w:val="20"/>
                <w:lang w:val="en-US" w:eastAsia="en-US"/>
              </w:rPr>
              <w:lastRenderedPageBreak/>
              <w:t>JSON response from webservice </w:t>
            </w:r>
          </w:p>
        </w:tc>
        <w:tc>
          <w:tcPr>
            <w:tcW w:w="6787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497F069" w14:textId="77777777" w:rsidR="0011305F" w:rsidRPr="002311D3" w:rsidRDefault="0011305F" w:rsidP="004A3E86">
            <w:pPr>
              <w:textAlignment w:val="baseline"/>
              <w:rPr>
                <w:rFonts w:ascii="Times New Roman" w:hAnsi="Times New Roman"/>
                <w:sz w:val="24"/>
                <w:lang w:val="en-US" w:eastAsia="en-US"/>
              </w:rPr>
            </w:pPr>
            <w:r w:rsidRPr="002311D3">
              <w:rPr>
                <w:rFonts w:ascii="Calibri" w:hAnsi="Calibri" w:cs="Calibri"/>
                <w:sz w:val="20"/>
                <w:szCs w:val="20"/>
                <w:lang w:val="en-US" w:eastAsia="en-US"/>
              </w:rPr>
              <w:t>A json “result” object (json) will be returned </w:t>
            </w:r>
          </w:p>
          <w:p w14:paraId="73EEB559" w14:textId="77777777" w:rsidR="0011305F" w:rsidRPr="002311D3" w:rsidRDefault="0011305F" w:rsidP="0011305F">
            <w:pPr>
              <w:numPr>
                <w:ilvl w:val="0"/>
                <w:numId w:val="42"/>
              </w:numPr>
              <w:ind w:left="0" w:firstLine="0"/>
              <w:textAlignment w:val="baseline"/>
              <w:rPr>
                <w:rFonts w:ascii="Calibri" w:hAnsi="Calibri" w:cs="Calibri"/>
                <w:szCs w:val="22"/>
                <w:lang w:val="en-US" w:eastAsia="en-US"/>
              </w:rPr>
            </w:pPr>
            <w:r w:rsidRPr="002311D3">
              <w:rPr>
                <w:rFonts w:ascii="Calibri" w:hAnsi="Calibri" w:cs="Calibri"/>
                <w:i/>
                <w:iCs/>
                <w:sz w:val="20"/>
                <w:szCs w:val="20"/>
                <w:lang w:val="en-US" w:eastAsia="en-US"/>
              </w:rPr>
              <w:t>A “result” object (json) always </w:t>
            </w:r>
            <w:r w:rsidRPr="002311D3">
              <w:rPr>
                <w:rFonts w:ascii="Calibri" w:hAnsi="Calibri" w:cs="Calibri"/>
                <w:sz w:val="20"/>
                <w:szCs w:val="20"/>
                <w:lang w:val="en-US" w:eastAsia="en-US"/>
              </w:rPr>
              <w:t>contains the following properties: </w:t>
            </w:r>
          </w:p>
          <w:tbl>
            <w:tblPr>
              <w:tblW w:w="6285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205"/>
              <w:gridCol w:w="4080"/>
            </w:tblGrid>
            <w:tr w:rsidR="0011305F" w:rsidRPr="002311D3" w14:paraId="470A6C82" w14:textId="77777777" w:rsidTr="003528A8">
              <w:tc>
                <w:tcPr>
                  <w:tcW w:w="220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8DB3E2"/>
                  <w:hideMark/>
                </w:tcPr>
                <w:p w14:paraId="27B002EE" w14:textId="77777777" w:rsidR="0011305F" w:rsidRPr="002311D3" w:rsidRDefault="0011305F" w:rsidP="004A3E86">
                  <w:pPr>
                    <w:textAlignment w:val="baseline"/>
                    <w:rPr>
                      <w:rFonts w:ascii="Times New Roman" w:hAnsi="Times New Roman"/>
                      <w:sz w:val="24"/>
                      <w:lang w:val="en-US" w:eastAsia="en-US"/>
                    </w:rPr>
                  </w:pPr>
                  <w:r w:rsidRPr="002311D3">
                    <w:rPr>
                      <w:rFonts w:ascii="Calibri" w:hAnsi="Calibri" w:cs="Calibri"/>
                      <w:sz w:val="20"/>
                      <w:szCs w:val="20"/>
                      <w:lang w:val="en-US" w:eastAsia="en-US"/>
                    </w:rPr>
                    <w:t>JSON property of result </w:t>
                  </w:r>
                </w:p>
              </w:tc>
              <w:tc>
                <w:tcPr>
                  <w:tcW w:w="4080" w:type="dxa"/>
                  <w:tcBorders>
                    <w:top w:val="single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8DB3E2"/>
                  <w:hideMark/>
                </w:tcPr>
                <w:p w14:paraId="266D3802" w14:textId="77777777" w:rsidR="0011305F" w:rsidRPr="002311D3" w:rsidRDefault="0011305F" w:rsidP="004A3E86">
                  <w:pPr>
                    <w:textAlignment w:val="baseline"/>
                    <w:rPr>
                      <w:rFonts w:ascii="Times New Roman" w:hAnsi="Times New Roman"/>
                      <w:sz w:val="24"/>
                      <w:lang w:val="en-US" w:eastAsia="en-US"/>
                    </w:rPr>
                  </w:pPr>
                  <w:r w:rsidRPr="002311D3">
                    <w:rPr>
                      <w:rFonts w:ascii="Calibri" w:hAnsi="Calibri" w:cs="Calibri"/>
                      <w:sz w:val="20"/>
                      <w:szCs w:val="20"/>
                      <w:lang w:val="en-US" w:eastAsia="en-US"/>
                    </w:rPr>
                    <w:t>Comment </w:t>
                  </w:r>
                </w:p>
              </w:tc>
            </w:tr>
            <w:tr w:rsidR="0011305F" w:rsidRPr="002311D3" w14:paraId="6EEE7B90" w14:textId="77777777" w:rsidTr="003528A8">
              <w:tc>
                <w:tcPr>
                  <w:tcW w:w="2205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75F19183" w14:textId="77777777" w:rsidR="0011305F" w:rsidRPr="002311D3" w:rsidRDefault="0011305F" w:rsidP="004A3E86">
                  <w:pPr>
                    <w:textAlignment w:val="baseline"/>
                    <w:rPr>
                      <w:rFonts w:ascii="Times New Roman" w:hAnsi="Times New Roman"/>
                      <w:sz w:val="24"/>
                      <w:lang w:val="en-US" w:eastAsia="en-US"/>
                    </w:rPr>
                  </w:pPr>
                  <w:r w:rsidRPr="002311D3">
                    <w:rPr>
                      <w:rFonts w:ascii="Calibri" w:hAnsi="Calibri" w:cs="Calibri"/>
                      <w:sz w:val="20"/>
                      <w:szCs w:val="20"/>
                      <w:lang w:val="en-US" w:eastAsia="en-US"/>
                    </w:rPr>
                    <w:t>isSuccess </w:t>
                  </w:r>
                </w:p>
              </w:tc>
              <w:tc>
                <w:tcPr>
                  <w:tcW w:w="4080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F684A12" w14:textId="77777777" w:rsidR="0011305F" w:rsidRPr="002311D3" w:rsidRDefault="0011305F" w:rsidP="004A3E86">
                  <w:pPr>
                    <w:textAlignment w:val="baseline"/>
                    <w:rPr>
                      <w:rFonts w:ascii="Times New Roman" w:hAnsi="Times New Roman"/>
                      <w:sz w:val="24"/>
                      <w:lang w:val="en-US" w:eastAsia="en-US"/>
                    </w:rPr>
                  </w:pPr>
                  <w:r w:rsidRPr="002311D3">
                    <w:rPr>
                      <w:rFonts w:ascii="Calibri" w:hAnsi="Calibri" w:cs="Calibri"/>
                      <w:sz w:val="20"/>
                      <w:szCs w:val="20"/>
                      <w:lang w:val="en-US" w:eastAsia="en-US"/>
                    </w:rPr>
                    <w:t>true, if no error occurred,otherwise false  </w:t>
                  </w:r>
                </w:p>
              </w:tc>
            </w:tr>
            <w:tr w:rsidR="0011305F" w:rsidRPr="002311D3" w14:paraId="11810EED" w14:textId="77777777" w:rsidTr="003528A8">
              <w:tc>
                <w:tcPr>
                  <w:tcW w:w="2205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E073A26" w14:textId="77777777" w:rsidR="0011305F" w:rsidRPr="002311D3" w:rsidRDefault="0011305F" w:rsidP="004A3E86">
                  <w:pPr>
                    <w:textAlignment w:val="baseline"/>
                    <w:rPr>
                      <w:rFonts w:ascii="Times New Roman" w:hAnsi="Times New Roman"/>
                      <w:sz w:val="24"/>
                      <w:lang w:val="en-US" w:eastAsia="en-US"/>
                    </w:rPr>
                  </w:pPr>
                  <w:r w:rsidRPr="002311D3">
                    <w:rPr>
                      <w:rFonts w:ascii="Calibri" w:hAnsi="Calibri" w:cs="Calibri"/>
                      <w:sz w:val="20"/>
                      <w:szCs w:val="20"/>
                      <w:lang w:val="en-US" w:eastAsia="en-US"/>
                    </w:rPr>
                    <w:t>errorMessage</w:t>
                  </w:r>
                </w:p>
              </w:tc>
              <w:tc>
                <w:tcPr>
                  <w:tcW w:w="4080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64EA0F2" w14:textId="77777777" w:rsidR="0011305F" w:rsidRPr="002311D3" w:rsidRDefault="0011305F" w:rsidP="004A3E86">
                  <w:pPr>
                    <w:textAlignment w:val="baseline"/>
                    <w:rPr>
                      <w:rFonts w:ascii="Times New Roman" w:hAnsi="Times New Roman"/>
                      <w:sz w:val="24"/>
                      <w:lang w:val="en-US" w:eastAsia="en-US"/>
                    </w:rPr>
                  </w:pPr>
                  <w:r w:rsidRPr="002311D3">
                    <w:rPr>
                      <w:rFonts w:ascii="Calibri" w:hAnsi="Calibri" w:cs="Calibri"/>
                      <w:sz w:val="20"/>
                      <w:szCs w:val="20"/>
                      <w:lang w:val="en-US" w:eastAsia="en-US"/>
                    </w:rPr>
                    <w:t>Error message, only filled in when is</w:t>
                  </w:r>
                  <w:r>
                    <w:rPr>
                      <w:rFonts w:ascii="Calibri" w:hAnsi="Calibri" w:cs="Calibri"/>
                      <w:sz w:val="20"/>
                      <w:szCs w:val="20"/>
                      <w:lang w:val="en-US" w:eastAsia="en-US"/>
                    </w:rPr>
                    <w:t>Success</w:t>
                  </w:r>
                  <w:r w:rsidRPr="002311D3">
                    <w:rPr>
                      <w:rFonts w:ascii="Calibri" w:hAnsi="Calibri" w:cs="Calibri"/>
                      <w:sz w:val="20"/>
                      <w:szCs w:val="20"/>
                      <w:lang w:val="en-US" w:eastAsia="en-US"/>
                    </w:rPr>
                    <w:t>=</w:t>
                  </w:r>
                  <w:r>
                    <w:rPr>
                      <w:rFonts w:ascii="Calibri" w:hAnsi="Calibri" w:cs="Calibri"/>
                      <w:sz w:val="20"/>
                      <w:szCs w:val="20"/>
                      <w:lang w:val="en-US" w:eastAsia="en-US"/>
                    </w:rPr>
                    <w:t>false</w:t>
                  </w:r>
                  <w:r w:rsidRPr="002311D3">
                    <w:rPr>
                      <w:rFonts w:ascii="Calibri" w:hAnsi="Calibri" w:cs="Calibri"/>
                      <w:sz w:val="20"/>
                      <w:szCs w:val="20"/>
                      <w:lang w:val="en-US" w:eastAsia="en-US"/>
                    </w:rPr>
                    <w:t>   </w:t>
                  </w:r>
                </w:p>
              </w:tc>
            </w:tr>
          </w:tbl>
          <w:p w14:paraId="6CA292A4" w14:textId="77777777" w:rsidR="0011305F" w:rsidRDefault="0011305F" w:rsidP="004A3E86">
            <w:pPr>
              <w:textAlignment w:val="baseline"/>
              <w:rPr>
                <w:rFonts w:ascii="Calibri" w:hAnsi="Calibri" w:cs="Calibri"/>
                <w:sz w:val="20"/>
                <w:szCs w:val="20"/>
                <w:lang w:val="en-US" w:eastAsia="en-US"/>
              </w:rPr>
            </w:pPr>
          </w:p>
          <w:p w14:paraId="33E08428" w14:textId="77777777" w:rsidR="0011305F" w:rsidRDefault="0011305F" w:rsidP="004A3E86">
            <w:pPr>
              <w:textAlignment w:val="baseline"/>
              <w:rPr>
                <w:rFonts w:ascii="Times New Roman" w:hAnsi="Times New Roman"/>
                <w:sz w:val="24"/>
                <w:lang w:val="en-US" w:eastAsia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 w:eastAsia="en-US"/>
              </w:rPr>
              <w:t>Example:</w:t>
            </w:r>
            <w:r w:rsidRPr="002311D3">
              <w:rPr>
                <w:rFonts w:ascii="Times New Roman" w:hAnsi="Times New Roman"/>
                <w:sz w:val="24"/>
                <w:lang w:val="en-US" w:eastAsia="en-US"/>
              </w:rPr>
              <w:t xml:space="preserve"> </w:t>
            </w:r>
          </w:p>
          <w:p w14:paraId="46A4BE2B" w14:textId="77777777" w:rsidR="003528A8" w:rsidRPr="003528A8" w:rsidRDefault="003528A8" w:rsidP="003528A8">
            <w:pPr>
              <w:shd w:val="clear" w:color="auto" w:fill="FFFFFE"/>
              <w:spacing w:line="270" w:lineRule="atLeast"/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</w:pP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{</w:t>
            </w:r>
          </w:p>
          <w:p w14:paraId="39206158" w14:textId="77777777" w:rsidR="003528A8" w:rsidRPr="003528A8" w:rsidRDefault="003528A8" w:rsidP="003528A8">
            <w:pPr>
              <w:shd w:val="clear" w:color="auto" w:fill="FFFFFE"/>
              <w:spacing w:line="270" w:lineRule="atLeast"/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</w:pP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    </w:t>
            </w:r>
            <w:r w:rsidRPr="003528A8">
              <w:rPr>
                <w:rFonts w:ascii="Consolas" w:hAnsi="Consolas"/>
                <w:color w:val="A31515"/>
                <w:sz w:val="18"/>
                <w:szCs w:val="18"/>
                <w:lang w:val="en-US" w:eastAsia="en-US"/>
              </w:rPr>
              <w:t>"errorMessage"</w:t>
            </w: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: </w:t>
            </w:r>
            <w:r w:rsidRPr="003528A8">
              <w:rPr>
                <w:rFonts w:ascii="Consolas" w:hAnsi="Consolas"/>
                <w:color w:val="0451A5"/>
                <w:sz w:val="18"/>
                <w:szCs w:val="18"/>
                <w:lang w:val="en-US" w:eastAsia="en-US"/>
              </w:rPr>
              <w:t>""</w:t>
            </w: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,</w:t>
            </w:r>
          </w:p>
          <w:p w14:paraId="2A435220" w14:textId="77777777" w:rsidR="003528A8" w:rsidRPr="003528A8" w:rsidRDefault="003528A8" w:rsidP="003528A8">
            <w:pPr>
              <w:shd w:val="clear" w:color="auto" w:fill="FFFFFE"/>
              <w:spacing w:line="270" w:lineRule="atLeast"/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</w:pP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    </w:t>
            </w:r>
            <w:r w:rsidRPr="003528A8">
              <w:rPr>
                <w:rFonts w:ascii="Consolas" w:hAnsi="Consolas"/>
                <w:color w:val="A31515"/>
                <w:sz w:val="18"/>
                <w:szCs w:val="18"/>
                <w:lang w:val="en-US" w:eastAsia="en-US"/>
              </w:rPr>
              <w:t>"data"</w:t>
            </w: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: {</w:t>
            </w:r>
          </w:p>
          <w:p w14:paraId="73B25157" w14:textId="77777777" w:rsidR="003528A8" w:rsidRPr="003528A8" w:rsidRDefault="003528A8" w:rsidP="003528A8">
            <w:pPr>
              <w:shd w:val="clear" w:color="auto" w:fill="FFFFFE"/>
              <w:spacing w:line="270" w:lineRule="atLeast"/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</w:pP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        </w:t>
            </w:r>
            <w:r w:rsidRPr="003528A8">
              <w:rPr>
                <w:rFonts w:ascii="Consolas" w:hAnsi="Consolas"/>
                <w:color w:val="A31515"/>
                <w:sz w:val="18"/>
                <w:szCs w:val="18"/>
                <w:lang w:val="en-US" w:eastAsia="en-US"/>
              </w:rPr>
              <w:t>"code"</w:t>
            </w: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: </w:t>
            </w:r>
            <w:r w:rsidRPr="003528A8">
              <w:rPr>
                <w:rFonts w:ascii="Consolas" w:hAnsi="Consolas"/>
                <w:color w:val="0451A5"/>
                <w:sz w:val="18"/>
                <w:szCs w:val="18"/>
                <w:lang w:val="en-US" w:eastAsia="en-US"/>
              </w:rPr>
              <w:t>"0056"</w:t>
            </w: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,</w:t>
            </w:r>
          </w:p>
          <w:p w14:paraId="1AE76DE5" w14:textId="0F1AAE82" w:rsidR="003528A8" w:rsidRPr="003528A8" w:rsidRDefault="003528A8" w:rsidP="003528A8">
            <w:pPr>
              <w:shd w:val="clear" w:color="auto" w:fill="FFFFFE"/>
              <w:spacing w:line="270" w:lineRule="atLeast"/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</w:pP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        </w:t>
            </w:r>
            <w:r w:rsidRPr="003528A8">
              <w:rPr>
                <w:rFonts w:ascii="Consolas" w:hAnsi="Consolas"/>
                <w:color w:val="A31515"/>
                <w:sz w:val="18"/>
                <w:szCs w:val="18"/>
                <w:lang w:val="en-US" w:eastAsia="en-US"/>
              </w:rPr>
              <w:t>"description"</w:t>
            </w: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: </w:t>
            </w:r>
            <w:r w:rsidRPr="003528A8">
              <w:rPr>
                <w:rFonts w:ascii="Consolas" w:hAnsi="Consolas"/>
                <w:color w:val="0451A5"/>
                <w:sz w:val="18"/>
                <w:szCs w:val="18"/>
                <w:lang w:val="en-US" w:eastAsia="en-US"/>
              </w:rPr>
              <w:t>"</w:t>
            </w:r>
            <w:r w:rsidR="007F16D3">
              <w:rPr>
                <w:rFonts w:ascii="Consolas" w:hAnsi="Consolas"/>
                <w:color w:val="0451A5"/>
                <w:sz w:val="18"/>
                <w:szCs w:val="18"/>
                <w:lang w:val="en-US" w:eastAsia="en-US"/>
              </w:rPr>
              <w:t>Description</w:t>
            </w:r>
            <w:r w:rsidRPr="003528A8">
              <w:rPr>
                <w:rFonts w:ascii="Consolas" w:hAnsi="Consolas"/>
                <w:color w:val="0451A5"/>
                <w:sz w:val="18"/>
                <w:szCs w:val="18"/>
                <w:lang w:val="en-US" w:eastAsia="en-US"/>
              </w:rPr>
              <w:t>"</w:t>
            </w: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,</w:t>
            </w:r>
          </w:p>
          <w:p w14:paraId="3B6FA443" w14:textId="77777777" w:rsidR="003528A8" w:rsidRPr="003528A8" w:rsidRDefault="003528A8" w:rsidP="003528A8">
            <w:pPr>
              <w:shd w:val="clear" w:color="auto" w:fill="FFFFFE"/>
              <w:spacing w:line="270" w:lineRule="atLeast"/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</w:pP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        </w:t>
            </w:r>
            <w:r w:rsidRPr="003528A8">
              <w:rPr>
                <w:rFonts w:ascii="Consolas" w:hAnsi="Consolas"/>
                <w:color w:val="A31515"/>
                <w:sz w:val="18"/>
                <w:szCs w:val="18"/>
                <w:lang w:val="en-US" w:eastAsia="en-US"/>
              </w:rPr>
              <w:t>"teamCode"</w:t>
            </w: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: </w:t>
            </w:r>
            <w:r w:rsidRPr="003528A8">
              <w:rPr>
                <w:rFonts w:ascii="Consolas" w:hAnsi="Consolas"/>
                <w:color w:val="0451A5"/>
                <w:sz w:val="18"/>
                <w:szCs w:val="18"/>
                <w:lang w:val="en-US" w:eastAsia="en-US"/>
              </w:rPr>
              <w:t>"0001"</w:t>
            </w: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,</w:t>
            </w:r>
          </w:p>
          <w:p w14:paraId="44FD6F6A" w14:textId="77777777" w:rsidR="003528A8" w:rsidRPr="003528A8" w:rsidRDefault="003528A8" w:rsidP="003528A8">
            <w:pPr>
              <w:shd w:val="clear" w:color="auto" w:fill="FFFFFE"/>
              <w:spacing w:line="270" w:lineRule="atLeast"/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</w:pP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        </w:t>
            </w:r>
            <w:r w:rsidRPr="003528A8">
              <w:rPr>
                <w:rFonts w:ascii="Consolas" w:hAnsi="Consolas"/>
                <w:color w:val="A31515"/>
                <w:sz w:val="18"/>
                <w:szCs w:val="18"/>
                <w:lang w:val="en-US" w:eastAsia="en-US"/>
              </w:rPr>
              <w:t>"roleCode"</w:t>
            </w: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: </w:t>
            </w:r>
            <w:r w:rsidRPr="003528A8">
              <w:rPr>
                <w:rFonts w:ascii="Consolas" w:hAnsi="Consolas"/>
                <w:color w:val="0451A5"/>
                <w:sz w:val="18"/>
                <w:szCs w:val="18"/>
                <w:lang w:val="en-US" w:eastAsia="en-US"/>
              </w:rPr>
              <w:t>"Role"</w:t>
            </w: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,</w:t>
            </w:r>
          </w:p>
          <w:p w14:paraId="49A7FD83" w14:textId="77777777" w:rsidR="003528A8" w:rsidRPr="003528A8" w:rsidRDefault="003528A8" w:rsidP="003528A8">
            <w:pPr>
              <w:shd w:val="clear" w:color="auto" w:fill="FFFFFE"/>
              <w:spacing w:line="270" w:lineRule="atLeast"/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</w:pP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        </w:t>
            </w:r>
            <w:r w:rsidRPr="003528A8">
              <w:rPr>
                <w:rFonts w:ascii="Consolas" w:hAnsi="Consolas"/>
                <w:color w:val="A31515"/>
                <w:sz w:val="18"/>
                <w:szCs w:val="18"/>
                <w:lang w:val="en-US" w:eastAsia="en-US"/>
              </w:rPr>
              <w:t>"personCode"</w:t>
            </w: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: </w:t>
            </w:r>
            <w:r w:rsidRPr="003528A8">
              <w:rPr>
                <w:rFonts w:ascii="Consolas" w:hAnsi="Consolas"/>
                <w:color w:val="0451A5"/>
                <w:sz w:val="18"/>
                <w:szCs w:val="18"/>
                <w:lang w:val="en-US" w:eastAsia="en-US"/>
              </w:rPr>
              <w:t>"John_S"</w:t>
            </w: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,</w:t>
            </w:r>
          </w:p>
          <w:p w14:paraId="4CB579C8" w14:textId="77777777" w:rsidR="003528A8" w:rsidRPr="003528A8" w:rsidRDefault="003528A8" w:rsidP="003528A8">
            <w:pPr>
              <w:shd w:val="clear" w:color="auto" w:fill="FFFFFE"/>
              <w:spacing w:line="270" w:lineRule="atLeast"/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</w:pP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        </w:t>
            </w:r>
            <w:r w:rsidRPr="003528A8">
              <w:rPr>
                <w:rFonts w:ascii="Consolas" w:hAnsi="Consolas"/>
                <w:color w:val="A31515"/>
                <w:sz w:val="18"/>
                <w:szCs w:val="18"/>
                <w:lang w:val="en-US" w:eastAsia="en-US"/>
              </w:rPr>
              <w:t>"startDate"</w:t>
            </w: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: </w:t>
            </w:r>
            <w:r w:rsidRPr="003528A8">
              <w:rPr>
                <w:rFonts w:ascii="Consolas" w:hAnsi="Consolas"/>
                <w:color w:val="0451A5"/>
                <w:sz w:val="18"/>
                <w:szCs w:val="18"/>
                <w:lang w:val="en-US" w:eastAsia="en-US"/>
              </w:rPr>
              <w:t>"2021-12-24"</w:t>
            </w: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,</w:t>
            </w:r>
          </w:p>
          <w:p w14:paraId="690DDCC6" w14:textId="77777777" w:rsidR="003528A8" w:rsidRPr="003528A8" w:rsidRDefault="003528A8" w:rsidP="003528A8">
            <w:pPr>
              <w:shd w:val="clear" w:color="auto" w:fill="FFFFFE"/>
              <w:spacing w:line="270" w:lineRule="atLeast"/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</w:pP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        </w:t>
            </w:r>
            <w:r w:rsidRPr="003528A8">
              <w:rPr>
                <w:rFonts w:ascii="Consolas" w:hAnsi="Consolas"/>
                <w:color w:val="A31515"/>
                <w:sz w:val="18"/>
                <w:szCs w:val="18"/>
                <w:lang w:val="en-US" w:eastAsia="en-US"/>
              </w:rPr>
              <w:t>"endDate"</w:t>
            </w: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: </w:t>
            </w:r>
            <w:r w:rsidRPr="003528A8">
              <w:rPr>
                <w:rFonts w:ascii="Consolas" w:hAnsi="Consolas"/>
                <w:color w:val="0451A5"/>
                <w:sz w:val="18"/>
                <w:szCs w:val="18"/>
                <w:lang w:val="en-US" w:eastAsia="en-US"/>
              </w:rPr>
              <w:t>""</w:t>
            </w: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,</w:t>
            </w:r>
          </w:p>
          <w:p w14:paraId="53DB8014" w14:textId="77777777" w:rsidR="003528A8" w:rsidRPr="003528A8" w:rsidRDefault="003528A8" w:rsidP="003528A8">
            <w:pPr>
              <w:shd w:val="clear" w:color="auto" w:fill="FFFFFE"/>
              <w:spacing w:line="270" w:lineRule="atLeast"/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</w:pP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        </w:t>
            </w:r>
            <w:r w:rsidRPr="003528A8">
              <w:rPr>
                <w:rFonts w:ascii="Consolas" w:hAnsi="Consolas"/>
                <w:color w:val="A31515"/>
                <w:sz w:val="18"/>
                <w:szCs w:val="18"/>
                <w:lang w:val="en-US" w:eastAsia="en-US"/>
              </w:rPr>
              <w:t>"comment"</w:t>
            </w: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: </w:t>
            </w:r>
            <w:r w:rsidRPr="003528A8">
              <w:rPr>
                <w:rFonts w:ascii="Consolas" w:hAnsi="Consolas"/>
                <w:color w:val="0451A5"/>
                <w:sz w:val="18"/>
                <w:szCs w:val="18"/>
                <w:lang w:val="en-US" w:eastAsia="en-US"/>
              </w:rPr>
              <w:t>"comment"</w:t>
            </w:r>
          </w:p>
          <w:p w14:paraId="26CD6B8A" w14:textId="77777777" w:rsidR="003528A8" w:rsidRPr="003528A8" w:rsidRDefault="003528A8" w:rsidP="003528A8">
            <w:pPr>
              <w:shd w:val="clear" w:color="auto" w:fill="FFFFFE"/>
              <w:spacing w:line="270" w:lineRule="atLeast"/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</w:pP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    },</w:t>
            </w:r>
          </w:p>
          <w:p w14:paraId="31A352AB" w14:textId="77777777" w:rsidR="003528A8" w:rsidRPr="003528A8" w:rsidRDefault="003528A8" w:rsidP="003528A8">
            <w:pPr>
              <w:shd w:val="clear" w:color="auto" w:fill="FFFFFE"/>
              <w:spacing w:line="270" w:lineRule="atLeast"/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</w:pP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    </w:t>
            </w:r>
            <w:r w:rsidRPr="003528A8">
              <w:rPr>
                <w:rFonts w:ascii="Consolas" w:hAnsi="Consolas"/>
                <w:color w:val="A31515"/>
                <w:sz w:val="18"/>
                <w:szCs w:val="18"/>
                <w:lang w:val="en-US" w:eastAsia="en-US"/>
              </w:rPr>
              <w:t>"success"</w:t>
            </w: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: </w:t>
            </w:r>
            <w:r w:rsidRPr="003528A8">
              <w:rPr>
                <w:rFonts w:ascii="Consolas" w:hAnsi="Consolas"/>
                <w:b/>
                <w:bCs/>
                <w:color w:val="0451A5"/>
                <w:sz w:val="18"/>
                <w:szCs w:val="18"/>
                <w:lang w:val="en-US" w:eastAsia="en-US"/>
              </w:rPr>
              <w:t>true</w:t>
            </w:r>
          </w:p>
          <w:p w14:paraId="61A7332D" w14:textId="77777777" w:rsidR="003528A8" w:rsidRPr="003528A8" w:rsidRDefault="003528A8" w:rsidP="003528A8">
            <w:pPr>
              <w:shd w:val="clear" w:color="auto" w:fill="FFFFFE"/>
              <w:spacing w:line="270" w:lineRule="atLeast"/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</w:pPr>
            <w:r w:rsidRPr="003528A8"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  <w:t>}</w:t>
            </w:r>
          </w:p>
          <w:p w14:paraId="708A7EDB" w14:textId="2116F0DA" w:rsidR="0011305F" w:rsidRPr="00E504D0" w:rsidRDefault="0011305F" w:rsidP="004A3E86">
            <w:pPr>
              <w:shd w:val="clear" w:color="auto" w:fill="FFFFFE"/>
              <w:spacing w:line="270" w:lineRule="atLeast"/>
              <w:rPr>
                <w:rFonts w:ascii="Consolas" w:hAnsi="Consolas"/>
                <w:color w:val="000000"/>
                <w:sz w:val="18"/>
                <w:szCs w:val="18"/>
                <w:lang w:val="en-US" w:eastAsia="en-US"/>
              </w:rPr>
            </w:pPr>
          </w:p>
        </w:tc>
      </w:tr>
    </w:tbl>
    <w:p w14:paraId="64EB6D58" w14:textId="77777777" w:rsidR="0011305F" w:rsidRDefault="0011305F" w:rsidP="00CC1EB1">
      <w:pPr>
        <w:pStyle w:val="BodyText"/>
        <w:rPr>
          <w:rStyle w:val="normaltextrun"/>
          <w:b/>
          <w:bCs w:val="0"/>
          <w:bdr w:val="none" w:sz="0" w:space="0" w:color="auto" w:frame="1"/>
          <w:lang w:val="en-US"/>
        </w:rPr>
      </w:pPr>
    </w:p>
    <w:p w14:paraId="185670A9" w14:textId="77777777" w:rsidR="002311D3" w:rsidRPr="002311D3" w:rsidRDefault="002311D3" w:rsidP="00CC1EB1">
      <w:pPr>
        <w:pStyle w:val="BodyText"/>
        <w:rPr>
          <w:rStyle w:val="normaltextrun"/>
          <w:b/>
          <w:bCs w:val="0"/>
          <w:bdr w:val="none" w:sz="0" w:space="0" w:color="auto" w:frame="1"/>
          <w:lang w:val="en-US"/>
        </w:rPr>
      </w:pPr>
    </w:p>
    <w:p w14:paraId="5B70E017" w14:textId="77777777" w:rsidR="00561C32" w:rsidRDefault="00561C32" w:rsidP="0097523A">
      <w:pPr>
        <w:pStyle w:val="Heading1numberplanon"/>
      </w:pPr>
      <w:bookmarkStart w:id="42" w:name="_Toc379882134"/>
      <w:bookmarkStart w:id="43" w:name="_Toc494380046"/>
      <w:bookmarkStart w:id="44" w:name="_Hlk534197637"/>
      <w:bookmarkStart w:id="45" w:name="_Toc70503960"/>
      <w:r w:rsidRPr="00A27233">
        <w:t>Installati</w:t>
      </w:r>
      <w:bookmarkEnd w:id="42"/>
      <w:r>
        <w:t>on</w:t>
      </w:r>
      <w:bookmarkEnd w:id="43"/>
      <w:bookmarkEnd w:id="45"/>
    </w:p>
    <w:p w14:paraId="1451B8B6" w14:textId="77777777" w:rsidR="00561C32" w:rsidRPr="003F1FD8" w:rsidRDefault="00561C32" w:rsidP="00CC1EB1">
      <w:pPr>
        <w:pStyle w:val="BodyText"/>
      </w:pPr>
    </w:p>
    <w:p w14:paraId="1E27D63E" w14:textId="77777777" w:rsidR="00561C32" w:rsidRDefault="00561C32" w:rsidP="00561C32">
      <w:pPr>
        <w:pStyle w:val="Heading2numberplanon"/>
        <w:ind w:left="860"/>
        <w:rPr>
          <w:rFonts w:asciiTheme="majorHAnsi" w:hAnsiTheme="majorHAnsi" w:cstheme="majorHAnsi"/>
          <w:iCs w:val="0"/>
          <w:kern w:val="32"/>
          <w:sz w:val="32"/>
          <w:szCs w:val="32"/>
        </w:rPr>
      </w:pPr>
      <w:bookmarkStart w:id="46" w:name="_Toc494380048"/>
      <w:bookmarkStart w:id="47" w:name="_Toc379882138"/>
      <w:bookmarkStart w:id="48" w:name="_Toc410123310"/>
      <w:bookmarkStart w:id="49" w:name="_Ref419279700"/>
      <w:bookmarkStart w:id="50" w:name="_Toc70503961"/>
      <w:r>
        <w:rPr>
          <w:rFonts w:asciiTheme="majorHAnsi" w:hAnsiTheme="majorHAnsi" w:cstheme="majorHAnsi"/>
          <w:iCs w:val="0"/>
          <w:kern w:val="32"/>
          <w:sz w:val="32"/>
          <w:szCs w:val="32"/>
        </w:rPr>
        <w:t>Configuration</w:t>
      </w:r>
      <w:bookmarkEnd w:id="46"/>
      <w:bookmarkEnd w:id="50"/>
    </w:p>
    <w:p w14:paraId="764AFA70" w14:textId="32B7612E" w:rsidR="00561C32" w:rsidRDefault="00561C32" w:rsidP="00CC1EB1">
      <w:pPr>
        <w:pStyle w:val="BodyText"/>
        <w:numPr>
          <w:ilvl w:val="0"/>
          <w:numId w:val="35"/>
        </w:numPr>
      </w:pPr>
      <w:r w:rsidRPr="005C47C2">
        <w:t xml:space="preserve">Deploy the jars </w:t>
      </w:r>
      <w:r>
        <w:t>‘</w:t>
      </w:r>
      <w:r w:rsidR="00123C42" w:rsidRPr="00123C42">
        <w:rPr>
          <w:b/>
        </w:rPr>
        <w:t>WebServicesJAXRS-1.0.0.jar</w:t>
      </w:r>
      <w:r>
        <w:t>’</w:t>
      </w:r>
      <w:r w:rsidRPr="005C47C2">
        <w:t xml:space="preserve"> in folder </w:t>
      </w:r>
      <w:r w:rsidRPr="00EF0E44">
        <w:rPr>
          <w:highlight w:val="yellow"/>
        </w:rPr>
        <w:t>&lt;Planon Installation Directory Path&gt; \Planonxxx\Server\tomcatxxx\bundles\sdk</w:t>
      </w:r>
      <w:r w:rsidRPr="005C47C2">
        <w:t xml:space="preserve"> </w:t>
      </w:r>
    </w:p>
    <w:p w14:paraId="35768037" w14:textId="20683053" w:rsidR="00561C32" w:rsidRDefault="00561C32" w:rsidP="00CC1EB1">
      <w:pPr>
        <w:pStyle w:val="BodyText"/>
        <w:numPr>
          <w:ilvl w:val="0"/>
          <w:numId w:val="35"/>
        </w:numPr>
      </w:pPr>
      <w:r>
        <w:t>User should have access to</w:t>
      </w:r>
      <w:r w:rsidRPr="00EF0E44">
        <w:rPr>
          <w:b/>
        </w:rPr>
        <w:t xml:space="preserve"> SDK, JsonWebservices</w:t>
      </w:r>
      <w:r>
        <w:t xml:space="preserve"> and should able to see </w:t>
      </w:r>
      <w:hyperlink r:id="rId15" w:history="1">
        <w:r w:rsidRPr="00BD482A">
          <w:rPr>
            <w:rStyle w:val="Hyperlink"/>
            <w:rFonts w:ascii="Arial" w:hAnsi="Arial"/>
          </w:rPr>
          <w:t>https://</w:t>
        </w:r>
        <w:r w:rsidR="00271726">
          <w:rPr>
            <w:rStyle w:val="Hyperlink"/>
            <w:rFonts w:ascii="Arial" w:hAnsi="Arial"/>
          </w:rPr>
          <w:t>DartMouth</w:t>
        </w:r>
        <w:r w:rsidRPr="00BD482A">
          <w:rPr>
            <w:rStyle w:val="Hyperlink"/>
            <w:rFonts w:ascii="Arial" w:hAnsi="Arial"/>
          </w:rPr>
          <w:t>-dev.planoncloud.com/sdk/</w:t>
        </w:r>
      </w:hyperlink>
      <w:r w:rsidRPr="006B5F7A">
        <w:rPr>
          <w:rStyle w:val="Hyperlink"/>
          <w:noProof w:val="0"/>
          <w:szCs w:val="24"/>
        </w:rPr>
        <w:t>&lt;nameof</w:t>
      </w:r>
      <w:r>
        <w:rPr>
          <w:rStyle w:val="Hyperlink"/>
          <w:noProof w:val="0"/>
          <w:szCs w:val="24"/>
        </w:rPr>
        <w:t>service</w:t>
      </w:r>
      <w:r w:rsidRPr="006B5F7A">
        <w:rPr>
          <w:rStyle w:val="Hyperlink"/>
          <w:noProof w:val="0"/>
          <w:szCs w:val="24"/>
        </w:rPr>
        <w:t>&gt;</w:t>
      </w:r>
      <w:r>
        <w:t xml:space="preserve">  in URLS.</w:t>
      </w:r>
    </w:p>
    <w:p w14:paraId="1E219C9E" w14:textId="6067E31A" w:rsidR="00561C32" w:rsidRDefault="00561C32" w:rsidP="00CC1EB1">
      <w:pPr>
        <w:pStyle w:val="BodyText"/>
      </w:pPr>
      <w:r>
        <w:t>Access :</w:t>
      </w:r>
      <w:r w:rsidRPr="0058427D">
        <w:t xml:space="preserve"> </w:t>
      </w:r>
      <w:hyperlink r:id="rId16" w:history="1">
        <w:r w:rsidRPr="00BD482A">
          <w:rPr>
            <w:rStyle w:val="Hyperlink"/>
            <w:rFonts w:ascii="Arial" w:hAnsi="Arial"/>
          </w:rPr>
          <w:t>https://</w:t>
        </w:r>
        <w:r w:rsidR="00271726">
          <w:rPr>
            <w:rStyle w:val="Hyperlink"/>
            <w:rFonts w:ascii="Arial" w:hAnsi="Arial"/>
          </w:rPr>
          <w:t>DartMouth</w:t>
        </w:r>
        <w:r w:rsidRPr="00BD482A">
          <w:rPr>
            <w:rStyle w:val="Hyperlink"/>
            <w:rFonts w:ascii="Arial" w:hAnsi="Arial"/>
          </w:rPr>
          <w:t>-dev.planoncloud.com/sdk/</w:t>
        </w:r>
      </w:hyperlink>
      <w:r>
        <w:t xml:space="preserve"> </w:t>
      </w:r>
    </w:p>
    <w:p w14:paraId="0A821CB0" w14:textId="77777777" w:rsidR="00561C32" w:rsidRDefault="00561C32" w:rsidP="00CC1EB1">
      <w:pPr>
        <w:pStyle w:val="BodyText"/>
      </w:pPr>
      <w:r>
        <w:lastRenderedPageBreak/>
        <w:drawing>
          <wp:inline distT="0" distB="0" distL="0" distR="0" wp14:anchorId="022873B8" wp14:editId="64EC0351">
            <wp:extent cx="5219700" cy="15081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150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343C2" w14:textId="77777777" w:rsidR="00561C32" w:rsidRPr="006B5F7A" w:rsidRDefault="00561C32" w:rsidP="00561C32">
      <w:pPr>
        <w:pStyle w:val="Heading2numberplanon"/>
        <w:ind w:left="860"/>
        <w:rPr>
          <w:rFonts w:asciiTheme="majorHAnsi" w:hAnsiTheme="majorHAnsi" w:cstheme="majorHAnsi"/>
          <w:iCs w:val="0"/>
          <w:kern w:val="32"/>
          <w:sz w:val="32"/>
          <w:szCs w:val="32"/>
        </w:rPr>
      </w:pPr>
      <w:bookmarkStart w:id="51" w:name="_Toc494380050"/>
      <w:bookmarkStart w:id="52" w:name="_Toc70503962"/>
      <w:r w:rsidRPr="006B5F7A">
        <w:rPr>
          <w:rFonts w:asciiTheme="majorHAnsi" w:hAnsiTheme="majorHAnsi" w:cstheme="majorHAnsi"/>
          <w:iCs w:val="0"/>
          <w:kern w:val="32"/>
          <w:sz w:val="32"/>
          <w:szCs w:val="32"/>
        </w:rPr>
        <w:t>Access SD</w:t>
      </w:r>
      <w:r>
        <w:rPr>
          <w:rFonts w:asciiTheme="majorHAnsi" w:hAnsiTheme="majorHAnsi" w:cstheme="majorHAnsi"/>
          <w:iCs w:val="0"/>
          <w:kern w:val="32"/>
          <w:sz w:val="32"/>
          <w:szCs w:val="32"/>
        </w:rPr>
        <w:t>K</w:t>
      </w:r>
      <w:r w:rsidRPr="006B5F7A">
        <w:rPr>
          <w:rFonts w:asciiTheme="majorHAnsi" w:hAnsiTheme="majorHAnsi" w:cstheme="majorHAnsi"/>
          <w:iCs w:val="0"/>
          <w:kern w:val="32"/>
          <w:sz w:val="32"/>
          <w:szCs w:val="32"/>
        </w:rPr>
        <w:t xml:space="preserve"> URL</w:t>
      </w:r>
      <w:bookmarkEnd w:id="51"/>
      <w:bookmarkEnd w:id="52"/>
    </w:p>
    <w:p w14:paraId="789B4FAD" w14:textId="77777777" w:rsidR="00561C32" w:rsidRDefault="00561C32" w:rsidP="00CC1EB1">
      <w:pPr>
        <w:pStyle w:val="BodyText"/>
      </w:pPr>
    </w:p>
    <w:p w14:paraId="794C96C1" w14:textId="77777777" w:rsidR="00561C32" w:rsidRDefault="00561C32" w:rsidP="00CC1EB1">
      <w:pPr>
        <w:pStyle w:val="BodyText"/>
      </w:pPr>
      <w:r>
        <w:t>URL for the sdk page would be</w:t>
      </w:r>
    </w:p>
    <w:p w14:paraId="0A407482" w14:textId="2E2DDA81" w:rsidR="00561C32" w:rsidRPr="006B5F7A" w:rsidRDefault="00561C32" w:rsidP="00CC1EB1">
      <w:pPr>
        <w:pStyle w:val="BodyText"/>
        <w:rPr>
          <w:lang w:eastAsia="nl-NL"/>
        </w:rPr>
      </w:pPr>
      <w:r>
        <w:rPr>
          <w:lang w:eastAsia="nl-NL"/>
        </w:rPr>
        <w:t xml:space="preserve"> </w:t>
      </w:r>
      <w:hyperlink r:id="rId18" w:history="1">
        <w:r w:rsidRPr="00BD482A">
          <w:rPr>
            <w:rStyle w:val="Hyperlink"/>
            <w:rFonts w:ascii="Arial" w:hAnsi="Arial"/>
          </w:rPr>
          <w:t>https://</w:t>
        </w:r>
        <w:r w:rsidR="00271726">
          <w:rPr>
            <w:rStyle w:val="Hyperlink"/>
            <w:rFonts w:ascii="Arial" w:hAnsi="Arial"/>
          </w:rPr>
          <w:t>DartMouth</w:t>
        </w:r>
        <w:r w:rsidRPr="00BD482A">
          <w:rPr>
            <w:rStyle w:val="Hyperlink"/>
            <w:rFonts w:ascii="Arial" w:hAnsi="Arial"/>
          </w:rPr>
          <w:t>-dev.planoncloud.com/sdk/</w:t>
        </w:r>
      </w:hyperlink>
      <w:r w:rsidRPr="006B5F7A">
        <w:rPr>
          <w:rStyle w:val="Hyperlink"/>
          <w:noProof w:val="0"/>
          <w:szCs w:val="24"/>
        </w:rPr>
        <w:t>&lt;nameof</w:t>
      </w:r>
      <w:r>
        <w:rPr>
          <w:rStyle w:val="Hyperlink"/>
          <w:noProof w:val="0"/>
          <w:szCs w:val="24"/>
        </w:rPr>
        <w:t>service</w:t>
      </w:r>
      <w:r w:rsidRPr="006B5F7A">
        <w:rPr>
          <w:rStyle w:val="Hyperlink"/>
          <w:noProof w:val="0"/>
          <w:szCs w:val="24"/>
        </w:rPr>
        <w:t>&gt;</w:t>
      </w:r>
    </w:p>
    <w:p w14:paraId="65C26595" w14:textId="77777777" w:rsidR="00561C32" w:rsidRPr="00CC4E64" w:rsidRDefault="00561C32" w:rsidP="00561C32">
      <w:pPr>
        <w:ind w:left="709"/>
        <w:rPr>
          <w:lang w:val="en-US"/>
        </w:rPr>
      </w:pPr>
    </w:p>
    <w:p w14:paraId="6DBFF478" w14:textId="77777777" w:rsidR="00561C32" w:rsidRDefault="00561C32" w:rsidP="0097523A">
      <w:pPr>
        <w:pStyle w:val="Heading1numberplanon"/>
      </w:pPr>
      <w:bookmarkStart w:id="53" w:name="_Toc494380051"/>
      <w:bookmarkStart w:id="54" w:name="_Toc70503963"/>
      <w:bookmarkEnd w:id="47"/>
      <w:bookmarkEnd w:id="48"/>
      <w:bookmarkEnd w:id="49"/>
      <w:r>
        <w:t>Cloud specific Installation</w:t>
      </w:r>
      <w:bookmarkEnd w:id="53"/>
      <w:bookmarkEnd w:id="54"/>
      <w:r>
        <w:t xml:space="preserve"> </w:t>
      </w:r>
    </w:p>
    <w:p w14:paraId="78129CA5" w14:textId="7A601BF2" w:rsidR="00561C32" w:rsidRDefault="00561C32" w:rsidP="00CC1EB1">
      <w:pPr>
        <w:pStyle w:val="BodyText"/>
        <w:numPr>
          <w:ilvl w:val="0"/>
          <w:numId w:val="36"/>
        </w:numPr>
      </w:pPr>
      <w:r>
        <w:t xml:space="preserve">Login to </w:t>
      </w:r>
      <w:hyperlink w:history="1">
        <w:r w:rsidRPr="00A416FD">
          <w:t xml:space="preserve"> </w:t>
        </w:r>
        <w:r w:rsidRPr="00A416FD">
          <w:rPr>
            <w:rStyle w:val="Hyperlink"/>
            <w:rFonts w:ascii="Arial" w:hAnsi="Arial"/>
            <w:sz w:val="20"/>
            <w:szCs w:val="20"/>
          </w:rPr>
          <w:t>https://</w:t>
        </w:r>
        <w:r w:rsidR="00271726">
          <w:rPr>
            <w:rStyle w:val="Hyperlink"/>
            <w:rFonts w:ascii="Arial" w:hAnsi="Arial"/>
            <w:sz w:val="20"/>
            <w:szCs w:val="20"/>
          </w:rPr>
          <w:t>DartMouth</w:t>
        </w:r>
        <w:r w:rsidRPr="00A416FD">
          <w:rPr>
            <w:rStyle w:val="Hyperlink"/>
            <w:rFonts w:ascii="Arial" w:hAnsi="Arial"/>
            <w:sz w:val="20"/>
            <w:szCs w:val="20"/>
          </w:rPr>
          <w:t>-dev.planoncloud.com/</w:t>
        </w:r>
        <w:r w:rsidRPr="00563D6D">
          <w:rPr>
            <w:rStyle w:val="Hyperlink"/>
            <w:rFonts w:ascii="Arial" w:hAnsi="Arial"/>
            <w:sz w:val="20"/>
            <w:szCs w:val="20"/>
          </w:rPr>
          <w:t>TMS</w:t>
        </w:r>
      </w:hyperlink>
      <w:r>
        <w:t xml:space="preserve"> By using any FileTransfer appication(WinSCP).</w:t>
      </w:r>
    </w:p>
    <w:p w14:paraId="7D106C49" w14:textId="77777777" w:rsidR="00561C32" w:rsidRDefault="00561C32" w:rsidP="00CC1EB1">
      <w:pPr>
        <w:pStyle w:val="BodyText"/>
        <w:numPr>
          <w:ilvl w:val="0"/>
          <w:numId w:val="36"/>
        </w:numPr>
      </w:pPr>
      <w:r>
        <w:t xml:space="preserve">Then you will see two or more files like </w:t>
      </w:r>
    </w:p>
    <w:p w14:paraId="7A172095" w14:textId="77777777" w:rsidR="00561C32" w:rsidRDefault="00561C32" w:rsidP="00CC1EB1">
      <w:pPr>
        <w:pStyle w:val="BodyText"/>
      </w:pPr>
      <w:r>
        <w:t>1)upload</w:t>
      </w:r>
    </w:p>
    <w:p w14:paraId="6449DBE7" w14:textId="77777777" w:rsidR="00561C32" w:rsidRDefault="00561C32" w:rsidP="00CC1EB1">
      <w:pPr>
        <w:pStyle w:val="BodyText"/>
      </w:pPr>
      <w:r>
        <w:t xml:space="preserve">2)status </w:t>
      </w:r>
    </w:p>
    <w:p w14:paraId="340B2C21" w14:textId="3AB65BD6" w:rsidR="00561C32" w:rsidRDefault="00561C32" w:rsidP="00CC1EB1">
      <w:pPr>
        <w:pStyle w:val="BodyText"/>
        <w:numPr>
          <w:ilvl w:val="0"/>
          <w:numId w:val="36"/>
        </w:numPr>
      </w:pPr>
      <w:r w:rsidRPr="005C47C2">
        <w:t xml:space="preserve">Deploy the jars </w:t>
      </w:r>
      <w:r>
        <w:t>‘</w:t>
      </w:r>
      <w:r w:rsidR="00123C42" w:rsidRPr="00123C42">
        <w:rPr>
          <w:b/>
        </w:rPr>
        <w:t>WebServicesJAXRS-1.0.0.jar</w:t>
      </w:r>
      <w:r>
        <w:t>’</w:t>
      </w:r>
      <w:r w:rsidRPr="005C47C2">
        <w:t xml:space="preserve"> in folder </w:t>
      </w:r>
      <w:r>
        <w:rPr>
          <w:highlight w:val="yellow"/>
        </w:rPr>
        <w:t>upload/sdk</w:t>
      </w:r>
      <w:r w:rsidRPr="005C47C2">
        <w:t xml:space="preserve"> </w:t>
      </w:r>
    </w:p>
    <w:p w14:paraId="24CE2CE1" w14:textId="77777777" w:rsidR="00264014" w:rsidRPr="001F60F9" w:rsidRDefault="00264014" w:rsidP="00CC1EB1">
      <w:pPr>
        <w:pStyle w:val="BodyText"/>
      </w:pPr>
      <w:r w:rsidRPr="001F60F9">
        <w:t xml:space="preserve">To load the bundle into Planon you have to log on to the Planon Cloud with an account with sufficient rights to ‘Environment Management’. Username and password are </w:t>
      </w:r>
      <w:r w:rsidRPr="001F60F9">
        <w:rPr>
          <w:noProof w:val="0"/>
        </w:rPr>
        <w:t>specified in the delivery document of the Cloud (chapter 9 Planon accounts).</w:t>
      </w:r>
    </w:p>
    <w:p w14:paraId="149C8C88" w14:textId="77777777" w:rsidR="00264014" w:rsidRPr="00493E84" w:rsidRDefault="00264014" w:rsidP="00CC1EB1">
      <w:pPr>
        <w:pStyle w:val="Code"/>
      </w:pPr>
      <w:r w:rsidRPr="00493E84">
        <w:t>Go to tab ‘Danger zone’ in ‘Environment Management’</w:t>
      </w:r>
    </w:p>
    <w:p w14:paraId="54C805C0" w14:textId="77777777" w:rsidR="00264014" w:rsidRPr="008F5951" w:rsidRDefault="00264014" w:rsidP="00CC1EB1">
      <w:pPr>
        <w:pStyle w:val="BodyText"/>
        <w:rPr>
          <w:highlight w:val="yellow"/>
        </w:rPr>
      </w:pPr>
      <w:r w:rsidRPr="00897251">
        <w:lastRenderedPageBreak/>
        <w:drawing>
          <wp:inline distT="0" distB="0" distL="0" distR="0" wp14:anchorId="73D8666A" wp14:editId="4FDDDFC7">
            <wp:extent cx="5219700" cy="49161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4916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16BC2" w14:textId="77777777" w:rsidR="00264014" w:rsidRPr="00493E84" w:rsidRDefault="00264014" w:rsidP="00CC1EB1">
      <w:pPr>
        <w:pStyle w:val="Code"/>
      </w:pPr>
      <w:r w:rsidRPr="00493E84">
        <w:t xml:space="preserve">Select ‘Reload TMS’ and choose ‘Reload TMS’ in the confirmation. The files in </w:t>
      </w:r>
      <w:r w:rsidRPr="00493E84">
        <w:rPr>
          <w:b/>
        </w:rPr>
        <w:t>/tms/upload/jboss</w:t>
      </w:r>
      <w:r w:rsidRPr="00493E84">
        <w:t xml:space="preserve"> will be copied to the JBOSS/WILDFLY directory on the application server. </w:t>
      </w:r>
    </w:p>
    <w:p w14:paraId="1DDFBAE9" w14:textId="77777777" w:rsidR="00264014" w:rsidRDefault="00264014" w:rsidP="00CC1EB1">
      <w:pPr>
        <w:pStyle w:val="BodyText"/>
      </w:pPr>
      <w:r w:rsidRPr="001F60F9">
        <w:t>After this the change will automatically be processed by the JBOSS/WILDFLY application.</w:t>
      </w:r>
    </w:p>
    <w:p w14:paraId="762D832F" w14:textId="2B12306C" w:rsidR="00E56304" w:rsidRDefault="00264014" w:rsidP="00CC1EB1">
      <w:pPr>
        <w:pStyle w:val="BodyText"/>
      </w:pPr>
      <w:r>
        <w:t>It can take a couple of minutes before the bundle is picked up by JBOSS.</w:t>
      </w:r>
      <w:bookmarkEnd w:id="44"/>
    </w:p>
    <w:sectPr w:rsidR="00E56304" w:rsidSect="00E56304">
      <w:headerReference w:type="default" r:id="rId20"/>
      <w:footerReference w:type="default" r:id="rId21"/>
      <w:headerReference w:type="first" r:id="rId22"/>
      <w:pgSz w:w="11906" w:h="16838" w:code="9"/>
      <w:pgMar w:top="1843" w:right="1411" w:bottom="1699" w:left="2275" w:header="677" w:footer="50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9F3C82" w14:textId="77777777" w:rsidR="00D85488" w:rsidRDefault="00D85488">
      <w:r>
        <w:separator/>
      </w:r>
    </w:p>
    <w:p w14:paraId="7AE12209" w14:textId="77777777" w:rsidR="00D85488" w:rsidRDefault="00D85488"/>
  </w:endnote>
  <w:endnote w:type="continuationSeparator" w:id="0">
    <w:p w14:paraId="204370E1" w14:textId="77777777" w:rsidR="00D85488" w:rsidRDefault="00D85488">
      <w:r>
        <w:continuationSeparator/>
      </w:r>
    </w:p>
    <w:p w14:paraId="564E1B70" w14:textId="77777777" w:rsidR="00D85488" w:rsidRDefault="00D8548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sz w:val="18"/>
        <w:szCs w:val="18"/>
      </w:rPr>
      <w:id w:val="106023808"/>
      <w:docPartObj>
        <w:docPartGallery w:val="Page Numbers (Bottom of Page)"/>
        <w:docPartUnique/>
      </w:docPartObj>
    </w:sdtPr>
    <w:sdtContent>
      <w:p w14:paraId="0523C659" w14:textId="68778F5B" w:rsidR="00257DD7" w:rsidRPr="006B3100" w:rsidRDefault="00257DD7">
        <w:pPr>
          <w:pStyle w:val="Footer"/>
          <w:rPr>
            <w:b/>
            <w:sz w:val="18"/>
            <w:szCs w:val="18"/>
          </w:rPr>
        </w:pPr>
        <w:r w:rsidRPr="006B3100">
          <w:rPr>
            <w:b/>
            <w:sz w:val="18"/>
            <w:szCs w:val="18"/>
          </w:rPr>
          <w:fldChar w:fldCharType="begin"/>
        </w:r>
        <w:r w:rsidRPr="006B3100">
          <w:rPr>
            <w:b/>
            <w:sz w:val="18"/>
            <w:szCs w:val="18"/>
          </w:rPr>
          <w:instrText xml:space="preserve"> PAGE   \* MERGEFORMAT </w:instrText>
        </w:r>
        <w:r w:rsidRPr="006B3100">
          <w:rPr>
            <w:b/>
            <w:sz w:val="18"/>
            <w:szCs w:val="18"/>
          </w:rPr>
          <w:fldChar w:fldCharType="separate"/>
        </w:r>
        <w:r>
          <w:rPr>
            <w:b/>
            <w:noProof/>
            <w:sz w:val="18"/>
            <w:szCs w:val="18"/>
          </w:rPr>
          <w:t>13</w:t>
        </w:r>
        <w:r w:rsidRPr="006B3100">
          <w:rPr>
            <w:b/>
            <w:sz w:val="18"/>
            <w:szCs w:val="18"/>
          </w:rPr>
          <w:fldChar w:fldCharType="end"/>
        </w:r>
      </w:p>
    </w:sdtContent>
  </w:sdt>
  <w:p w14:paraId="487CF316" w14:textId="77777777" w:rsidR="00257DD7" w:rsidRPr="008A378D" w:rsidRDefault="00257DD7" w:rsidP="00745C6A">
    <w:pPr>
      <w:pStyle w:val="Footer"/>
    </w:pPr>
  </w:p>
  <w:p w14:paraId="7C867A04" w14:textId="77777777" w:rsidR="00257DD7" w:rsidRDefault="00257DD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sz w:val="18"/>
        <w:szCs w:val="18"/>
      </w:rPr>
      <w:id w:val="-1779936312"/>
      <w:docPartObj>
        <w:docPartGallery w:val="Page Numbers (Bottom of Page)"/>
        <w:docPartUnique/>
      </w:docPartObj>
    </w:sdtPr>
    <w:sdtContent>
      <w:p w14:paraId="52C0EDCA" w14:textId="77777777" w:rsidR="00257DD7" w:rsidRPr="006B3100" w:rsidRDefault="00257DD7">
        <w:pPr>
          <w:pStyle w:val="Footer"/>
          <w:rPr>
            <w:b/>
            <w:sz w:val="18"/>
            <w:szCs w:val="18"/>
          </w:rPr>
        </w:pPr>
        <w:r w:rsidRPr="006B3100">
          <w:rPr>
            <w:b/>
            <w:sz w:val="18"/>
            <w:szCs w:val="18"/>
          </w:rPr>
          <w:fldChar w:fldCharType="begin"/>
        </w:r>
        <w:r w:rsidRPr="006B3100">
          <w:rPr>
            <w:b/>
            <w:sz w:val="18"/>
            <w:szCs w:val="18"/>
          </w:rPr>
          <w:instrText xml:space="preserve"> PAGE   \* MERGEFORMAT </w:instrText>
        </w:r>
        <w:r w:rsidRPr="006B3100">
          <w:rPr>
            <w:b/>
            <w:sz w:val="18"/>
            <w:szCs w:val="18"/>
          </w:rPr>
          <w:fldChar w:fldCharType="separate"/>
        </w:r>
        <w:r>
          <w:rPr>
            <w:b/>
            <w:noProof/>
            <w:sz w:val="18"/>
            <w:szCs w:val="18"/>
          </w:rPr>
          <w:t>13</w:t>
        </w:r>
        <w:r w:rsidRPr="006B3100">
          <w:rPr>
            <w:b/>
            <w:sz w:val="18"/>
            <w:szCs w:val="18"/>
          </w:rPr>
          <w:fldChar w:fldCharType="end"/>
        </w:r>
      </w:p>
    </w:sdtContent>
  </w:sdt>
  <w:p w14:paraId="4E6F500C" w14:textId="77777777" w:rsidR="00257DD7" w:rsidRPr="008A378D" w:rsidRDefault="00257DD7" w:rsidP="00745C6A">
    <w:pPr>
      <w:pStyle w:val="Footer"/>
    </w:pPr>
  </w:p>
  <w:p w14:paraId="1F5ECB41" w14:textId="77777777" w:rsidR="00257DD7" w:rsidRDefault="00257DD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1B81BA" w14:textId="77777777" w:rsidR="00D85488" w:rsidRDefault="00D85488">
      <w:r>
        <w:separator/>
      </w:r>
    </w:p>
    <w:p w14:paraId="144C83C1" w14:textId="77777777" w:rsidR="00D85488" w:rsidRDefault="00D85488"/>
  </w:footnote>
  <w:footnote w:type="continuationSeparator" w:id="0">
    <w:p w14:paraId="53DC2B8A" w14:textId="77777777" w:rsidR="00D85488" w:rsidRDefault="00D85488">
      <w:r>
        <w:continuationSeparator/>
      </w:r>
    </w:p>
    <w:p w14:paraId="407F312A" w14:textId="77777777" w:rsidR="00D85488" w:rsidRDefault="00D8548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AA0B1" w14:textId="77777777" w:rsidR="00257DD7" w:rsidRDefault="00257DD7">
    <w:pPr>
      <w:pStyle w:val="Header"/>
    </w:pPr>
    <w:r>
      <w:rPr>
        <w:noProof/>
        <w:lang w:val="en-US" w:eastAsia="en-US"/>
      </w:rPr>
      <w:pict w14:anchorId="3867C22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3" type="#_x0000_t75" style="position:absolute;margin-left:-115.35pt;margin-top:-90.85pt;width:595.2pt;height:823.7pt;z-index:-251658240;mso-wrap-edited:f;mso-position-horizontal-relative:margin;mso-position-vertical-relative:margin" wrapcoords="-27 0 -27 21561 21600 21561 21600 0 -27 0">
          <v:imagedata r:id="rId1" o:title="Vervolg Planon Algemeen PMS_Def"/>
          <w10:wrap anchorx="margin" anchory="margin"/>
        </v:shape>
      </w:pict>
    </w:r>
  </w:p>
  <w:p w14:paraId="4763A035" w14:textId="77777777" w:rsidR="00257DD7" w:rsidRDefault="00257DD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0D0E06" w14:textId="437E82E7" w:rsidR="00257DD7" w:rsidRDefault="00257DD7">
    <w:pPr>
      <w:pStyle w:val="Header"/>
    </w:pPr>
    <w:r>
      <w:rPr>
        <w:noProof/>
        <w:lang w:val="en-IN" w:eastAsia="en-IN"/>
      </w:rPr>
      <w:drawing>
        <wp:anchor distT="0" distB="0" distL="114300" distR="114300" simplePos="0" relativeHeight="251657216" behindDoc="1" locked="0" layoutInCell="1" allowOverlap="1" wp14:anchorId="7F8F82F7" wp14:editId="6DDC9CF6">
          <wp:simplePos x="0" y="0"/>
          <wp:positionH relativeFrom="margin">
            <wp:posOffset>-1459230</wp:posOffset>
          </wp:positionH>
          <wp:positionV relativeFrom="margin">
            <wp:posOffset>-1170305</wp:posOffset>
          </wp:positionV>
          <wp:extent cx="7559040" cy="10692130"/>
          <wp:effectExtent l="0" t="0" r="3810" b="0"/>
          <wp:wrapNone/>
          <wp:docPr id="2070" name="Picture 2070" descr="Planon Certificaa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Planon Certificaa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040" cy="106921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8F6FEF" w14:textId="77777777" w:rsidR="00257DD7" w:rsidRDefault="00257DD7">
    <w:pPr>
      <w:pStyle w:val="Header"/>
    </w:pPr>
    <w:r>
      <w:rPr>
        <w:noProof/>
        <w:lang w:val="en-US" w:eastAsia="en-US"/>
      </w:rPr>
      <w:pict w14:anchorId="5627ABC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4" type="#_x0000_t75" style="position:absolute;margin-left:-115.35pt;margin-top:-90.85pt;width:595.2pt;height:823.7pt;z-index:-251655168;mso-wrap-edited:f;mso-position-horizontal-relative:margin;mso-position-vertical-relative:margin" wrapcoords="-27 0 -27 21561 21600 21561 21600 0 -27 0">
          <v:imagedata r:id="rId1" o:title="Vervolg Planon Algemeen PMS_Def"/>
          <w10:wrap anchorx="margin" anchory="margin"/>
        </v:shape>
      </w:pict>
    </w:r>
  </w:p>
  <w:p w14:paraId="42C5E610" w14:textId="77777777" w:rsidR="00257DD7" w:rsidRDefault="00257DD7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C7D31" w14:textId="77777777" w:rsidR="00257DD7" w:rsidRDefault="00257DD7">
    <w:pPr>
      <w:pStyle w:val="Header"/>
    </w:pPr>
    <w:r>
      <w:rPr>
        <w:noProof/>
        <w:lang w:val="en-IN" w:eastAsia="en-IN"/>
      </w:rPr>
      <w:drawing>
        <wp:anchor distT="0" distB="0" distL="114300" distR="114300" simplePos="0" relativeHeight="251660288" behindDoc="1" locked="0" layoutInCell="1" allowOverlap="1" wp14:anchorId="4661FA06" wp14:editId="37C186EE">
          <wp:simplePos x="0" y="0"/>
          <wp:positionH relativeFrom="margin">
            <wp:posOffset>-1459230</wp:posOffset>
          </wp:positionH>
          <wp:positionV relativeFrom="margin">
            <wp:posOffset>-1170305</wp:posOffset>
          </wp:positionV>
          <wp:extent cx="7559040" cy="10692130"/>
          <wp:effectExtent l="0" t="0" r="3810" b="0"/>
          <wp:wrapNone/>
          <wp:docPr id="2" name="Picture 2" descr="Planon Certificaa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Planon Certificaa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040" cy="106921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D4C527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784D96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E32DC9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40C2932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F02EAF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77CB28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AB2424A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994702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0AC219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9DA25B7"/>
    <w:multiLevelType w:val="multilevel"/>
    <w:tmpl w:val="2046A5EE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b/>
        <w:i w:val="0"/>
        <w:color w:val="0064A3"/>
        <w:spacing w:val="20"/>
        <w:w w:val="100"/>
        <w:position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0C8B6F85"/>
    <w:multiLevelType w:val="hybridMultilevel"/>
    <w:tmpl w:val="E3F0F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CED0E45"/>
    <w:multiLevelType w:val="multilevel"/>
    <w:tmpl w:val="EEEEE14E"/>
    <w:name w:val="12"/>
    <w:lvl w:ilvl="0">
      <w:start w:val="1"/>
      <w:numFmt w:val="decimal"/>
      <w:lvlText w:val="%1"/>
      <w:lvlJc w:val="right"/>
      <w:pPr>
        <w:ind w:left="720" w:hanging="360"/>
      </w:pPr>
      <w:rPr>
        <w:rFonts w:ascii="Arial" w:hAnsi="Arial" w:hint="default"/>
        <w:color w:val="auto"/>
        <w:spacing w:val="20"/>
        <w:w w:val="100"/>
        <w:position w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0E4475BD"/>
    <w:multiLevelType w:val="multilevel"/>
    <w:tmpl w:val="5E58E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0ECA08DC"/>
    <w:multiLevelType w:val="multilevel"/>
    <w:tmpl w:val="40103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11FF114F"/>
    <w:multiLevelType w:val="hybridMultilevel"/>
    <w:tmpl w:val="8B92E5AE"/>
    <w:lvl w:ilvl="0" w:tplc="A030F680">
      <w:start w:val="1"/>
      <w:numFmt w:val="decimal"/>
      <w:pStyle w:val="Meetingitem2numberplanon"/>
      <w:lvlText w:val="%1.1"/>
      <w:lvlJc w:val="right"/>
      <w:pPr>
        <w:ind w:left="-131" w:hanging="360"/>
      </w:pPr>
      <w:rPr>
        <w:rFonts w:ascii="Arial" w:hAnsi="Arial" w:hint="default"/>
        <w:b/>
        <w:i w:val="0"/>
        <w:color w:val="0064A3"/>
        <w:spacing w:val="20"/>
        <w:w w:val="100"/>
        <w:position w:val="0"/>
      </w:rPr>
    </w:lvl>
    <w:lvl w:ilvl="1" w:tplc="04090019" w:tentative="1">
      <w:start w:val="1"/>
      <w:numFmt w:val="lowerLetter"/>
      <w:lvlText w:val="%2."/>
      <w:lvlJc w:val="left"/>
      <w:pPr>
        <w:ind w:left="589" w:hanging="360"/>
      </w:pPr>
    </w:lvl>
    <w:lvl w:ilvl="2" w:tplc="0409001B" w:tentative="1">
      <w:start w:val="1"/>
      <w:numFmt w:val="lowerRoman"/>
      <w:lvlText w:val="%3."/>
      <w:lvlJc w:val="right"/>
      <w:pPr>
        <w:ind w:left="1309" w:hanging="180"/>
      </w:pPr>
    </w:lvl>
    <w:lvl w:ilvl="3" w:tplc="0409000F" w:tentative="1">
      <w:start w:val="1"/>
      <w:numFmt w:val="decimal"/>
      <w:lvlText w:val="%4."/>
      <w:lvlJc w:val="left"/>
      <w:pPr>
        <w:ind w:left="2029" w:hanging="360"/>
      </w:pPr>
    </w:lvl>
    <w:lvl w:ilvl="4" w:tplc="04090019" w:tentative="1">
      <w:start w:val="1"/>
      <w:numFmt w:val="lowerLetter"/>
      <w:lvlText w:val="%5."/>
      <w:lvlJc w:val="left"/>
      <w:pPr>
        <w:ind w:left="2749" w:hanging="360"/>
      </w:pPr>
    </w:lvl>
    <w:lvl w:ilvl="5" w:tplc="0409001B" w:tentative="1">
      <w:start w:val="1"/>
      <w:numFmt w:val="lowerRoman"/>
      <w:lvlText w:val="%6."/>
      <w:lvlJc w:val="right"/>
      <w:pPr>
        <w:ind w:left="3469" w:hanging="180"/>
      </w:pPr>
    </w:lvl>
    <w:lvl w:ilvl="6" w:tplc="0409000F" w:tentative="1">
      <w:start w:val="1"/>
      <w:numFmt w:val="decimal"/>
      <w:lvlText w:val="%7."/>
      <w:lvlJc w:val="left"/>
      <w:pPr>
        <w:ind w:left="4189" w:hanging="360"/>
      </w:pPr>
    </w:lvl>
    <w:lvl w:ilvl="7" w:tplc="04090019" w:tentative="1">
      <w:start w:val="1"/>
      <w:numFmt w:val="lowerLetter"/>
      <w:lvlText w:val="%8."/>
      <w:lvlJc w:val="left"/>
      <w:pPr>
        <w:ind w:left="4909" w:hanging="360"/>
      </w:pPr>
    </w:lvl>
    <w:lvl w:ilvl="8" w:tplc="0409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15" w15:restartNumberingAfterBreak="0">
    <w:nsid w:val="186C1412"/>
    <w:multiLevelType w:val="multilevel"/>
    <w:tmpl w:val="F350DC8C"/>
    <w:lvl w:ilvl="0">
      <w:start w:val="1"/>
      <w:numFmt w:val="decimal"/>
      <w:lvlText w:val="%1"/>
      <w:lvlJc w:val="left"/>
      <w:pPr>
        <w:tabs>
          <w:tab w:val="num" w:pos="0"/>
        </w:tabs>
        <w:ind w:left="0" w:hanging="85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0" w:hanging="851"/>
      </w:pPr>
      <w:rPr>
        <w:rFonts w:hint="default"/>
      </w:rPr>
    </w:lvl>
    <w:lvl w:ilvl="2">
      <w:start w:val="1"/>
      <w:numFmt w:val="decimal"/>
      <w:pStyle w:val="Meetingitem3numberplanon"/>
      <w:lvlText w:val="%1.%2.%3"/>
      <w:lvlJc w:val="left"/>
      <w:pPr>
        <w:tabs>
          <w:tab w:val="num" w:pos="0"/>
        </w:tabs>
        <w:ind w:left="0" w:hanging="851"/>
      </w:pPr>
      <w:rPr>
        <w:rFonts w:hint="default"/>
        <w:i w:val="0"/>
        <w:iCs w:val="0"/>
        <w:caps w:val="0"/>
        <w:smallCaps w:val="0"/>
        <w:strike w:val="0"/>
        <w:dstrike w:val="0"/>
        <w:vanish w:val="0"/>
        <w:spacing w:val="0"/>
        <w:position w:val="0"/>
        <w:u w:val="none"/>
        <w:vertAlign w:val="baseline"/>
        <w:em w:val="none"/>
      </w:rPr>
    </w:lvl>
    <w:lvl w:ilvl="3">
      <w:start w:val="1"/>
      <w:numFmt w:val="decimal"/>
      <w:lvlText w:val="%1.%2.%3.%4"/>
      <w:lvlJc w:val="left"/>
      <w:pPr>
        <w:tabs>
          <w:tab w:val="num" w:pos="1842"/>
        </w:tabs>
        <w:ind w:left="1842" w:hanging="170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126"/>
        </w:tabs>
        <w:ind w:left="2126" w:hanging="198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12"/>
        </w:tabs>
        <w:ind w:left="2751" w:hanging="273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175"/>
        </w:tabs>
        <w:ind w:left="3255" w:hanging="32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532"/>
        </w:tabs>
        <w:ind w:left="3759" w:hanging="374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895"/>
        </w:tabs>
        <w:ind w:left="4335" w:hanging="4320"/>
      </w:pPr>
      <w:rPr>
        <w:rFonts w:hint="default"/>
      </w:rPr>
    </w:lvl>
  </w:abstractNum>
  <w:abstractNum w:abstractNumId="16" w15:restartNumberingAfterBreak="0">
    <w:nsid w:val="18A65982"/>
    <w:multiLevelType w:val="multilevel"/>
    <w:tmpl w:val="EEEEE14E"/>
    <w:name w:val="12222222"/>
    <w:lvl w:ilvl="0">
      <w:start w:val="1"/>
      <w:numFmt w:val="decimal"/>
      <w:lvlText w:val="%1"/>
      <w:lvlJc w:val="right"/>
      <w:pPr>
        <w:ind w:left="720" w:hanging="360"/>
      </w:pPr>
      <w:rPr>
        <w:rFonts w:ascii="Arial" w:hAnsi="Arial" w:hint="default"/>
        <w:color w:val="auto"/>
        <w:spacing w:val="20"/>
        <w:w w:val="100"/>
        <w:position w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" w15:restartNumberingAfterBreak="0">
    <w:nsid w:val="1C9F2DB6"/>
    <w:multiLevelType w:val="hybridMultilevel"/>
    <w:tmpl w:val="239A0F70"/>
    <w:lvl w:ilvl="0" w:tplc="F768088C">
      <w:start w:val="1"/>
      <w:numFmt w:val="bullet"/>
      <w:pStyle w:val="Cod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6008EA"/>
    <w:multiLevelType w:val="hybridMultilevel"/>
    <w:tmpl w:val="5CAEFE6C"/>
    <w:lvl w:ilvl="0" w:tplc="D79E5500">
      <w:start w:val="1"/>
      <w:numFmt w:val="decimal"/>
      <w:pStyle w:val="Itemsontheagendaplanon"/>
      <w:lvlText w:val="%1"/>
      <w:lvlJc w:val="left"/>
      <w:pPr>
        <w:tabs>
          <w:tab w:val="num" w:pos="0"/>
        </w:tabs>
        <w:ind w:left="0" w:hanging="851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1FE66A11"/>
    <w:multiLevelType w:val="hybridMultilevel"/>
    <w:tmpl w:val="1AF8E42C"/>
    <w:lvl w:ilvl="0" w:tplc="46163D4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22CC2412"/>
    <w:multiLevelType w:val="hybridMultilevel"/>
    <w:tmpl w:val="1840D0BE"/>
    <w:name w:val="1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4C857AA"/>
    <w:multiLevelType w:val="multilevel"/>
    <w:tmpl w:val="DC0A117C"/>
    <w:styleLink w:val="Style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28685BDA"/>
    <w:multiLevelType w:val="hybridMultilevel"/>
    <w:tmpl w:val="FDB8209C"/>
    <w:name w:val="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8A75A43"/>
    <w:multiLevelType w:val="multilevel"/>
    <w:tmpl w:val="EA4E6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31B225E1"/>
    <w:multiLevelType w:val="hybridMultilevel"/>
    <w:tmpl w:val="F2D46B84"/>
    <w:lvl w:ilvl="0" w:tplc="92C03BD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9A6766"/>
    <w:multiLevelType w:val="hybridMultilevel"/>
    <w:tmpl w:val="1AF8E42C"/>
    <w:lvl w:ilvl="0" w:tplc="46163D4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6" w15:restartNumberingAfterBreak="0">
    <w:nsid w:val="36F33F51"/>
    <w:multiLevelType w:val="multilevel"/>
    <w:tmpl w:val="0413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27" w15:restartNumberingAfterBreak="0">
    <w:nsid w:val="3CD73272"/>
    <w:multiLevelType w:val="multilevel"/>
    <w:tmpl w:val="82EAC83A"/>
    <w:lvl w:ilvl="0">
      <w:start w:val="1"/>
      <w:numFmt w:val="decimal"/>
      <w:lvlText w:val="%1.1"/>
      <w:lvlJc w:val="right"/>
      <w:pPr>
        <w:ind w:left="360" w:hanging="360"/>
      </w:pPr>
      <w:rPr>
        <w:rFonts w:ascii="Arial" w:hAnsi="Arial" w:hint="default"/>
        <w:b/>
        <w:i w:val="0"/>
        <w:color w:val="0064A3"/>
        <w:spacing w:val="20"/>
        <w:w w:val="100"/>
        <w:position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numberplanon"/>
      <w:lvlText w:val="%1.%2.%3.%4"/>
      <w:lvlJc w:val="left"/>
      <w:pPr>
        <w:ind w:left="1573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3CEC61A2"/>
    <w:multiLevelType w:val="hybridMultilevel"/>
    <w:tmpl w:val="95568A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E7F44AB"/>
    <w:multiLevelType w:val="multilevel"/>
    <w:tmpl w:val="EEEEE14E"/>
    <w:name w:val="1222222"/>
    <w:lvl w:ilvl="0">
      <w:start w:val="1"/>
      <w:numFmt w:val="decimal"/>
      <w:lvlText w:val="%1"/>
      <w:lvlJc w:val="right"/>
      <w:pPr>
        <w:ind w:left="720" w:hanging="360"/>
      </w:pPr>
      <w:rPr>
        <w:rFonts w:ascii="Arial" w:hAnsi="Arial" w:hint="default"/>
        <w:color w:val="auto"/>
        <w:spacing w:val="20"/>
        <w:w w:val="100"/>
        <w:position w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3F8E7503"/>
    <w:multiLevelType w:val="hybridMultilevel"/>
    <w:tmpl w:val="B9489638"/>
    <w:lvl w:ilvl="0" w:tplc="1B6696AC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3FB12101"/>
    <w:multiLevelType w:val="multilevel"/>
    <w:tmpl w:val="0413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Arial" w:hAnsi="Arial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2" w15:restartNumberingAfterBreak="0">
    <w:nsid w:val="466301BC"/>
    <w:multiLevelType w:val="multilevel"/>
    <w:tmpl w:val="1856DC8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3" w15:restartNumberingAfterBreak="0">
    <w:nsid w:val="47FC526C"/>
    <w:multiLevelType w:val="hybridMultilevel"/>
    <w:tmpl w:val="9602329C"/>
    <w:name w:val="12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81B6A4D"/>
    <w:multiLevelType w:val="hybridMultilevel"/>
    <w:tmpl w:val="94169F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6623CC5"/>
    <w:multiLevelType w:val="multilevel"/>
    <w:tmpl w:val="04130023"/>
    <w:styleLink w:val="ArticleSection"/>
    <w:lvl w:ilvl="0">
      <w:start w:val="1"/>
      <w:numFmt w:val="upperRoman"/>
      <w:lvlText w:val="Artikel %1."/>
      <w:lvlJc w:val="left"/>
      <w:pPr>
        <w:tabs>
          <w:tab w:val="num" w:pos="1440"/>
        </w:tabs>
        <w:ind w:left="0" w:firstLine="0"/>
      </w:pPr>
      <w:rPr>
        <w:rFonts w:ascii="Arial" w:hAnsi="Arial"/>
      </w:rPr>
    </w:lvl>
    <w:lvl w:ilvl="1">
      <w:start w:val="1"/>
      <w:numFmt w:val="decimalZero"/>
      <w:isLgl/>
      <w:lvlText w:val="Sectie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36" w15:restartNumberingAfterBreak="0">
    <w:nsid w:val="5708194F"/>
    <w:multiLevelType w:val="multilevel"/>
    <w:tmpl w:val="0409001D"/>
    <w:styleLink w:val="Style5"/>
    <w:lvl w:ilvl="0">
      <w:start w:val="3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7" w15:restartNumberingAfterBreak="0">
    <w:nsid w:val="61BE1420"/>
    <w:multiLevelType w:val="multilevel"/>
    <w:tmpl w:val="51EEAAD6"/>
    <w:styleLink w:val="Style3"/>
    <w:lvl w:ilvl="0">
      <w:start w:val="2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8" w15:restartNumberingAfterBreak="0">
    <w:nsid w:val="6DF8049A"/>
    <w:multiLevelType w:val="multilevel"/>
    <w:tmpl w:val="93385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1D82A1B"/>
    <w:multiLevelType w:val="multilevel"/>
    <w:tmpl w:val="25C8D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73ED0D74"/>
    <w:multiLevelType w:val="hybridMultilevel"/>
    <w:tmpl w:val="FEFEFC36"/>
    <w:lvl w:ilvl="0" w:tplc="6F163566">
      <w:start w:val="1"/>
      <w:numFmt w:val="decimal"/>
      <w:pStyle w:val="ListParagraph"/>
      <w:lvlText w:val="%1"/>
      <w:lvlJc w:val="left"/>
      <w:pPr>
        <w:ind w:left="1440" w:hanging="360"/>
      </w:pPr>
      <w:rPr>
        <w:rFonts w:ascii="Univers" w:hAnsi="Univers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7469314A"/>
    <w:multiLevelType w:val="hybridMultilevel"/>
    <w:tmpl w:val="5DBAFE62"/>
    <w:lvl w:ilvl="0" w:tplc="B7BC2246">
      <w:start w:val="1"/>
      <w:numFmt w:val="bullet"/>
      <w:pStyle w:val="Bulletsplanon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A75C2F"/>
    <w:multiLevelType w:val="multilevel"/>
    <w:tmpl w:val="B7A48D9C"/>
    <w:lvl w:ilvl="0">
      <w:start w:val="1"/>
      <w:numFmt w:val="decimal"/>
      <w:pStyle w:val="Heading1numberplanon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numberplanon"/>
      <w:lvlText w:val="%1.%2"/>
      <w:lvlJc w:val="left"/>
      <w:pPr>
        <w:ind w:left="666" w:hanging="576"/>
      </w:pPr>
      <w:rPr>
        <w:rFonts w:hint="default"/>
      </w:rPr>
    </w:lvl>
    <w:lvl w:ilvl="2">
      <w:start w:val="1"/>
      <w:numFmt w:val="decimal"/>
      <w:pStyle w:val="Heading3numberplanon"/>
      <w:lvlText w:val="%1.%2.%3"/>
      <w:lvlJc w:val="left"/>
      <w:pPr>
        <w:ind w:left="720" w:hanging="720"/>
      </w:pPr>
      <w:rPr>
        <w:rFonts w:cs="Times New Roman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3" w15:restartNumberingAfterBreak="0">
    <w:nsid w:val="7B386950"/>
    <w:multiLevelType w:val="hybridMultilevel"/>
    <w:tmpl w:val="11925EE0"/>
    <w:lvl w:ilvl="0" w:tplc="3F889EE4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2C64EF"/>
    <w:multiLevelType w:val="hybridMultilevel"/>
    <w:tmpl w:val="DD9C477A"/>
    <w:name w:val="1"/>
    <w:lvl w:ilvl="0" w:tplc="B97E95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3CC68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F622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6E5C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1662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1C844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F60E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CC98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F347A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11012B"/>
    <w:multiLevelType w:val="hybridMultilevel"/>
    <w:tmpl w:val="F4749BB0"/>
    <w:name w:val="122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31"/>
  </w:num>
  <w:num w:numId="3">
    <w:abstractNumId w:val="35"/>
  </w:num>
  <w:num w:numId="4">
    <w:abstractNumId w:val="18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5"/>
  </w:num>
  <w:num w:numId="15">
    <w:abstractNumId w:val="14"/>
  </w:num>
  <w:num w:numId="16">
    <w:abstractNumId w:val="9"/>
  </w:num>
  <w:num w:numId="17">
    <w:abstractNumId w:val="42"/>
  </w:num>
  <w:num w:numId="18">
    <w:abstractNumId w:val="21"/>
  </w:num>
  <w:num w:numId="19">
    <w:abstractNumId w:val="27"/>
  </w:num>
  <w:num w:numId="20">
    <w:abstractNumId w:val="32"/>
  </w:num>
  <w:num w:numId="21">
    <w:abstractNumId w:val="37"/>
  </w:num>
  <w:num w:numId="22">
    <w:abstractNumId w:val="36"/>
  </w:num>
  <w:num w:numId="23">
    <w:abstractNumId w:val="41"/>
  </w:num>
  <w:num w:numId="24">
    <w:abstractNumId w:val="40"/>
  </w:num>
  <w:num w:numId="25">
    <w:abstractNumId w:val="17"/>
  </w:num>
  <w:num w:numId="26">
    <w:abstractNumId w:val="10"/>
  </w:num>
  <w:num w:numId="27">
    <w:abstractNumId w:val="28"/>
  </w:num>
  <w:num w:numId="28">
    <w:abstractNumId w:val="34"/>
  </w:num>
  <w:num w:numId="29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3"/>
  </w:num>
  <w:num w:numId="3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4"/>
  </w:num>
  <w:num w:numId="35">
    <w:abstractNumId w:val="25"/>
  </w:num>
  <w:num w:numId="36">
    <w:abstractNumId w:val="19"/>
  </w:num>
  <w:num w:numId="37">
    <w:abstractNumId w:val="42"/>
  </w:num>
  <w:num w:numId="38">
    <w:abstractNumId w:val="42"/>
  </w:num>
  <w:num w:numId="39">
    <w:abstractNumId w:val="42"/>
  </w:num>
  <w:num w:numId="40">
    <w:abstractNumId w:val="23"/>
  </w:num>
  <w:num w:numId="41">
    <w:abstractNumId w:val="38"/>
  </w:num>
  <w:num w:numId="42">
    <w:abstractNumId w:val="13"/>
  </w:num>
  <w:num w:numId="43">
    <w:abstractNumId w:val="12"/>
  </w:num>
  <w:num w:numId="44">
    <w:abstractNumId w:val="39"/>
  </w:num>
  <w:num w:numId="45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42"/>
  </w:num>
  <w:num w:numId="47">
    <w:abstractNumId w:val="42"/>
  </w:num>
  <w:num w:numId="48">
    <w:abstractNumId w:val="42"/>
  </w:num>
  <w:num w:numId="49">
    <w:abstractNumId w:val="42"/>
  </w:num>
  <w:num w:numId="50">
    <w:abstractNumId w:val="42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4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1" w:alternateStyleNames="0"/>
  <w:stylePaneSortMethod w:val="0000"/>
  <w:defaultTabStop w:val="709"/>
  <w:hyphenationZone w:val="425"/>
  <w:clickAndTypeStyle w:val="SubtleEmphasis"/>
  <w:drawingGridHorizontalSpacing w:val="110"/>
  <w:displayHorizontalDrawingGridEvery w:val="2"/>
  <w:characterSpacingControl w:val="doNotCompress"/>
  <w:hdrShapeDefaults>
    <o:shapedefaults v:ext="edit" spidmax="2055" style="mso-position-horizontal-relative:page;mso-position-vertical-relative:page" fill="f" fillcolor="white">
      <v:fill color="white" on="f"/>
      <v:stroke weight="3pt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MDYxMTMzNjU1NDZX0lEKTi0uzszPAykwqwUAFTNvNywAAAA="/>
  </w:docVars>
  <w:rsids>
    <w:rsidRoot w:val="00632F34"/>
    <w:rsid w:val="000023C0"/>
    <w:rsid w:val="0000331D"/>
    <w:rsid w:val="00005C4A"/>
    <w:rsid w:val="00006EA5"/>
    <w:rsid w:val="00010E30"/>
    <w:rsid w:val="00011954"/>
    <w:rsid w:val="000122D0"/>
    <w:rsid w:val="000127C0"/>
    <w:rsid w:val="00012F11"/>
    <w:rsid w:val="00014742"/>
    <w:rsid w:val="00015FE0"/>
    <w:rsid w:val="00017CD1"/>
    <w:rsid w:val="00017F6B"/>
    <w:rsid w:val="000213F3"/>
    <w:rsid w:val="00023A64"/>
    <w:rsid w:val="00024019"/>
    <w:rsid w:val="00024776"/>
    <w:rsid w:val="000303E2"/>
    <w:rsid w:val="000318C0"/>
    <w:rsid w:val="0003257B"/>
    <w:rsid w:val="00034C39"/>
    <w:rsid w:val="000354DC"/>
    <w:rsid w:val="00035D5B"/>
    <w:rsid w:val="0003651D"/>
    <w:rsid w:val="00040960"/>
    <w:rsid w:val="00041FA2"/>
    <w:rsid w:val="0004372E"/>
    <w:rsid w:val="00043E61"/>
    <w:rsid w:val="000442A2"/>
    <w:rsid w:val="000472FF"/>
    <w:rsid w:val="000479F2"/>
    <w:rsid w:val="00052467"/>
    <w:rsid w:val="00052988"/>
    <w:rsid w:val="00052A30"/>
    <w:rsid w:val="00052BD9"/>
    <w:rsid w:val="0005462F"/>
    <w:rsid w:val="000548B5"/>
    <w:rsid w:val="000549A9"/>
    <w:rsid w:val="00054F35"/>
    <w:rsid w:val="00056BC8"/>
    <w:rsid w:val="0005788A"/>
    <w:rsid w:val="00063B77"/>
    <w:rsid w:val="00064710"/>
    <w:rsid w:val="00065125"/>
    <w:rsid w:val="00065E33"/>
    <w:rsid w:val="000714FF"/>
    <w:rsid w:val="00072B04"/>
    <w:rsid w:val="00073208"/>
    <w:rsid w:val="00073742"/>
    <w:rsid w:val="00081BE9"/>
    <w:rsid w:val="0008508E"/>
    <w:rsid w:val="00090345"/>
    <w:rsid w:val="00090905"/>
    <w:rsid w:val="0009287D"/>
    <w:rsid w:val="00093A3B"/>
    <w:rsid w:val="00097B3E"/>
    <w:rsid w:val="00097E4E"/>
    <w:rsid w:val="000A2A92"/>
    <w:rsid w:val="000A43BC"/>
    <w:rsid w:val="000B1FCB"/>
    <w:rsid w:val="000B25BB"/>
    <w:rsid w:val="000B2662"/>
    <w:rsid w:val="000B2DA0"/>
    <w:rsid w:val="000B38B0"/>
    <w:rsid w:val="000B3C79"/>
    <w:rsid w:val="000B6254"/>
    <w:rsid w:val="000B716F"/>
    <w:rsid w:val="000C1F72"/>
    <w:rsid w:val="000C2D7F"/>
    <w:rsid w:val="000C3223"/>
    <w:rsid w:val="000C5FA4"/>
    <w:rsid w:val="000C75BB"/>
    <w:rsid w:val="000D0B42"/>
    <w:rsid w:val="000D17E6"/>
    <w:rsid w:val="000D1DFD"/>
    <w:rsid w:val="000D3896"/>
    <w:rsid w:val="000D48C0"/>
    <w:rsid w:val="000D6E1F"/>
    <w:rsid w:val="000D79DB"/>
    <w:rsid w:val="000E0504"/>
    <w:rsid w:val="000E0852"/>
    <w:rsid w:val="000E2665"/>
    <w:rsid w:val="000E2CF5"/>
    <w:rsid w:val="000E411D"/>
    <w:rsid w:val="000E490E"/>
    <w:rsid w:val="000E4B71"/>
    <w:rsid w:val="000E7F8E"/>
    <w:rsid w:val="000F3AB1"/>
    <w:rsid w:val="000F6564"/>
    <w:rsid w:val="00100D12"/>
    <w:rsid w:val="00103439"/>
    <w:rsid w:val="001058C2"/>
    <w:rsid w:val="001066FA"/>
    <w:rsid w:val="001071C1"/>
    <w:rsid w:val="0011305F"/>
    <w:rsid w:val="0011416C"/>
    <w:rsid w:val="00115795"/>
    <w:rsid w:val="00115DD9"/>
    <w:rsid w:val="001179DB"/>
    <w:rsid w:val="00121A41"/>
    <w:rsid w:val="00123C42"/>
    <w:rsid w:val="001248FF"/>
    <w:rsid w:val="00125EBB"/>
    <w:rsid w:val="00130C67"/>
    <w:rsid w:val="00130DE7"/>
    <w:rsid w:val="001312CF"/>
    <w:rsid w:val="00131B34"/>
    <w:rsid w:val="001326DC"/>
    <w:rsid w:val="00133FA7"/>
    <w:rsid w:val="00134648"/>
    <w:rsid w:val="001351C2"/>
    <w:rsid w:val="00136367"/>
    <w:rsid w:val="00137F11"/>
    <w:rsid w:val="001441C3"/>
    <w:rsid w:val="001442A8"/>
    <w:rsid w:val="00144F6C"/>
    <w:rsid w:val="00146BC4"/>
    <w:rsid w:val="001535E3"/>
    <w:rsid w:val="00153FEB"/>
    <w:rsid w:val="001556BA"/>
    <w:rsid w:val="00156456"/>
    <w:rsid w:val="00157C40"/>
    <w:rsid w:val="00162C5B"/>
    <w:rsid w:val="00162C69"/>
    <w:rsid w:val="00163100"/>
    <w:rsid w:val="001633B1"/>
    <w:rsid w:val="0016395C"/>
    <w:rsid w:val="001644BC"/>
    <w:rsid w:val="00166E97"/>
    <w:rsid w:val="0017247A"/>
    <w:rsid w:val="001727FB"/>
    <w:rsid w:val="00175B2C"/>
    <w:rsid w:val="001807D8"/>
    <w:rsid w:val="00180AE0"/>
    <w:rsid w:val="00181F22"/>
    <w:rsid w:val="0018451D"/>
    <w:rsid w:val="001845F9"/>
    <w:rsid w:val="001851F7"/>
    <w:rsid w:val="00186486"/>
    <w:rsid w:val="001873CA"/>
    <w:rsid w:val="001903FA"/>
    <w:rsid w:val="00190DFA"/>
    <w:rsid w:val="00193AD6"/>
    <w:rsid w:val="001A0713"/>
    <w:rsid w:val="001A2ABA"/>
    <w:rsid w:val="001A2B97"/>
    <w:rsid w:val="001A5A2B"/>
    <w:rsid w:val="001A6247"/>
    <w:rsid w:val="001A6BC8"/>
    <w:rsid w:val="001A6E76"/>
    <w:rsid w:val="001A75E5"/>
    <w:rsid w:val="001B01B3"/>
    <w:rsid w:val="001B4E54"/>
    <w:rsid w:val="001B4EC3"/>
    <w:rsid w:val="001B6BFA"/>
    <w:rsid w:val="001B79FB"/>
    <w:rsid w:val="001C1370"/>
    <w:rsid w:val="001C2963"/>
    <w:rsid w:val="001C3594"/>
    <w:rsid w:val="001C3873"/>
    <w:rsid w:val="001C3EBA"/>
    <w:rsid w:val="001C5440"/>
    <w:rsid w:val="001C56DE"/>
    <w:rsid w:val="001C5761"/>
    <w:rsid w:val="001C62C3"/>
    <w:rsid w:val="001D1773"/>
    <w:rsid w:val="001D19CA"/>
    <w:rsid w:val="001D3306"/>
    <w:rsid w:val="001E01F4"/>
    <w:rsid w:val="001E0709"/>
    <w:rsid w:val="001E1F8E"/>
    <w:rsid w:val="001E4C4F"/>
    <w:rsid w:val="001E5A2A"/>
    <w:rsid w:val="001E7097"/>
    <w:rsid w:val="001F09B3"/>
    <w:rsid w:val="001F1F84"/>
    <w:rsid w:val="001F2FD2"/>
    <w:rsid w:val="001F5D51"/>
    <w:rsid w:val="001F6230"/>
    <w:rsid w:val="001F7093"/>
    <w:rsid w:val="00201743"/>
    <w:rsid w:val="00203169"/>
    <w:rsid w:val="0020349B"/>
    <w:rsid w:val="002034B8"/>
    <w:rsid w:val="00205267"/>
    <w:rsid w:val="00205919"/>
    <w:rsid w:val="00205D30"/>
    <w:rsid w:val="00207BBE"/>
    <w:rsid w:val="002118CE"/>
    <w:rsid w:val="00213DDA"/>
    <w:rsid w:val="0021503F"/>
    <w:rsid w:val="0022021F"/>
    <w:rsid w:val="00220A67"/>
    <w:rsid w:val="00221914"/>
    <w:rsid w:val="00222DBA"/>
    <w:rsid w:val="002230BA"/>
    <w:rsid w:val="00224001"/>
    <w:rsid w:val="00226AD0"/>
    <w:rsid w:val="002272DF"/>
    <w:rsid w:val="002275CE"/>
    <w:rsid w:val="002311D3"/>
    <w:rsid w:val="00231F21"/>
    <w:rsid w:val="0023228B"/>
    <w:rsid w:val="00233163"/>
    <w:rsid w:val="00233682"/>
    <w:rsid w:val="0023500E"/>
    <w:rsid w:val="0023624D"/>
    <w:rsid w:val="00237287"/>
    <w:rsid w:val="00237BC5"/>
    <w:rsid w:val="0024423E"/>
    <w:rsid w:val="00244845"/>
    <w:rsid w:val="00245B82"/>
    <w:rsid w:val="002472CB"/>
    <w:rsid w:val="002475A2"/>
    <w:rsid w:val="00252034"/>
    <w:rsid w:val="00252643"/>
    <w:rsid w:val="002542F6"/>
    <w:rsid w:val="00255465"/>
    <w:rsid w:val="002555AA"/>
    <w:rsid w:val="00256B18"/>
    <w:rsid w:val="0025707D"/>
    <w:rsid w:val="00257D4C"/>
    <w:rsid w:val="00257DD7"/>
    <w:rsid w:val="00260CCD"/>
    <w:rsid w:val="0026376C"/>
    <w:rsid w:val="00264014"/>
    <w:rsid w:val="002654F8"/>
    <w:rsid w:val="002672A2"/>
    <w:rsid w:val="00271726"/>
    <w:rsid w:val="002720C8"/>
    <w:rsid w:val="00272E04"/>
    <w:rsid w:val="00275FC3"/>
    <w:rsid w:val="0027647A"/>
    <w:rsid w:val="002764E0"/>
    <w:rsid w:val="002768F3"/>
    <w:rsid w:val="00276D38"/>
    <w:rsid w:val="00282776"/>
    <w:rsid w:val="00282BD6"/>
    <w:rsid w:val="00283BC6"/>
    <w:rsid w:val="00284302"/>
    <w:rsid w:val="00284A49"/>
    <w:rsid w:val="00285013"/>
    <w:rsid w:val="00285395"/>
    <w:rsid w:val="00285C3D"/>
    <w:rsid w:val="00286012"/>
    <w:rsid w:val="002861BC"/>
    <w:rsid w:val="00290C7F"/>
    <w:rsid w:val="002918F2"/>
    <w:rsid w:val="0029362B"/>
    <w:rsid w:val="00293AAA"/>
    <w:rsid w:val="00294F0B"/>
    <w:rsid w:val="0029520E"/>
    <w:rsid w:val="00295E00"/>
    <w:rsid w:val="002970AF"/>
    <w:rsid w:val="002A4242"/>
    <w:rsid w:val="002A709C"/>
    <w:rsid w:val="002A7D3F"/>
    <w:rsid w:val="002B0EC4"/>
    <w:rsid w:val="002B16A7"/>
    <w:rsid w:val="002B24C6"/>
    <w:rsid w:val="002B432B"/>
    <w:rsid w:val="002C0BC7"/>
    <w:rsid w:val="002C2B89"/>
    <w:rsid w:val="002C5A0F"/>
    <w:rsid w:val="002C5BA8"/>
    <w:rsid w:val="002C757F"/>
    <w:rsid w:val="002D0A63"/>
    <w:rsid w:val="002D2436"/>
    <w:rsid w:val="002D2CEB"/>
    <w:rsid w:val="002D2F13"/>
    <w:rsid w:val="002D51E4"/>
    <w:rsid w:val="002D6A2A"/>
    <w:rsid w:val="002E462F"/>
    <w:rsid w:val="002E5806"/>
    <w:rsid w:val="002E6750"/>
    <w:rsid w:val="002F2D60"/>
    <w:rsid w:val="002F5DA5"/>
    <w:rsid w:val="002F7315"/>
    <w:rsid w:val="002F75AB"/>
    <w:rsid w:val="0030003F"/>
    <w:rsid w:val="00303717"/>
    <w:rsid w:val="00303B47"/>
    <w:rsid w:val="00310CCB"/>
    <w:rsid w:val="00310E4A"/>
    <w:rsid w:val="00311A5F"/>
    <w:rsid w:val="00311A83"/>
    <w:rsid w:val="00312AA5"/>
    <w:rsid w:val="003149D1"/>
    <w:rsid w:val="00315E8C"/>
    <w:rsid w:val="003207C8"/>
    <w:rsid w:val="00321FD7"/>
    <w:rsid w:val="00322317"/>
    <w:rsid w:val="003228E9"/>
    <w:rsid w:val="00326D10"/>
    <w:rsid w:val="00330072"/>
    <w:rsid w:val="00330335"/>
    <w:rsid w:val="0033047E"/>
    <w:rsid w:val="003304AE"/>
    <w:rsid w:val="00335DB6"/>
    <w:rsid w:val="00335F68"/>
    <w:rsid w:val="003366B0"/>
    <w:rsid w:val="00336981"/>
    <w:rsid w:val="0034237D"/>
    <w:rsid w:val="00350A26"/>
    <w:rsid w:val="00351476"/>
    <w:rsid w:val="003528A8"/>
    <w:rsid w:val="0035356F"/>
    <w:rsid w:val="00353768"/>
    <w:rsid w:val="0035485E"/>
    <w:rsid w:val="00357DDF"/>
    <w:rsid w:val="00360362"/>
    <w:rsid w:val="00360544"/>
    <w:rsid w:val="00361178"/>
    <w:rsid w:val="00364D85"/>
    <w:rsid w:val="003666A0"/>
    <w:rsid w:val="00371868"/>
    <w:rsid w:val="003720F3"/>
    <w:rsid w:val="003769E0"/>
    <w:rsid w:val="00376D38"/>
    <w:rsid w:val="00376F9A"/>
    <w:rsid w:val="00380E29"/>
    <w:rsid w:val="00384475"/>
    <w:rsid w:val="00386D10"/>
    <w:rsid w:val="00386F99"/>
    <w:rsid w:val="00387929"/>
    <w:rsid w:val="00394DE0"/>
    <w:rsid w:val="00397AD1"/>
    <w:rsid w:val="003A100C"/>
    <w:rsid w:val="003A2C1C"/>
    <w:rsid w:val="003A5C43"/>
    <w:rsid w:val="003B0E5C"/>
    <w:rsid w:val="003B333F"/>
    <w:rsid w:val="003B50D6"/>
    <w:rsid w:val="003B5336"/>
    <w:rsid w:val="003B675E"/>
    <w:rsid w:val="003B6C87"/>
    <w:rsid w:val="003B7D98"/>
    <w:rsid w:val="003C0134"/>
    <w:rsid w:val="003C15D8"/>
    <w:rsid w:val="003C3211"/>
    <w:rsid w:val="003D12B2"/>
    <w:rsid w:val="003D3D6E"/>
    <w:rsid w:val="003D4DE5"/>
    <w:rsid w:val="003D6FF5"/>
    <w:rsid w:val="003D72AB"/>
    <w:rsid w:val="003E1D21"/>
    <w:rsid w:val="003E2F31"/>
    <w:rsid w:val="003E3240"/>
    <w:rsid w:val="003E46F0"/>
    <w:rsid w:val="003E58AC"/>
    <w:rsid w:val="003F274C"/>
    <w:rsid w:val="003F336D"/>
    <w:rsid w:val="003F4CC8"/>
    <w:rsid w:val="003F5D8F"/>
    <w:rsid w:val="003F6F29"/>
    <w:rsid w:val="003F722C"/>
    <w:rsid w:val="0040143E"/>
    <w:rsid w:val="00403784"/>
    <w:rsid w:val="00405DCD"/>
    <w:rsid w:val="00406EF9"/>
    <w:rsid w:val="00407CBF"/>
    <w:rsid w:val="004149A8"/>
    <w:rsid w:val="0041718E"/>
    <w:rsid w:val="00417FB7"/>
    <w:rsid w:val="00424C8F"/>
    <w:rsid w:val="004256FA"/>
    <w:rsid w:val="00426B44"/>
    <w:rsid w:val="00427C40"/>
    <w:rsid w:val="0043142A"/>
    <w:rsid w:val="00431571"/>
    <w:rsid w:val="004321E3"/>
    <w:rsid w:val="00434094"/>
    <w:rsid w:val="00435AA9"/>
    <w:rsid w:val="00437154"/>
    <w:rsid w:val="00437282"/>
    <w:rsid w:val="00437CE3"/>
    <w:rsid w:val="004413C8"/>
    <w:rsid w:val="00443102"/>
    <w:rsid w:val="00444263"/>
    <w:rsid w:val="00446E69"/>
    <w:rsid w:val="00454287"/>
    <w:rsid w:val="00455EA6"/>
    <w:rsid w:val="00456C4F"/>
    <w:rsid w:val="0045761F"/>
    <w:rsid w:val="00460392"/>
    <w:rsid w:val="00460846"/>
    <w:rsid w:val="00462099"/>
    <w:rsid w:val="00465684"/>
    <w:rsid w:val="00467C92"/>
    <w:rsid w:val="004749B8"/>
    <w:rsid w:val="004751F1"/>
    <w:rsid w:val="004774BB"/>
    <w:rsid w:val="00481BEC"/>
    <w:rsid w:val="00485ADE"/>
    <w:rsid w:val="004865EA"/>
    <w:rsid w:val="00491C59"/>
    <w:rsid w:val="00492E23"/>
    <w:rsid w:val="00493743"/>
    <w:rsid w:val="00493E84"/>
    <w:rsid w:val="00495CDA"/>
    <w:rsid w:val="004A0B30"/>
    <w:rsid w:val="004A0E52"/>
    <w:rsid w:val="004A1ACB"/>
    <w:rsid w:val="004A1AF5"/>
    <w:rsid w:val="004A23F5"/>
    <w:rsid w:val="004A3900"/>
    <w:rsid w:val="004A3E86"/>
    <w:rsid w:val="004A550E"/>
    <w:rsid w:val="004A65B2"/>
    <w:rsid w:val="004A6E80"/>
    <w:rsid w:val="004B34A4"/>
    <w:rsid w:val="004B34AA"/>
    <w:rsid w:val="004B66F0"/>
    <w:rsid w:val="004B741B"/>
    <w:rsid w:val="004B784A"/>
    <w:rsid w:val="004B7F0A"/>
    <w:rsid w:val="004C043D"/>
    <w:rsid w:val="004C0BED"/>
    <w:rsid w:val="004C1DB7"/>
    <w:rsid w:val="004C5873"/>
    <w:rsid w:val="004C6043"/>
    <w:rsid w:val="004C7499"/>
    <w:rsid w:val="004D0134"/>
    <w:rsid w:val="004D1F9C"/>
    <w:rsid w:val="004D26B0"/>
    <w:rsid w:val="004D2F6F"/>
    <w:rsid w:val="004D3A98"/>
    <w:rsid w:val="004D3C04"/>
    <w:rsid w:val="004D50AA"/>
    <w:rsid w:val="004D5A67"/>
    <w:rsid w:val="004D63BE"/>
    <w:rsid w:val="004D6F01"/>
    <w:rsid w:val="004D7DF8"/>
    <w:rsid w:val="004E0392"/>
    <w:rsid w:val="004E11D7"/>
    <w:rsid w:val="004E1B80"/>
    <w:rsid w:val="004E1D0B"/>
    <w:rsid w:val="004E5C16"/>
    <w:rsid w:val="004F230D"/>
    <w:rsid w:val="004F23A6"/>
    <w:rsid w:val="004F25CB"/>
    <w:rsid w:val="004F4C9A"/>
    <w:rsid w:val="004F577D"/>
    <w:rsid w:val="0050048B"/>
    <w:rsid w:val="00501247"/>
    <w:rsid w:val="005021D2"/>
    <w:rsid w:val="0050269F"/>
    <w:rsid w:val="00502AE0"/>
    <w:rsid w:val="005032A8"/>
    <w:rsid w:val="005058F1"/>
    <w:rsid w:val="00505A70"/>
    <w:rsid w:val="005107AD"/>
    <w:rsid w:val="00510DD5"/>
    <w:rsid w:val="00511A97"/>
    <w:rsid w:val="005122DB"/>
    <w:rsid w:val="0051740E"/>
    <w:rsid w:val="00521768"/>
    <w:rsid w:val="005253C0"/>
    <w:rsid w:val="0053164B"/>
    <w:rsid w:val="00532D8C"/>
    <w:rsid w:val="00536705"/>
    <w:rsid w:val="0054050C"/>
    <w:rsid w:val="00540615"/>
    <w:rsid w:val="005432C0"/>
    <w:rsid w:val="00544E05"/>
    <w:rsid w:val="00545743"/>
    <w:rsid w:val="00545B88"/>
    <w:rsid w:val="00545BA6"/>
    <w:rsid w:val="00545ED9"/>
    <w:rsid w:val="00546010"/>
    <w:rsid w:val="00546C6C"/>
    <w:rsid w:val="00546EF2"/>
    <w:rsid w:val="005511E1"/>
    <w:rsid w:val="00553826"/>
    <w:rsid w:val="00553E61"/>
    <w:rsid w:val="00556DAA"/>
    <w:rsid w:val="00557692"/>
    <w:rsid w:val="00560A7E"/>
    <w:rsid w:val="00560E49"/>
    <w:rsid w:val="005613E7"/>
    <w:rsid w:val="00561547"/>
    <w:rsid w:val="005616A3"/>
    <w:rsid w:val="00561C32"/>
    <w:rsid w:val="005629C6"/>
    <w:rsid w:val="005636DB"/>
    <w:rsid w:val="00563756"/>
    <w:rsid w:val="005657E4"/>
    <w:rsid w:val="0056731A"/>
    <w:rsid w:val="0057172C"/>
    <w:rsid w:val="005729D3"/>
    <w:rsid w:val="005731A9"/>
    <w:rsid w:val="00574150"/>
    <w:rsid w:val="005745C5"/>
    <w:rsid w:val="00576C6E"/>
    <w:rsid w:val="00580AA7"/>
    <w:rsid w:val="0058199A"/>
    <w:rsid w:val="00581DCE"/>
    <w:rsid w:val="0058267C"/>
    <w:rsid w:val="00583166"/>
    <w:rsid w:val="00585CC7"/>
    <w:rsid w:val="00587D0A"/>
    <w:rsid w:val="00591996"/>
    <w:rsid w:val="00591B8B"/>
    <w:rsid w:val="00593181"/>
    <w:rsid w:val="0059420B"/>
    <w:rsid w:val="005953C1"/>
    <w:rsid w:val="0059549F"/>
    <w:rsid w:val="0059635D"/>
    <w:rsid w:val="005A22B7"/>
    <w:rsid w:val="005A2937"/>
    <w:rsid w:val="005A7CF0"/>
    <w:rsid w:val="005B1166"/>
    <w:rsid w:val="005B12BE"/>
    <w:rsid w:val="005B31EC"/>
    <w:rsid w:val="005B6EA8"/>
    <w:rsid w:val="005B7D3C"/>
    <w:rsid w:val="005C04B3"/>
    <w:rsid w:val="005C23BC"/>
    <w:rsid w:val="005C2DB6"/>
    <w:rsid w:val="005C4539"/>
    <w:rsid w:val="005D1E5A"/>
    <w:rsid w:val="005D588B"/>
    <w:rsid w:val="005D6634"/>
    <w:rsid w:val="005D6F1D"/>
    <w:rsid w:val="005D79EA"/>
    <w:rsid w:val="005E05D4"/>
    <w:rsid w:val="005E0629"/>
    <w:rsid w:val="005E1482"/>
    <w:rsid w:val="005E3DD2"/>
    <w:rsid w:val="005E465C"/>
    <w:rsid w:val="005E5605"/>
    <w:rsid w:val="005E5D29"/>
    <w:rsid w:val="005E63EE"/>
    <w:rsid w:val="005E6F6A"/>
    <w:rsid w:val="005F234E"/>
    <w:rsid w:val="005F2BE0"/>
    <w:rsid w:val="005F38E7"/>
    <w:rsid w:val="005F5A67"/>
    <w:rsid w:val="005F7565"/>
    <w:rsid w:val="005F75FD"/>
    <w:rsid w:val="006005AA"/>
    <w:rsid w:val="00601E4A"/>
    <w:rsid w:val="00602A7F"/>
    <w:rsid w:val="00604870"/>
    <w:rsid w:val="006053F6"/>
    <w:rsid w:val="006114EE"/>
    <w:rsid w:val="00620063"/>
    <w:rsid w:val="00620B2A"/>
    <w:rsid w:val="00621734"/>
    <w:rsid w:val="00623CFE"/>
    <w:rsid w:val="00624172"/>
    <w:rsid w:val="00624DA8"/>
    <w:rsid w:val="00627F0C"/>
    <w:rsid w:val="00632F34"/>
    <w:rsid w:val="00636045"/>
    <w:rsid w:val="00636598"/>
    <w:rsid w:val="006407BD"/>
    <w:rsid w:val="006457D8"/>
    <w:rsid w:val="00645DF5"/>
    <w:rsid w:val="006462FB"/>
    <w:rsid w:val="0064787A"/>
    <w:rsid w:val="006527D4"/>
    <w:rsid w:val="00653128"/>
    <w:rsid w:val="006549B2"/>
    <w:rsid w:val="00654D0F"/>
    <w:rsid w:val="0065665F"/>
    <w:rsid w:val="00662298"/>
    <w:rsid w:val="0066515F"/>
    <w:rsid w:val="006707B9"/>
    <w:rsid w:val="00671DDF"/>
    <w:rsid w:val="0067479F"/>
    <w:rsid w:val="00676C70"/>
    <w:rsid w:val="0068408B"/>
    <w:rsid w:val="00685790"/>
    <w:rsid w:val="00685D7A"/>
    <w:rsid w:val="00685EA5"/>
    <w:rsid w:val="006919AE"/>
    <w:rsid w:val="00692D5D"/>
    <w:rsid w:val="006931D0"/>
    <w:rsid w:val="00693508"/>
    <w:rsid w:val="0069418A"/>
    <w:rsid w:val="0069676F"/>
    <w:rsid w:val="006A0EE5"/>
    <w:rsid w:val="006A202B"/>
    <w:rsid w:val="006B1072"/>
    <w:rsid w:val="006B293C"/>
    <w:rsid w:val="006B3100"/>
    <w:rsid w:val="006B43E3"/>
    <w:rsid w:val="006B4594"/>
    <w:rsid w:val="006B4C2B"/>
    <w:rsid w:val="006B5C9A"/>
    <w:rsid w:val="006B61AE"/>
    <w:rsid w:val="006B7018"/>
    <w:rsid w:val="006C0EBC"/>
    <w:rsid w:val="006C38CA"/>
    <w:rsid w:val="006C42BE"/>
    <w:rsid w:val="006C70F5"/>
    <w:rsid w:val="006C79D9"/>
    <w:rsid w:val="006D0ED6"/>
    <w:rsid w:val="006E2C98"/>
    <w:rsid w:val="006E4313"/>
    <w:rsid w:val="006E6CE8"/>
    <w:rsid w:val="006E6FED"/>
    <w:rsid w:val="006F2184"/>
    <w:rsid w:val="006F36BA"/>
    <w:rsid w:val="006F4B51"/>
    <w:rsid w:val="007003DD"/>
    <w:rsid w:val="00702105"/>
    <w:rsid w:val="00702AF6"/>
    <w:rsid w:val="00703411"/>
    <w:rsid w:val="00703AD5"/>
    <w:rsid w:val="007125A1"/>
    <w:rsid w:val="00715791"/>
    <w:rsid w:val="00716A2E"/>
    <w:rsid w:val="00717497"/>
    <w:rsid w:val="007203B6"/>
    <w:rsid w:val="0072387A"/>
    <w:rsid w:val="007257D0"/>
    <w:rsid w:val="00725EA7"/>
    <w:rsid w:val="00726B95"/>
    <w:rsid w:val="00726BF0"/>
    <w:rsid w:val="00726EB1"/>
    <w:rsid w:val="00734E64"/>
    <w:rsid w:val="00735F9D"/>
    <w:rsid w:val="00736B46"/>
    <w:rsid w:val="00737A00"/>
    <w:rsid w:val="00745C6A"/>
    <w:rsid w:val="0074653A"/>
    <w:rsid w:val="00746A74"/>
    <w:rsid w:val="00750772"/>
    <w:rsid w:val="00757BEC"/>
    <w:rsid w:val="007611C5"/>
    <w:rsid w:val="0076142B"/>
    <w:rsid w:val="00763A3B"/>
    <w:rsid w:val="00764022"/>
    <w:rsid w:val="00771794"/>
    <w:rsid w:val="007722B8"/>
    <w:rsid w:val="007748C0"/>
    <w:rsid w:val="00775119"/>
    <w:rsid w:val="00777D39"/>
    <w:rsid w:val="00781A46"/>
    <w:rsid w:val="007828D9"/>
    <w:rsid w:val="007848F6"/>
    <w:rsid w:val="007872FD"/>
    <w:rsid w:val="007873A2"/>
    <w:rsid w:val="00790B02"/>
    <w:rsid w:val="00790F46"/>
    <w:rsid w:val="00791B7C"/>
    <w:rsid w:val="00791D84"/>
    <w:rsid w:val="00791FF0"/>
    <w:rsid w:val="007927FB"/>
    <w:rsid w:val="00792A31"/>
    <w:rsid w:val="0079525C"/>
    <w:rsid w:val="00796A5D"/>
    <w:rsid w:val="007977F8"/>
    <w:rsid w:val="007A11A7"/>
    <w:rsid w:val="007A1406"/>
    <w:rsid w:val="007A153F"/>
    <w:rsid w:val="007A34D8"/>
    <w:rsid w:val="007A4CCF"/>
    <w:rsid w:val="007A5671"/>
    <w:rsid w:val="007A7D20"/>
    <w:rsid w:val="007B23E5"/>
    <w:rsid w:val="007B42DE"/>
    <w:rsid w:val="007B6723"/>
    <w:rsid w:val="007B6822"/>
    <w:rsid w:val="007B6F15"/>
    <w:rsid w:val="007C1E44"/>
    <w:rsid w:val="007C36D2"/>
    <w:rsid w:val="007C383F"/>
    <w:rsid w:val="007C3B73"/>
    <w:rsid w:val="007C3DED"/>
    <w:rsid w:val="007C4B57"/>
    <w:rsid w:val="007C51CD"/>
    <w:rsid w:val="007D04A0"/>
    <w:rsid w:val="007D18F0"/>
    <w:rsid w:val="007D1C52"/>
    <w:rsid w:val="007D1F7F"/>
    <w:rsid w:val="007D2933"/>
    <w:rsid w:val="007D49A2"/>
    <w:rsid w:val="007D6545"/>
    <w:rsid w:val="007D7464"/>
    <w:rsid w:val="007D7E91"/>
    <w:rsid w:val="007D7EAC"/>
    <w:rsid w:val="007E03E9"/>
    <w:rsid w:val="007E0923"/>
    <w:rsid w:val="007E1444"/>
    <w:rsid w:val="007E2435"/>
    <w:rsid w:val="007E2FAE"/>
    <w:rsid w:val="007E3456"/>
    <w:rsid w:val="007E4276"/>
    <w:rsid w:val="007E4C32"/>
    <w:rsid w:val="007E5952"/>
    <w:rsid w:val="007E653F"/>
    <w:rsid w:val="007E76F3"/>
    <w:rsid w:val="007F0399"/>
    <w:rsid w:val="007F16D3"/>
    <w:rsid w:val="007F2B9B"/>
    <w:rsid w:val="007F3B41"/>
    <w:rsid w:val="007F4AEF"/>
    <w:rsid w:val="0080191D"/>
    <w:rsid w:val="00802853"/>
    <w:rsid w:val="00803C77"/>
    <w:rsid w:val="0080526F"/>
    <w:rsid w:val="00807442"/>
    <w:rsid w:val="00812E3A"/>
    <w:rsid w:val="00813879"/>
    <w:rsid w:val="00813CC9"/>
    <w:rsid w:val="008157C9"/>
    <w:rsid w:val="00815F03"/>
    <w:rsid w:val="0081631E"/>
    <w:rsid w:val="008218C5"/>
    <w:rsid w:val="008250F5"/>
    <w:rsid w:val="00826EA6"/>
    <w:rsid w:val="0083072C"/>
    <w:rsid w:val="008367D2"/>
    <w:rsid w:val="008376F0"/>
    <w:rsid w:val="00842D10"/>
    <w:rsid w:val="0084350C"/>
    <w:rsid w:val="008435F2"/>
    <w:rsid w:val="0084363B"/>
    <w:rsid w:val="008443F1"/>
    <w:rsid w:val="0084463A"/>
    <w:rsid w:val="00844A20"/>
    <w:rsid w:val="00844DCC"/>
    <w:rsid w:val="0084694A"/>
    <w:rsid w:val="00847678"/>
    <w:rsid w:val="008477BA"/>
    <w:rsid w:val="00847859"/>
    <w:rsid w:val="00851771"/>
    <w:rsid w:val="00853839"/>
    <w:rsid w:val="008579CF"/>
    <w:rsid w:val="00860E91"/>
    <w:rsid w:val="00862F4F"/>
    <w:rsid w:val="008632D6"/>
    <w:rsid w:val="00865600"/>
    <w:rsid w:val="008675EF"/>
    <w:rsid w:val="00872632"/>
    <w:rsid w:val="00872836"/>
    <w:rsid w:val="00875C53"/>
    <w:rsid w:val="008762FA"/>
    <w:rsid w:val="00877824"/>
    <w:rsid w:val="00882169"/>
    <w:rsid w:val="00887289"/>
    <w:rsid w:val="00887CD2"/>
    <w:rsid w:val="008922FF"/>
    <w:rsid w:val="00894290"/>
    <w:rsid w:val="00894624"/>
    <w:rsid w:val="00896E36"/>
    <w:rsid w:val="00897251"/>
    <w:rsid w:val="008A378D"/>
    <w:rsid w:val="008A5003"/>
    <w:rsid w:val="008A6530"/>
    <w:rsid w:val="008B4582"/>
    <w:rsid w:val="008B5723"/>
    <w:rsid w:val="008B788E"/>
    <w:rsid w:val="008C0C8E"/>
    <w:rsid w:val="008C14DA"/>
    <w:rsid w:val="008C32BB"/>
    <w:rsid w:val="008C3303"/>
    <w:rsid w:val="008C3528"/>
    <w:rsid w:val="008C46F1"/>
    <w:rsid w:val="008C5287"/>
    <w:rsid w:val="008C7D08"/>
    <w:rsid w:val="008C7F48"/>
    <w:rsid w:val="008D09AF"/>
    <w:rsid w:val="008D1C45"/>
    <w:rsid w:val="008D4A75"/>
    <w:rsid w:val="008D51CE"/>
    <w:rsid w:val="008D6C6E"/>
    <w:rsid w:val="008D7C91"/>
    <w:rsid w:val="008E1534"/>
    <w:rsid w:val="008E1A8E"/>
    <w:rsid w:val="008E39DA"/>
    <w:rsid w:val="008E3E05"/>
    <w:rsid w:val="008E479E"/>
    <w:rsid w:val="008E4CA1"/>
    <w:rsid w:val="008E5573"/>
    <w:rsid w:val="008E6BF2"/>
    <w:rsid w:val="008E6CF6"/>
    <w:rsid w:val="008F18DF"/>
    <w:rsid w:val="008F291E"/>
    <w:rsid w:val="008F665F"/>
    <w:rsid w:val="008F6FDD"/>
    <w:rsid w:val="008F7BEA"/>
    <w:rsid w:val="009011CE"/>
    <w:rsid w:val="00903FC7"/>
    <w:rsid w:val="009047FB"/>
    <w:rsid w:val="00907CA7"/>
    <w:rsid w:val="009109FC"/>
    <w:rsid w:val="0091123A"/>
    <w:rsid w:val="00911CC4"/>
    <w:rsid w:val="0091278B"/>
    <w:rsid w:val="00914025"/>
    <w:rsid w:val="00915D45"/>
    <w:rsid w:val="009164FD"/>
    <w:rsid w:val="009166A2"/>
    <w:rsid w:val="009222E5"/>
    <w:rsid w:val="009225D9"/>
    <w:rsid w:val="00923AE3"/>
    <w:rsid w:val="0092512E"/>
    <w:rsid w:val="009255DA"/>
    <w:rsid w:val="00927A07"/>
    <w:rsid w:val="00932858"/>
    <w:rsid w:val="0093375E"/>
    <w:rsid w:val="00933D09"/>
    <w:rsid w:val="00934301"/>
    <w:rsid w:val="009352C9"/>
    <w:rsid w:val="00940821"/>
    <w:rsid w:val="00941DBA"/>
    <w:rsid w:val="00941E3E"/>
    <w:rsid w:val="00944FF4"/>
    <w:rsid w:val="00945172"/>
    <w:rsid w:val="009505F3"/>
    <w:rsid w:val="00952346"/>
    <w:rsid w:val="0095290A"/>
    <w:rsid w:val="009532AF"/>
    <w:rsid w:val="00953B8F"/>
    <w:rsid w:val="00953CB1"/>
    <w:rsid w:val="00954FDF"/>
    <w:rsid w:val="009554E3"/>
    <w:rsid w:val="00960B59"/>
    <w:rsid w:val="00961B60"/>
    <w:rsid w:val="009629A8"/>
    <w:rsid w:val="0096728E"/>
    <w:rsid w:val="0097523A"/>
    <w:rsid w:val="0097713C"/>
    <w:rsid w:val="0097743E"/>
    <w:rsid w:val="0097793A"/>
    <w:rsid w:val="00977A90"/>
    <w:rsid w:val="009818F1"/>
    <w:rsid w:val="009821BF"/>
    <w:rsid w:val="009856BE"/>
    <w:rsid w:val="00986790"/>
    <w:rsid w:val="00987C09"/>
    <w:rsid w:val="00987C36"/>
    <w:rsid w:val="00991288"/>
    <w:rsid w:val="00991416"/>
    <w:rsid w:val="0099162C"/>
    <w:rsid w:val="009924C0"/>
    <w:rsid w:val="00994B34"/>
    <w:rsid w:val="009A15A4"/>
    <w:rsid w:val="009A1AFF"/>
    <w:rsid w:val="009A1D9B"/>
    <w:rsid w:val="009A200B"/>
    <w:rsid w:val="009A2B7B"/>
    <w:rsid w:val="009A3399"/>
    <w:rsid w:val="009B061B"/>
    <w:rsid w:val="009B0CE1"/>
    <w:rsid w:val="009B0EEE"/>
    <w:rsid w:val="009B27A0"/>
    <w:rsid w:val="009B2968"/>
    <w:rsid w:val="009B6179"/>
    <w:rsid w:val="009C10B6"/>
    <w:rsid w:val="009C1B51"/>
    <w:rsid w:val="009C2CEB"/>
    <w:rsid w:val="009C338C"/>
    <w:rsid w:val="009C4FE0"/>
    <w:rsid w:val="009C5841"/>
    <w:rsid w:val="009E0322"/>
    <w:rsid w:val="009E2268"/>
    <w:rsid w:val="009E3DFB"/>
    <w:rsid w:val="009E4567"/>
    <w:rsid w:val="009F0EB9"/>
    <w:rsid w:val="009F2F1D"/>
    <w:rsid w:val="009F3E35"/>
    <w:rsid w:val="009F53FF"/>
    <w:rsid w:val="009F5477"/>
    <w:rsid w:val="009F6A7A"/>
    <w:rsid w:val="009F6D37"/>
    <w:rsid w:val="00A00063"/>
    <w:rsid w:val="00A030A6"/>
    <w:rsid w:val="00A0313A"/>
    <w:rsid w:val="00A0325D"/>
    <w:rsid w:val="00A037A6"/>
    <w:rsid w:val="00A04C65"/>
    <w:rsid w:val="00A05274"/>
    <w:rsid w:val="00A065B5"/>
    <w:rsid w:val="00A0680C"/>
    <w:rsid w:val="00A10C7B"/>
    <w:rsid w:val="00A11C1E"/>
    <w:rsid w:val="00A11E0A"/>
    <w:rsid w:val="00A12993"/>
    <w:rsid w:val="00A26BC6"/>
    <w:rsid w:val="00A302AE"/>
    <w:rsid w:val="00A30D58"/>
    <w:rsid w:val="00A30D68"/>
    <w:rsid w:val="00A3260D"/>
    <w:rsid w:val="00A32831"/>
    <w:rsid w:val="00A33B72"/>
    <w:rsid w:val="00A33EC8"/>
    <w:rsid w:val="00A34B0F"/>
    <w:rsid w:val="00A35F67"/>
    <w:rsid w:val="00A37BC1"/>
    <w:rsid w:val="00A416F2"/>
    <w:rsid w:val="00A41AC1"/>
    <w:rsid w:val="00A41BA9"/>
    <w:rsid w:val="00A423CA"/>
    <w:rsid w:val="00A4642F"/>
    <w:rsid w:val="00A47A4C"/>
    <w:rsid w:val="00A47E49"/>
    <w:rsid w:val="00A516B4"/>
    <w:rsid w:val="00A54750"/>
    <w:rsid w:val="00A602B9"/>
    <w:rsid w:val="00A61434"/>
    <w:rsid w:val="00A6399E"/>
    <w:rsid w:val="00A651E7"/>
    <w:rsid w:val="00A65EA5"/>
    <w:rsid w:val="00A75789"/>
    <w:rsid w:val="00A76F34"/>
    <w:rsid w:val="00A83296"/>
    <w:rsid w:val="00A87BA3"/>
    <w:rsid w:val="00A91DA6"/>
    <w:rsid w:val="00A91DFA"/>
    <w:rsid w:val="00A93523"/>
    <w:rsid w:val="00A939ED"/>
    <w:rsid w:val="00A93F34"/>
    <w:rsid w:val="00A94C65"/>
    <w:rsid w:val="00AA029B"/>
    <w:rsid w:val="00AA1076"/>
    <w:rsid w:val="00AA1461"/>
    <w:rsid w:val="00AA1956"/>
    <w:rsid w:val="00AA4B35"/>
    <w:rsid w:val="00AA631D"/>
    <w:rsid w:val="00AA7421"/>
    <w:rsid w:val="00AA7CAD"/>
    <w:rsid w:val="00AB2229"/>
    <w:rsid w:val="00AB29DF"/>
    <w:rsid w:val="00AB2B30"/>
    <w:rsid w:val="00AB381B"/>
    <w:rsid w:val="00AB416D"/>
    <w:rsid w:val="00AB5524"/>
    <w:rsid w:val="00AB5D65"/>
    <w:rsid w:val="00AB6849"/>
    <w:rsid w:val="00AB6F16"/>
    <w:rsid w:val="00AC1255"/>
    <w:rsid w:val="00AC3376"/>
    <w:rsid w:val="00AC6EF0"/>
    <w:rsid w:val="00AC7225"/>
    <w:rsid w:val="00AC7B42"/>
    <w:rsid w:val="00AD25B2"/>
    <w:rsid w:val="00AD2AF0"/>
    <w:rsid w:val="00AD4924"/>
    <w:rsid w:val="00AD5B66"/>
    <w:rsid w:val="00AD76B2"/>
    <w:rsid w:val="00AE1C61"/>
    <w:rsid w:val="00AE23F1"/>
    <w:rsid w:val="00AE347F"/>
    <w:rsid w:val="00AE3F99"/>
    <w:rsid w:val="00AE588D"/>
    <w:rsid w:val="00AE685E"/>
    <w:rsid w:val="00AE7BB5"/>
    <w:rsid w:val="00AF087C"/>
    <w:rsid w:val="00AF0A4D"/>
    <w:rsid w:val="00AF3119"/>
    <w:rsid w:val="00AF7EE0"/>
    <w:rsid w:val="00AF7F58"/>
    <w:rsid w:val="00B00521"/>
    <w:rsid w:val="00B027FB"/>
    <w:rsid w:val="00B02FBB"/>
    <w:rsid w:val="00B034DF"/>
    <w:rsid w:val="00B03AAE"/>
    <w:rsid w:val="00B07061"/>
    <w:rsid w:val="00B12349"/>
    <w:rsid w:val="00B12973"/>
    <w:rsid w:val="00B12E99"/>
    <w:rsid w:val="00B14E6D"/>
    <w:rsid w:val="00B167BD"/>
    <w:rsid w:val="00B16D7D"/>
    <w:rsid w:val="00B20CC9"/>
    <w:rsid w:val="00B21F20"/>
    <w:rsid w:val="00B262D3"/>
    <w:rsid w:val="00B27EB8"/>
    <w:rsid w:val="00B3039F"/>
    <w:rsid w:val="00B31D11"/>
    <w:rsid w:val="00B33FB2"/>
    <w:rsid w:val="00B33FF9"/>
    <w:rsid w:val="00B344B1"/>
    <w:rsid w:val="00B34673"/>
    <w:rsid w:val="00B358EE"/>
    <w:rsid w:val="00B35B99"/>
    <w:rsid w:val="00B361D5"/>
    <w:rsid w:val="00B4036A"/>
    <w:rsid w:val="00B40953"/>
    <w:rsid w:val="00B41808"/>
    <w:rsid w:val="00B427FB"/>
    <w:rsid w:val="00B43D34"/>
    <w:rsid w:val="00B4505B"/>
    <w:rsid w:val="00B46472"/>
    <w:rsid w:val="00B5005E"/>
    <w:rsid w:val="00B505DF"/>
    <w:rsid w:val="00B50E35"/>
    <w:rsid w:val="00B50E6A"/>
    <w:rsid w:val="00B515CB"/>
    <w:rsid w:val="00B53705"/>
    <w:rsid w:val="00B563A4"/>
    <w:rsid w:val="00B566E8"/>
    <w:rsid w:val="00B56E24"/>
    <w:rsid w:val="00B57214"/>
    <w:rsid w:val="00B62A82"/>
    <w:rsid w:val="00B63C68"/>
    <w:rsid w:val="00B64EDE"/>
    <w:rsid w:val="00B67B2D"/>
    <w:rsid w:val="00B71B39"/>
    <w:rsid w:val="00B72EE6"/>
    <w:rsid w:val="00B75C99"/>
    <w:rsid w:val="00B76E04"/>
    <w:rsid w:val="00B80D76"/>
    <w:rsid w:val="00B83839"/>
    <w:rsid w:val="00B838AD"/>
    <w:rsid w:val="00B85F6D"/>
    <w:rsid w:val="00B902AF"/>
    <w:rsid w:val="00B91839"/>
    <w:rsid w:val="00B91922"/>
    <w:rsid w:val="00B93E0D"/>
    <w:rsid w:val="00B93F01"/>
    <w:rsid w:val="00B96276"/>
    <w:rsid w:val="00B965AF"/>
    <w:rsid w:val="00BA39AC"/>
    <w:rsid w:val="00BA4B73"/>
    <w:rsid w:val="00BA7F08"/>
    <w:rsid w:val="00BB0C94"/>
    <w:rsid w:val="00BB3AFF"/>
    <w:rsid w:val="00BB505B"/>
    <w:rsid w:val="00BB6D0A"/>
    <w:rsid w:val="00BB7140"/>
    <w:rsid w:val="00BB75B5"/>
    <w:rsid w:val="00BC05B6"/>
    <w:rsid w:val="00BC1D57"/>
    <w:rsid w:val="00BC2546"/>
    <w:rsid w:val="00BC284B"/>
    <w:rsid w:val="00BC2FB1"/>
    <w:rsid w:val="00BC3269"/>
    <w:rsid w:val="00BC5DB0"/>
    <w:rsid w:val="00BC7664"/>
    <w:rsid w:val="00BD1B5E"/>
    <w:rsid w:val="00BD22FD"/>
    <w:rsid w:val="00BD2975"/>
    <w:rsid w:val="00BD3DBF"/>
    <w:rsid w:val="00BD4FB7"/>
    <w:rsid w:val="00BD56A5"/>
    <w:rsid w:val="00BD65C7"/>
    <w:rsid w:val="00BE2548"/>
    <w:rsid w:val="00BE4BBB"/>
    <w:rsid w:val="00BE4DD5"/>
    <w:rsid w:val="00BE50B0"/>
    <w:rsid w:val="00BE660A"/>
    <w:rsid w:val="00BE713F"/>
    <w:rsid w:val="00BE7C2C"/>
    <w:rsid w:val="00BF0027"/>
    <w:rsid w:val="00BF04F7"/>
    <w:rsid w:val="00BF139F"/>
    <w:rsid w:val="00BF1437"/>
    <w:rsid w:val="00BF1A93"/>
    <w:rsid w:val="00BF4F67"/>
    <w:rsid w:val="00BF5E67"/>
    <w:rsid w:val="00BF6A3E"/>
    <w:rsid w:val="00BF6D15"/>
    <w:rsid w:val="00C02580"/>
    <w:rsid w:val="00C02A3A"/>
    <w:rsid w:val="00C03370"/>
    <w:rsid w:val="00C05968"/>
    <w:rsid w:val="00C07965"/>
    <w:rsid w:val="00C1144F"/>
    <w:rsid w:val="00C11735"/>
    <w:rsid w:val="00C11A44"/>
    <w:rsid w:val="00C12373"/>
    <w:rsid w:val="00C12537"/>
    <w:rsid w:val="00C13143"/>
    <w:rsid w:val="00C13739"/>
    <w:rsid w:val="00C14D26"/>
    <w:rsid w:val="00C17554"/>
    <w:rsid w:val="00C17B6C"/>
    <w:rsid w:val="00C209C9"/>
    <w:rsid w:val="00C24259"/>
    <w:rsid w:val="00C31C78"/>
    <w:rsid w:val="00C33D42"/>
    <w:rsid w:val="00C345C7"/>
    <w:rsid w:val="00C34A38"/>
    <w:rsid w:val="00C37459"/>
    <w:rsid w:val="00C41127"/>
    <w:rsid w:val="00C41E4D"/>
    <w:rsid w:val="00C436C2"/>
    <w:rsid w:val="00C43E6D"/>
    <w:rsid w:val="00C44ACD"/>
    <w:rsid w:val="00C45150"/>
    <w:rsid w:val="00C4534C"/>
    <w:rsid w:val="00C4560C"/>
    <w:rsid w:val="00C45D78"/>
    <w:rsid w:val="00C470A8"/>
    <w:rsid w:val="00C50594"/>
    <w:rsid w:val="00C53C66"/>
    <w:rsid w:val="00C54D9D"/>
    <w:rsid w:val="00C54E85"/>
    <w:rsid w:val="00C572DF"/>
    <w:rsid w:val="00C5758E"/>
    <w:rsid w:val="00C576FA"/>
    <w:rsid w:val="00C60D2B"/>
    <w:rsid w:val="00C61BE1"/>
    <w:rsid w:val="00C671DC"/>
    <w:rsid w:val="00C71D35"/>
    <w:rsid w:val="00C7384A"/>
    <w:rsid w:val="00C739E1"/>
    <w:rsid w:val="00C76549"/>
    <w:rsid w:val="00C80131"/>
    <w:rsid w:val="00C837E7"/>
    <w:rsid w:val="00C84D2C"/>
    <w:rsid w:val="00C90AE9"/>
    <w:rsid w:val="00C92657"/>
    <w:rsid w:val="00C9368F"/>
    <w:rsid w:val="00C94955"/>
    <w:rsid w:val="00C953C4"/>
    <w:rsid w:val="00CA06DA"/>
    <w:rsid w:val="00CA16F6"/>
    <w:rsid w:val="00CA2411"/>
    <w:rsid w:val="00CB33C2"/>
    <w:rsid w:val="00CB435E"/>
    <w:rsid w:val="00CB514F"/>
    <w:rsid w:val="00CB56E0"/>
    <w:rsid w:val="00CB6CC9"/>
    <w:rsid w:val="00CC13DA"/>
    <w:rsid w:val="00CC1EB1"/>
    <w:rsid w:val="00CC2DC7"/>
    <w:rsid w:val="00CC3EF1"/>
    <w:rsid w:val="00CC5A9B"/>
    <w:rsid w:val="00CC5E81"/>
    <w:rsid w:val="00CC6DB3"/>
    <w:rsid w:val="00CD11CD"/>
    <w:rsid w:val="00CD4D75"/>
    <w:rsid w:val="00CD57D4"/>
    <w:rsid w:val="00CD6FEC"/>
    <w:rsid w:val="00CE0ADF"/>
    <w:rsid w:val="00CE0C1B"/>
    <w:rsid w:val="00CE182A"/>
    <w:rsid w:val="00CE227D"/>
    <w:rsid w:val="00CE3A46"/>
    <w:rsid w:val="00CE4FF7"/>
    <w:rsid w:val="00CE6E2C"/>
    <w:rsid w:val="00CF0DEB"/>
    <w:rsid w:val="00CF105A"/>
    <w:rsid w:val="00CF236F"/>
    <w:rsid w:val="00CF2B03"/>
    <w:rsid w:val="00CF305A"/>
    <w:rsid w:val="00CF4D05"/>
    <w:rsid w:val="00CF52B8"/>
    <w:rsid w:val="00D01227"/>
    <w:rsid w:val="00D018B7"/>
    <w:rsid w:val="00D01CCB"/>
    <w:rsid w:val="00D0333A"/>
    <w:rsid w:val="00D03851"/>
    <w:rsid w:val="00D03867"/>
    <w:rsid w:val="00D05BD6"/>
    <w:rsid w:val="00D06FE6"/>
    <w:rsid w:val="00D12191"/>
    <w:rsid w:val="00D14DDD"/>
    <w:rsid w:val="00D17C2C"/>
    <w:rsid w:val="00D2025F"/>
    <w:rsid w:val="00D204AC"/>
    <w:rsid w:val="00D20FC6"/>
    <w:rsid w:val="00D214CC"/>
    <w:rsid w:val="00D22207"/>
    <w:rsid w:val="00D2286F"/>
    <w:rsid w:val="00D24C6A"/>
    <w:rsid w:val="00D25ADA"/>
    <w:rsid w:val="00D26BA6"/>
    <w:rsid w:val="00D26EC4"/>
    <w:rsid w:val="00D27649"/>
    <w:rsid w:val="00D31F60"/>
    <w:rsid w:val="00D32A62"/>
    <w:rsid w:val="00D37476"/>
    <w:rsid w:val="00D422AF"/>
    <w:rsid w:val="00D424A9"/>
    <w:rsid w:val="00D446AD"/>
    <w:rsid w:val="00D46120"/>
    <w:rsid w:val="00D463CC"/>
    <w:rsid w:val="00D50F71"/>
    <w:rsid w:val="00D531C0"/>
    <w:rsid w:val="00D5392F"/>
    <w:rsid w:val="00D53CF4"/>
    <w:rsid w:val="00D54965"/>
    <w:rsid w:val="00D54D56"/>
    <w:rsid w:val="00D54F03"/>
    <w:rsid w:val="00D552AF"/>
    <w:rsid w:val="00D55D2A"/>
    <w:rsid w:val="00D56110"/>
    <w:rsid w:val="00D619D9"/>
    <w:rsid w:val="00D65149"/>
    <w:rsid w:val="00D65226"/>
    <w:rsid w:val="00D66F04"/>
    <w:rsid w:val="00D673B7"/>
    <w:rsid w:val="00D7169E"/>
    <w:rsid w:val="00D80FE9"/>
    <w:rsid w:val="00D81E7C"/>
    <w:rsid w:val="00D821B4"/>
    <w:rsid w:val="00D8467C"/>
    <w:rsid w:val="00D85488"/>
    <w:rsid w:val="00D86D4B"/>
    <w:rsid w:val="00D8708D"/>
    <w:rsid w:val="00D87704"/>
    <w:rsid w:val="00D925B6"/>
    <w:rsid w:val="00D93030"/>
    <w:rsid w:val="00D9310C"/>
    <w:rsid w:val="00D94766"/>
    <w:rsid w:val="00D94CAF"/>
    <w:rsid w:val="00D97A1F"/>
    <w:rsid w:val="00D97CD7"/>
    <w:rsid w:val="00DA109B"/>
    <w:rsid w:val="00DA37EC"/>
    <w:rsid w:val="00DA6177"/>
    <w:rsid w:val="00DA70AA"/>
    <w:rsid w:val="00DB16F9"/>
    <w:rsid w:val="00DB41C9"/>
    <w:rsid w:val="00DB6120"/>
    <w:rsid w:val="00DB724D"/>
    <w:rsid w:val="00DC24D0"/>
    <w:rsid w:val="00DC2583"/>
    <w:rsid w:val="00DC26A4"/>
    <w:rsid w:val="00DC26C4"/>
    <w:rsid w:val="00DC334D"/>
    <w:rsid w:val="00DC3ECB"/>
    <w:rsid w:val="00DC7BCD"/>
    <w:rsid w:val="00DD1123"/>
    <w:rsid w:val="00DD1FF1"/>
    <w:rsid w:val="00DD2724"/>
    <w:rsid w:val="00DD3730"/>
    <w:rsid w:val="00DD3854"/>
    <w:rsid w:val="00DD4B60"/>
    <w:rsid w:val="00DD5B48"/>
    <w:rsid w:val="00DD67BD"/>
    <w:rsid w:val="00DE6D3F"/>
    <w:rsid w:val="00DF1876"/>
    <w:rsid w:val="00DF36D9"/>
    <w:rsid w:val="00DF4D9C"/>
    <w:rsid w:val="00E000F9"/>
    <w:rsid w:val="00E0065C"/>
    <w:rsid w:val="00E00704"/>
    <w:rsid w:val="00E01502"/>
    <w:rsid w:val="00E02350"/>
    <w:rsid w:val="00E03851"/>
    <w:rsid w:val="00E16904"/>
    <w:rsid w:val="00E17325"/>
    <w:rsid w:val="00E223C8"/>
    <w:rsid w:val="00E23211"/>
    <w:rsid w:val="00E2640E"/>
    <w:rsid w:val="00E27038"/>
    <w:rsid w:val="00E30B65"/>
    <w:rsid w:val="00E316DC"/>
    <w:rsid w:val="00E334C7"/>
    <w:rsid w:val="00E35B29"/>
    <w:rsid w:val="00E3697C"/>
    <w:rsid w:val="00E413DD"/>
    <w:rsid w:val="00E43F06"/>
    <w:rsid w:val="00E44857"/>
    <w:rsid w:val="00E45AFA"/>
    <w:rsid w:val="00E504D0"/>
    <w:rsid w:val="00E54345"/>
    <w:rsid w:val="00E546A0"/>
    <w:rsid w:val="00E55C70"/>
    <w:rsid w:val="00E56304"/>
    <w:rsid w:val="00E56B4E"/>
    <w:rsid w:val="00E6016F"/>
    <w:rsid w:val="00E60BBC"/>
    <w:rsid w:val="00E60C2C"/>
    <w:rsid w:val="00E62E82"/>
    <w:rsid w:val="00E64662"/>
    <w:rsid w:val="00E6481C"/>
    <w:rsid w:val="00E655AB"/>
    <w:rsid w:val="00E657D0"/>
    <w:rsid w:val="00E65B60"/>
    <w:rsid w:val="00E66981"/>
    <w:rsid w:val="00E71597"/>
    <w:rsid w:val="00E74603"/>
    <w:rsid w:val="00E7522B"/>
    <w:rsid w:val="00E76039"/>
    <w:rsid w:val="00E77FBE"/>
    <w:rsid w:val="00E80E9C"/>
    <w:rsid w:val="00E810C3"/>
    <w:rsid w:val="00E814B9"/>
    <w:rsid w:val="00E83828"/>
    <w:rsid w:val="00E83A57"/>
    <w:rsid w:val="00E84A6E"/>
    <w:rsid w:val="00E8698C"/>
    <w:rsid w:val="00E90498"/>
    <w:rsid w:val="00E90697"/>
    <w:rsid w:val="00E91B27"/>
    <w:rsid w:val="00E926E5"/>
    <w:rsid w:val="00E92CA8"/>
    <w:rsid w:val="00E963FC"/>
    <w:rsid w:val="00EA3F8A"/>
    <w:rsid w:val="00EA445F"/>
    <w:rsid w:val="00EA6C68"/>
    <w:rsid w:val="00EB0523"/>
    <w:rsid w:val="00EB129D"/>
    <w:rsid w:val="00EB3AA9"/>
    <w:rsid w:val="00EB4E92"/>
    <w:rsid w:val="00EC00FA"/>
    <w:rsid w:val="00EC0C93"/>
    <w:rsid w:val="00EC2749"/>
    <w:rsid w:val="00EC3CF4"/>
    <w:rsid w:val="00EC5E72"/>
    <w:rsid w:val="00ED0101"/>
    <w:rsid w:val="00ED1026"/>
    <w:rsid w:val="00ED34DD"/>
    <w:rsid w:val="00ED3EB1"/>
    <w:rsid w:val="00ED56E4"/>
    <w:rsid w:val="00ED5D84"/>
    <w:rsid w:val="00ED5DDA"/>
    <w:rsid w:val="00ED5FE0"/>
    <w:rsid w:val="00EE009A"/>
    <w:rsid w:val="00EE09C8"/>
    <w:rsid w:val="00EE115C"/>
    <w:rsid w:val="00EE145B"/>
    <w:rsid w:val="00EE1730"/>
    <w:rsid w:val="00EE2D0A"/>
    <w:rsid w:val="00EE3705"/>
    <w:rsid w:val="00EE3BF7"/>
    <w:rsid w:val="00EE3C8D"/>
    <w:rsid w:val="00EE3ED1"/>
    <w:rsid w:val="00EE79EF"/>
    <w:rsid w:val="00EF0E3D"/>
    <w:rsid w:val="00EF2130"/>
    <w:rsid w:val="00EF5B60"/>
    <w:rsid w:val="00EF7C71"/>
    <w:rsid w:val="00F014E9"/>
    <w:rsid w:val="00F028E9"/>
    <w:rsid w:val="00F02FF3"/>
    <w:rsid w:val="00F03FC4"/>
    <w:rsid w:val="00F04530"/>
    <w:rsid w:val="00F06173"/>
    <w:rsid w:val="00F10A7C"/>
    <w:rsid w:val="00F12383"/>
    <w:rsid w:val="00F14231"/>
    <w:rsid w:val="00F2261C"/>
    <w:rsid w:val="00F252F4"/>
    <w:rsid w:val="00F260A4"/>
    <w:rsid w:val="00F27207"/>
    <w:rsid w:val="00F31771"/>
    <w:rsid w:val="00F31B44"/>
    <w:rsid w:val="00F36384"/>
    <w:rsid w:val="00F36678"/>
    <w:rsid w:val="00F41F2A"/>
    <w:rsid w:val="00F43C9F"/>
    <w:rsid w:val="00F45982"/>
    <w:rsid w:val="00F46EF6"/>
    <w:rsid w:val="00F50ECC"/>
    <w:rsid w:val="00F5182C"/>
    <w:rsid w:val="00F54365"/>
    <w:rsid w:val="00F54F80"/>
    <w:rsid w:val="00F55177"/>
    <w:rsid w:val="00F572F4"/>
    <w:rsid w:val="00F60A1D"/>
    <w:rsid w:val="00F63C0E"/>
    <w:rsid w:val="00F63FD9"/>
    <w:rsid w:val="00F66FB4"/>
    <w:rsid w:val="00F701EF"/>
    <w:rsid w:val="00F710CE"/>
    <w:rsid w:val="00F736F7"/>
    <w:rsid w:val="00F739A5"/>
    <w:rsid w:val="00F75671"/>
    <w:rsid w:val="00F76451"/>
    <w:rsid w:val="00F76D6E"/>
    <w:rsid w:val="00F802E0"/>
    <w:rsid w:val="00F8035B"/>
    <w:rsid w:val="00F844F0"/>
    <w:rsid w:val="00F85910"/>
    <w:rsid w:val="00F90A9F"/>
    <w:rsid w:val="00F90D4C"/>
    <w:rsid w:val="00F91A25"/>
    <w:rsid w:val="00FA0770"/>
    <w:rsid w:val="00FA27A9"/>
    <w:rsid w:val="00FA4E65"/>
    <w:rsid w:val="00FA6C52"/>
    <w:rsid w:val="00FB11D2"/>
    <w:rsid w:val="00FB18FC"/>
    <w:rsid w:val="00FB19F6"/>
    <w:rsid w:val="00FB52F1"/>
    <w:rsid w:val="00FB577D"/>
    <w:rsid w:val="00FB621D"/>
    <w:rsid w:val="00FB6281"/>
    <w:rsid w:val="00FB6813"/>
    <w:rsid w:val="00FC0A93"/>
    <w:rsid w:val="00FC3F11"/>
    <w:rsid w:val="00FC628D"/>
    <w:rsid w:val="00FC7C36"/>
    <w:rsid w:val="00FD1DE1"/>
    <w:rsid w:val="00FD27D8"/>
    <w:rsid w:val="00FD353E"/>
    <w:rsid w:val="00FD3E86"/>
    <w:rsid w:val="00FD65D2"/>
    <w:rsid w:val="00FE0315"/>
    <w:rsid w:val="00FE0585"/>
    <w:rsid w:val="00FE28D9"/>
    <w:rsid w:val="00FE44A6"/>
    <w:rsid w:val="00FE5B29"/>
    <w:rsid w:val="00FE61C7"/>
    <w:rsid w:val="00FF04F5"/>
    <w:rsid w:val="00FF075A"/>
    <w:rsid w:val="00FF1350"/>
    <w:rsid w:val="00FF1B9D"/>
    <w:rsid w:val="00FF2B49"/>
    <w:rsid w:val="00FF44BC"/>
    <w:rsid w:val="00FF5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 style="mso-position-horizontal-relative:page;mso-position-vertical-relative:page" fill="f" fillcolor="white">
      <v:fill color="white" on="f"/>
      <v:stroke weight="3pt"/>
    </o:shapedefaults>
    <o:shapelayout v:ext="edit">
      <o:idmap v:ext="edit" data="1"/>
    </o:shapelayout>
  </w:shapeDefaults>
  <w:decimalSymbol w:val="."/>
  <w:listSeparator w:val=","/>
  <w14:docId w14:val="402CD96E"/>
  <w15:docId w15:val="{9CD560FA-25B2-4D85-BF63-DDCE2977F3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Times New Roman"/>
        <w:sz w:val="22"/>
        <w:szCs w:val="22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uiPriority="1"/>
    <w:lsdException w:name="heading 1" w:uiPriority="1" w:qFormat="1"/>
    <w:lsdException w:name="heading 2" w:uiPriority="1" w:qFormat="1"/>
    <w:lsdException w:name="heading 3" w:uiPriority="1" w:qFormat="1"/>
    <w:lsdException w:name="heading 4" w:qFormat="1"/>
    <w:lsdException w:name="heading 5" w:uiPriority="1"/>
    <w:lsdException w:name="heading 6" w:uiPriority="1"/>
    <w:lsdException w:name="heading 7" w:semiHidden="1" w:uiPriority="1" w:unhideWhenUsed="1"/>
    <w:lsdException w:name="heading 8" w:semiHidden="1" w:uiPriority="1" w:unhideWhenUsed="1"/>
    <w:lsdException w:name="heading 9" w:semiHidden="1" w:uiPriority="1" w:unhideWhenUsed="1"/>
    <w:lsdException w:name="index 1" w:semiHidden="1" w:unhideWhenUsed="1"/>
    <w:lsdException w:name="index 2" w:semiHidden="1" w:uiPriority="1" w:unhideWhenUsed="1"/>
    <w:lsdException w:name="index 3" w:semiHidden="1" w:uiPriority="1" w:unhideWhenUsed="1"/>
    <w:lsdException w:name="index 4" w:semiHidden="1" w:uiPriority="1" w:unhideWhenUsed="1"/>
    <w:lsdException w:name="index 5" w:semiHidden="1" w:uiPriority="1" w:unhideWhenUsed="1"/>
    <w:lsdException w:name="index 6" w:semiHidden="1" w:uiPriority="1" w:unhideWhenUsed="1"/>
    <w:lsdException w:name="index 7" w:semiHidden="1" w:uiPriority="1" w:unhideWhenUsed="1"/>
    <w:lsdException w:name="index 8" w:semiHidden="1" w:uiPriority="1" w:unhideWhenUsed="1"/>
    <w:lsdException w:name="index 9" w:semiHidden="1" w:uiPriority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" w:unhideWhenUsed="1"/>
    <w:lsdException w:name="annotation text" w:semiHidden="1" w:unhideWhenUsed="1"/>
    <w:lsdException w:name="header" w:semiHidden="1" w:uiPriority="99" w:unhideWhenUsed="1" w:qFormat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1" w:unhideWhenUsed="1"/>
    <w:lsdException w:name="endnote text" w:semiHidden="1" w:unhideWhenUsed="1"/>
    <w:lsdException w:name="table of authorities" w:semiHidden="1" w:unhideWhenUsed="1"/>
    <w:lsdException w:name="macro" w:semiHidden="1" w:uiPriority="1" w:unhideWhenUsed="1"/>
    <w:lsdException w:name="toa heading" w:semiHidden="1" w:unhideWhenUsed="1"/>
    <w:lsdException w:name="List" w:semiHidden="1" w:unhideWhenUsed="1"/>
    <w:lsdException w:name="List Bullet" w:semiHidden="1" w:uiPriority="1" w:unhideWhenUsed="1"/>
    <w:lsdException w:name="List Number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iPriority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Body Text planon"/>
    <w:uiPriority w:val="1"/>
    <w:rsid w:val="000472FF"/>
    <w:rPr>
      <w:szCs w:val="24"/>
      <w:lang w:eastAsia="nl-NL"/>
    </w:rPr>
  </w:style>
  <w:style w:type="paragraph" w:styleId="Heading1">
    <w:name w:val="heading 1"/>
    <w:aliases w:val="Heading 1 planon"/>
    <w:basedOn w:val="Normal"/>
    <w:next w:val="BodyText"/>
    <w:autoRedefine/>
    <w:uiPriority w:val="1"/>
    <w:semiHidden/>
    <w:qFormat/>
    <w:rsid w:val="00005C4A"/>
    <w:pPr>
      <w:keepNext/>
      <w:pageBreakBefore/>
      <w:spacing w:before="360" w:after="60"/>
      <w:outlineLvl w:val="0"/>
    </w:pPr>
    <w:rPr>
      <w:rFonts w:cs="Arial"/>
      <w:b/>
      <w:bCs/>
      <w:color w:val="0064A3"/>
      <w:kern w:val="32"/>
      <w:sz w:val="32"/>
      <w:szCs w:val="32"/>
    </w:rPr>
  </w:style>
  <w:style w:type="paragraph" w:styleId="Heading2">
    <w:name w:val="heading 2"/>
    <w:aliases w:val="Heading 2 planon"/>
    <w:basedOn w:val="Normal"/>
    <w:next w:val="BodyText"/>
    <w:autoRedefine/>
    <w:uiPriority w:val="1"/>
    <w:semiHidden/>
    <w:qFormat/>
    <w:rsid w:val="00005C4A"/>
    <w:pPr>
      <w:keepNext/>
      <w:keepLines/>
      <w:spacing w:before="360" w:after="60"/>
      <w:outlineLvl w:val="1"/>
    </w:pPr>
    <w:rPr>
      <w:rFonts w:cs="Arial"/>
      <w:b/>
      <w:bCs/>
      <w:iCs/>
      <w:color w:val="0064A3"/>
      <w:sz w:val="28"/>
      <w:szCs w:val="28"/>
    </w:rPr>
  </w:style>
  <w:style w:type="paragraph" w:styleId="Heading3">
    <w:name w:val="heading 3"/>
    <w:aliases w:val="Heading 3 planon"/>
    <w:basedOn w:val="Normal"/>
    <w:next w:val="BodyText"/>
    <w:autoRedefine/>
    <w:uiPriority w:val="1"/>
    <w:semiHidden/>
    <w:qFormat/>
    <w:rsid w:val="00FE5B29"/>
    <w:pPr>
      <w:keepNext/>
      <w:keepLines/>
      <w:spacing w:before="240" w:after="60"/>
      <w:outlineLvl w:val="2"/>
    </w:pPr>
    <w:rPr>
      <w:rFonts w:cs="Arial"/>
      <w:b/>
      <w:bCs/>
      <w:color w:val="0064A3"/>
      <w:sz w:val="26"/>
      <w:szCs w:val="26"/>
    </w:rPr>
  </w:style>
  <w:style w:type="paragraph" w:styleId="Heading4">
    <w:name w:val="heading 4"/>
    <w:aliases w:val="Heading 4 planon"/>
    <w:basedOn w:val="Normal"/>
    <w:next w:val="BodyText"/>
    <w:autoRedefine/>
    <w:uiPriority w:val="1"/>
    <w:semiHidden/>
    <w:qFormat/>
    <w:rsid w:val="001D3306"/>
    <w:pPr>
      <w:keepNext/>
      <w:keepLines/>
      <w:spacing w:before="240" w:after="60" w:line="288" w:lineRule="auto"/>
      <w:outlineLvl w:val="3"/>
    </w:pPr>
    <w:rPr>
      <w:b/>
      <w:bCs/>
      <w:i/>
      <w:color w:val="0064A3"/>
      <w:sz w:val="24"/>
    </w:rPr>
  </w:style>
  <w:style w:type="paragraph" w:styleId="Heading5">
    <w:name w:val="heading 5"/>
    <w:aliases w:val="Heading 5 number planon"/>
    <w:basedOn w:val="Heading4"/>
    <w:next w:val="BodyText"/>
    <w:autoRedefine/>
    <w:uiPriority w:val="1"/>
    <w:semiHidden/>
    <w:rsid w:val="00295E00"/>
    <w:pPr>
      <w:numPr>
        <w:ilvl w:val="4"/>
        <w:numId w:val="20"/>
      </w:numPr>
      <w:outlineLvl w:val="4"/>
    </w:pPr>
    <w:rPr>
      <w:b w:val="0"/>
      <w:iCs/>
    </w:rPr>
  </w:style>
  <w:style w:type="paragraph" w:styleId="Heading6">
    <w:name w:val="heading 6"/>
    <w:basedOn w:val="Normal"/>
    <w:next w:val="Normal"/>
    <w:uiPriority w:val="1"/>
    <w:semiHidden/>
    <w:rsid w:val="00593181"/>
    <w:pPr>
      <w:numPr>
        <w:ilvl w:val="5"/>
        <w:numId w:val="16"/>
      </w:num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autoRedefine/>
    <w:uiPriority w:val="1"/>
    <w:semiHidden/>
    <w:rsid w:val="00593181"/>
    <w:pPr>
      <w:numPr>
        <w:ilvl w:val="6"/>
        <w:numId w:val="16"/>
      </w:numPr>
      <w:spacing w:before="240" w:after="60"/>
      <w:outlineLvl w:val="6"/>
    </w:pPr>
  </w:style>
  <w:style w:type="paragraph" w:styleId="Heading8">
    <w:name w:val="heading 8"/>
    <w:basedOn w:val="Normal"/>
    <w:next w:val="Normal"/>
    <w:uiPriority w:val="1"/>
    <w:semiHidden/>
    <w:rsid w:val="00593181"/>
    <w:pPr>
      <w:numPr>
        <w:ilvl w:val="7"/>
        <w:numId w:val="16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uiPriority w:val="1"/>
    <w:semiHidden/>
    <w:rsid w:val="00593181"/>
    <w:pPr>
      <w:numPr>
        <w:ilvl w:val="8"/>
        <w:numId w:val="16"/>
      </w:numPr>
      <w:spacing w:before="240"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Body text planon"/>
    <w:basedOn w:val="Normal"/>
    <w:link w:val="BodyTextChar"/>
    <w:autoRedefine/>
    <w:qFormat/>
    <w:rsid w:val="00CC1EB1"/>
    <w:pPr>
      <w:spacing w:before="100" w:beforeAutospacing="1" w:after="120"/>
      <w:ind w:left="360" w:firstLine="349"/>
    </w:pPr>
    <w:rPr>
      <w:rFonts w:ascii="Tahoma" w:hAnsi="Tahoma" w:cs="Tahoma"/>
      <w:bCs/>
      <w:noProof/>
      <w:color w:val="000000"/>
      <w:sz w:val="20"/>
      <w:szCs w:val="20"/>
      <w:shd w:val="clear" w:color="auto" w:fill="FFFFFF"/>
      <w:lang w:eastAsia="en-US"/>
    </w:rPr>
  </w:style>
  <w:style w:type="paragraph" w:styleId="Header">
    <w:name w:val="header"/>
    <w:aliases w:val="Heading text planon"/>
    <w:basedOn w:val="Normal"/>
    <w:autoRedefine/>
    <w:uiPriority w:val="99"/>
    <w:semiHidden/>
    <w:qFormat/>
    <w:rsid w:val="00DF4D9C"/>
    <w:pPr>
      <w:tabs>
        <w:tab w:val="center" w:pos="4536"/>
        <w:tab w:val="right" w:pos="9072"/>
      </w:tabs>
    </w:pPr>
    <w:rPr>
      <w:b/>
      <w:color w:val="0064A3"/>
      <w:sz w:val="28"/>
      <w:szCs w:val="28"/>
    </w:rPr>
  </w:style>
  <w:style w:type="paragraph" w:customStyle="1" w:styleId="Heading4numberplanon">
    <w:name w:val="Heading 4 number planon"/>
    <w:basedOn w:val="Heading3"/>
    <w:next w:val="BodyText"/>
    <w:autoRedefine/>
    <w:qFormat/>
    <w:rsid w:val="00E83A57"/>
    <w:pPr>
      <w:numPr>
        <w:ilvl w:val="3"/>
        <w:numId w:val="19"/>
      </w:numPr>
      <w:tabs>
        <w:tab w:val="left" w:pos="1134"/>
      </w:tabs>
      <w:ind w:left="864"/>
    </w:pPr>
  </w:style>
  <w:style w:type="paragraph" w:customStyle="1" w:styleId="Datemeetingplanon">
    <w:name w:val="Date meeting planon"/>
    <w:basedOn w:val="Author1planon"/>
    <w:uiPriority w:val="1"/>
    <w:semiHidden/>
    <w:rsid w:val="00311A5F"/>
  </w:style>
  <w:style w:type="paragraph" w:customStyle="1" w:styleId="Author1planon">
    <w:name w:val="Author 1 planon"/>
    <w:basedOn w:val="Authorplanon"/>
    <w:uiPriority w:val="1"/>
    <w:semiHidden/>
    <w:rsid w:val="00311A5F"/>
    <w:pPr>
      <w:framePr w:w="0" w:hRule="auto" w:wrap="auto" w:vAnchor="margin" w:hAnchor="text" w:xAlign="left" w:yAlign="inline"/>
      <w:tabs>
        <w:tab w:val="right" w:pos="8460"/>
      </w:tabs>
      <w:spacing w:after="0"/>
      <w:ind w:right="-289"/>
      <w:jc w:val="left"/>
    </w:pPr>
    <w:rPr>
      <w:color w:val="000000"/>
      <w:szCs w:val="22"/>
    </w:rPr>
  </w:style>
  <w:style w:type="paragraph" w:customStyle="1" w:styleId="Authorplanon">
    <w:name w:val="Author planon"/>
    <w:basedOn w:val="Version"/>
    <w:next w:val="Version"/>
    <w:uiPriority w:val="1"/>
    <w:semiHidden/>
    <w:rsid w:val="00311A5F"/>
    <w:pPr>
      <w:framePr w:wrap="notBeside"/>
    </w:pPr>
    <w:rPr>
      <w:szCs w:val="24"/>
    </w:rPr>
  </w:style>
  <w:style w:type="paragraph" w:customStyle="1" w:styleId="Versie">
    <w:name w:val="Versie"/>
    <w:aliases w:val="Version planon"/>
    <w:basedOn w:val="Subtitle"/>
    <w:uiPriority w:val="1"/>
    <w:rsid w:val="009011CE"/>
    <w:pPr>
      <w:framePr w:wrap="auto" w:vAnchor="margin" w:hAnchor="text" w:xAlign="left" w:yAlign="inline"/>
      <w:tabs>
        <w:tab w:val="left" w:pos="2977"/>
      </w:tabs>
      <w:spacing w:line="360" w:lineRule="auto"/>
    </w:pPr>
    <w:rPr>
      <w:sz w:val="22"/>
      <w:szCs w:val="22"/>
      <w:lang w:val="en-US"/>
    </w:rPr>
  </w:style>
  <w:style w:type="paragraph" w:styleId="Subtitle">
    <w:name w:val="Subtitle"/>
    <w:aliases w:val="Subtitel planon"/>
    <w:basedOn w:val="Normal"/>
    <w:autoRedefine/>
    <w:uiPriority w:val="1"/>
    <w:qFormat/>
    <w:rsid w:val="0097743E"/>
    <w:pPr>
      <w:framePr w:wrap="around" w:vAnchor="page" w:hAnchor="page" w:x="5262" w:y="6961"/>
    </w:pPr>
    <w:rPr>
      <w:rFonts w:cs="Arial"/>
      <w:b/>
      <w:color w:val="0064A3"/>
      <w:sz w:val="32"/>
    </w:rPr>
  </w:style>
  <w:style w:type="paragraph" w:customStyle="1" w:styleId="Signature1planon">
    <w:name w:val="Signature 1 planon"/>
    <w:basedOn w:val="Answerlevel1planon"/>
    <w:uiPriority w:val="1"/>
    <w:semiHidden/>
    <w:rsid w:val="00311A5F"/>
    <w:pPr>
      <w:pBdr>
        <w:bottom w:val="dotted" w:sz="4" w:space="31" w:color="auto"/>
      </w:pBdr>
      <w:spacing w:after="0"/>
      <w:ind w:left="0"/>
    </w:pPr>
    <w:rPr>
      <w:color w:val="auto"/>
    </w:rPr>
  </w:style>
  <w:style w:type="paragraph" w:customStyle="1" w:styleId="Answerlevel1planon">
    <w:name w:val="Answer level 1 planon"/>
    <w:basedOn w:val="Normal"/>
    <w:next w:val="Normal"/>
    <w:autoRedefine/>
    <w:uiPriority w:val="1"/>
    <w:unhideWhenUsed/>
    <w:rsid w:val="00502AE0"/>
    <w:pPr>
      <w:spacing w:after="240"/>
      <w:ind w:left="567"/>
    </w:pPr>
    <w:rPr>
      <w:i/>
      <w:color w:val="0064A3"/>
      <w:szCs w:val="22"/>
    </w:rPr>
  </w:style>
  <w:style w:type="paragraph" w:customStyle="1" w:styleId="Questionlevel1planon">
    <w:name w:val="Question level 1 planon"/>
    <w:basedOn w:val="Normal"/>
    <w:next w:val="Answerlevel1planon"/>
    <w:uiPriority w:val="1"/>
    <w:rsid w:val="00311A5F"/>
    <w:pPr>
      <w:keepNext/>
      <w:keepLines/>
      <w:tabs>
        <w:tab w:val="num" w:pos="360"/>
      </w:tabs>
      <w:spacing w:before="240"/>
    </w:pPr>
  </w:style>
  <w:style w:type="paragraph" w:customStyle="1" w:styleId="Heading3numberplanon">
    <w:name w:val="Heading 3 number planon"/>
    <w:basedOn w:val="Heading3"/>
    <w:next w:val="BodyText"/>
    <w:autoRedefine/>
    <w:qFormat/>
    <w:rsid w:val="0097523A"/>
    <w:pPr>
      <w:numPr>
        <w:ilvl w:val="2"/>
        <w:numId w:val="17"/>
      </w:numPr>
      <w:tabs>
        <w:tab w:val="left" w:pos="900"/>
        <w:tab w:val="left" w:pos="990"/>
        <w:tab w:val="left" w:pos="1350"/>
      </w:tabs>
      <w:spacing w:before="360"/>
    </w:pPr>
  </w:style>
  <w:style w:type="character" w:styleId="SubtleEmphasis">
    <w:name w:val="Subtle Emphasis"/>
    <w:basedOn w:val="DefaultParagraphFont"/>
    <w:uiPriority w:val="19"/>
    <w:rsid w:val="00877824"/>
    <w:rPr>
      <w:i/>
      <w:iCs/>
      <w:color w:val="808080" w:themeColor="text1" w:themeTint="7F"/>
    </w:rPr>
  </w:style>
  <w:style w:type="paragraph" w:customStyle="1" w:styleId="Answerplanon">
    <w:name w:val="Answer planon"/>
    <w:basedOn w:val="BodyText"/>
    <w:next w:val="Normal"/>
    <w:autoRedefine/>
    <w:uiPriority w:val="1"/>
    <w:unhideWhenUsed/>
    <w:rsid w:val="00311A5F"/>
    <w:rPr>
      <w:i/>
      <w:color w:val="0064A3"/>
    </w:rPr>
  </w:style>
  <w:style w:type="paragraph" w:customStyle="1" w:styleId="Questionplanon">
    <w:name w:val="Question planon"/>
    <w:basedOn w:val="BodyText"/>
    <w:next w:val="Answerplanon"/>
    <w:uiPriority w:val="1"/>
    <w:rsid w:val="00311A5F"/>
    <w:pPr>
      <w:keepNext/>
      <w:keepLines/>
      <w:spacing w:before="240"/>
    </w:pPr>
  </w:style>
  <w:style w:type="paragraph" w:customStyle="1" w:styleId="Heading1numberplanon">
    <w:name w:val="Heading 1 number planon"/>
    <w:basedOn w:val="Heading1"/>
    <w:next w:val="BodyText"/>
    <w:autoRedefine/>
    <w:qFormat/>
    <w:rsid w:val="0097523A"/>
    <w:pPr>
      <w:pageBreakBefore w:val="0"/>
      <w:numPr>
        <w:numId w:val="17"/>
      </w:numPr>
      <w:tabs>
        <w:tab w:val="left" w:pos="1134"/>
      </w:tabs>
    </w:pPr>
  </w:style>
  <w:style w:type="paragraph" w:customStyle="1" w:styleId="Heading2numberplanon">
    <w:name w:val="Heading 2 number planon"/>
    <w:basedOn w:val="Heading2"/>
    <w:next w:val="BodyText"/>
    <w:autoRedefine/>
    <w:qFormat/>
    <w:rsid w:val="0074653A"/>
    <w:pPr>
      <w:numPr>
        <w:ilvl w:val="1"/>
        <w:numId w:val="17"/>
      </w:numPr>
    </w:pPr>
  </w:style>
  <w:style w:type="paragraph" w:customStyle="1" w:styleId="TabletextPlanon">
    <w:name w:val="Table text Planon"/>
    <w:basedOn w:val="Normal"/>
    <w:autoRedefine/>
    <w:uiPriority w:val="1"/>
    <w:semiHidden/>
    <w:qFormat/>
    <w:rsid w:val="00311A5F"/>
    <w:pPr>
      <w:spacing w:before="100" w:beforeAutospacing="1"/>
      <w:jc w:val="both"/>
    </w:pPr>
    <w:rPr>
      <w:color w:val="FFFFFF"/>
      <w:sz w:val="18"/>
      <w:szCs w:val="18"/>
    </w:rPr>
  </w:style>
  <w:style w:type="paragraph" w:customStyle="1" w:styleId="Tabletextlittleplanon">
    <w:name w:val="Table text little planon"/>
    <w:basedOn w:val="Normal"/>
    <w:uiPriority w:val="1"/>
    <w:semiHidden/>
    <w:rsid w:val="00311A5F"/>
    <w:pPr>
      <w:spacing w:before="60" w:after="60"/>
    </w:pPr>
    <w:rPr>
      <w:sz w:val="18"/>
    </w:rPr>
  </w:style>
  <w:style w:type="paragraph" w:customStyle="1" w:styleId="Answerlevel2planon">
    <w:name w:val="Answer level 2 planon"/>
    <w:basedOn w:val="Answerlevel1planon"/>
    <w:next w:val="Normal"/>
    <w:uiPriority w:val="1"/>
    <w:unhideWhenUsed/>
    <w:rsid w:val="00311A5F"/>
    <w:pPr>
      <w:ind w:left="1304"/>
    </w:pPr>
  </w:style>
  <w:style w:type="paragraph" w:customStyle="1" w:styleId="Questionlevel2planon">
    <w:name w:val="Question level 2 planon"/>
    <w:basedOn w:val="Normal"/>
    <w:next w:val="Answerlevel2planon"/>
    <w:uiPriority w:val="1"/>
    <w:rsid w:val="00311A5F"/>
    <w:pPr>
      <w:tabs>
        <w:tab w:val="num" w:pos="360"/>
      </w:tabs>
    </w:pPr>
  </w:style>
  <w:style w:type="paragraph" w:customStyle="1" w:styleId="Answerlevel3planon">
    <w:name w:val="Answer level 3 planon"/>
    <w:basedOn w:val="Answerlevel2planon"/>
    <w:next w:val="Normal"/>
    <w:uiPriority w:val="1"/>
    <w:unhideWhenUsed/>
    <w:rsid w:val="00311A5F"/>
    <w:pPr>
      <w:ind w:left="2381"/>
    </w:pPr>
  </w:style>
  <w:style w:type="paragraph" w:customStyle="1" w:styleId="Questionlevel3planon">
    <w:name w:val="Question level 3 planon"/>
    <w:basedOn w:val="Normal"/>
    <w:next w:val="Answerlevel3planon"/>
    <w:uiPriority w:val="1"/>
    <w:rsid w:val="00311A5F"/>
    <w:pPr>
      <w:tabs>
        <w:tab w:val="num" w:pos="360"/>
      </w:tabs>
    </w:pPr>
  </w:style>
  <w:style w:type="paragraph" w:customStyle="1" w:styleId="Answerlevel4planon">
    <w:name w:val="Answer level 4 planon"/>
    <w:basedOn w:val="Answerlevel3planon"/>
    <w:next w:val="Normal"/>
    <w:uiPriority w:val="1"/>
    <w:unhideWhenUsed/>
    <w:rsid w:val="00311A5F"/>
    <w:pPr>
      <w:ind w:left="3572"/>
    </w:pPr>
  </w:style>
  <w:style w:type="paragraph" w:customStyle="1" w:styleId="Questionlevel4planon">
    <w:name w:val="Question level 4 planon"/>
    <w:basedOn w:val="Normal"/>
    <w:next w:val="Answerlevel4planon"/>
    <w:uiPriority w:val="1"/>
    <w:rsid w:val="00311A5F"/>
    <w:pPr>
      <w:tabs>
        <w:tab w:val="num" w:pos="360"/>
      </w:tabs>
    </w:pPr>
  </w:style>
  <w:style w:type="paragraph" w:customStyle="1" w:styleId="Answerlevel5planon">
    <w:name w:val="Answer level 5 planon"/>
    <w:basedOn w:val="Answerlevel4planon"/>
    <w:next w:val="Normal"/>
    <w:uiPriority w:val="1"/>
    <w:unhideWhenUsed/>
    <w:rsid w:val="00311A5F"/>
    <w:pPr>
      <w:ind w:left="4536"/>
    </w:pPr>
  </w:style>
  <w:style w:type="paragraph" w:customStyle="1" w:styleId="Questionlevel5planon">
    <w:name w:val="Question level 5 planon"/>
    <w:basedOn w:val="Normal"/>
    <w:next w:val="Answerlevel5planon"/>
    <w:uiPriority w:val="1"/>
    <w:rsid w:val="00311A5F"/>
    <w:pPr>
      <w:tabs>
        <w:tab w:val="num" w:pos="360"/>
      </w:tabs>
    </w:pPr>
  </w:style>
  <w:style w:type="character" w:styleId="Hyperlink">
    <w:name w:val="Hyperlink"/>
    <w:basedOn w:val="DefaultParagraphFont"/>
    <w:uiPriority w:val="99"/>
    <w:rsid w:val="00311A5F"/>
    <w:rPr>
      <w:rFonts w:ascii="Univers" w:hAnsi="Univers"/>
      <w:noProof/>
      <w:color w:val="0076D0"/>
      <w:sz w:val="22"/>
      <w:szCs w:val="22"/>
      <w:u w:val="single" w:color="0076D0"/>
    </w:rPr>
  </w:style>
  <w:style w:type="paragraph" w:styleId="TOC1">
    <w:name w:val="toc 1"/>
    <w:aliases w:val="Table of contents 1 planon"/>
    <w:basedOn w:val="Normal"/>
    <w:next w:val="Normal"/>
    <w:autoRedefine/>
    <w:uiPriority w:val="39"/>
    <w:qFormat/>
    <w:rsid w:val="00311A5F"/>
    <w:pPr>
      <w:keepNext/>
    </w:pPr>
    <w:rPr>
      <w:b/>
      <w:color w:val="0064A3"/>
      <w:szCs w:val="22"/>
    </w:rPr>
  </w:style>
  <w:style w:type="paragraph" w:styleId="TOC2">
    <w:name w:val="toc 2"/>
    <w:aliases w:val="Table of contents 2 planon"/>
    <w:basedOn w:val="Normal"/>
    <w:next w:val="Normal"/>
    <w:autoRedefine/>
    <w:uiPriority w:val="39"/>
    <w:qFormat/>
    <w:rsid w:val="00311A5F"/>
    <w:pPr>
      <w:tabs>
        <w:tab w:val="left" w:pos="1276"/>
        <w:tab w:val="right" w:leader="dot" w:pos="8210"/>
      </w:tabs>
      <w:ind w:left="426"/>
    </w:pPr>
    <w:rPr>
      <w:noProof/>
      <w:color w:val="0064A3"/>
      <w:szCs w:val="22"/>
      <w:lang w:eastAsia="en-GB"/>
    </w:rPr>
  </w:style>
  <w:style w:type="paragraph" w:styleId="TOC3">
    <w:name w:val="toc 3"/>
    <w:aliases w:val="Table of contents 3 planon"/>
    <w:basedOn w:val="Normal"/>
    <w:next w:val="Normal"/>
    <w:autoRedefine/>
    <w:uiPriority w:val="39"/>
    <w:qFormat/>
    <w:rsid w:val="00311A5F"/>
    <w:pPr>
      <w:tabs>
        <w:tab w:val="left" w:pos="1276"/>
        <w:tab w:val="right" w:leader="dot" w:pos="8210"/>
      </w:tabs>
      <w:ind w:left="426"/>
    </w:pPr>
    <w:rPr>
      <w:noProof/>
      <w:color w:val="0064A3"/>
      <w:szCs w:val="22"/>
      <w:lang w:eastAsia="en-GB"/>
    </w:rPr>
  </w:style>
  <w:style w:type="paragraph" w:styleId="TOC4">
    <w:name w:val="toc 4"/>
    <w:basedOn w:val="Normal"/>
    <w:next w:val="Normal"/>
    <w:autoRedefine/>
    <w:uiPriority w:val="39"/>
    <w:qFormat/>
    <w:rsid w:val="00311A5F"/>
    <w:pPr>
      <w:tabs>
        <w:tab w:val="right" w:leader="dot" w:pos="8162"/>
      </w:tabs>
      <w:ind w:left="658"/>
    </w:pPr>
    <w:rPr>
      <w:i/>
      <w:color w:val="0064A3"/>
      <w:sz w:val="20"/>
      <w:szCs w:val="20"/>
    </w:rPr>
  </w:style>
  <w:style w:type="paragraph" w:styleId="TOC5">
    <w:name w:val="toc 5"/>
    <w:basedOn w:val="Normal"/>
    <w:next w:val="Normal"/>
    <w:autoRedefine/>
    <w:uiPriority w:val="39"/>
    <w:qFormat/>
    <w:rsid w:val="00311A5F"/>
    <w:pPr>
      <w:tabs>
        <w:tab w:val="right" w:leader="dot" w:pos="8162"/>
      </w:tabs>
      <w:ind w:left="879"/>
    </w:pPr>
    <w:rPr>
      <w:i/>
      <w:color w:val="0064A3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rsid w:val="00877824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paragraph" w:customStyle="1" w:styleId="DateConcernsplanon">
    <w:name w:val="Date Concerns planon"/>
    <w:basedOn w:val="Normal"/>
    <w:uiPriority w:val="1"/>
    <w:semiHidden/>
    <w:rsid w:val="00502AE0"/>
    <w:pPr>
      <w:tabs>
        <w:tab w:val="right" w:pos="-180"/>
        <w:tab w:val="left" w:pos="0"/>
      </w:tabs>
      <w:spacing w:line="260" w:lineRule="exact"/>
      <w:jc w:val="right"/>
    </w:pPr>
    <w:rPr>
      <w:b/>
      <w:sz w:val="20"/>
      <w:szCs w:val="20"/>
    </w:rPr>
  </w:style>
  <w:style w:type="paragraph" w:styleId="TOC6">
    <w:name w:val="toc 6"/>
    <w:basedOn w:val="Normal"/>
    <w:next w:val="Normal"/>
    <w:autoRedefine/>
    <w:uiPriority w:val="39"/>
    <w:qFormat/>
    <w:rsid w:val="00311A5F"/>
    <w:pPr>
      <w:tabs>
        <w:tab w:val="right" w:leader="dot" w:pos="8504"/>
      </w:tabs>
      <w:ind w:left="998"/>
    </w:pPr>
    <w:rPr>
      <w:color w:val="0064A3"/>
      <w:szCs w:val="22"/>
    </w:rPr>
  </w:style>
  <w:style w:type="paragraph" w:customStyle="1" w:styleId="Reporttitleplanon">
    <w:name w:val="Report title planon"/>
    <w:basedOn w:val="Title"/>
    <w:next w:val="BodyText"/>
    <w:uiPriority w:val="1"/>
    <w:semiHidden/>
    <w:rsid w:val="00311A5F"/>
    <w:pPr>
      <w:ind w:left="-902" w:right="-284"/>
    </w:pPr>
    <w:rPr>
      <w:sz w:val="28"/>
      <w:szCs w:val="28"/>
    </w:rPr>
  </w:style>
  <w:style w:type="paragraph" w:styleId="Title">
    <w:name w:val="Title"/>
    <w:aliases w:val="Title planon"/>
    <w:basedOn w:val="Normal"/>
    <w:autoRedefine/>
    <w:uiPriority w:val="1"/>
    <w:qFormat/>
    <w:rsid w:val="00311A5F"/>
    <w:pPr>
      <w:spacing w:before="240" w:after="240"/>
      <w:outlineLvl w:val="0"/>
    </w:pPr>
    <w:rPr>
      <w:rFonts w:cs="Arial"/>
      <w:b/>
      <w:bCs/>
      <w:color w:val="0064A3"/>
      <w:kern w:val="28"/>
      <w:sz w:val="44"/>
      <w:szCs w:val="44"/>
    </w:rPr>
  </w:style>
  <w:style w:type="character" w:styleId="PageNumber">
    <w:name w:val="page number"/>
    <w:aliases w:val="page number planon"/>
    <w:basedOn w:val="DefaultParagraphFont"/>
    <w:uiPriority w:val="1"/>
    <w:semiHidden/>
    <w:rsid w:val="00877824"/>
    <w:rPr>
      <w:rFonts w:ascii="Arial" w:hAnsi="Arial"/>
      <w:color w:val="0064A3"/>
      <w:sz w:val="16"/>
    </w:rPr>
  </w:style>
  <w:style w:type="paragraph" w:customStyle="1" w:styleId="Titleextensionplanon">
    <w:name w:val="Title extension planon"/>
    <w:basedOn w:val="Normal"/>
    <w:autoRedefine/>
    <w:uiPriority w:val="1"/>
    <w:semiHidden/>
    <w:qFormat/>
    <w:rsid w:val="00311A5F"/>
    <w:pPr>
      <w:spacing w:after="600"/>
      <w:ind w:left="2880" w:right="-291"/>
      <w:jc w:val="center"/>
    </w:pPr>
    <w:rPr>
      <w:color w:val="0064A3"/>
      <w:sz w:val="24"/>
    </w:rPr>
  </w:style>
  <w:style w:type="paragraph" w:customStyle="1" w:styleId="Front-pagecentreplanon">
    <w:name w:val="Front-page centre planon"/>
    <w:basedOn w:val="Title"/>
    <w:uiPriority w:val="1"/>
    <w:semiHidden/>
    <w:rsid w:val="00311A5F"/>
    <w:pPr>
      <w:spacing w:after="60"/>
      <w:ind w:left="2880" w:right="-142"/>
    </w:pPr>
    <w:rPr>
      <w:b w:val="0"/>
      <w:sz w:val="48"/>
    </w:rPr>
  </w:style>
  <w:style w:type="paragraph" w:customStyle="1" w:styleId="Companynameplanon">
    <w:name w:val="Company name planon"/>
    <w:basedOn w:val="Front-pagecentreplanon"/>
    <w:uiPriority w:val="1"/>
    <w:semiHidden/>
    <w:rsid w:val="00311A5F"/>
    <w:rPr>
      <w:sz w:val="44"/>
    </w:rPr>
  </w:style>
  <w:style w:type="paragraph" w:customStyle="1" w:styleId="Cityplanon">
    <w:name w:val="City planon"/>
    <w:basedOn w:val="Front-pagecentreplanon"/>
    <w:autoRedefine/>
    <w:uiPriority w:val="1"/>
    <w:semiHidden/>
    <w:rsid w:val="00311A5F"/>
    <w:pPr>
      <w:ind w:right="0"/>
    </w:pPr>
    <w:rPr>
      <w:sz w:val="28"/>
    </w:rPr>
  </w:style>
  <w:style w:type="paragraph" w:styleId="TOC7">
    <w:name w:val="toc 7"/>
    <w:basedOn w:val="Normal"/>
    <w:next w:val="Normal"/>
    <w:autoRedefine/>
    <w:uiPriority w:val="39"/>
    <w:qFormat/>
    <w:rsid w:val="00311A5F"/>
    <w:pPr>
      <w:tabs>
        <w:tab w:val="right" w:leader="dot" w:pos="8504"/>
      </w:tabs>
      <w:ind w:left="1202"/>
    </w:pPr>
    <w:rPr>
      <w:color w:val="0064A3"/>
      <w:szCs w:val="22"/>
    </w:rPr>
  </w:style>
  <w:style w:type="paragraph" w:styleId="TOC8">
    <w:name w:val="toc 8"/>
    <w:basedOn w:val="Normal"/>
    <w:next w:val="Normal"/>
    <w:uiPriority w:val="39"/>
    <w:rsid w:val="00311A5F"/>
    <w:pPr>
      <w:tabs>
        <w:tab w:val="right" w:leader="dot" w:pos="8504"/>
      </w:tabs>
      <w:ind w:left="1400"/>
    </w:pPr>
  </w:style>
  <w:style w:type="paragraph" w:styleId="TOC9">
    <w:name w:val="toc 9"/>
    <w:basedOn w:val="Normal"/>
    <w:next w:val="Normal"/>
    <w:uiPriority w:val="39"/>
    <w:rsid w:val="00311A5F"/>
    <w:pPr>
      <w:tabs>
        <w:tab w:val="right" w:leader="dot" w:pos="8504"/>
      </w:tabs>
      <w:ind w:left="1600"/>
    </w:pPr>
  </w:style>
  <w:style w:type="paragraph" w:customStyle="1" w:styleId="Dateplanon">
    <w:name w:val="Date planon"/>
    <w:basedOn w:val="Normal"/>
    <w:next w:val="Normal"/>
    <w:uiPriority w:val="1"/>
    <w:semiHidden/>
    <w:rsid w:val="00502AE0"/>
    <w:pPr>
      <w:framePr w:w="7438" w:h="1293" w:hRule="exact" w:wrap="notBeside" w:vAnchor="page" w:hAnchor="page" w:x="3709" w:y="14984"/>
    </w:pPr>
    <w:rPr>
      <w:color w:val="0076D0"/>
      <w:szCs w:val="22"/>
    </w:rPr>
  </w:style>
  <w:style w:type="paragraph" w:customStyle="1" w:styleId="Tableheadplanon">
    <w:name w:val="Table head planon"/>
    <w:basedOn w:val="Normal"/>
    <w:autoRedefine/>
    <w:semiHidden/>
    <w:qFormat/>
    <w:rsid w:val="009F6A7A"/>
    <w:pPr>
      <w:spacing w:before="60" w:beforeAutospacing="1"/>
    </w:pPr>
    <w:rPr>
      <w:rFonts w:cs="Arial"/>
      <w:b/>
      <w:color w:val="FFFFFF"/>
      <w:sz w:val="18"/>
      <w:szCs w:val="1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77824"/>
    <w:rPr>
      <w:b/>
      <w:bCs/>
      <w:i/>
      <w:iCs/>
      <w:color w:val="4F81BD" w:themeColor="accent1"/>
      <w:szCs w:val="24"/>
      <w:lang w:val="nl-NL" w:eastAsia="nl-NL"/>
    </w:rPr>
  </w:style>
  <w:style w:type="paragraph" w:customStyle="1" w:styleId="Titlepage5planon">
    <w:name w:val="Title page 5 planon"/>
    <w:basedOn w:val="Normal"/>
    <w:autoRedefine/>
    <w:uiPriority w:val="1"/>
    <w:semiHidden/>
    <w:qFormat/>
    <w:rsid w:val="00311A5F"/>
    <w:pPr>
      <w:pBdr>
        <w:bottom w:val="single" w:sz="4" w:space="1" w:color="auto"/>
      </w:pBdr>
      <w:spacing w:before="480" w:after="2000"/>
      <w:jc w:val="right"/>
    </w:pPr>
    <w:rPr>
      <w:b/>
      <w:color w:val="0064A3"/>
      <w:sz w:val="32"/>
      <w:szCs w:val="28"/>
    </w:rPr>
  </w:style>
  <w:style w:type="paragraph" w:customStyle="1" w:styleId="Titlepage10planon">
    <w:name w:val="Title page 10 planon"/>
    <w:basedOn w:val="Normal"/>
    <w:autoRedefine/>
    <w:uiPriority w:val="1"/>
    <w:semiHidden/>
    <w:qFormat/>
    <w:rsid w:val="00311A5F"/>
    <w:pPr>
      <w:pBdr>
        <w:bottom w:val="single" w:sz="4" w:space="1" w:color="auto"/>
      </w:pBdr>
      <w:spacing w:after="480"/>
      <w:jc w:val="right"/>
    </w:pPr>
    <w:rPr>
      <w:b/>
      <w:color w:val="0064A3"/>
      <w:sz w:val="24"/>
      <w:szCs w:val="28"/>
    </w:rPr>
  </w:style>
  <w:style w:type="paragraph" w:customStyle="1" w:styleId="Tablecostbickplanon">
    <w:name w:val="Table cost bick planon"/>
    <w:basedOn w:val="Normal"/>
    <w:uiPriority w:val="1"/>
    <w:semiHidden/>
    <w:rsid w:val="00311A5F"/>
    <w:pPr>
      <w:tabs>
        <w:tab w:val="decimal" w:pos="1064"/>
      </w:tabs>
      <w:spacing w:before="60" w:after="60"/>
    </w:pPr>
    <w:rPr>
      <w:b/>
      <w:color w:val="FFFFFF"/>
      <w:szCs w:val="22"/>
    </w:rPr>
  </w:style>
  <w:style w:type="paragraph" w:customStyle="1" w:styleId="Tabletextcostdescriptionplanon">
    <w:name w:val="Table text cost description planon"/>
    <w:basedOn w:val="TabletextPlanon"/>
    <w:uiPriority w:val="1"/>
    <w:semiHidden/>
    <w:rsid w:val="00311A5F"/>
    <w:pPr>
      <w:ind w:left="142"/>
      <w:jc w:val="left"/>
    </w:pPr>
    <w:rPr>
      <w:b/>
    </w:rPr>
  </w:style>
  <w:style w:type="paragraph" w:customStyle="1" w:styleId="Tabletotalcostplanon">
    <w:name w:val="Table total cost planon"/>
    <w:basedOn w:val="TabletextPlanon"/>
    <w:next w:val="BodyText"/>
    <w:uiPriority w:val="1"/>
    <w:semiHidden/>
    <w:rsid w:val="00311A5F"/>
    <w:pPr>
      <w:jc w:val="left"/>
    </w:pPr>
  </w:style>
  <w:style w:type="paragraph" w:customStyle="1" w:styleId="Tabletotaldescriptionplanon">
    <w:name w:val="Table total description planon"/>
    <w:basedOn w:val="Tabletotalcostplanon"/>
    <w:uiPriority w:val="1"/>
    <w:semiHidden/>
    <w:rsid w:val="00311A5F"/>
    <w:rPr>
      <w:sz w:val="20"/>
    </w:rPr>
  </w:style>
  <w:style w:type="paragraph" w:customStyle="1" w:styleId="Addressplanon">
    <w:name w:val="Address planon"/>
    <w:basedOn w:val="Normal"/>
    <w:uiPriority w:val="1"/>
    <w:semiHidden/>
    <w:rsid w:val="00311A5F"/>
  </w:style>
  <w:style w:type="paragraph" w:styleId="Salutation">
    <w:name w:val="Salutation"/>
    <w:aliases w:val="Openings words planon"/>
    <w:basedOn w:val="Normal"/>
    <w:next w:val="Normal"/>
    <w:uiPriority w:val="1"/>
    <w:semiHidden/>
    <w:rsid w:val="00311A5F"/>
  </w:style>
  <w:style w:type="paragraph" w:styleId="EnvelopeAddress">
    <w:name w:val="envelope address"/>
    <w:aliases w:val="Address envelope planon"/>
    <w:basedOn w:val="Normal"/>
    <w:uiPriority w:val="1"/>
    <w:semiHidden/>
    <w:rsid w:val="00311A5F"/>
    <w:pPr>
      <w:framePr w:w="7920" w:h="1980" w:hRule="exact" w:hSpace="141" w:wrap="auto" w:hAnchor="page" w:xAlign="center" w:yAlign="bottom"/>
      <w:ind w:left="2880"/>
    </w:pPr>
    <w:rPr>
      <w:rFonts w:cs="Arial"/>
      <w:sz w:val="24"/>
    </w:rPr>
  </w:style>
  <w:style w:type="paragraph" w:styleId="Signature">
    <w:name w:val="Signature"/>
    <w:aliases w:val="Signature planon"/>
    <w:basedOn w:val="Normal"/>
    <w:uiPriority w:val="1"/>
    <w:semiHidden/>
    <w:rsid w:val="00311A5F"/>
    <w:pPr>
      <w:ind w:left="4252"/>
    </w:pPr>
  </w:style>
  <w:style w:type="paragraph" w:styleId="NoteHeading">
    <w:name w:val="Note Heading"/>
    <w:aliases w:val="note head planon"/>
    <w:basedOn w:val="Normal"/>
    <w:next w:val="Normal"/>
    <w:uiPriority w:val="1"/>
    <w:semiHidden/>
    <w:rsid w:val="00311A5F"/>
  </w:style>
  <w:style w:type="paragraph" w:styleId="EnvelopeReturn">
    <w:name w:val="envelope return"/>
    <w:aliases w:val="Shipper planon"/>
    <w:basedOn w:val="Normal"/>
    <w:uiPriority w:val="1"/>
    <w:semiHidden/>
    <w:rsid w:val="00311A5F"/>
    <w:rPr>
      <w:rFonts w:cs="Arial"/>
      <w:sz w:val="20"/>
      <w:szCs w:val="20"/>
    </w:rPr>
  </w:style>
  <w:style w:type="paragraph" w:styleId="Closing">
    <w:name w:val="Closing"/>
    <w:aliases w:val="End planon"/>
    <w:basedOn w:val="Normal"/>
    <w:autoRedefine/>
    <w:uiPriority w:val="1"/>
    <w:semiHidden/>
    <w:rsid w:val="00502AE0"/>
    <w:pPr>
      <w:ind w:left="4252"/>
    </w:pPr>
  </w:style>
  <w:style w:type="paragraph" w:customStyle="1" w:styleId="Bulletsplanon">
    <w:name w:val="Bullets planon"/>
    <w:basedOn w:val="ListBullet"/>
    <w:link w:val="BulletsplanonChar"/>
    <w:autoRedefine/>
    <w:qFormat/>
    <w:rsid w:val="00B41808"/>
    <w:pPr>
      <w:numPr>
        <w:numId w:val="23"/>
      </w:numPr>
      <w:spacing w:line="288" w:lineRule="auto"/>
      <w:outlineLvl w:val="0"/>
    </w:pPr>
    <w:rPr>
      <w:szCs w:val="22"/>
    </w:rPr>
  </w:style>
  <w:style w:type="paragraph" w:customStyle="1" w:styleId="Tablecostlittleplanon">
    <w:name w:val="Table cost little planon"/>
    <w:basedOn w:val="Normal"/>
    <w:uiPriority w:val="1"/>
    <w:semiHidden/>
    <w:rsid w:val="00311A5F"/>
    <w:pPr>
      <w:tabs>
        <w:tab w:val="decimal" w:pos="1064"/>
      </w:tabs>
      <w:spacing w:before="60" w:after="60"/>
    </w:pPr>
    <w:rPr>
      <w:sz w:val="18"/>
    </w:rPr>
  </w:style>
  <w:style w:type="paragraph" w:customStyle="1" w:styleId="Tableamountplanon">
    <w:name w:val="Table amount planon"/>
    <w:basedOn w:val="Normal"/>
    <w:uiPriority w:val="1"/>
    <w:semiHidden/>
    <w:rsid w:val="00311A5F"/>
    <w:pPr>
      <w:spacing w:before="60" w:after="60"/>
      <w:jc w:val="center"/>
    </w:pPr>
    <w:rPr>
      <w:sz w:val="18"/>
    </w:rPr>
  </w:style>
  <w:style w:type="character" w:customStyle="1" w:styleId="Tableblindtextplanon">
    <w:name w:val="Table blind text planon"/>
    <w:basedOn w:val="DefaultParagraphFont"/>
    <w:uiPriority w:val="1"/>
    <w:semiHidden/>
    <w:rsid w:val="00311A5F"/>
    <w:rPr>
      <w:vanish/>
    </w:rPr>
  </w:style>
  <w:style w:type="paragraph" w:customStyle="1" w:styleId="Tabletotaldescriptionlittleplanon">
    <w:name w:val="Table total description little planon"/>
    <w:basedOn w:val="Tabletotaldescriptionplanon"/>
    <w:uiPriority w:val="1"/>
    <w:semiHidden/>
    <w:rsid w:val="00311A5F"/>
  </w:style>
  <w:style w:type="paragraph" w:customStyle="1" w:styleId="Tabletotalcostlittleplanon">
    <w:name w:val="Table total cost little planon"/>
    <w:basedOn w:val="Tabletotalcostplanon"/>
    <w:uiPriority w:val="1"/>
    <w:semiHidden/>
    <w:rsid w:val="00311A5F"/>
    <w:pPr>
      <w:tabs>
        <w:tab w:val="decimal" w:pos="918"/>
      </w:tabs>
    </w:pPr>
    <w:rPr>
      <w:sz w:val="20"/>
      <w:szCs w:val="20"/>
    </w:rPr>
  </w:style>
  <w:style w:type="paragraph" w:customStyle="1" w:styleId="Tablecostdescriptionbickplanon">
    <w:name w:val="Table cost description bick planon"/>
    <w:basedOn w:val="Tablecostbickplanon"/>
    <w:uiPriority w:val="1"/>
    <w:semiHidden/>
    <w:rsid w:val="00311A5F"/>
    <w:pPr>
      <w:tabs>
        <w:tab w:val="clear" w:pos="1064"/>
      </w:tabs>
    </w:pPr>
  </w:style>
  <w:style w:type="paragraph" w:customStyle="1" w:styleId="Typeproposalplanon">
    <w:name w:val="Type proposal planon"/>
    <w:basedOn w:val="Front-pagecentreplanon"/>
    <w:uiPriority w:val="1"/>
    <w:semiHidden/>
    <w:rsid w:val="00311A5F"/>
  </w:style>
  <w:style w:type="paragraph" w:customStyle="1" w:styleId="Tabletekstpricelist">
    <w:name w:val="Table tekst pricelist"/>
    <w:basedOn w:val="Normal"/>
    <w:uiPriority w:val="1"/>
    <w:semiHidden/>
    <w:rsid w:val="00311A5F"/>
    <w:rPr>
      <w:rFonts w:cs="Arial"/>
      <w:sz w:val="16"/>
      <w:szCs w:val="16"/>
    </w:rPr>
  </w:style>
  <w:style w:type="paragraph" w:customStyle="1" w:styleId="Tabletekstpricelisthead">
    <w:name w:val="Table tekst pricelist head"/>
    <w:basedOn w:val="Normal"/>
    <w:uiPriority w:val="1"/>
    <w:semiHidden/>
    <w:rsid w:val="00311A5F"/>
    <w:pPr>
      <w:jc w:val="center"/>
    </w:pPr>
    <w:rPr>
      <w:rFonts w:cs="Arial"/>
      <w:color w:val="FFFFFF"/>
      <w:sz w:val="16"/>
      <w:szCs w:val="16"/>
    </w:rPr>
  </w:style>
  <w:style w:type="paragraph" w:styleId="Caption">
    <w:name w:val="caption"/>
    <w:aliases w:val="Caption Planon"/>
    <w:basedOn w:val="Normal"/>
    <w:next w:val="Normal"/>
    <w:autoRedefine/>
    <w:qFormat/>
    <w:rsid w:val="00B00521"/>
    <w:pPr>
      <w:spacing w:before="240" w:after="240"/>
    </w:pPr>
    <w:rPr>
      <w:b/>
      <w:bCs/>
      <w:color w:val="0064A3"/>
      <w:sz w:val="20"/>
      <w:szCs w:val="20"/>
    </w:rPr>
  </w:style>
  <w:style w:type="paragraph" w:styleId="DocumentMap">
    <w:name w:val="Document Map"/>
    <w:basedOn w:val="Normal"/>
    <w:uiPriority w:val="1"/>
    <w:semiHidden/>
    <w:rsid w:val="00502AE0"/>
    <w:pPr>
      <w:shd w:val="clear" w:color="auto" w:fill="000080"/>
    </w:pPr>
    <w:rPr>
      <w:rFonts w:cs="Tahoma"/>
      <w:sz w:val="20"/>
      <w:szCs w:val="20"/>
    </w:rPr>
  </w:style>
  <w:style w:type="character" w:customStyle="1" w:styleId="Heading2planonCharChar">
    <w:name w:val="Heading 2 planon Char Char"/>
    <w:basedOn w:val="DefaultParagraphFont"/>
    <w:uiPriority w:val="1"/>
    <w:semiHidden/>
    <w:qFormat/>
    <w:rsid w:val="00005C4A"/>
    <w:rPr>
      <w:rFonts w:asciiTheme="majorHAnsi" w:hAnsiTheme="majorHAnsi" w:cs="Arial"/>
      <w:b/>
      <w:bCs/>
      <w:iCs/>
      <w:color w:val="0064A3"/>
      <w:sz w:val="28"/>
      <w:szCs w:val="28"/>
      <w:lang w:val="nl-NL" w:eastAsia="nl-NL" w:bidi="ar-SA"/>
    </w:rPr>
  </w:style>
  <w:style w:type="paragraph" w:customStyle="1" w:styleId="InstructionPlanon">
    <w:name w:val="Instruction Planon"/>
    <w:basedOn w:val="BodyText"/>
    <w:next w:val="BodyText"/>
    <w:autoRedefine/>
    <w:uiPriority w:val="1"/>
    <w:rsid w:val="00311A5F"/>
    <w:pPr>
      <w:shd w:val="solid" w:color="0076D0" w:fill="0076D0"/>
      <w:jc w:val="center"/>
    </w:pPr>
    <w:rPr>
      <w:b/>
      <w:color w:val="FFFFFF"/>
    </w:rPr>
  </w:style>
  <w:style w:type="paragraph" w:styleId="ListNumber">
    <w:name w:val="List Number"/>
    <w:aliases w:val="Numbering"/>
    <w:basedOn w:val="BodyText"/>
    <w:qFormat/>
    <w:rsid w:val="00D54F03"/>
  </w:style>
  <w:style w:type="paragraph" w:customStyle="1" w:styleId="Normaal">
    <w:name w:val="Normaal"/>
    <w:basedOn w:val="Normal"/>
    <w:uiPriority w:val="1"/>
    <w:semiHidden/>
    <w:rsid w:val="00502AE0"/>
    <w:rPr>
      <w:szCs w:val="20"/>
    </w:rPr>
  </w:style>
  <w:style w:type="paragraph" w:styleId="NormalWeb">
    <w:name w:val="Normal (Web)"/>
    <w:basedOn w:val="Normal"/>
    <w:uiPriority w:val="99"/>
    <w:semiHidden/>
    <w:rsid w:val="00502AE0"/>
    <w:pPr>
      <w:spacing w:before="100" w:beforeAutospacing="1" w:after="100" w:afterAutospacing="1"/>
    </w:pPr>
    <w:rPr>
      <w:sz w:val="24"/>
      <w:lang w:eastAsia="en-GB"/>
    </w:rPr>
  </w:style>
  <w:style w:type="paragraph" w:styleId="Footer">
    <w:name w:val="footer"/>
    <w:aliases w:val="Foot text planon"/>
    <w:basedOn w:val="Normal"/>
    <w:link w:val="FooterChar"/>
    <w:autoRedefine/>
    <w:uiPriority w:val="99"/>
    <w:unhideWhenUsed/>
    <w:rsid w:val="00745C6A"/>
    <w:pPr>
      <w:tabs>
        <w:tab w:val="right" w:pos="8460"/>
      </w:tabs>
      <w:ind w:left="-851" w:right="-289"/>
      <w:jc w:val="center"/>
    </w:pPr>
    <w:rPr>
      <w:rFonts w:cs="Arial"/>
      <w:color w:val="0064A3"/>
      <w:szCs w:val="16"/>
    </w:rPr>
  </w:style>
  <w:style w:type="table" w:customStyle="1" w:styleId="Planontable">
    <w:name w:val="Planon table"/>
    <w:basedOn w:val="TableNormal"/>
    <w:semiHidden/>
    <w:rsid w:val="00431571"/>
    <w:pPr>
      <w:spacing w:before="100" w:beforeAutospacing="1"/>
    </w:pPr>
    <w:rPr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tcMar>
        <w:top w:w="57" w:type="dxa"/>
        <w:left w:w="57" w:type="dxa"/>
        <w:right w:w="57" w:type="dxa"/>
      </w:tcMar>
      <w:vAlign w:val="center"/>
    </w:tcPr>
    <w:tblStylePr w:type="firstRow">
      <w:rPr>
        <w:rFonts w:ascii="Arial" w:hAnsi="Arial"/>
        <w:b/>
        <w:i w:val="0"/>
        <w:color w:val="FFFFFF"/>
        <w:sz w:val="18"/>
        <w:szCs w:val="18"/>
      </w:rPr>
      <w:tblPr/>
      <w:tcPr>
        <w:shd w:val="clear" w:color="auto" w:fill="0064A3"/>
      </w:tcPr>
    </w:tblStylePr>
  </w:style>
  <w:style w:type="table" w:styleId="TableGrid">
    <w:name w:val="Table Grid"/>
    <w:aliases w:val="Planon Table"/>
    <w:basedOn w:val="Planontable"/>
    <w:rsid w:val="00431571"/>
    <w:pPr>
      <w:spacing w:before="120" w:after="120"/>
    </w:pPr>
    <w:tblPr/>
    <w:tcPr>
      <w:shd w:val="clear" w:color="auto" w:fill="auto"/>
    </w:tcPr>
    <w:tblStylePr w:type="firstRow">
      <w:pPr>
        <w:jc w:val="left"/>
      </w:pPr>
      <w:rPr>
        <w:rFonts w:ascii="Arial" w:hAnsi="Arial"/>
        <w:b/>
        <w:i w:val="0"/>
        <w:color w:val="FFFFFF" w:themeColor="background1"/>
        <w:sz w:val="18"/>
        <w:szCs w:val="18"/>
      </w:rPr>
      <w:tblPr/>
      <w:tcPr>
        <w:shd w:val="clear" w:color="auto" w:fill="0064A3"/>
        <w:vAlign w:val="center"/>
      </w:tcPr>
    </w:tblStylePr>
  </w:style>
  <w:style w:type="paragraph" w:customStyle="1" w:styleId="Tabelinfo">
    <w:name w:val="Tabel info"/>
    <w:basedOn w:val="Normal"/>
    <w:link w:val="TabelinfoChar"/>
    <w:autoRedefine/>
    <w:uiPriority w:val="1"/>
    <w:semiHidden/>
    <w:qFormat/>
    <w:rsid w:val="00311A5F"/>
    <w:pPr>
      <w:framePr w:w="7438" w:h="1293" w:hRule="exact" w:wrap="notBeside" w:vAnchor="page" w:hAnchor="page" w:x="3709" w:y="14984"/>
      <w:jc w:val="right"/>
    </w:pPr>
    <w:rPr>
      <w:color w:val="0064A3"/>
      <w:szCs w:val="22"/>
    </w:rPr>
  </w:style>
  <w:style w:type="paragraph" w:customStyle="1" w:styleId="TabelsubtitelPlanon">
    <w:name w:val="Tabelsubtitel Planon"/>
    <w:basedOn w:val="Normal"/>
    <w:autoRedefine/>
    <w:uiPriority w:val="1"/>
    <w:semiHidden/>
    <w:qFormat/>
    <w:rsid w:val="00502AE0"/>
    <w:pPr>
      <w:ind w:left="170" w:right="170"/>
    </w:pPr>
    <w:rPr>
      <w:color w:val="0064A3"/>
      <w:sz w:val="24"/>
    </w:rPr>
  </w:style>
  <w:style w:type="paragraph" w:customStyle="1" w:styleId="TabletitlePlanon">
    <w:name w:val="Tabletitle Planon"/>
    <w:basedOn w:val="Normal"/>
    <w:autoRedefine/>
    <w:uiPriority w:val="1"/>
    <w:semiHidden/>
    <w:qFormat/>
    <w:rsid w:val="00502AE0"/>
    <w:pPr>
      <w:ind w:left="170" w:right="170"/>
    </w:pPr>
    <w:rPr>
      <w:b/>
      <w:color w:val="0064A3"/>
      <w:sz w:val="44"/>
      <w:szCs w:val="44"/>
    </w:rPr>
  </w:style>
  <w:style w:type="paragraph" w:customStyle="1" w:styleId="Itemsontheagendaplanon">
    <w:name w:val="Items on the agenda planon"/>
    <w:basedOn w:val="Normal"/>
    <w:autoRedefine/>
    <w:uiPriority w:val="1"/>
    <w:semiHidden/>
    <w:qFormat/>
    <w:rsid w:val="00502AE0"/>
    <w:pPr>
      <w:keepNext/>
      <w:numPr>
        <w:numId w:val="4"/>
      </w:numPr>
      <w:spacing w:before="240" w:after="60"/>
      <w:outlineLvl w:val="0"/>
    </w:pPr>
    <w:rPr>
      <w:rFonts w:cs="Arial"/>
      <w:b/>
      <w:bCs/>
      <w:color w:val="0064A3"/>
      <w:kern w:val="32"/>
      <w:szCs w:val="22"/>
    </w:rPr>
  </w:style>
  <w:style w:type="paragraph" w:customStyle="1" w:styleId="Meetingitem3numberplanon">
    <w:name w:val="Meeting item3 number planon"/>
    <w:basedOn w:val="Normal"/>
    <w:next w:val="BodyText"/>
    <w:uiPriority w:val="1"/>
    <w:rsid w:val="00502AE0"/>
    <w:pPr>
      <w:keepNext/>
      <w:numPr>
        <w:ilvl w:val="2"/>
        <w:numId w:val="14"/>
      </w:numPr>
      <w:tabs>
        <w:tab w:val="left" w:pos="1418"/>
      </w:tabs>
      <w:spacing w:before="240" w:after="60"/>
      <w:ind w:left="851" w:firstLine="0"/>
      <w:outlineLvl w:val="0"/>
    </w:pPr>
    <w:rPr>
      <w:rFonts w:cs="Arial"/>
      <w:bCs/>
      <w:color w:val="0064A3"/>
      <w:kern w:val="32"/>
      <w:sz w:val="24"/>
    </w:rPr>
  </w:style>
  <w:style w:type="paragraph" w:customStyle="1" w:styleId="Meetingitem2numberplanon">
    <w:name w:val="Meeting item2 number planon"/>
    <w:basedOn w:val="Normal"/>
    <w:next w:val="BodyText"/>
    <w:autoRedefine/>
    <w:uiPriority w:val="1"/>
    <w:qFormat/>
    <w:rsid w:val="00502AE0"/>
    <w:pPr>
      <w:keepNext/>
      <w:numPr>
        <w:numId w:val="15"/>
      </w:numPr>
      <w:spacing w:before="240" w:after="60"/>
      <w:ind w:left="794" w:firstLine="0"/>
      <w:outlineLvl w:val="0"/>
    </w:pPr>
    <w:rPr>
      <w:rFonts w:cs="Arial"/>
      <w:b/>
      <w:bCs/>
      <w:color w:val="0064A3"/>
      <w:kern w:val="32"/>
      <w:sz w:val="24"/>
    </w:rPr>
  </w:style>
  <w:style w:type="paragraph" w:customStyle="1" w:styleId="Description">
    <w:name w:val="Description"/>
    <w:aliases w:val="Description planon"/>
    <w:basedOn w:val="Normal"/>
    <w:autoRedefine/>
    <w:uiPriority w:val="1"/>
    <w:semiHidden/>
    <w:qFormat/>
    <w:rsid w:val="00311A5F"/>
    <w:rPr>
      <w:color w:val="0064A3"/>
    </w:rPr>
  </w:style>
  <w:style w:type="paragraph" w:customStyle="1" w:styleId="TabelsubtitlePlanon">
    <w:name w:val="Tabelsubtitle Planon"/>
    <w:basedOn w:val="TabletitlePlanon"/>
    <w:autoRedefine/>
    <w:semiHidden/>
    <w:qFormat/>
    <w:rsid w:val="00502AE0"/>
    <w:rPr>
      <w:sz w:val="24"/>
      <w:szCs w:val="24"/>
    </w:rPr>
  </w:style>
  <w:style w:type="paragraph" w:customStyle="1" w:styleId="DatePlanon0">
    <w:name w:val="Date Planon"/>
    <w:basedOn w:val="Versie"/>
    <w:uiPriority w:val="1"/>
    <w:semiHidden/>
    <w:rsid w:val="00311A5F"/>
    <w:pPr>
      <w:framePr w:wrap="notBeside" w:hAnchor="text"/>
    </w:pPr>
  </w:style>
  <w:style w:type="character" w:customStyle="1" w:styleId="TabelinfoChar">
    <w:name w:val="Tabel info Char"/>
    <w:basedOn w:val="DefaultParagraphFont"/>
    <w:link w:val="Tabelinfo"/>
    <w:uiPriority w:val="1"/>
    <w:semiHidden/>
    <w:rsid w:val="00CF0DEB"/>
    <w:rPr>
      <w:color w:val="0064A3"/>
      <w:lang w:val="nl-NL" w:eastAsia="nl-NL"/>
    </w:rPr>
  </w:style>
  <w:style w:type="numbering" w:styleId="111111">
    <w:name w:val="Outline List 2"/>
    <w:basedOn w:val="NoList"/>
    <w:semiHidden/>
    <w:rsid w:val="00E90498"/>
    <w:pPr>
      <w:numPr>
        <w:numId w:val="1"/>
      </w:numPr>
    </w:pPr>
  </w:style>
  <w:style w:type="numbering" w:styleId="1ai">
    <w:name w:val="Outline List 1"/>
    <w:basedOn w:val="NoList"/>
    <w:rsid w:val="00311A5F"/>
    <w:pPr>
      <w:numPr>
        <w:numId w:val="2"/>
      </w:numPr>
    </w:pPr>
  </w:style>
  <w:style w:type="table" w:styleId="Table3Deffects1">
    <w:name w:val="Table 3D effects 1"/>
    <w:basedOn w:val="TableNormal"/>
    <w:rsid w:val="00311A5F"/>
    <w:pPr>
      <w:spacing w:line="288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311A5F"/>
    <w:pPr>
      <w:spacing w:line="288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311A5F"/>
    <w:pPr>
      <w:spacing w:line="288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ArticleSection">
    <w:name w:val="Outline List 3"/>
    <w:basedOn w:val="NoList"/>
    <w:rsid w:val="00311A5F"/>
    <w:pPr>
      <w:numPr>
        <w:numId w:val="3"/>
      </w:numPr>
    </w:pPr>
  </w:style>
  <w:style w:type="paragraph" w:styleId="BlockText">
    <w:name w:val="Block Text"/>
    <w:basedOn w:val="Normal"/>
    <w:autoRedefine/>
    <w:uiPriority w:val="1"/>
    <w:rsid w:val="00502AE0"/>
    <w:pPr>
      <w:spacing w:after="120"/>
      <w:ind w:left="1440" w:right="1440"/>
    </w:pPr>
  </w:style>
  <w:style w:type="paragraph" w:styleId="Date">
    <w:name w:val="Date"/>
    <w:basedOn w:val="Normal"/>
    <w:next w:val="Normal"/>
    <w:autoRedefine/>
    <w:uiPriority w:val="1"/>
    <w:unhideWhenUsed/>
    <w:rsid w:val="00311A5F"/>
  </w:style>
  <w:style w:type="table" w:styleId="TableSimple1">
    <w:name w:val="Table Simple 1"/>
    <w:basedOn w:val="TableNormal"/>
    <w:rsid w:val="00311A5F"/>
    <w:pPr>
      <w:spacing w:line="288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311A5F"/>
    <w:pPr>
      <w:spacing w:line="288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rsid w:val="00311A5F"/>
    <w:pPr>
      <w:spacing w:line="288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ntemporary">
    <w:name w:val="Table Contemporary"/>
    <w:basedOn w:val="TableNormal"/>
    <w:rsid w:val="00311A5F"/>
    <w:pPr>
      <w:spacing w:line="288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rsid w:val="00311A5F"/>
    <w:pPr>
      <w:spacing w:line="288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E-mailSignature">
    <w:name w:val="E-mail Signature"/>
    <w:basedOn w:val="Normal"/>
    <w:autoRedefine/>
    <w:uiPriority w:val="1"/>
    <w:unhideWhenUsed/>
    <w:rsid w:val="00311A5F"/>
  </w:style>
  <w:style w:type="character" w:styleId="FollowedHyperlink">
    <w:name w:val="FollowedHyperlink"/>
    <w:basedOn w:val="DefaultParagraphFont"/>
    <w:uiPriority w:val="1"/>
    <w:unhideWhenUsed/>
    <w:rsid w:val="00502AE0"/>
    <w:rPr>
      <w:rFonts w:ascii="Arial" w:hAnsi="Arial"/>
      <w:color w:val="800080"/>
      <w:u w:val="single"/>
    </w:rPr>
  </w:style>
  <w:style w:type="paragraph" w:styleId="HTMLPreformatted">
    <w:name w:val="HTML Preformatted"/>
    <w:basedOn w:val="Normal"/>
    <w:uiPriority w:val="1"/>
    <w:semiHidden/>
    <w:rsid w:val="00311A5F"/>
    <w:rPr>
      <w:rFonts w:ascii="Courier New" w:hAnsi="Courier New" w:cs="Courier New"/>
      <w:sz w:val="20"/>
      <w:szCs w:val="20"/>
    </w:rPr>
  </w:style>
  <w:style w:type="character" w:styleId="HTMLCode">
    <w:name w:val="HTML Code"/>
    <w:basedOn w:val="DefaultParagraphFont"/>
    <w:uiPriority w:val="1"/>
    <w:semiHidden/>
    <w:rsid w:val="00311A5F"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uiPriority w:val="1"/>
    <w:semiHidden/>
    <w:rsid w:val="00311A5F"/>
    <w:rPr>
      <w:i/>
      <w:iCs/>
    </w:rPr>
  </w:style>
  <w:style w:type="character" w:styleId="HTMLVariable">
    <w:name w:val="HTML Variable"/>
    <w:basedOn w:val="DefaultParagraphFont"/>
    <w:uiPriority w:val="1"/>
    <w:semiHidden/>
    <w:rsid w:val="00311A5F"/>
    <w:rPr>
      <w:i/>
      <w:iCs/>
    </w:rPr>
  </w:style>
  <w:style w:type="character" w:styleId="HTMLAcronym">
    <w:name w:val="HTML Acronym"/>
    <w:basedOn w:val="DefaultParagraphFont"/>
    <w:uiPriority w:val="1"/>
    <w:semiHidden/>
    <w:rsid w:val="00311A5F"/>
  </w:style>
  <w:style w:type="paragraph" w:styleId="HTMLAddress">
    <w:name w:val="HTML Address"/>
    <w:basedOn w:val="Normal"/>
    <w:uiPriority w:val="1"/>
    <w:semiHidden/>
    <w:rsid w:val="00311A5F"/>
    <w:rPr>
      <w:i/>
      <w:iCs/>
    </w:rPr>
  </w:style>
  <w:style w:type="character" w:styleId="HTMLCite">
    <w:name w:val="HTML Cite"/>
    <w:basedOn w:val="DefaultParagraphFont"/>
    <w:uiPriority w:val="1"/>
    <w:semiHidden/>
    <w:rsid w:val="00311A5F"/>
    <w:rPr>
      <w:i/>
      <w:iCs/>
    </w:rPr>
  </w:style>
  <w:style w:type="character" w:styleId="HTMLTypewriter">
    <w:name w:val="HTML Typewriter"/>
    <w:basedOn w:val="DefaultParagraphFont"/>
    <w:uiPriority w:val="1"/>
    <w:semiHidden/>
    <w:rsid w:val="00311A5F"/>
    <w:rPr>
      <w:rFonts w:ascii="Courier New" w:hAnsi="Courier New" w:cs="Courier New"/>
      <w:sz w:val="20"/>
      <w:szCs w:val="20"/>
    </w:rPr>
  </w:style>
  <w:style w:type="character" w:styleId="HTMLKeyboard">
    <w:name w:val="HTML Keyboard"/>
    <w:basedOn w:val="DefaultParagraphFont"/>
    <w:uiPriority w:val="1"/>
    <w:semiHidden/>
    <w:rsid w:val="00311A5F"/>
    <w:rPr>
      <w:rFonts w:ascii="Courier New" w:hAnsi="Courier New" w:cs="Courier New"/>
      <w:sz w:val="20"/>
      <w:szCs w:val="20"/>
    </w:rPr>
  </w:style>
  <w:style w:type="character" w:styleId="HTMLSample">
    <w:name w:val="HTML Sample"/>
    <w:basedOn w:val="DefaultParagraphFont"/>
    <w:uiPriority w:val="1"/>
    <w:semiHidden/>
    <w:rsid w:val="00311A5F"/>
    <w:rPr>
      <w:rFonts w:ascii="Courier New" w:hAnsi="Courier New" w:cs="Courier New"/>
    </w:rPr>
  </w:style>
  <w:style w:type="table" w:styleId="TableClassic2">
    <w:name w:val="Table Classic 2"/>
    <w:basedOn w:val="TableNormal"/>
    <w:rsid w:val="00311A5F"/>
    <w:pPr>
      <w:spacing w:line="288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rsid w:val="00311A5F"/>
    <w:pPr>
      <w:spacing w:line="288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rsid w:val="00311A5F"/>
    <w:pPr>
      <w:spacing w:line="288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rsid w:val="00311A5F"/>
    <w:pPr>
      <w:spacing w:line="288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rsid w:val="00311A5F"/>
    <w:pPr>
      <w:spacing w:line="288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rsid w:val="00311A5F"/>
    <w:pPr>
      <w:spacing w:line="288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List">
    <w:name w:val="List"/>
    <w:basedOn w:val="Normal"/>
    <w:uiPriority w:val="1"/>
    <w:rsid w:val="00311A5F"/>
    <w:pPr>
      <w:ind w:left="283" w:hanging="283"/>
    </w:pPr>
  </w:style>
  <w:style w:type="paragraph" w:styleId="List2">
    <w:name w:val="List 2"/>
    <w:basedOn w:val="Normal"/>
    <w:uiPriority w:val="1"/>
    <w:rsid w:val="00311A5F"/>
    <w:pPr>
      <w:ind w:left="566" w:hanging="283"/>
    </w:pPr>
  </w:style>
  <w:style w:type="paragraph" w:styleId="List3">
    <w:name w:val="List 3"/>
    <w:basedOn w:val="Normal"/>
    <w:uiPriority w:val="1"/>
    <w:rsid w:val="00311A5F"/>
    <w:pPr>
      <w:ind w:left="849" w:hanging="283"/>
    </w:pPr>
  </w:style>
  <w:style w:type="paragraph" w:styleId="List4">
    <w:name w:val="List 4"/>
    <w:basedOn w:val="Normal"/>
    <w:uiPriority w:val="1"/>
    <w:rsid w:val="00311A5F"/>
    <w:pPr>
      <w:ind w:left="1132" w:hanging="283"/>
    </w:pPr>
  </w:style>
  <w:style w:type="paragraph" w:styleId="List5">
    <w:name w:val="List 5"/>
    <w:basedOn w:val="Normal"/>
    <w:uiPriority w:val="1"/>
    <w:rsid w:val="00311A5F"/>
    <w:pPr>
      <w:ind w:left="1415" w:hanging="283"/>
    </w:pPr>
  </w:style>
  <w:style w:type="paragraph" w:styleId="ListBullet">
    <w:name w:val="List Bullet"/>
    <w:basedOn w:val="Normal"/>
    <w:link w:val="ListBulletChar"/>
    <w:uiPriority w:val="1"/>
    <w:rsid w:val="00311A5F"/>
    <w:pPr>
      <w:numPr>
        <w:numId w:val="5"/>
      </w:numPr>
    </w:pPr>
  </w:style>
  <w:style w:type="paragraph" w:styleId="ListBullet2">
    <w:name w:val="List Bullet 2"/>
    <w:basedOn w:val="Normal"/>
    <w:uiPriority w:val="1"/>
    <w:rsid w:val="00311A5F"/>
    <w:pPr>
      <w:numPr>
        <w:numId w:val="6"/>
      </w:numPr>
    </w:pPr>
  </w:style>
  <w:style w:type="paragraph" w:styleId="ListBullet3">
    <w:name w:val="List Bullet 3"/>
    <w:basedOn w:val="Normal"/>
    <w:uiPriority w:val="1"/>
    <w:rsid w:val="00311A5F"/>
    <w:pPr>
      <w:numPr>
        <w:numId w:val="7"/>
      </w:numPr>
    </w:pPr>
  </w:style>
  <w:style w:type="paragraph" w:styleId="ListBullet4">
    <w:name w:val="List Bullet 4"/>
    <w:basedOn w:val="Normal"/>
    <w:uiPriority w:val="1"/>
    <w:rsid w:val="00311A5F"/>
    <w:pPr>
      <w:numPr>
        <w:numId w:val="8"/>
      </w:numPr>
    </w:pPr>
  </w:style>
  <w:style w:type="paragraph" w:styleId="ListBullet5">
    <w:name w:val="List Bullet 5"/>
    <w:basedOn w:val="Normal"/>
    <w:uiPriority w:val="1"/>
    <w:rsid w:val="00311A5F"/>
    <w:pPr>
      <w:numPr>
        <w:numId w:val="9"/>
      </w:numPr>
    </w:pPr>
  </w:style>
  <w:style w:type="paragraph" w:styleId="ListNumber2">
    <w:name w:val="List Number 2"/>
    <w:basedOn w:val="Normal"/>
    <w:uiPriority w:val="1"/>
    <w:rsid w:val="00311A5F"/>
    <w:pPr>
      <w:numPr>
        <w:numId w:val="10"/>
      </w:numPr>
    </w:pPr>
  </w:style>
  <w:style w:type="paragraph" w:styleId="ListNumber3">
    <w:name w:val="List Number 3"/>
    <w:basedOn w:val="Normal"/>
    <w:uiPriority w:val="1"/>
    <w:rsid w:val="00311A5F"/>
    <w:pPr>
      <w:numPr>
        <w:numId w:val="11"/>
      </w:numPr>
    </w:pPr>
  </w:style>
  <w:style w:type="paragraph" w:styleId="ListNumber4">
    <w:name w:val="List Number 4"/>
    <w:basedOn w:val="Normal"/>
    <w:uiPriority w:val="1"/>
    <w:rsid w:val="00311A5F"/>
    <w:pPr>
      <w:numPr>
        <w:numId w:val="12"/>
      </w:numPr>
    </w:pPr>
  </w:style>
  <w:style w:type="paragraph" w:styleId="ListNumber5">
    <w:name w:val="List Number 5"/>
    <w:basedOn w:val="Normal"/>
    <w:uiPriority w:val="1"/>
    <w:rsid w:val="00311A5F"/>
    <w:pPr>
      <w:numPr>
        <w:numId w:val="13"/>
      </w:numPr>
    </w:pPr>
  </w:style>
  <w:style w:type="paragraph" w:styleId="ListContinue">
    <w:name w:val="List Continue"/>
    <w:basedOn w:val="Normal"/>
    <w:uiPriority w:val="1"/>
    <w:rsid w:val="00311A5F"/>
    <w:pPr>
      <w:spacing w:after="120"/>
      <w:ind w:left="283"/>
    </w:pPr>
  </w:style>
  <w:style w:type="paragraph" w:styleId="ListContinue2">
    <w:name w:val="List Continue 2"/>
    <w:basedOn w:val="Normal"/>
    <w:uiPriority w:val="1"/>
    <w:rsid w:val="00311A5F"/>
    <w:pPr>
      <w:spacing w:after="120"/>
      <w:ind w:left="566"/>
    </w:pPr>
  </w:style>
  <w:style w:type="paragraph" w:styleId="ListContinue3">
    <w:name w:val="List Continue 3"/>
    <w:basedOn w:val="Normal"/>
    <w:uiPriority w:val="1"/>
    <w:rsid w:val="00311A5F"/>
    <w:pPr>
      <w:spacing w:after="120"/>
      <w:ind w:left="849"/>
    </w:pPr>
  </w:style>
  <w:style w:type="paragraph" w:styleId="ListContinue4">
    <w:name w:val="List Continue 4"/>
    <w:basedOn w:val="Normal"/>
    <w:uiPriority w:val="1"/>
    <w:rsid w:val="00311A5F"/>
    <w:pPr>
      <w:spacing w:after="120"/>
      <w:ind w:left="1132"/>
    </w:pPr>
  </w:style>
  <w:style w:type="paragraph" w:styleId="ListContinue5">
    <w:name w:val="List Continue 5"/>
    <w:basedOn w:val="Normal"/>
    <w:uiPriority w:val="1"/>
    <w:rsid w:val="00311A5F"/>
    <w:pPr>
      <w:spacing w:after="120"/>
      <w:ind w:left="1415"/>
    </w:pPr>
  </w:style>
  <w:style w:type="character" w:styleId="Emphasis">
    <w:name w:val="Emphasis"/>
    <w:basedOn w:val="DefaultParagraphFont"/>
    <w:uiPriority w:val="20"/>
    <w:qFormat/>
    <w:rsid w:val="00502AE0"/>
    <w:rPr>
      <w:rFonts w:ascii="Arial" w:hAnsi="Arial"/>
      <w:i/>
      <w:iCs/>
    </w:rPr>
  </w:style>
  <w:style w:type="paragraph" w:styleId="BodyText2">
    <w:name w:val="Body Text 2"/>
    <w:basedOn w:val="Normal"/>
    <w:autoRedefine/>
    <w:uiPriority w:val="1"/>
    <w:unhideWhenUsed/>
    <w:rsid w:val="00311A5F"/>
    <w:pPr>
      <w:spacing w:after="120" w:line="480" w:lineRule="auto"/>
    </w:pPr>
  </w:style>
  <w:style w:type="paragraph" w:styleId="BodyText3">
    <w:name w:val="Body Text 3"/>
    <w:basedOn w:val="Normal"/>
    <w:autoRedefine/>
    <w:uiPriority w:val="1"/>
    <w:unhideWhenUsed/>
    <w:rsid w:val="00311A5F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uiPriority w:val="1"/>
    <w:unhideWhenUsed/>
    <w:rsid w:val="00311A5F"/>
    <w:pPr>
      <w:ind w:firstLine="210"/>
    </w:pPr>
  </w:style>
  <w:style w:type="paragraph" w:styleId="BodyTextIndent">
    <w:name w:val="Body Text Indent"/>
    <w:basedOn w:val="Normal"/>
    <w:autoRedefine/>
    <w:uiPriority w:val="1"/>
    <w:unhideWhenUsed/>
    <w:rsid w:val="00502AE0"/>
    <w:pPr>
      <w:spacing w:after="120"/>
      <w:ind w:left="283"/>
    </w:pPr>
  </w:style>
  <w:style w:type="paragraph" w:styleId="BodyTextFirstIndent2">
    <w:name w:val="Body Text First Indent 2"/>
    <w:basedOn w:val="BodyTextIndent"/>
    <w:autoRedefine/>
    <w:uiPriority w:val="1"/>
    <w:unhideWhenUsed/>
    <w:rsid w:val="00502AE0"/>
    <w:pPr>
      <w:ind w:firstLine="210"/>
    </w:pPr>
  </w:style>
  <w:style w:type="paragraph" w:styleId="BodyTextIndent2">
    <w:name w:val="Body Text Indent 2"/>
    <w:basedOn w:val="Normal"/>
    <w:autoRedefine/>
    <w:uiPriority w:val="1"/>
    <w:unhideWhenUsed/>
    <w:rsid w:val="00502AE0"/>
    <w:pPr>
      <w:spacing w:after="120" w:line="480" w:lineRule="auto"/>
      <w:ind w:left="283"/>
    </w:pPr>
  </w:style>
  <w:style w:type="paragraph" w:styleId="BodyTextIndent3">
    <w:name w:val="Body Text Indent 3"/>
    <w:basedOn w:val="Normal"/>
    <w:autoRedefine/>
    <w:uiPriority w:val="1"/>
    <w:unhideWhenUsed/>
    <w:rsid w:val="00502AE0"/>
    <w:pPr>
      <w:spacing w:after="120"/>
      <w:ind w:left="283"/>
    </w:pPr>
    <w:rPr>
      <w:sz w:val="16"/>
      <w:szCs w:val="16"/>
    </w:rPr>
  </w:style>
  <w:style w:type="table" w:styleId="TableProfessional">
    <w:name w:val="Table Professional"/>
    <w:basedOn w:val="TableNormal"/>
    <w:rsid w:val="00311A5F"/>
    <w:pPr>
      <w:spacing w:line="288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styleId="LineNumber">
    <w:name w:val="line number"/>
    <w:basedOn w:val="DefaultParagraphFont"/>
    <w:uiPriority w:val="1"/>
    <w:rsid w:val="00311A5F"/>
  </w:style>
  <w:style w:type="paragraph" w:styleId="NormalIndent">
    <w:name w:val="Normal Indent"/>
    <w:basedOn w:val="Normal"/>
    <w:uiPriority w:val="1"/>
    <w:rsid w:val="00311A5F"/>
    <w:pPr>
      <w:ind w:left="708"/>
    </w:pPr>
  </w:style>
  <w:style w:type="table" w:styleId="TableColumns1">
    <w:name w:val="Table Columns 1"/>
    <w:basedOn w:val="TableNormal"/>
    <w:rsid w:val="00311A5F"/>
    <w:pPr>
      <w:spacing w:line="288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311A5F"/>
    <w:pPr>
      <w:spacing w:line="288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rsid w:val="00311A5F"/>
    <w:pPr>
      <w:spacing w:line="288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rsid w:val="00311A5F"/>
    <w:pPr>
      <w:spacing w:line="288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rsid w:val="00311A5F"/>
    <w:pPr>
      <w:spacing w:line="288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List1">
    <w:name w:val="Table List 1"/>
    <w:basedOn w:val="TableNormal"/>
    <w:rsid w:val="00311A5F"/>
    <w:pPr>
      <w:spacing w:line="288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rsid w:val="00311A5F"/>
    <w:pPr>
      <w:spacing w:line="288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rsid w:val="00311A5F"/>
    <w:pPr>
      <w:spacing w:line="288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rsid w:val="00311A5F"/>
    <w:pPr>
      <w:spacing w:line="288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rsid w:val="00311A5F"/>
    <w:pPr>
      <w:spacing w:line="288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rsid w:val="00311A5F"/>
    <w:pPr>
      <w:spacing w:line="288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rsid w:val="00311A5F"/>
    <w:pPr>
      <w:spacing w:line="288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rsid w:val="00311A5F"/>
    <w:pPr>
      <w:spacing w:line="288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Grid1">
    <w:name w:val="Table Grid 1"/>
    <w:basedOn w:val="TableNormal"/>
    <w:rsid w:val="00311A5F"/>
    <w:pPr>
      <w:spacing w:line="288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rsid w:val="00311A5F"/>
    <w:pPr>
      <w:spacing w:line="288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311A5F"/>
    <w:pPr>
      <w:spacing w:line="288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rsid w:val="00311A5F"/>
    <w:pPr>
      <w:spacing w:line="288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rsid w:val="00311A5F"/>
    <w:pPr>
      <w:spacing w:line="288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rsid w:val="00311A5F"/>
    <w:pPr>
      <w:spacing w:line="288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rsid w:val="00311A5F"/>
    <w:pPr>
      <w:spacing w:line="288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311A5F"/>
    <w:pPr>
      <w:spacing w:line="288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rsid w:val="00311A5F"/>
    <w:pPr>
      <w:spacing w:line="288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uiPriority w:val="1"/>
    <w:rsid w:val="00311A5F"/>
    <w:rPr>
      <w:rFonts w:ascii="Courier New" w:hAnsi="Courier New" w:cs="Courier New"/>
      <w:sz w:val="20"/>
      <w:szCs w:val="20"/>
    </w:rPr>
  </w:style>
  <w:style w:type="table" w:styleId="TableSubtle1">
    <w:name w:val="Table Subtle 1"/>
    <w:basedOn w:val="TableNormal"/>
    <w:rsid w:val="00311A5F"/>
    <w:pPr>
      <w:spacing w:line="288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rsid w:val="00311A5F"/>
    <w:pPr>
      <w:spacing w:line="288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1">
    <w:name w:val="Table Web 1"/>
    <w:basedOn w:val="TableNormal"/>
    <w:rsid w:val="00311A5F"/>
    <w:pPr>
      <w:spacing w:line="288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rsid w:val="00311A5F"/>
    <w:pPr>
      <w:spacing w:line="288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rsid w:val="00311A5F"/>
    <w:pPr>
      <w:spacing w:line="288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Strong">
    <w:name w:val="Strong"/>
    <w:basedOn w:val="DefaultParagraphFont"/>
    <w:uiPriority w:val="22"/>
    <w:qFormat/>
    <w:rsid w:val="00311A5F"/>
    <w:rPr>
      <w:b/>
      <w:bCs/>
    </w:rPr>
  </w:style>
  <w:style w:type="paragraph" w:styleId="FootnoteText">
    <w:name w:val="footnote text"/>
    <w:basedOn w:val="Normal"/>
    <w:uiPriority w:val="1"/>
    <w:unhideWhenUsed/>
    <w:rsid w:val="00877824"/>
    <w:pPr>
      <w:jc w:val="center"/>
    </w:pPr>
    <w:rPr>
      <w:color w:val="0064A3"/>
      <w:sz w:val="20"/>
      <w:szCs w:val="20"/>
    </w:rPr>
  </w:style>
  <w:style w:type="character" w:styleId="FootnoteReference">
    <w:name w:val="footnote reference"/>
    <w:basedOn w:val="DefaultParagraphFont"/>
    <w:uiPriority w:val="1"/>
    <w:unhideWhenUsed/>
    <w:rsid w:val="00311A5F"/>
    <w:rPr>
      <w:vertAlign w:val="superscript"/>
    </w:rPr>
  </w:style>
  <w:style w:type="paragraph" w:customStyle="1" w:styleId="Version">
    <w:name w:val="Version"/>
    <w:aliases w:val="Versie planon"/>
    <w:basedOn w:val="Subtitle"/>
    <w:uiPriority w:val="1"/>
    <w:semiHidden/>
    <w:rsid w:val="00311A5F"/>
    <w:pPr>
      <w:framePr w:w="7439" w:h="1293" w:hRule="exact" w:wrap="notBeside" w:x="3709" w:y="14981"/>
      <w:spacing w:after="120"/>
      <w:jc w:val="right"/>
    </w:pPr>
    <w:rPr>
      <w:sz w:val="22"/>
      <w:szCs w:val="22"/>
    </w:rPr>
  </w:style>
  <w:style w:type="paragraph" w:styleId="BalloonText">
    <w:name w:val="Balloon Text"/>
    <w:basedOn w:val="Normal"/>
    <w:link w:val="BalloonTextChar"/>
    <w:autoRedefine/>
    <w:uiPriority w:val="1"/>
    <w:rsid w:val="00311A5F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1"/>
    <w:rsid w:val="00CF0DEB"/>
    <w:rPr>
      <w:rFonts w:cs="Tahoma"/>
      <w:sz w:val="16"/>
      <w:szCs w:val="16"/>
      <w:lang w:val="nl-NL" w:eastAsia="nl-NL"/>
    </w:rPr>
  </w:style>
  <w:style w:type="paragraph" w:styleId="TOAHeading">
    <w:name w:val="toa heading"/>
    <w:basedOn w:val="Normal"/>
    <w:next w:val="Normal"/>
    <w:uiPriority w:val="1"/>
    <w:rsid w:val="00311A5F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character" w:customStyle="1" w:styleId="FooterChar">
    <w:name w:val="Footer Char"/>
    <w:aliases w:val="Foot text planon Char"/>
    <w:basedOn w:val="DefaultParagraphFont"/>
    <w:link w:val="Footer"/>
    <w:uiPriority w:val="99"/>
    <w:rsid w:val="00F41F2A"/>
    <w:rPr>
      <w:rFonts w:cs="Arial"/>
      <w:color w:val="0064A3"/>
      <w:szCs w:val="16"/>
      <w:lang w:eastAsia="nl-NL"/>
    </w:rPr>
  </w:style>
  <w:style w:type="paragraph" w:customStyle="1" w:styleId="Subjectmemoplanon">
    <w:name w:val="Subject memo planon"/>
    <w:basedOn w:val="Dateplanon"/>
    <w:next w:val="BodyText"/>
    <w:uiPriority w:val="1"/>
    <w:semiHidden/>
    <w:rsid w:val="00311A5F"/>
    <w:pPr>
      <w:framePr w:wrap="notBeside"/>
    </w:pPr>
  </w:style>
  <w:style w:type="table" w:customStyle="1" w:styleId="Style1">
    <w:name w:val="Style1"/>
    <w:basedOn w:val="TableNormal"/>
    <w:uiPriority w:val="99"/>
    <w:qFormat/>
    <w:rsid w:val="00CE227D"/>
    <w:rPr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/>
        <w:sz w:val="18"/>
      </w:rPr>
    </w:tblStylePr>
  </w:style>
  <w:style w:type="table" w:customStyle="1" w:styleId="Style2">
    <w:name w:val="Style2"/>
    <w:basedOn w:val="TableNormal"/>
    <w:uiPriority w:val="99"/>
    <w:qFormat/>
    <w:rsid w:val="00CE227D"/>
    <w:rPr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F6A7A"/>
    <w:pPr>
      <w:keepLines/>
      <w:pageBreakBefore w:val="0"/>
      <w:spacing w:before="480" w:after="0" w:line="288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</w:rPr>
  </w:style>
  <w:style w:type="paragraph" w:styleId="TableofFigures">
    <w:name w:val="table of figures"/>
    <w:basedOn w:val="Normal"/>
    <w:next w:val="Normal"/>
    <w:uiPriority w:val="1"/>
    <w:rsid w:val="009F6A7A"/>
  </w:style>
  <w:style w:type="paragraph" w:styleId="TableofAuthorities">
    <w:name w:val="table of authorities"/>
    <w:basedOn w:val="Normal"/>
    <w:next w:val="Normal"/>
    <w:uiPriority w:val="1"/>
    <w:rsid w:val="009F6A7A"/>
    <w:pPr>
      <w:ind w:left="220" w:hanging="220"/>
    </w:pPr>
  </w:style>
  <w:style w:type="paragraph" w:styleId="Index1">
    <w:name w:val="index 1"/>
    <w:basedOn w:val="Normal"/>
    <w:next w:val="Normal"/>
    <w:autoRedefine/>
    <w:uiPriority w:val="1"/>
    <w:rsid w:val="00502AE0"/>
    <w:pPr>
      <w:ind w:left="220" w:hanging="220"/>
    </w:pPr>
  </w:style>
  <w:style w:type="character" w:styleId="CommentReference">
    <w:name w:val="annotation reference"/>
    <w:basedOn w:val="DefaultParagraphFont"/>
    <w:semiHidden/>
    <w:unhideWhenUsed/>
    <w:rsid w:val="00502AE0"/>
    <w:rPr>
      <w:rFonts w:ascii="Arial" w:hAnsi="Arial"/>
      <w:sz w:val="16"/>
      <w:szCs w:val="16"/>
    </w:rPr>
  </w:style>
  <w:style w:type="paragraph" w:styleId="CommentText">
    <w:name w:val="annotation text"/>
    <w:basedOn w:val="Normal"/>
    <w:link w:val="CommentTextChar"/>
    <w:autoRedefine/>
    <w:semiHidden/>
    <w:unhideWhenUsed/>
    <w:rsid w:val="00502AE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41F2A"/>
    <w:rPr>
      <w:sz w:val="20"/>
      <w:szCs w:val="20"/>
      <w:lang w:eastAsia="nl-NL"/>
    </w:rPr>
  </w:style>
  <w:style w:type="paragraph" w:styleId="CommentSubject">
    <w:name w:val="annotation subject"/>
    <w:basedOn w:val="CommentText"/>
    <w:next w:val="CommentText"/>
    <w:link w:val="CommentSubjectChar"/>
    <w:autoRedefine/>
    <w:uiPriority w:val="1"/>
    <w:unhideWhenUsed/>
    <w:rsid w:val="00502A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1"/>
    <w:rsid w:val="00F41F2A"/>
    <w:rPr>
      <w:b/>
      <w:bCs/>
      <w:sz w:val="20"/>
      <w:szCs w:val="20"/>
      <w:lang w:eastAsia="nl-NL"/>
    </w:rPr>
  </w:style>
  <w:style w:type="paragraph" w:styleId="EndnoteText">
    <w:name w:val="endnote text"/>
    <w:basedOn w:val="Normal"/>
    <w:link w:val="EndnoteTextChar"/>
    <w:uiPriority w:val="1"/>
    <w:semiHidden/>
    <w:rsid w:val="00502AE0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1"/>
    <w:semiHidden/>
    <w:rsid w:val="00F41F2A"/>
    <w:rPr>
      <w:sz w:val="20"/>
      <w:szCs w:val="20"/>
      <w:lang w:eastAsia="nl-NL"/>
    </w:rPr>
  </w:style>
  <w:style w:type="paragraph" w:styleId="IndexHeading">
    <w:name w:val="index heading"/>
    <w:basedOn w:val="Normal"/>
    <w:next w:val="Index1"/>
    <w:uiPriority w:val="1"/>
    <w:rsid w:val="00502AE0"/>
    <w:rPr>
      <w:rFonts w:asciiTheme="majorHAnsi" w:eastAsiaTheme="majorEastAsia" w:hAnsiTheme="majorHAnsi" w:cstheme="majorBidi"/>
      <w:b/>
      <w:bCs/>
    </w:rPr>
  </w:style>
  <w:style w:type="numbering" w:customStyle="1" w:styleId="Style4">
    <w:name w:val="Style4"/>
    <w:uiPriority w:val="99"/>
    <w:rsid w:val="00322317"/>
    <w:pPr>
      <w:numPr>
        <w:numId w:val="18"/>
      </w:numPr>
    </w:pPr>
  </w:style>
  <w:style w:type="character" w:customStyle="1" w:styleId="ListBulletChar">
    <w:name w:val="List Bullet Char"/>
    <w:basedOn w:val="DefaultParagraphFont"/>
    <w:link w:val="ListBullet"/>
    <w:uiPriority w:val="1"/>
    <w:rsid w:val="00AA4B35"/>
    <w:rPr>
      <w:szCs w:val="24"/>
      <w:lang w:eastAsia="nl-NL"/>
    </w:rPr>
  </w:style>
  <w:style w:type="character" w:customStyle="1" w:styleId="BulletsplanonChar">
    <w:name w:val="Bullets planon Char"/>
    <w:basedOn w:val="ListBulletChar"/>
    <w:link w:val="Bulletsplanon"/>
    <w:rsid w:val="00B41808"/>
    <w:rPr>
      <w:szCs w:val="24"/>
      <w:lang w:eastAsia="nl-NL"/>
    </w:rPr>
  </w:style>
  <w:style w:type="paragraph" w:styleId="ListParagraph">
    <w:name w:val="List Paragraph"/>
    <w:basedOn w:val="Normal"/>
    <w:autoRedefine/>
    <w:uiPriority w:val="34"/>
    <w:qFormat/>
    <w:rsid w:val="00B00521"/>
    <w:pPr>
      <w:numPr>
        <w:numId w:val="24"/>
      </w:numPr>
      <w:spacing w:line="288" w:lineRule="auto"/>
      <w:ind w:left="714" w:hanging="357"/>
      <w:contextualSpacing/>
    </w:pPr>
  </w:style>
  <w:style w:type="numbering" w:customStyle="1" w:styleId="Style3">
    <w:name w:val="Style3"/>
    <w:uiPriority w:val="99"/>
    <w:rsid w:val="00AE347F"/>
    <w:pPr>
      <w:numPr>
        <w:numId w:val="21"/>
      </w:numPr>
    </w:pPr>
  </w:style>
  <w:style w:type="numbering" w:customStyle="1" w:styleId="Style5">
    <w:name w:val="Style5"/>
    <w:uiPriority w:val="99"/>
    <w:rsid w:val="00AE347F"/>
    <w:pPr>
      <w:numPr>
        <w:numId w:val="22"/>
      </w:numPr>
    </w:pPr>
  </w:style>
  <w:style w:type="character" w:customStyle="1" w:styleId="BodyTextChar">
    <w:name w:val="Body Text Char"/>
    <w:aliases w:val="Body text planon Char"/>
    <w:basedOn w:val="DefaultParagraphFont"/>
    <w:link w:val="BodyText"/>
    <w:locked/>
    <w:rsid w:val="00CC1EB1"/>
    <w:rPr>
      <w:rFonts w:ascii="Tahoma" w:hAnsi="Tahoma" w:cs="Tahoma"/>
      <w:bCs/>
      <w:noProof/>
      <w:color w:val="000000"/>
      <w:sz w:val="20"/>
      <w:szCs w:val="20"/>
      <w:lang w:eastAsia="en-US"/>
    </w:rPr>
  </w:style>
  <w:style w:type="paragraph" w:customStyle="1" w:styleId="CodeSample">
    <w:name w:val="CodeSample"/>
    <w:basedOn w:val="BodyText"/>
    <w:next w:val="BodyText"/>
    <w:link w:val="CodeSampleChar"/>
    <w:autoRedefine/>
    <w:uiPriority w:val="1"/>
    <w:qFormat/>
    <w:rsid w:val="007F2B9B"/>
    <w:pPr>
      <w:pBdr>
        <w:top w:val="dashed" w:sz="4" w:space="4" w:color="auto"/>
        <w:left w:val="dashed" w:sz="4" w:space="4" w:color="auto"/>
        <w:bottom w:val="dashed" w:sz="4" w:space="4" w:color="auto"/>
        <w:right w:val="dashed" w:sz="4" w:space="4" w:color="auto"/>
      </w:pBdr>
      <w:shd w:val="pct5" w:color="auto" w:fill="auto"/>
    </w:pPr>
    <w:rPr>
      <w:lang w:eastAsia="nl-NL"/>
    </w:rPr>
  </w:style>
  <w:style w:type="character" w:customStyle="1" w:styleId="CodeSampleChar">
    <w:name w:val="CodeSample Char"/>
    <w:basedOn w:val="BodyTextChar"/>
    <w:link w:val="CodeSample"/>
    <w:uiPriority w:val="1"/>
    <w:rsid w:val="007F2B9B"/>
    <w:rPr>
      <w:rFonts w:ascii="Tahoma" w:hAnsi="Tahoma" w:cs="Arial"/>
      <w:b w:val="0"/>
      <w:bCs/>
      <w:noProof/>
      <w:color w:val="000000"/>
      <w:sz w:val="18"/>
      <w:szCs w:val="20"/>
      <w:shd w:val="pct5" w:color="auto" w:fill="auto"/>
      <w:lang w:eastAsia="nl-NL"/>
    </w:rPr>
  </w:style>
  <w:style w:type="paragraph" w:customStyle="1" w:styleId="Code">
    <w:name w:val="Code"/>
    <w:basedOn w:val="BodyText"/>
    <w:next w:val="BodyText"/>
    <w:link w:val="CodeChar"/>
    <w:uiPriority w:val="1"/>
    <w:qFormat/>
    <w:rsid w:val="00C14D26"/>
    <w:pPr>
      <w:numPr>
        <w:numId w:val="25"/>
      </w:numPr>
    </w:pPr>
    <w:rPr>
      <w:rFonts w:ascii="Consolas" w:hAnsi="Consolas" w:cs="Consolas"/>
      <w:lang w:val="en-US"/>
    </w:rPr>
  </w:style>
  <w:style w:type="character" w:customStyle="1" w:styleId="CodeChar">
    <w:name w:val="Code Char"/>
    <w:basedOn w:val="BodyTextChar"/>
    <w:link w:val="Code"/>
    <w:uiPriority w:val="1"/>
    <w:rsid w:val="00C14D26"/>
    <w:rPr>
      <w:rFonts w:ascii="Consolas" w:hAnsi="Consolas" w:cs="Consolas"/>
      <w:bCs/>
      <w:noProof/>
      <w:color w:val="000000"/>
      <w:sz w:val="20"/>
      <w:szCs w:val="20"/>
      <w:lang w:val="en-US" w:eastAsia="en-US"/>
    </w:rPr>
  </w:style>
  <w:style w:type="paragraph" w:customStyle="1" w:styleId="Bordered">
    <w:name w:val="Bordered"/>
    <w:basedOn w:val="Normal"/>
    <w:link w:val="BorderedChar"/>
    <w:uiPriority w:val="1"/>
    <w:qFormat/>
    <w:rsid w:val="005F5A67"/>
    <w:pPr>
      <w:pBdr>
        <w:top w:val="dashed" w:sz="4" w:space="5" w:color="4F81BD" w:themeColor="accent1"/>
        <w:left w:val="dashed" w:sz="4" w:space="4" w:color="4F81BD" w:themeColor="accent1"/>
        <w:bottom w:val="dashed" w:sz="4" w:space="5" w:color="4F81BD" w:themeColor="accent1"/>
        <w:right w:val="dashed" w:sz="4" w:space="4" w:color="4F81BD" w:themeColor="accent1"/>
      </w:pBdr>
      <w:spacing w:before="120" w:beforeAutospacing="1" w:after="120"/>
    </w:pPr>
    <w:rPr>
      <w:rFonts w:asciiTheme="majorHAnsi" w:hAnsiTheme="majorHAnsi" w:cstheme="majorHAnsi"/>
      <w:noProof/>
      <w:szCs w:val="22"/>
      <w:lang w:val="en-US" w:eastAsia="en-GB"/>
    </w:rPr>
  </w:style>
  <w:style w:type="character" w:customStyle="1" w:styleId="BorderedChar">
    <w:name w:val="Bordered Char"/>
    <w:basedOn w:val="DefaultParagraphFont"/>
    <w:link w:val="Bordered"/>
    <w:uiPriority w:val="1"/>
    <w:rsid w:val="005F5A67"/>
    <w:rPr>
      <w:rFonts w:asciiTheme="majorHAnsi" w:hAnsiTheme="majorHAnsi" w:cstheme="majorHAnsi"/>
      <w:noProof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87704"/>
    <w:rPr>
      <w:color w:val="605E5C"/>
      <w:shd w:val="clear" w:color="auto" w:fill="E1DFDD"/>
    </w:rPr>
  </w:style>
  <w:style w:type="table" w:styleId="GridTable1Light-Accent1">
    <w:name w:val="Grid Table 1 Light Accent 1"/>
    <w:basedOn w:val="TableNormal"/>
    <w:uiPriority w:val="46"/>
    <w:rsid w:val="0029362B"/>
    <w:rPr>
      <w:rFonts w:asciiTheme="minorHAnsi" w:eastAsiaTheme="minorHAnsi" w:hAnsiTheme="minorHAnsi" w:cstheme="minorBidi"/>
      <w:lang w:val="en-CA" w:eastAsia="en-US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rmaltextrun">
    <w:name w:val="normaltextrun"/>
    <w:basedOn w:val="DefaultParagraphFont"/>
    <w:rsid w:val="00505A70"/>
  </w:style>
  <w:style w:type="paragraph" w:customStyle="1" w:styleId="xmsonormal">
    <w:name w:val="x_msonormal"/>
    <w:basedOn w:val="Normal"/>
    <w:rsid w:val="00E56304"/>
    <w:pPr>
      <w:spacing w:before="100" w:beforeAutospacing="1" w:after="100" w:afterAutospacing="1"/>
    </w:pPr>
    <w:rPr>
      <w:rFonts w:ascii="Times New Roman" w:hAnsi="Times New Roman"/>
      <w:sz w:val="24"/>
      <w:lang w:val="en-US" w:eastAsia="en-US"/>
    </w:rPr>
  </w:style>
  <w:style w:type="table" w:customStyle="1" w:styleId="PlanonTable3">
    <w:name w:val="Planon Table3"/>
    <w:basedOn w:val="TableGrid"/>
    <w:next w:val="TableGrid"/>
    <w:rsid w:val="00B57214"/>
    <w:tblPr/>
    <w:tcPr>
      <w:shd w:val="clear" w:color="auto" w:fill="auto"/>
    </w:tcPr>
    <w:tblStylePr w:type="firstRow">
      <w:pPr>
        <w:jc w:val="left"/>
      </w:pPr>
      <w:rPr>
        <w:rFonts w:ascii="Arial" w:hAnsi="Arial"/>
        <w:b/>
        <w:i w:val="0"/>
        <w:color w:val="FFFFFF"/>
        <w:sz w:val="18"/>
        <w:szCs w:val="18"/>
      </w:rPr>
      <w:tblPr/>
      <w:tcPr>
        <w:tcBorders>
          <w:bottom w:val="single" w:sz="12" w:space="0" w:color="31849B" w:themeColor="accent5" w:themeShade="BF"/>
        </w:tcBorders>
        <w:shd w:val="clear" w:color="auto" w:fill="0064A3"/>
        <w:vAlign w:val="center"/>
      </w:tcPr>
    </w:tblStylePr>
    <w:tblStylePr w:type="firstCol">
      <w:tblPr/>
      <w:tcPr>
        <w:tcBorders>
          <w:right w:val="single" w:sz="12" w:space="0" w:color="365F91" w:themeColor="accent1" w:themeShade="BF"/>
        </w:tcBorders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eop">
    <w:name w:val="eop"/>
    <w:basedOn w:val="DefaultParagraphFont"/>
    <w:rsid w:val="0097523A"/>
  </w:style>
  <w:style w:type="paragraph" w:customStyle="1" w:styleId="paragraph">
    <w:name w:val="paragraph"/>
    <w:basedOn w:val="Normal"/>
    <w:rsid w:val="0097523A"/>
    <w:pPr>
      <w:spacing w:before="100" w:beforeAutospacing="1" w:after="100" w:afterAutospacing="1"/>
    </w:pPr>
    <w:rPr>
      <w:rFonts w:ascii="Times New Roman" w:hAnsi="Times New Roman"/>
      <w:sz w:val="24"/>
      <w:lang w:val="en-US" w:eastAsia="en-US"/>
    </w:rPr>
  </w:style>
  <w:style w:type="character" w:customStyle="1" w:styleId="scxw55668795">
    <w:name w:val="scxw55668795"/>
    <w:basedOn w:val="DefaultParagraphFont"/>
    <w:rsid w:val="002311D3"/>
  </w:style>
  <w:style w:type="character" w:customStyle="1" w:styleId="scxw20537593">
    <w:name w:val="scxw20537593"/>
    <w:basedOn w:val="DefaultParagraphFont"/>
    <w:rsid w:val="00C739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17097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6720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0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52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5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0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9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93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3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5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66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6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32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65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145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99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51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028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94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53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83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1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7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84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5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8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40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60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790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7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78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75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89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9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1217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12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8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8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03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76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8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9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8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36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4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8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7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8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85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81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6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3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5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8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3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18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85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1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7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2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2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55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3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23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8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9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2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7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1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2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4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2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0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4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7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4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2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16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8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4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8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1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5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7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3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5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1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5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7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2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5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7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9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0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4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1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5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1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96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1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8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1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0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0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92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4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6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664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2196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61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78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99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97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28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62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62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17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44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70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31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8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46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4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6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03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1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5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05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0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4045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492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0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3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450012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5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889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10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88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124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1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25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823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428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02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97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741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051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347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983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270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559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394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553611">
                      <w:marLeft w:val="0"/>
                      <w:marRight w:val="0"/>
                      <w:marTop w:val="30"/>
                      <w:marBottom w:val="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2856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17846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55909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96882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56516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0064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287991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96194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511146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51593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868902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5498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1745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32797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7732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6933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607780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91472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37726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78488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624729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1547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41051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08341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9847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2821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87669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43829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313827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7552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64398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5069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753686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94218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801812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8989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97426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6412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08365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50759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79024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0593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67028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0744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87713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27953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96270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1175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26645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7902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27596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51494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715186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45007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89843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2047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77526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88229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33813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50707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581507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2517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92221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198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39498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2982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80677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5432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456791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099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585186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6735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679801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45864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85904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40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83691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4885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85936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2535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11227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25512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6241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36585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50008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08166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01257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27073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67295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96545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33484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83941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695549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5007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88184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54753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744472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74137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825405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13601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687857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58096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02525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692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95816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4822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06415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75349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60861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64806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850107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21752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00375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31225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53579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75998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35479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93263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48918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933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15420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4379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01505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4871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113447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38536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595455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12941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15224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224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060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887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8424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0539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9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668465">
                      <w:marLeft w:val="0"/>
                      <w:marRight w:val="0"/>
                      <w:marTop w:val="30"/>
                      <w:marBottom w:val="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2246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94369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367669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0244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74089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9147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2638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9482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59887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7427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93586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5966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725001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9219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5096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31197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216771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97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890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059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924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653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9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01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03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9465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71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5236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453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08122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321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660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29775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46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3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23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56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9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25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3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1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8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5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0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93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0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73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11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21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3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9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6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4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2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8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6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5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2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8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22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3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7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4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0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8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23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3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9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9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2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40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9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4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6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4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7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7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2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7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9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2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0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4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4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5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878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2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1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874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3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7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5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0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4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7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5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0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7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2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08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3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61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4622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89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79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73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50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78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60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65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94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8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191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027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909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918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8490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04119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6911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428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74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67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020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43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71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79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5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88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35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50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86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20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64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0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31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7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18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78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82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311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357320">
          <w:marLeft w:val="44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319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5823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00050">
          <w:marLeft w:val="44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2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86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720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97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2728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951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03044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29520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259064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54031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6005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9821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01862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36349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575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59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8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54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9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7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0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4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18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72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1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87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7684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770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762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39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31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3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2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37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3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6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74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41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2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34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76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50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84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50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8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953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572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959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2608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64656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03509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7004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596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58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8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43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85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4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42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24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30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28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343648">
          <w:marLeft w:val="44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3208">
          <w:marLeft w:val="44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01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3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94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60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20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34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49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8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06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718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64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48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27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7217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77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84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23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12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4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2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543656">
          <w:marLeft w:val="44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25643">
          <w:marLeft w:val="44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96961">
          <w:marLeft w:val="44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38845">
          <w:marLeft w:val="44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22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2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04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0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3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3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4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3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1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3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6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9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3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1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4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1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2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07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3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4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8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8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4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1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9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3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8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5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3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8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3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9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9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8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8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5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3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0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87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5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85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9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57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6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5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7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7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7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1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7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3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9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3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01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9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3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63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3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1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9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7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3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9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1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0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0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2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0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0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1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8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9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6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5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25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2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23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9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9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1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36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8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66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55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0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1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3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8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8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7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1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0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05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0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0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8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5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5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33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2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1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9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0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8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2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5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8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4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4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8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5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0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1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0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8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6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19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2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5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5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2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4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5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53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0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4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0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35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7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96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26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8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5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9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2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9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3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2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9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8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8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8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1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2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9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83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2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7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7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2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6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50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1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2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0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6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24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2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4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3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6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1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3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1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6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7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1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6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9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84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1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3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0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6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2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9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44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6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0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5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7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8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2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3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3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1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4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4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8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0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2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9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4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2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4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1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5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2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64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3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8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4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2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63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1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3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2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7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9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6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3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6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3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6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9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9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7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8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6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1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05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8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7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7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0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2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8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9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8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3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86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4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9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5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75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7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8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6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1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1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3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1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49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9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7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35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9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8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7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2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6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7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97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1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2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9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4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2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99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1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6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4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7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8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9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2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1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0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3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4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3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2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2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5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5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7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1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3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6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4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9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6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7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0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1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1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0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7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26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6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35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6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5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13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5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6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4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4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4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5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9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5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3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5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96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5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6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2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6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8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9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3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73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2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8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4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55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7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5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4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4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05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9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5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2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1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2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2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6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3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4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65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7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1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1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5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9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53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7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7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7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9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0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3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43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0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0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1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3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0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7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8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1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3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23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5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8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6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5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5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4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45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4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0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8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6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9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7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1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9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0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5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8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8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9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2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7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1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5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9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9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1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3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9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6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9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8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6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4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8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06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3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5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23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5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52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9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7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4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6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4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42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8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7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0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39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9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8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2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4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9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5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6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1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3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2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9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9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7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7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0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52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9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47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5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6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0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3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6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2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1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3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8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0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4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5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1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2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0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36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4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2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0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6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0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2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2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2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27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9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8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0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7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5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0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1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7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6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5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6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7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8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84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82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1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39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05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6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6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56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2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8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3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8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5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2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2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9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23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0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1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4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5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9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07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6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0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8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4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572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92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9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7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40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8685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27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1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55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1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13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0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4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8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6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7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63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7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8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26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00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9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88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40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75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03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55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97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6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592036">
                  <w:marLeft w:val="0"/>
                  <w:marRight w:val="0"/>
                  <w:marTop w:val="5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2072001">
                      <w:marLeft w:val="0"/>
                      <w:marRight w:val="7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2602881">
                          <w:marLeft w:val="0"/>
                          <w:marRight w:val="0"/>
                          <w:marTop w:val="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dotted" w:sz="6" w:space="11" w:color="BBBBBB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245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08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8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792888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099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084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3995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449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0555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287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6734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51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747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823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8097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13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9549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920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31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0000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762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5234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985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265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8310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495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472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759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05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418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10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894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5987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115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7977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443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9461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9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1387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722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48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997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3932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182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9418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689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8335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359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7377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067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543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388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647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591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5355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987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689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098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17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533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7542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136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1570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8067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689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84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61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69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141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400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575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250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7095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393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5417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9780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661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347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7934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447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796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669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5663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497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5899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269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2214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559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4020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585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0262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233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0765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411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1698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424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8485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7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1685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851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2626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549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2890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546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9211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84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3420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289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112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3684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344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05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104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227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049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61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042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0767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2332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127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788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8074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46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611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2872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7320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80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8905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066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0472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4897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191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31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85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85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68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7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1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194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0792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515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0635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0699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5020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99045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012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9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8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2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959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1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710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513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97554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7122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060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9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5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01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65736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7421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95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3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59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43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5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6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43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438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89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5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99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672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988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108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667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88775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23527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479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03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64279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731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983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1387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2020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382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6152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064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537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670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271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7461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507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8575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436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5634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57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832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51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40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434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8509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441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893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621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2322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0207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08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2478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57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1353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5071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3309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008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584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15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5248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4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1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735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253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449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398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618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5147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850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7987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471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9046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3203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190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7965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943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6459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95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260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921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8506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101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1228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55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603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611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4285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719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5728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454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7641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527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9997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065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1583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58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930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1618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7621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280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3623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733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1636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238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8079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923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2594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592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336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226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9388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078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734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09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568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349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230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257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4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9361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841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202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387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1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529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898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546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362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150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9007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974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42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047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387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4109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028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4912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7074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488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86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37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42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55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5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98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38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05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2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2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5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2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4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9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8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8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44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2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2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9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8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83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3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5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4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2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8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4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8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9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5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5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6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7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5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6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2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2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3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7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9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8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9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3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1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8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9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9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6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14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86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1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7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9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7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72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99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84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0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0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2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8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6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1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7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930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93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47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0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8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9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4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8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9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2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1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7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1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0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0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5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0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0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4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0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4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0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6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75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4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3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5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9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3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8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1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8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3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8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9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4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3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1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8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6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7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0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0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0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6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4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2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8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8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5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9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06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03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2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1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8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7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1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8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1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8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9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6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5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7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3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3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1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8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04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27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5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5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6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5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1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7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0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0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4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1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0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3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5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2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0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8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5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8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1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9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7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0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3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2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1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5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45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9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4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3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0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0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5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81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09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08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53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07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17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7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6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2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1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8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9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0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7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96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0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6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9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5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0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5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2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8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8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0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8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6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9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73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7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7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3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95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6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6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8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1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5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56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7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9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5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6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8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76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0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7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0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5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1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2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2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9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7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1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74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1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34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1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5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4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9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1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0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9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7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5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4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4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0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2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1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7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6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7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23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46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95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5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0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8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5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5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1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0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0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9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8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0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9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9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2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4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1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0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4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76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09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yperlink" Target="https://smu-dev.planoncloud.com/sdk/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hyperlink" Target="https://smu-dev.planoncloud.com/sdk/" TargetMode="Externa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smu-dev.planoncloud.com/sdk/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631BC5D38B7C42B2C7B8EF637078BA" ma:contentTypeVersion="12" ma:contentTypeDescription="Create a new document." ma:contentTypeScope="" ma:versionID="6808251d2f18c2c3e3e5a24769640a12">
  <xsd:schema xmlns:xsd="http://www.w3.org/2001/XMLSchema" xmlns:xs="http://www.w3.org/2001/XMLSchema" xmlns:p="http://schemas.microsoft.com/office/2006/metadata/properties" xmlns:ns2="f5d6ed33-ce5d-413b-9a4d-b93c98931306" xmlns:ns3="67fd214f-9718-4081-b8dd-9db0410ccedc" targetNamespace="http://schemas.microsoft.com/office/2006/metadata/properties" ma:root="true" ma:fieldsID="80a0cbbf21af23404227af5568da84d8" ns2:_="" ns3:_="">
    <xsd:import namespace="f5d6ed33-ce5d-413b-9a4d-b93c98931306"/>
    <xsd:import namespace="67fd214f-9718-4081-b8dd-9db0410cce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6ed33-ce5d-413b-9a4d-b93c989313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fd214f-9718-4081-b8dd-9db0410cced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F547CAF-719C-4C1E-AAA5-8E1EB660F0E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88D2658-DBC1-4515-852C-7FAF5C72AAE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AC750D6-1BA6-4BDB-BC5C-8B2E58E0BD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6ed33-ce5d-413b-9a4d-b93c98931306"/>
    <ds:schemaRef ds:uri="67fd214f-9718-4081-b8dd-9db0410cce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B1F393-F4EF-456F-A853-5B810ECD2A5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9</Pages>
  <Words>1063</Words>
  <Characters>6062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Kop 1</vt:lpstr>
      <vt:lpstr>Kop 1</vt:lpstr>
    </vt:vector>
  </TitlesOfParts>
  <Company>Planon B.V.</Company>
  <LinksUpToDate>false</LinksUpToDate>
  <CharactersWithSpaces>7111</CharactersWithSpaces>
  <SharedDoc>false</SharedDoc>
  <HLinks>
    <vt:vector size="42" baseType="variant">
      <vt:variant>
        <vt:i4>1966129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82016374</vt:lpwstr>
      </vt:variant>
      <vt:variant>
        <vt:i4>1966129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82016373</vt:lpwstr>
      </vt:variant>
      <vt:variant>
        <vt:i4>1966129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82016372</vt:lpwstr>
      </vt:variant>
      <vt:variant>
        <vt:i4>1966129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82016371</vt:lpwstr>
      </vt:variant>
      <vt:variant>
        <vt:i4>1966129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82016370</vt:lpwstr>
      </vt:variant>
      <vt:variant>
        <vt:i4>2031665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82016369</vt:lpwstr>
      </vt:variant>
      <vt:variant>
        <vt:i4>2031665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8201636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p 1</dc:title>
  <dc:subject/>
  <dc:creator>Customer</dc:creator>
  <cp:keywords/>
  <cp:lastModifiedBy>Ahmed Ahizoune</cp:lastModifiedBy>
  <cp:revision>5</cp:revision>
  <cp:lastPrinted>2012-05-10T11:59:00Z</cp:lastPrinted>
  <dcterms:created xsi:type="dcterms:W3CDTF">2021-04-06T13:55:00Z</dcterms:created>
  <dcterms:modified xsi:type="dcterms:W3CDTF">2021-04-28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lanonRapportTitel">
    <vt:lpwstr>Solution Extension</vt:lpwstr>
  </property>
  <property fmtid="{D5CDD505-2E9C-101B-9397-08002B2CF9AE}" pid="3" name="PlanonRapportSubTitel">
    <vt:lpwstr>Do something</vt:lpwstr>
  </property>
  <property fmtid="{D5CDD505-2E9C-101B-9397-08002B2CF9AE}" pid="4" name="PlanonRapportVersie">
    <vt:lpwstr>0.1</vt:lpwstr>
  </property>
  <property fmtid="{D5CDD505-2E9C-101B-9397-08002B2CF9AE}" pid="5" name="PlanonRapportDatum">
    <vt:lpwstr>today</vt:lpwstr>
  </property>
  <property fmtid="{D5CDD505-2E9C-101B-9397-08002B2CF9AE}" pid="6" name="PlanonRapportAuteur">
    <vt:lpwstr>Joost Timmerman</vt:lpwstr>
  </property>
  <property fmtid="{D5CDD505-2E9C-101B-9397-08002B2CF9AE}" pid="7" name="Customer">
    <vt:lpwstr>[Customer name]</vt:lpwstr>
  </property>
  <property fmtid="{D5CDD505-2E9C-101B-9397-08002B2CF9AE}" pid="8" name="ContentTypeId">
    <vt:lpwstr>0x01010048631BC5D38B7C42B2C7B8EF637078BA</vt:lpwstr>
  </property>
</Properties>
</file>